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53A0" w:rsidRPr="00E27105" w:rsidRDefault="000353A0" w:rsidP="00577092">
      <w:pPr>
        <w:jc w:val="both"/>
      </w:pPr>
      <w:bookmarkStart w:id="4" w:name="_GoBack"/>
      <w:bookmarkEnd w:id="4"/>
    </w:p>
    <w:p w:rsidR="00F72D1F" w:rsidRDefault="00F72D1F" w:rsidP="00577092">
      <w:pPr>
        <w:jc w:val="center"/>
      </w:pPr>
    </w:p>
    <w:p w:rsidR="00DB4839" w:rsidRPr="00E27105" w:rsidRDefault="00DB4839" w:rsidP="00577092">
      <w:pPr>
        <w:jc w:val="center"/>
      </w:pPr>
      <w:r w:rsidRPr="00E27105">
        <w:t>Status of Internet use among Young Entrepreneurs in Towns adjoin major Cities in Rajasthan</w:t>
      </w:r>
      <w:r w:rsidR="00577092">
        <w:rPr>
          <w:rStyle w:val="FootnoteReference"/>
        </w:rPr>
        <w:footnoteReference w:id="1"/>
      </w:r>
    </w:p>
    <w:p w:rsidR="000353A0" w:rsidRPr="00E27105" w:rsidRDefault="00DB4839" w:rsidP="00577092">
      <w:pPr>
        <w:jc w:val="center"/>
      </w:pPr>
      <w:r w:rsidRPr="00E27105">
        <w:t>Jaipal Singh kaushik</w:t>
      </w:r>
      <w:r w:rsidR="00577092">
        <w:rPr>
          <w:rStyle w:val="FootnoteReference"/>
        </w:rPr>
        <w:footnoteReference w:id="2"/>
      </w:r>
    </w:p>
    <w:p w:rsidR="00DB4839" w:rsidRPr="00E27105" w:rsidRDefault="00DB4839" w:rsidP="00577092">
      <w:pPr>
        <w:jc w:val="center"/>
      </w:pPr>
      <w:r w:rsidRPr="00E27105">
        <w:t>April-July 2018</w:t>
      </w:r>
    </w:p>
    <w:p w:rsidR="00E27105" w:rsidRPr="00E27105" w:rsidRDefault="00E27105" w:rsidP="00577092">
      <w:pPr>
        <w:jc w:val="both"/>
      </w:pPr>
    </w:p>
    <w:p w:rsidR="00F72D1F" w:rsidRDefault="00F72D1F" w:rsidP="00577092">
      <w:pPr>
        <w:jc w:val="both"/>
        <w:rPr>
          <w:i/>
          <w:iCs/>
        </w:rPr>
      </w:pPr>
    </w:p>
    <w:p w:rsidR="00F72D1F" w:rsidRDefault="00F72D1F" w:rsidP="00577092">
      <w:pPr>
        <w:jc w:val="both"/>
        <w:rPr>
          <w:i/>
          <w:iCs/>
        </w:rPr>
      </w:pPr>
    </w:p>
    <w:p w:rsidR="00F72D1F" w:rsidRDefault="00F72D1F" w:rsidP="00577092">
      <w:pPr>
        <w:jc w:val="both"/>
        <w:rPr>
          <w:i/>
          <w:iCs/>
        </w:rPr>
      </w:pPr>
    </w:p>
    <w:p w:rsidR="00A60985" w:rsidRPr="00E27105" w:rsidRDefault="00A60985" w:rsidP="00577092">
      <w:pPr>
        <w:jc w:val="both"/>
        <w:rPr>
          <w:i/>
          <w:iCs/>
        </w:rPr>
      </w:pPr>
      <w:r w:rsidRPr="00E27105">
        <w:rPr>
          <w:i/>
          <w:iCs/>
        </w:rPr>
        <w:t>Abstract</w:t>
      </w:r>
    </w:p>
    <w:p w:rsidR="00A60985" w:rsidRPr="00E27105" w:rsidRDefault="00A60985" w:rsidP="00577092">
      <w:pPr>
        <w:jc w:val="both"/>
        <w:rPr>
          <w:i/>
          <w:iCs/>
        </w:rPr>
      </w:pPr>
      <w:r w:rsidRPr="00E27105">
        <w:rPr>
          <w:i/>
          <w:iCs/>
        </w:rPr>
        <w:t xml:space="preserve">The digital technology proved its worth in many cases like online booking of railway tickets, ATMs and other banking services and so on. With increasing number of smart phones </w:t>
      </w:r>
      <w:r w:rsidR="00843E9F" w:rsidRPr="00E27105">
        <w:rPr>
          <w:i/>
          <w:iCs/>
        </w:rPr>
        <w:t>and internet connectivity available in even remotest of areas, there is a huge potential of the use of digital technology in many more areas to transform lives of people. But the adoption of digital technology depends on a number of factors like availability of network, device to use the network, awareness &amp; ability of the user, utility of the content and so on. This research was conceptualized to have understanding about the extent of digital inclusion among young entrepreneurs in semi urban areas in Rajasthan and also to know the impediments they face in adoption of digital technology</w:t>
      </w:r>
      <w:r w:rsidR="004D665C" w:rsidRPr="00E27105">
        <w:rPr>
          <w:i/>
          <w:iCs/>
        </w:rPr>
        <w:t xml:space="preserve"> and the enabling factors</w:t>
      </w:r>
      <w:r w:rsidR="008F4FFF" w:rsidRPr="00E27105">
        <w:rPr>
          <w:i/>
          <w:iCs/>
        </w:rPr>
        <w:t xml:space="preserve"> for adoption of digital technology. From the research it came out very clearly that the target group uses internet almost on daily basis but mostly for social networking and infotainment. The use of digital technology for augmenting business is still at very nascent stage, however the digital interaction </w:t>
      </w:r>
      <w:r w:rsidR="00E27105" w:rsidRPr="00E27105">
        <w:rPr>
          <w:i/>
          <w:iCs/>
        </w:rPr>
        <w:t xml:space="preserve">to avail government services is picking up. The affordability of the devices and cost of the data network is still an issue for the poor, especially considering the perceived benefits of the technology by them (poor). It also came out very clearly that the target segment is convinced of the usefulness of the digital technology but the awareness (what all is available on internet) and the ability to interact is quite low. </w:t>
      </w:r>
    </w:p>
    <w:p w:rsidR="00F72D1F" w:rsidRDefault="00F72D1F" w:rsidP="00577092">
      <w:pPr>
        <w:jc w:val="both"/>
      </w:pPr>
    </w:p>
    <w:p w:rsidR="00F72D1F" w:rsidRDefault="00F72D1F" w:rsidP="00577092">
      <w:pPr>
        <w:jc w:val="both"/>
      </w:pPr>
    </w:p>
    <w:p w:rsidR="00F72D1F" w:rsidRDefault="00F72D1F" w:rsidP="00577092">
      <w:pPr>
        <w:jc w:val="both"/>
      </w:pPr>
    </w:p>
    <w:p w:rsidR="00F72D1F" w:rsidRDefault="00F72D1F" w:rsidP="00577092">
      <w:pPr>
        <w:jc w:val="both"/>
      </w:pPr>
    </w:p>
    <w:p w:rsidR="000353A0" w:rsidRPr="00E27105" w:rsidRDefault="00714DBA" w:rsidP="00577092">
      <w:pPr>
        <w:jc w:val="both"/>
      </w:pPr>
      <w:r w:rsidRPr="00E27105">
        <w:lastRenderedPageBreak/>
        <w:t>Introduction</w:t>
      </w:r>
    </w:p>
    <w:p w:rsidR="008172FC" w:rsidRPr="00E27105" w:rsidRDefault="00932280" w:rsidP="00577092">
      <w:pPr>
        <w:jc w:val="both"/>
      </w:pPr>
      <w:r w:rsidRPr="00E27105">
        <w:t>The Information and Communication technology (ICT) is becoming driver of growth and development globally. Considering the pace at which social and economic transactions are taking place through the use of digital technology, it is no more a matter of ‘option’ for people to be digitally included. There are a number of benefits of digital technology and of being digital- it save</w:t>
      </w:r>
      <w:r w:rsidR="0049728A" w:rsidRPr="00E27105">
        <w:t xml:space="preserve">s time, it increases efficiency &amp; </w:t>
      </w:r>
      <w:r w:rsidRPr="00E27105">
        <w:t xml:space="preserve">transparency, it is cost effective to transact digitally (compared to manual transactions), and it helps people to take control of their lives in a way. </w:t>
      </w:r>
    </w:p>
    <w:p w:rsidR="00932280" w:rsidRPr="00E27105" w:rsidRDefault="00932280" w:rsidP="00577092">
      <w:pPr>
        <w:jc w:val="both"/>
      </w:pPr>
      <w:r w:rsidRPr="00E27105">
        <w:t xml:space="preserve">Government of India is very keen to promote digital technology and it has launched Digital India as a campaign with the objective of ‘transform India as a Digitally Empowered society and Knowledge Economy’. </w:t>
      </w:r>
      <w:r w:rsidR="0049728A" w:rsidRPr="00E27105">
        <w:t>Gone are the days when there used to be long queues on the windows of train and bus ticket bookings, cinema halls, gas agency, banks, electricity and water supply offices! Demonetization towards end of 2016 seems to have further forced/ encouraged people to try digital methods of payments. The increase in the smart phone availability has taken social networking and internet use to people who were never thought as potential internet users.</w:t>
      </w:r>
    </w:p>
    <w:p w:rsidR="00780DDE" w:rsidRPr="00E27105" w:rsidRDefault="00AB136E" w:rsidP="00577092">
      <w:pPr>
        <w:jc w:val="both"/>
      </w:pPr>
      <w:r w:rsidRPr="00E27105">
        <w:t xml:space="preserve">There are various sources like TRAI, service providers, census etc. that provide data on the status of digital inclusion in India. As it usually happens different sources collect data for various different purposes and often it becomes difficult to pin point the exact data for answering specific question. In this case, it is difficult to estimate number of internet users on the basis of internet connections. Also the telecom sector data collected by service providers cannot be disintegrated in to rural and urban areas </w:t>
      </w:r>
      <w:r w:rsidR="007C3E87" w:rsidRPr="00E27105">
        <w:t xml:space="preserve">in the sector and so on. </w:t>
      </w:r>
      <w:r w:rsidR="00780DDE" w:rsidRPr="00E27105">
        <w:t>The Annual Status of Education Report (ASER) 17 released in Jan 2018 says that 64% youth in age group of 14-18 have never used Internet and 59% have never worked on the computer. Only 5% of them have used i-banking. In 2013, India ranked 139</w:t>
      </w:r>
      <w:r w:rsidR="00780DDE" w:rsidRPr="00E27105">
        <w:rPr>
          <w:vertAlign w:val="superscript"/>
        </w:rPr>
        <w:t>th</w:t>
      </w:r>
      <w:r w:rsidR="00780DDE" w:rsidRPr="00E27105">
        <w:t xml:space="preserve"> among major countries with 15.1% population using internet </w:t>
      </w:r>
    </w:p>
    <w:p w:rsidR="0049728A" w:rsidRPr="00E27105" w:rsidRDefault="0049728A" w:rsidP="00577092">
      <w:pPr>
        <w:jc w:val="both"/>
      </w:pPr>
      <w:r w:rsidRPr="00E27105">
        <w:t>The internet connectivity, its reliability &amp; speed; ownership/ access to the device like computer, laptop, tablets or smart phone</w:t>
      </w:r>
      <w:r w:rsidR="00AB136E" w:rsidRPr="00E27105">
        <w:t xml:space="preserve">, language (that users can understand), relevant information </w:t>
      </w:r>
      <w:r w:rsidRPr="00E27105">
        <w:t>are basic supply side factor</w:t>
      </w:r>
      <w:r w:rsidR="00AB136E" w:rsidRPr="00E27105">
        <w:t>s</w:t>
      </w:r>
      <w:r w:rsidRPr="00E27105">
        <w:t xml:space="preserve"> that </w:t>
      </w:r>
      <w:r w:rsidR="00AB136E" w:rsidRPr="00E27105">
        <w:t xml:space="preserve">influence the progress of digitalization. Whereas the awareness, skills to use internet, confidence and faith in technology, need of the people are some demand side factors. </w:t>
      </w:r>
    </w:p>
    <w:p w:rsidR="00780DDE" w:rsidRPr="00E27105" w:rsidRDefault="007C3E87" w:rsidP="00577092">
      <w:pPr>
        <w:jc w:val="both"/>
      </w:pPr>
      <w:r w:rsidRPr="00E27105">
        <w:t>Vikas</w:t>
      </w:r>
      <w:r w:rsidR="00B50DD1" w:rsidRPr="00E27105">
        <w:t xml:space="preserve"> </w:t>
      </w:r>
      <w:r w:rsidRPr="00E27105">
        <w:t xml:space="preserve">Anvesh Foundation </w:t>
      </w:r>
      <w:r w:rsidR="00B50DD1" w:rsidRPr="00E27105">
        <w:t xml:space="preserve">(VAF) </w:t>
      </w:r>
      <w:r w:rsidRPr="00E27105">
        <w:t xml:space="preserve">thought it appropriate to study the status of Digital Inclusion across different settings – Rural, Urban and Semi urban; among men and women; </w:t>
      </w:r>
      <w:r w:rsidR="001B11C4" w:rsidRPr="00E27105">
        <w:t xml:space="preserve">what are the factors that are facilitating and hindering the digital inclusion? One of the geography for the study of Digital Inclusion was </w:t>
      </w:r>
      <w:r w:rsidR="007843B0" w:rsidRPr="00E27105">
        <w:t xml:space="preserve">two towns of </w:t>
      </w:r>
      <w:r w:rsidR="001B11C4" w:rsidRPr="00E27105">
        <w:t xml:space="preserve">Alwar and Dausa </w:t>
      </w:r>
      <w:r w:rsidR="00FA5A03" w:rsidRPr="00E27105">
        <w:t xml:space="preserve">town </w:t>
      </w:r>
      <w:r w:rsidR="001B11C4" w:rsidRPr="00E27105">
        <w:t xml:space="preserve">of Rajasthan. </w:t>
      </w:r>
      <w:r w:rsidR="00780DDE" w:rsidRPr="00E27105">
        <w:br w:type="page"/>
      </w:r>
    </w:p>
    <w:p w:rsidR="00714DBA" w:rsidRPr="00E27105" w:rsidRDefault="00714DBA" w:rsidP="00577092">
      <w:pPr>
        <w:jc w:val="both"/>
      </w:pPr>
      <w:r w:rsidRPr="00E27105">
        <w:lastRenderedPageBreak/>
        <w:t>Rajasthan Government’s Digital Initiatives</w:t>
      </w:r>
    </w:p>
    <w:p w:rsidR="000075F5" w:rsidRPr="00E27105" w:rsidRDefault="00B50DD1" w:rsidP="00577092">
      <w:pPr>
        <w:jc w:val="both"/>
      </w:pPr>
      <w:r w:rsidRPr="00E27105">
        <w:t xml:space="preserve">The Vision of the state government is to harness the energy of Information &amp; Communication Technology (ICT) for good governance and to put in place the tools that allow improved delivery of services to citizens &amp; bridge the digital divide. </w:t>
      </w:r>
      <w:r w:rsidR="000075F5" w:rsidRPr="00E27105">
        <w:t xml:space="preserve">Government of Rajasthan has taken concrete steps towards digital inclusion. The prime purpose of the government’s digital initiatives is to ensure efficiency, transparency and ease of access to government services for better quality of life of the citizens. Its Department of IT &amp;C is spearheading digital inclusion program. Following are the government’s Digital initiatives </w:t>
      </w:r>
    </w:p>
    <w:p w:rsidR="000075F5" w:rsidRPr="00E27105" w:rsidRDefault="000075F5" w:rsidP="00577092">
      <w:pPr>
        <w:jc w:val="both"/>
      </w:pPr>
      <w:r w:rsidRPr="00E27105">
        <w:t xml:space="preserve">e-Mitra: There are more than 35,000 e-Mitra </w:t>
      </w:r>
      <w:r w:rsidR="00CC3EAA" w:rsidRPr="00E27105">
        <w:t xml:space="preserve">kiosks </w:t>
      </w:r>
      <w:r w:rsidRPr="00E27105">
        <w:t>along with a web portal and mobile application. The e-</w:t>
      </w:r>
      <w:r w:rsidR="00CC3EAA" w:rsidRPr="00E27105">
        <w:t>M</w:t>
      </w:r>
      <w:r w:rsidRPr="00E27105">
        <w:t xml:space="preserve">itra </w:t>
      </w:r>
      <w:r w:rsidR="00CC3EAA" w:rsidRPr="00E27105">
        <w:t xml:space="preserve">provides about 200 services to people and it </w:t>
      </w:r>
      <w:r w:rsidR="00C36601" w:rsidRPr="00E27105">
        <w:t xml:space="preserve">has facility of payment gateways with all major banks and payment portals like m-pesa, Paytm etc. The e-Mitra kiosks also provide banking facilities like micro ATMs and business correspondents. </w:t>
      </w:r>
    </w:p>
    <w:p w:rsidR="00C36601" w:rsidRPr="00E27105" w:rsidRDefault="00C36601" w:rsidP="00577092">
      <w:pPr>
        <w:jc w:val="both"/>
      </w:pPr>
      <w:r w:rsidRPr="00E27105">
        <w:t xml:space="preserve">Rajasthan Sampark is to ensure unified and integrated public grievances redressal mechanism for entire state. Public can register any kind of complaints through mobile, web portal, eMitra kiosk or call 1800 180 6127. The application includes SMS integration, GIS linked inspections/ visits, reality check functionality for disposed cases, provision to collect feedback and extensive monitoring. </w:t>
      </w:r>
    </w:p>
    <w:p w:rsidR="00E27105" w:rsidRDefault="00CE4CA0" w:rsidP="00577092">
      <w:pPr>
        <w:jc w:val="both"/>
      </w:pPr>
      <w:r w:rsidRPr="00E27105">
        <w:t xml:space="preserve">Bhamashah Yojna is a project to empower women and reform direct benefit delivery mechanism in Rajasthan. It has comprehensive family profile including their entitlements pertaining to all the departmental schemes. It is mandatory for all departments to use Bhamashah Yojna portal for deciding entitlements. The lady of the house is recognized as ‘Head of the Family’ and there is unique ID for individual and the family. All cash and non-cash benefits for a family are available at one place and it can be accessed through Point of Service (POS) device, eMitra, Mobile App, web Portal and departmental outlets. </w:t>
      </w:r>
    </w:p>
    <w:p w:rsidR="00876571" w:rsidRPr="00E27105" w:rsidRDefault="00876571" w:rsidP="00577092">
      <w:pPr>
        <w:jc w:val="both"/>
      </w:pPr>
      <w:r w:rsidRPr="00E27105">
        <w:t xml:space="preserve">Bhamashah Health Insurance Scheme- </w:t>
      </w:r>
      <w:r w:rsidRPr="00E27105">
        <w:rPr>
          <w:rFonts w:cs="MyriadPro-Bold"/>
          <w:color w:val="373435"/>
          <w:lang w:bidi="hi-IN"/>
        </w:rPr>
        <w:t xml:space="preserve">It is </w:t>
      </w:r>
      <w:r w:rsidRPr="00E27105">
        <w:rPr>
          <w:rFonts w:cs="MyriadPro-Regular"/>
          <w:color w:val="373435"/>
          <w:lang w:bidi="hi-IN"/>
        </w:rPr>
        <w:t>Web-based application for implementation of Health Insurance Scheme</w:t>
      </w:r>
      <w:r w:rsidR="00B03A59" w:rsidRPr="00E27105">
        <w:rPr>
          <w:rFonts w:cs="MyriadPro-Regular"/>
          <w:color w:val="373435"/>
          <w:lang w:bidi="hi-IN"/>
        </w:rPr>
        <w:t xml:space="preserve"> </w:t>
      </w:r>
      <w:r w:rsidRPr="00E27105">
        <w:rPr>
          <w:rFonts w:cs="MyriadPro-Regular"/>
          <w:color w:val="373435"/>
          <w:lang w:bidi="hi-IN"/>
        </w:rPr>
        <w:t>including processing claim and payment for the insurance</w:t>
      </w:r>
      <w:r w:rsidR="00B03A59" w:rsidRPr="00E27105">
        <w:rPr>
          <w:rFonts w:cs="MyriadPro-Regular"/>
          <w:color w:val="373435"/>
          <w:lang w:bidi="hi-IN"/>
        </w:rPr>
        <w:t>. It provides s</w:t>
      </w:r>
      <w:r w:rsidRPr="00E27105">
        <w:rPr>
          <w:rFonts w:cs="MyriadPro-Regular"/>
          <w:color w:val="373435"/>
          <w:lang w:bidi="hi-IN"/>
        </w:rPr>
        <w:t>ingle platform to facilitate implementation of Health Insurance Scheme</w:t>
      </w:r>
      <w:r w:rsidR="00B03A59" w:rsidRPr="00E27105">
        <w:rPr>
          <w:rFonts w:cs="MyriadPro-Regular"/>
          <w:color w:val="373435"/>
          <w:lang w:bidi="hi-IN"/>
        </w:rPr>
        <w:t xml:space="preserve"> </w:t>
      </w:r>
      <w:r w:rsidRPr="00E27105">
        <w:rPr>
          <w:rFonts w:cs="MyriadPro-Regular"/>
          <w:color w:val="373435"/>
          <w:lang w:bidi="hi-IN"/>
        </w:rPr>
        <w:t>under the broad umbrella of Bhamashah Yojana, having authentication</w:t>
      </w:r>
      <w:r w:rsidR="00B03A59" w:rsidRPr="00E27105">
        <w:rPr>
          <w:rFonts w:cs="MyriadPro-Regular"/>
          <w:color w:val="373435"/>
          <w:lang w:bidi="hi-IN"/>
        </w:rPr>
        <w:t xml:space="preserve"> </w:t>
      </w:r>
      <w:r w:rsidRPr="00E27105">
        <w:rPr>
          <w:rFonts w:cs="MyriadPro-Regular"/>
          <w:color w:val="373435"/>
          <w:lang w:bidi="hi-IN"/>
        </w:rPr>
        <w:t>with UIDAI and Bhamasha card/number</w:t>
      </w:r>
      <w:r w:rsidR="00B03A59" w:rsidRPr="00E27105">
        <w:rPr>
          <w:rFonts w:cs="MyriadPro-Regular"/>
          <w:color w:val="373435"/>
          <w:lang w:bidi="hi-IN"/>
        </w:rPr>
        <w:t>. It is i</w:t>
      </w:r>
      <w:r w:rsidRPr="00E27105">
        <w:rPr>
          <w:rFonts w:cs="MyriadPro-Regular"/>
          <w:color w:val="373435"/>
          <w:lang w:bidi="hi-IN"/>
        </w:rPr>
        <w:t>ntegrated with important applications across the State like: (i) Bhamashah</w:t>
      </w:r>
      <w:r w:rsidR="00B03A59" w:rsidRPr="00E27105">
        <w:rPr>
          <w:rFonts w:cs="MyriadPro-Regular"/>
          <w:color w:val="373435"/>
          <w:lang w:bidi="hi-IN"/>
        </w:rPr>
        <w:t xml:space="preserve"> </w:t>
      </w:r>
      <w:r w:rsidRPr="00E27105">
        <w:rPr>
          <w:rFonts w:cs="MyriadPro-Regular"/>
          <w:color w:val="373435"/>
          <w:lang w:bidi="hi-IN"/>
        </w:rPr>
        <w:t>Database Hub (ii) UIDAI Database Hub (iii) Arogya Online (iv) eAushadhi</w:t>
      </w:r>
      <w:r w:rsidR="00B03A59" w:rsidRPr="00E27105">
        <w:rPr>
          <w:rFonts w:cs="MyriadPro-Regular"/>
          <w:color w:val="373435"/>
          <w:lang w:bidi="hi-IN"/>
        </w:rPr>
        <w:t xml:space="preserve"> </w:t>
      </w:r>
      <w:r w:rsidRPr="00E27105">
        <w:rPr>
          <w:rFonts w:cs="MyriadPro-Regular"/>
          <w:color w:val="373435"/>
          <w:lang w:bidi="hi-IN"/>
        </w:rPr>
        <w:t>and (v) eMitra</w:t>
      </w:r>
      <w:r w:rsidR="00B03A59" w:rsidRPr="00E27105">
        <w:rPr>
          <w:rFonts w:cs="MyriadPro-Regular"/>
          <w:color w:val="373435"/>
          <w:lang w:bidi="hi-IN"/>
        </w:rPr>
        <w:t>. It has i</w:t>
      </w:r>
      <w:r w:rsidRPr="00E27105">
        <w:rPr>
          <w:rFonts w:cs="MyriadPro-Regular"/>
          <w:color w:val="373435"/>
          <w:lang w:bidi="hi-IN"/>
        </w:rPr>
        <w:t>ncreased efficiency and effectiveness with transparency</w:t>
      </w:r>
      <w:r w:rsidR="00B03A59" w:rsidRPr="00E27105">
        <w:rPr>
          <w:rFonts w:cs="MyriadPro-Regular"/>
          <w:color w:val="373435"/>
          <w:lang w:bidi="hi-IN"/>
        </w:rPr>
        <w:t xml:space="preserve"> </w:t>
      </w:r>
      <w:r w:rsidRPr="00E27105">
        <w:rPr>
          <w:rFonts w:cs="MyriadPro-Regular"/>
          <w:color w:val="373435"/>
          <w:lang w:bidi="hi-IN"/>
        </w:rPr>
        <w:t>and reduced complexity with 24x7 availability of the system to the</w:t>
      </w:r>
      <w:r w:rsidR="00B03A59" w:rsidRPr="00E27105">
        <w:rPr>
          <w:rFonts w:cs="MyriadPro-Regular"/>
          <w:color w:val="373435"/>
          <w:lang w:bidi="hi-IN"/>
        </w:rPr>
        <w:t xml:space="preserve"> </w:t>
      </w:r>
      <w:r w:rsidRPr="00E27105">
        <w:rPr>
          <w:rFonts w:cs="MyriadPro-Regular"/>
          <w:color w:val="373435"/>
          <w:lang w:bidi="hi-IN"/>
        </w:rPr>
        <w:t>patients for filing claim</w:t>
      </w:r>
      <w:r w:rsidR="00B03A59" w:rsidRPr="00E27105">
        <w:rPr>
          <w:rFonts w:cs="MyriadPro-Regular"/>
          <w:color w:val="373435"/>
          <w:lang w:bidi="hi-IN"/>
        </w:rPr>
        <w:t xml:space="preserve"> and it c</w:t>
      </w:r>
      <w:r w:rsidRPr="00E27105">
        <w:rPr>
          <w:rFonts w:cs="MyriadPro-Regular"/>
          <w:color w:val="373435"/>
          <w:lang w:bidi="hi-IN"/>
        </w:rPr>
        <w:t>an be used for government pensioners/employees as well</w:t>
      </w:r>
      <w:r w:rsidR="00B03A59" w:rsidRPr="00E27105">
        <w:rPr>
          <w:rFonts w:cs="MyriadPro-Regular"/>
          <w:color w:val="373435"/>
          <w:lang w:bidi="hi-IN"/>
        </w:rPr>
        <w:t>.</w:t>
      </w:r>
    </w:p>
    <w:p w:rsidR="00CE4CA0" w:rsidRPr="00E27105" w:rsidRDefault="00A07C8D" w:rsidP="00577092">
      <w:pPr>
        <w:jc w:val="both"/>
      </w:pPr>
      <w:r w:rsidRPr="00E27105">
        <w:t xml:space="preserve">Rajasthan Government has also digitized the Public Distribution System (ePDS). The ration delivery is done using lightweight hand held Point of Sale device using GPRS connectivity. The devices are at all 26500+ fair price shops and the identification/ validation of the beneficiary is done through Aadhaar biometric. It has completely stopped proxy withdrawal and other leakages. As soon as the shops get delivery, the beneficiaries get SMS on their phones. </w:t>
      </w:r>
    </w:p>
    <w:p w:rsidR="006E088C" w:rsidRPr="00E27105" w:rsidRDefault="00B03A59" w:rsidP="00577092">
      <w:pPr>
        <w:jc w:val="both"/>
        <w:rPr>
          <w:rFonts w:cs="MyriadPro-Regular"/>
          <w:color w:val="373435"/>
          <w:lang w:bidi="hi-IN"/>
        </w:rPr>
      </w:pPr>
      <w:r w:rsidRPr="00E27105">
        <w:rPr>
          <w:rFonts w:cs="MyriadPro-Bold"/>
          <w:color w:val="373435"/>
          <w:lang w:bidi="hi-IN"/>
        </w:rPr>
        <w:t>State Portal- Electronic face of Government of Rajasthan: it is s</w:t>
      </w:r>
      <w:r w:rsidRPr="00E27105">
        <w:rPr>
          <w:rFonts w:cs="MyriadPro-Regular"/>
          <w:color w:val="373435"/>
          <w:lang w:bidi="hi-IN"/>
        </w:rPr>
        <w:t xml:space="preserve">ingle source of information for all Government matters for citizens and government users. It provides single window interface for all </w:t>
      </w:r>
      <w:r w:rsidRPr="00E27105">
        <w:rPr>
          <w:rFonts w:cs="MyriadPro-Regular"/>
          <w:color w:val="373435"/>
          <w:lang w:bidi="hi-IN"/>
        </w:rPr>
        <w:lastRenderedPageBreak/>
        <w:t xml:space="preserve">informational/transactional Government services for citizens, businesses and overseas people. It link up dynamically with departmental web portals. This </w:t>
      </w:r>
      <w:r w:rsidR="006E088C" w:rsidRPr="00E27105">
        <w:rPr>
          <w:rFonts w:cs="MyriadPro-Regular"/>
          <w:color w:val="373435"/>
          <w:lang w:bidi="hi-IN"/>
        </w:rPr>
        <w:t xml:space="preserve">also </w:t>
      </w:r>
      <w:r w:rsidRPr="00E27105">
        <w:rPr>
          <w:rFonts w:cs="MyriadPro-Regular"/>
          <w:color w:val="373435"/>
          <w:lang w:bidi="hi-IN"/>
        </w:rPr>
        <w:t>ensure</w:t>
      </w:r>
      <w:r w:rsidR="006E088C" w:rsidRPr="00E27105">
        <w:rPr>
          <w:rFonts w:cs="MyriadPro-Regular"/>
          <w:color w:val="373435"/>
          <w:lang w:bidi="hi-IN"/>
        </w:rPr>
        <w:t>s</w:t>
      </w:r>
      <w:r w:rsidRPr="00E27105">
        <w:rPr>
          <w:rFonts w:cs="MyriadPro-Regular"/>
          <w:color w:val="373435"/>
          <w:lang w:bidi="hi-IN"/>
        </w:rPr>
        <w:t xml:space="preserve"> real time information updation through departmental websites. </w:t>
      </w:r>
      <w:r w:rsidR="006E088C" w:rsidRPr="00E27105">
        <w:rPr>
          <w:rFonts w:cs="MyriadPro-Regular"/>
          <w:color w:val="373435"/>
          <w:lang w:bidi="hi-IN"/>
        </w:rPr>
        <w:t xml:space="preserve">State government has also linked all Gram Panchayats with internet and has created facilities at Panchayat Samiti/ Block level for Video Conferencing besides various initiatives for office automation. </w:t>
      </w:r>
    </w:p>
    <w:p w:rsidR="00A07C8D" w:rsidRPr="00E27105" w:rsidRDefault="00714DBA" w:rsidP="00577092">
      <w:pPr>
        <w:jc w:val="both"/>
      </w:pPr>
      <w:r w:rsidRPr="00E27105">
        <w:t>Objectives of the Study:</w:t>
      </w:r>
    </w:p>
    <w:p w:rsidR="00714DBA" w:rsidRPr="00E27105" w:rsidRDefault="00DF5195" w:rsidP="00577092">
      <w:pPr>
        <w:jc w:val="both"/>
      </w:pPr>
      <w:r w:rsidRPr="00E27105">
        <w:t xml:space="preserve">The purpose of this study is to understand the extent of digital inclusion of people, mainly small entrepreneurs in towns adjoining major cities and to see the purpose of the internet use by them. Also to find out who are the people which are digitally excluded and the reasons for the exclusion? The study does not intent to evaluate the schemes and programs initiated by the governments or by any other service provider. </w:t>
      </w:r>
    </w:p>
    <w:p w:rsidR="00714DBA" w:rsidRPr="00E27105" w:rsidRDefault="000C4B26" w:rsidP="00577092">
      <w:pPr>
        <w:jc w:val="both"/>
      </w:pPr>
      <w:r w:rsidRPr="00E27105">
        <w:t>Methodology</w:t>
      </w:r>
    </w:p>
    <w:p w:rsidR="00416EB6" w:rsidRPr="00E27105" w:rsidRDefault="00416EB6" w:rsidP="00577092">
      <w:pPr>
        <w:jc w:val="both"/>
      </w:pPr>
      <w:r w:rsidRPr="00E27105">
        <w:t xml:space="preserve">The study used primarily three research- literature survey to understand what is happening at macro level on digital inclusion, Focused Group Discussion with mixed group of participants to get generic idea on why people use internet, who uses the most, what are the problems that people face in using internet etc. and personal interviews of 100 small entrepreneurs to get specific data on the use of internet. </w:t>
      </w:r>
    </w:p>
    <w:p w:rsidR="00416EB6" w:rsidRPr="00E27105" w:rsidRDefault="00416EB6" w:rsidP="00577092">
      <w:pPr>
        <w:jc w:val="both"/>
      </w:pPr>
      <w:r w:rsidRPr="00E27105">
        <w:t xml:space="preserve">The study was done with small shop owners, service providers, and traders etc. mainly to understand the digital inclusion of this segment of the society. Also the study was targeted on small towns adjoining bigger cities like Delhi and Jaipur because usually the studies focus on either on remote rural areas or bigger urban centers and the towns are left out. </w:t>
      </w:r>
    </w:p>
    <w:p w:rsidR="00531A06" w:rsidRPr="00E27105" w:rsidRDefault="00531A06" w:rsidP="00577092">
      <w:pPr>
        <w:jc w:val="both"/>
      </w:pPr>
      <w:r w:rsidRPr="00E27105">
        <w:t xml:space="preserve">Alwar and Dausa are two urban locations near Jaipur. Dausa is about 55 kms north-east of Jaipur on the main highway of connecting Jaipur with Agra. The population of dausa is approx 5 lakh and thus it is not a big city. As it is closer to Jaipur many people from Dausa daily travel to Jaipur for work. Alwar is at equal distance from Delhi and Jaipur on Jaipur Delhi road. Nauganwa is a town in Alwar District on the Alwar-Delhi road; about 50 kms from Alwar. The rural area around Nauganwa is dominated by Meo community whereas in the town, there are people from all communities. </w:t>
      </w:r>
    </w:p>
    <w:p w:rsidR="002F0A64" w:rsidRPr="00E27105" w:rsidRDefault="002F0A64" w:rsidP="00577092">
      <w:pPr>
        <w:jc w:val="both"/>
      </w:pPr>
      <w:r w:rsidRPr="00E27105">
        <w:t>Profile of the respondents:</w:t>
      </w:r>
    </w:p>
    <w:p w:rsidR="004E25F5" w:rsidRPr="00E27105" w:rsidRDefault="004E25F5" w:rsidP="00577092">
      <w:pPr>
        <w:jc w:val="both"/>
      </w:pPr>
      <w:r w:rsidRPr="00E27105">
        <w:t xml:space="preserve">The study was conducted with youth who are engaged in small enterprises in towns near Alwar and in Dausa town. </w:t>
      </w:r>
      <w:r w:rsidR="00CA1F21" w:rsidRPr="00E27105">
        <w:t xml:space="preserve">Total respondents are 100 of which 50 are from two towns of Alwar and 50 are from Dausa town. Most of the respondents are young; the median of respondents’ age is 25 years. </w:t>
      </w:r>
      <w:r w:rsidRPr="00E27105">
        <w:t>Almost 75% of the respondents are in age group of 15-29 years</w:t>
      </w:r>
      <w:r w:rsidR="00395A3A" w:rsidRPr="00E27105">
        <w:t>;</w:t>
      </w:r>
      <w:r w:rsidRPr="00E27105">
        <w:t xml:space="preserve"> let’s call them ‘youth’. The average age of all the respondents is 27 years. This is the group in population which is supposed to be using internet maximum. From the FGDs it came out that the smart phone is possessed by the youth in the family. 21% of the respondents are fr</w:t>
      </w:r>
      <w:r w:rsidR="00395A3A" w:rsidRPr="00E27105">
        <w:t xml:space="preserve">om the age group of 30-49 years; let’s call them ‘Adult’ </w:t>
      </w:r>
      <w:r w:rsidRPr="00E27105">
        <w:t xml:space="preserve">and </w:t>
      </w:r>
      <w:r w:rsidR="00395A3A" w:rsidRPr="00E27105">
        <w:t>rests 4% are</w:t>
      </w:r>
      <w:r w:rsidRPr="00E27105">
        <w:t xml:space="preserve"> older people i.e. above 50 years. Though it was tried that the female respondents should be interviewed in equal number but the </w:t>
      </w:r>
      <w:r w:rsidRPr="00E27105">
        <w:lastRenderedPageBreak/>
        <w:t xml:space="preserve">enterprises are mostly owned/ managed by male and moreover it was difficult to interview women and ask questions like what is that they use the internet for. </w:t>
      </w:r>
      <w:r w:rsidR="00395A3A" w:rsidRPr="00E27105">
        <w:t>O</w:t>
      </w:r>
      <w:r w:rsidRPr="00E27105">
        <w:t xml:space="preserve">nly 9% of the respondents are women. </w:t>
      </w:r>
    </w:p>
    <w:p w:rsidR="004E25F5" w:rsidRPr="00E27105" w:rsidRDefault="00395A3A" w:rsidP="00577092">
      <w:pPr>
        <w:jc w:val="both"/>
      </w:pPr>
      <w:r w:rsidRPr="00E27105">
        <w:t xml:space="preserve">The target group for the study was ‘small entrepreneurs’ and 63% of the respondents are ‘self employed’ 19% are doing private or government jobs, 14% are studying (while helping their parents in managing small shops) and 4% were housewives. </w:t>
      </w:r>
      <w:r w:rsidR="00CA1F21" w:rsidRPr="00E27105">
        <w:t xml:space="preserve">The caste wise distribution of the respondents- 39% are from general category like Brahmins, bania etc; 34% from other backward castes (OBC); 19% from scheduled castes; 4% from scheduled tribes (meena) and 4% from Muslim community. </w:t>
      </w:r>
    </w:p>
    <w:p w:rsidR="00DF5195" w:rsidRPr="00E27105" w:rsidRDefault="00DF5195" w:rsidP="00577092">
      <w:pPr>
        <w:jc w:val="both"/>
      </w:pPr>
      <w:r w:rsidRPr="00E27105">
        <w:t>Finding</w:t>
      </w:r>
      <w:r w:rsidR="00F72D1F">
        <w:t>s</w:t>
      </w:r>
      <w:r w:rsidRPr="00E27105">
        <w:t xml:space="preserve"> of the Study:</w:t>
      </w:r>
    </w:p>
    <w:p w:rsidR="00352118" w:rsidRPr="00E27105" w:rsidRDefault="00352118" w:rsidP="00577092">
      <w:pPr>
        <w:jc w:val="both"/>
      </w:pPr>
      <w:r w:rsidRPr="00E27105">
        <w:t xml:space="preserve">People in general are aware as well as are convinced about the utility of the internet in daily life; be it online shopping or getting the exact status of the trains or registering online complaints about non performance of civic utilities. But the high level of illiteracy and poverty are two major impediments in digital inclusion. Also the volume of transactions is so low that many people do not see it worth doing on their own; rather they would like to go to a digital facility center and get their work done by paying the fee. The cost of the data has no doubt brought the internet within reach of many more people but the cost of the device is still high enough that many people can’t afford. </w:t>
      </w:r>
    </w:p>
    <w:p w:rsidR="00352118" w:rsidRPr="00E27105" w:rsidRDefault="00352118" w:rsidP="00577092">
      <w:pPr>
        <w:jc w:val="both"/>
      </w:pPr>
      <w:r w:rsidRPr="00E27105">
        <w:t>At present, there is no formal training on internet use or digital literacy. People are learning themselves or from their friends and relatives and they could learn only that much which their friends and relatives know. So the maximum use of internet is on entertainment (youtube, wattsapp, facebook etc.). More than 50% of population in semi urban areas (in rural it might be 2/3</w:t>
      </w:r>
      <w:r w:rsidRPr="00E27105">
        <w:rPr>
          <w:vertAlign w:val="superscript"/>
        </w:rPr>
        <w:t>rd</w:t>
      </w:r>
      <w:r w:rsidRPr="00E27105">
        <w:t xml:space="preserve">) does not know what </w:t>
      </w:r>
      <w:r w:rsidR="008B604B" w:rsidRPr="00E27105">
        <w:t xml:space="preserve">the internet </w:t>
      </w:r>
      <w:r w:rsidRPr="00E27105">
        <w:t>has, and what benefits they can have by using internet.  Then come</w:t>
      </w:r>
      <w:r w:rsidR="00DF5195" w:rsidRPr="00E27105">
        <w:t>s</w:t>
      </w:r>
      <w:r w:rsidRPr="00E27105">
        <w:t xml:space="preserve"> the question of actually using the net, the capability of people to use internet and their economic status to afford the device and operational expenses. </w:t>
      </w:r>
    </w:p>
    <w:p w:rsidR="002F0A64" w:rsidRPr="00E27105" w:rsidRDefault="00352118" w:rsidP="00577092">
      <w:pPr>
        <w:jc w:val="both"/>
      </w:pPr>
      <w:r w:rsidRPr="00E27105">
        <w:t xml:space="preserve"> </w:t>
      </w:r>
      <w:r w:rsidR="00577092">
        <w:t xml:space="preserve">Availability of the Network: </w:t>
      </w:r>
    </w:p>
    <w:p w:rsidR="00BF048E" w:rsidRPr="00E27105" w:rsidRDefault="00BA68DB" w:rsidP="00577092">
      <w:pPr>
        <w:jc w:val="both"/>
      </w:pPr>
      <w:r>
        <w:rPr>
          <w:noProof/>
          <w:lang w:bidi="hi-IN"/>
        </w:rPr>
        <w:drawing>
          <wp:anchor distT="0" distB="0" distL="114300" distR="114300" simplePos="0" relativeHeight="251661312" behindDoc="1" locked="0" layoutInCell="1" allowOverlap="1">
            <wp:simplePos x="0" y="0"/>
            <wp:positionH relativeFrom="column">
              <wp:posOffset>19050</wp:posOffset>
            </wp:positionH>
            <wp:positionV relativeFrom="paragraph">
              <wp:posOffset>63500</wp:posOffset>
            </wp:positionV>
            <wp:extent cx="3767455" cy="2238375"/>
            <wp:effectExtent l="19050" t="0" r="23495" b="0"/>
            <wp:wrapTight wrapText="bothSides">
              <wp:wrapPolygon edited="0">
                <wp:start x="-109" y="0"/>
                <wp:lineTo x="-109" y="21508"/>
                <wp:lineTo x="21735" y="21508"/>
                <wp:lineTo x="21735" y="0"/>
                <wp:lineTo x="-109"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r w:rsidR="00FE6B15" w:rsidRPr="00E27105">
        <w:t>The availability of reliable data network in the towns is not an issue. In all the towns studied, there are multiple internet service providers. And the data network is available in all parts of the town though in areas habitated by poor, the speed of the network is slow.</w:t>
      </w:r>
      <w:r w:rsidR="00BE77E0">
        <w:t xml:space="preserve"> This might be because the </w:t>
      </w:r>
      <w:r>
        <w:t>numbers of towers are</w:t>
      </w:r>
      <w:r w:rsidR="00BE77E0">
        <w:t xml:space="preserve"> less in such areas. </w:t>
      </w:r>
      <w:r w:rsidR="00FE6B15" w:rsidRPr="00E27105">
        <w:t xml:space="preserve"> </w:t>
      </w:r>
      <w:r w:rsidR="00BF048E" w:rsidRPr="00E27105">
        <w:t>Jio is the most prevalent service provider in both the districts and BSNL is the least prevalent. Idea is at fourth place and 2</w:t>
      </w:r>
      <w:r w:rsidR="00BF048E" w:rsidRPr="00E27105">
        <w:rPr>
          <w:vertAlign w:val="superscript"/>
        </w:rPr>
        <w:t>nd</w:t>
      </w:r>
      <w:r w:rsidR="00BF048E" w:rsidRPr="00E27105">
        <w:t xml:space="preserve"> and 3</w:t>
      </w:r>
      <w:r w:rsidR="00BF048E" w:rsidRPr="00E27105">
        <w:rPr>
          <w:vertAlign w:val="superscript"/>
        </w:rPr>
        <w:t>rd</w:t>
      </w:r>
      <w:r w:rsidR="00BF048E" w:rsidRPr="00E27105">
        <w:t xml:space="preserve"> place is shared by Airtel and Vodafone. </w:t>
      </w:r>
    </w:p>
    <w:p w:rsidR="00BE77E0" w:rsidRDefault="00BE77E0" w:rsidP="00577092">
      <w:pPr>
        <w:jc w:val="both"/>
      </w:pPr>
      <w:r>
        <w:t>Frequency of Internet Use</w:t>
      </w:r>
    </w:p>
    <w:p w:rsidR="009446FF" w:rsidRPr="00E27105" w:rsidRDefault="00BA68DB" w:rsidP="00577092">
      <w:pPr>
        <w:jc w:val="both"/>
      </w:pPr>
      <w:r>
        <w:rPr>
          <w:noProof/>
          <w:lang w:bidi="hi-IN"/>
        </w:rPr>
        <w:lastRenderedPageBreak/>
        <w:drawing>
          <wp:anchor distT="0" distB="0" distL="114300" distR="114300" simplePos="0" relativeHeight="251662336" behindDoc="1" locked="0" layoutInCell="1" allowOverlap="1">
            <wp:simplePos x="0" y="0"/>
            <wp:positionH relativeFrom="column">
              <wp:posOffset>1495425</wp:posOffset>
            </wp:positionH>
            <wp:positionV relativeFrom="paragraph">
              <wp:posOffset>319405</wp:posOffset>
            </wp:positionV>
            <wp:extent cx="4572000" cy="2743200"/>
            <wp:effectExtent l="19050" t="0" r="19050" b="0"/>
            <wp:wrapTight wrapText="bothSides">
              <wp:wrapPolygon edited="0">
                <wp:start x="-90" y="0"/>
                <wp:lineTo x="-90" y="21600"/>
                <wp:lineTo x="21690" y="21600"/>
                <wp:lineTo x="21690" y="0"/>
                <wp:lineTo x="-90" y="0"/>
              </wp:wrapPolygon>
            </wp:wrapTight>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r w:rsidR="00BF048E" w:rsidRPr="00E27105">
        <w:t xml:space="preserve">The respondents are using internet almost daily. 95% of the despondent are using the internet on daily basis and 3% have never used the internet while 2% have used once in three months. People who have not used the internet are </w:t>
      </w:r>
      <w:r w:rsidR="009446FF" w:rsidRPr="00E27105">
        <w:t xml:space="preserve">mostly </w:t>
      </w:r>
      <w:r w:rsidR="00BF048E" w:rsidRPr="00E27105">
        <w:t>the older people</w:t>
      </w:r>
      <w:r w:rsidR="009446FF" w:rsidRPr="00E27105">
        <w:t>; 50% of them have never used the internet</w:t>
      </w:r>
      <w:r w:rsidR="00BF048E" w:rsidRPr="00E27105">
        <w:t xml:space="preserve">. </w:t>
      </w:r>
      <w:r w:rsidR="009446FF" w:rsidRPr="00E27105">
        <w:t>All the respondents who are in job and all the housewives are using internet daily. Almost 98% of the youth are using internet daily and 90% of the adults are also using the internet daily. Surprisingly 100% women are using the internet daily whereas 95% men are using internet daily.</w:t>
      </w:r>
      <w:r w:rsidR="00A44595" w:rsidRPr="00E27105">
        <w:t xml:space="preserve"> Also it was found that 100</w:t>
      </w:r>
      <w:r w:rsidR="00577092">
        <w:t xml:space="preserve"> %</w:t>
      </w:r>
      <w:r w:rsidR="00A44595" w:rsidRPr="00E27105">
        <w:t xml:space="preserve"> of Muslims and 100% ST respondents are using the internet on daily basis. 90% of the respondents belonging to SC community were found using the internet on daily basis.</w:t>
      </w:r>
    </w:p>
    <w:p w:rsidR="009446FF" w:rsidRPr="00E27105" w:rsidRDefault="009446FF" w:rsidP="00577092">
      <w:pPr>
        <w:jc w:val="both"/>
      </w:pPr>
    </w:p>
    <w:p w:rsidR="00BE77E0" w:rsidRDefault="00BE77E0" w:rsidP="00577092">
      <w:pPr>
        <w:jc w:val="both"/>
      </w:pPr>
      <w:r>
        <w:t>Place of accessing the internet</w:t>
      </w:r>
    </w:p>
    <w:p w:rsidR="00645313" w:rsidRPr="00E27105" w:rsidRDefault="00194093" w:rsidP="00577092">
      <w:pPr>
        <w:jc w:val="both"/>
      </w:pPr>
      <w:r>
        <w:rPr>
          <w:noProof/>
          <w:lang w:bidi="hi-IN"/>
        </w:rPr>
        <w:drawing>
          <wp:anchor distT="0" distB="0" distL="114300" distR="114300" simplePos="0" relativeHeight="251659264" behindDoc="1" locked="0" layoutInCell="1" allowOverlap="1">
            <wp:simplePos x="0" y="0"/>
            <wp:positionH relativeFrom="column">
              <wp:posOffset>19050</wp:posOffset>
            </wp:positionH>
            <wp:positionV relativeFrom="paragraph">
              <wp:posOffset>362585</wp:posOffset>
            </wp:positionV>
            <wp:extent cx="3619500" cy="1924050"/>
            <wp:effectExtent l="19050" t="0" r="19050" b="0"/>
            <wp:wrapTight wrapText="bothSides">
              <wp:wrapPolygon edited="0">
                <wp:start x="-114" y="0"/>
                <wp:lineTo x="-114" y="21600"/>
                <wp:lineTo x="21714" y="21600"/>
                <wp:lineTo x="21714" y="0"/>
                <wp:lineTo x="-114" y="0"/>
              </wp:wrapPolygon>
            </wp:wrapTight>
            <wp:docPr id="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rsidR="000C634A" w:rsidRPr="00E27105">
        <w:t xml:space="preserve">The use of the internet is largely from the home because people are using the internet from smart phone. Almost 98% users are using the net from home and only 6% are using internet from café or office. (There are a few who are using both from the home and from office/café). And the people who use the internet from café/office are mostly from youth. The older people use internet from home only. All women </w:t>
      </w:r>
      <w:r w:rsidR="00645313" w:rsidRPr="00E27105">
        <w:t xml:space="preserve">and all Muslims </w:t>
      </w:r>
      <w:r w:rsidR="000C634A" w:rsidRPr="00E27105">
        <w:t xml:space="preserve">users use the internet from home and 14% students use café. </w:t>
      </w:r>
    </w:p>
    <w:p w:rsidR="00BE77E0" w:rsidRDefault="00BE77E0" w:rsidP="00577092">
      <w:pPr>
        <w:jc w:val="both"/>
      </w:pPr>
    </w:p>
    <w:p w:rsidR="00BE77E0" w:rsidRDefault="00BE77E0" w:rsidP="00577092">
      <w:pPr>
        <w:jc w:val="both"/>
      </w:pPr>
      <w:r>
        <w:t>Purpose of Internet Use</w:t>
      </w:r>
    </w:p>
    <w:p w:rsidR="00EA1075" w:rsidRDefault="00194093" w:rsidP="00577092">
      <w:pPr>
        <w:jc w:val="both"/>
      </w:pPr>
      <w:r>
        <w:rPr>
          <w:noProof/>
          <w:lang w:bidi="hi-IN"/>
        </w:rPr>
        <w:lastRenderedPageBreak/>
        <w:drawing>
          <wp:anchor distT="0" distB="0" distL="114300" distR="114300" simplePos="0" relativeHeight="251658240" behindDoc="1" locked="0" layoutInCell="1" allowOverlap="1">
            <wp:simplePos x="0" y="0"/>
            <wp:positionH relativeFrom="column">
              <wp:posOffset>2276475</wp:posOffset>
            </wp:positionH>
            <wp:positionV relativeFrom="paragraph">
              <wp:posOffset>655320</wp:posOffset>
            </wp:positionV>
            <wp:extent cx="3600450" cy="2171700"/>
            <wp:effectExtent l="19050" t="0" r="19050" b="0"/>
            <wp:wrapTight wrapText="bothSides">
              <wp:wrapPolygon edited="0">
                <wp:start x="-114" y="0"/>
                <wp:lineTo x="-114" y="21600"/>
                <wp:lineTo x="21714" y="21600"/>
                <wp:lineTo x="21714" y="0"/>
                <wp:lineTo x="-114" y="0"/>
              </wp:wrapPolygon>
            </wp:wrapTight>
            <wp:docPr id="7"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005F2EAE" w:rsidRPr="00E27105">
        <w:t>The use of the internet is mainl</w:t>
      </w:r>
      <w:r w:rsidR="00EA1075" w:rsidRPr="00E27105">
        <w:t xml:space="preserve">y for social media like wattsup </w:t>
      </w:r>
      <w:r w:rsidR="005F2EAE" w:rsidRPr="00E27105">
        <w:t>and facebook</w:t>
      </w:r>
      <w:r w:rsidR="00EA1075" w:rsidRPr="00E27105">
        <w:t xml:space="preserve">. Almost 95% users are using internet for this. Then the next most use of the internet is for watching YouTube, listing songs and other infotainment channel (73% users) and one third of the users told that they also look for government sites for information. There is no significant difference in the pattern of internet use by women and men except that slightly more men are using You Tube and other infotainment channels. More of the employed people </w:t>
      </w:r>
      <w:r w:rsidR="000353A0" w:rsidRPr="00E27105">
        <w:t>(58%) and</w:t>
      </w:r>
      <w:r w:rsidR="00EA1075" w:rsidRPr="00E27105">
        <w:t xml:space="preserve"> students </w:t>
      </w:r>
      <w:r w:rsidR="000353A0" w:rsidRPr="00E27105">
        <w:t xml:space="preserve">(36%) </w:t>
      </w:r>
      <w:r w:rsidR="00EA1075" w:rsidRPr="00E27105">
        <w:t>are using internet to see government sites compared to ho</w:t>
      </w:r>
      <w:r w:rsidR="000353A0" w:rsidRPr="00E27105">
        <w:t>u</w:t>
      </w:r>
      <w:r w:rsidR="00EA1075" w:rsidRPr="00E27105">
        <w:t>sewives and self employed</w:t>
      </w:r>
      <w:r w:rsidR="000353A0" w:rsidRPr="00E27105">
        <w:t xml:space="preserve"> (25%). Interestingly no Muslim respondent is using government sites whereas 75% ST are using them. In use of social media and infotainment channels, there is no significant difference across caste categories. </w:t>
      </w:r>
    </w:p>
    <w:p w:rsidR="00641048" w:rsidRPr="00E27105" w:rsidRDefault="00641048" w:rsidP="00577092">
      <w:pPr>
        <w:jc w:val="both"/>
      </w:pPr>
      <w:r>
        <w:t>Device used to access Internet</w:t>
      </w:r>
    </w:p>
    <w:p w:rsidR="00FE6B15" w:rsidRPr="00E27105" w:rsidRDefault="00780283" w:rsidP="00577092">
      <w:pPr>
        <w:jc w:val="both"/>
      </w:pPr>
      <w:r w:rsidRPr="00E27105">
        <w:t xml:space="preserve">99% of the users are using smart phone to access the internet. There are 37.5% of them who are also using their own computers or laptops. </w:t>
      </w:r>
      <w:r w:rsidR="004773F0" w:rsidRPr="00E27105">
        <w:t xml:space="preserve">The computers and laptops are mainly used by employed/ self employed </w:t>
      </w:r>
      <w:r w:rsidR="00641048" w:rsidRPr="00E27105">
        <w:t>people;</w:t>
      </w:r>
      <w:r w:rsidR="004773F0" w:rsidRPr="00E27105">
        <w:t xml:space="preserve"> no housewife is having her computer. </w:t>
      </w:r>
      <w:r w:rsidRPr="00E27105">
        <w:t xml:space="preserve">Only 6% of the respondents are using broadband connection for internet. They are people who are managing either e-Mitra or slightly bigger business or use it in the office. More than 80% of the broadband users are youth. </w:t>
      </w:r>
    </w:p>
    <w:p w:rsidR="004773F0" w:rsidRPr="00E27105" w:rsidRDefault="004773F0" w:rsidP="00577092">
      <w:pPr>
        <w:jc w:val="both"/>
      </w:pPr>
      <w:r w:rsidRPr="00E27105">
        <w:t xml:space="preserve">Electrification is not the issue in the town, as all respondents has electricity and the duration of the current availability is sufficient to charge the laptops/ smart phone. No respondent reported the use of solar equipment for charging phones. </w:t>
      </w:r>
    </w:p>
    <w:p w:rsidR="004773F0" w:rsidRPr="00E27105" w:rsidRDefault="004773F0" w:rsidP="00577092">
      <w:pPr>
        <w:jc w:val="both"/>
      </w:pPr>
      <w:r w:rsidRPr="00E27105">
        <w:t xml:space="preserve">The skill of using the smart phone/ computer and logging in the web, searching for the required information and transacting on internet are some of the key factors that effects the digital inclusion. Respondents were asked to </w:t>
      </w:r>
      <w:r w:rsidR="006F2707" w:rsidRPr="00E27105">
        <w:t xml:space="preserve">tell their skill level. </w:t>
      </w:r>
    </w:p>
    <w:p w:rsidR="0080474D" w:rsidRDefault="0080474D" w:rsidP="00577092">
      <w:pPr>
        <w:jc w:val="both"/>
      </w:pPr>
    </w:p>
    <w:p w:rsidR="0080474D" w:rsidRDefault="0080474D" w:rsidP="00577092">
      <w:pPr>
        <w:jc w:val="both"/>
      </w:pPr>
    </w:p>
    <w:p w:rsidR="0080474D" w:rsidRDefault="0080474D" w:rsidP="00577092">
      <w:pPr>
        <w:jc w:val="both"/>
      </w:pPr>
    </w:p>
    <w:p w:rsidR="0080474D" w:rsidRDefault="0080474D" w:rsidP="00577092">
      <w:pPr>
        <w:jc w:val="both"/>
      </w:pPr>
    </w:p>
    <w:p w:rsidR="006F2707" w:rsidRPr="00E27105" w:rsidRDefault="0080474D" w:rsidP="00577092">
      <w:pPr>
        <w:jc w:val="both"/>
      </w:pPr>
      <w:r>
        <w:rPr>
          <w:noProof/>
          <w:lang w:bidi="hi-IN"/>
        </w:rPr>
        <w:lastRenderedPageBreak/>
        <w:drawing>
          <wp:anchor distT="0" distB="0" distL="114300" distR="114300" simplePos="0" relativeHeight="251663360" behindDoc="1" locked="0" layoutInCell="1" allowOverlap="1">
            <wp:simplePos x="0" y="0"/>
            <wp:positionH relativeFrom="column">
              <wp:posOffset>1895475</wp:posOffset>
            </wp:positionH>
            <wp:positionV relativeFrom="paragraph">
              <wp:posOffset>257175</wp:posOffset>
            </wp:positionV>
            <wp:extent cx="4038600" cy="2400300"/>
            <wp:effectExtent l="19050" t="0" r="19050" b="0"/>
            <wp:wrapTight wrapText="bothSides">
              <wp:wrapPolygon edited="0">
                <wp:start x="-102" y="0"/>
                <wp:lineTo x="-102" y="21600"/>
                <wp:lineTo x="21702" y="21600"/>
                <wp:lineTo x="21702" y="0"/>
                <wp:lineTo x="-102" y="0"/>
              </wp:wrapPolygon>
            </wp:wrapTight>
            <wp:docPr id="3"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006F2707" w:rsidRPr="00E27105">
        <w:t xml:space="preserve">Almost 97% respondents know how to turn on/off the device they are using. About 95% are able to log in the net. 87% know how to use the internet; 73 % are able to use key words to search the web and 70% are able to understand the language of the websites. It must be kept in mind that most respondents are using the internet from their smart phones and for accessing social media and infotainment channel. They do not require much of the writing while accessing the information. They just open the files that they receive and </w:t>
      </w:r>
      <w:r w:rsidR="007D6AEA" w:rsidRPr="00E27105">
        <w:t>use installed software to see the contents. Respondents also told that most phones and websit</w:t>
      </w:r>
      <w:r w:rsidR="0003761A" w:rsidRPr="00E27105">
        <w:t xml:space="preserve">es provide translation facility so the language is not the problem except for 30% of the users. </w:t>
      </w:r>
      <w:r w:rsidR="007D6AEA" w:rsidRPr="00E27105">
        <w:t xml:space="preserve"> </w:t>
      </w:r>
    </w:p>
    <w:p w:rsidR="00262DC6" w:rsidRPr="00E27105" w:rsidRDefault="0080474D" w:rsidP="00577092">
      <w:pPr>
        <w:jc w:val="both"/>
      </w:pPr>
      <w:r>
        <w:rPr>
          <w:noProof/>
          <w:lang w:bidi="hi-IN"/>
        </w:rPr>
        <w:drawing>
          <wp:anchor distT="0" distB="0" distL="114300" distR="114300" simplePos="0" relativeHeight="251664384" behindDoc="1" locked="0" layoutInCell="1" allowOverlap="1">
            <wp:simplePos x="0" y="0"/>
            <wp:positionH relativeFrom="column">
              <wp:posOffset>-28575</wp:posOffset>
            </wp:positionH>
            <wp:positionV relativeFrom="paragraph">
              <wp:posOffset>577850</wp:posOffset>
            </wp:positionV>
            <wp:extent cx="3905250" cy="2409825"/>
            <wp:effectExtent l="19050" t="0" r="19050" b="0"/>
            <wp:wrapTight wrapText="bothSides">
              <wp:wrapPolygon edited="0">
                <wp:start x="-105" y="0"/>
                <wp:lineTo x="-105" y="21515"/>
                <wp:lineTo x="21705" y="21515"/>
                <wp:lineTo x="21705" y="0"/>
                <wp:lineTo x="-105" y="0"/>
              </wp:wrapPolygon>
            </wp:wrapTight>
            <wp:docPr id="9"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r w:rsidR="0003761A" w:rsidRPr="00E27105">
        <w:t>But there is significant difference in the internet use skills across men and women. Where 97% male users are able to switch on/off their device, only 90% women could do so. The skill difference increases in men and women when asked about logging in the net and searching the web; 9</w:t>
      </w:r>
      <w:r w:rsidR="00262DC6" w:rsidRPr="00E27105">
        <w:t>7</w:t>
      </w:r>
      <w:r w:rsidR="0003761A" w:rsidRPr="00E27105">
        <w:t xml:space="preserve">% men are able to log in the internet whereas only 78% women users could do so. Ability to use web was in </w:t>
      </w:r>
      <w:r w:rsidR="00262DC6" w:rsidRPr="00E27105">
        <w:t>90</w:t>
      </w:r>
      <w:r w:rsidR="0003761A" w:rsidRPr="00E27105">
        <w:t xml:space="preserve">% men and </w:t>
      </w:r>
      <w:r w:rsidR="00262DC6" w:rsidRPr="00E27105">
        <w:t xml:space="preserve">in </w:t>
      </w:r>
      <w:r w:rsidR="0003761A" w:rsidRPr="00E27105">
        <w:t xml:space="preserve">67% women. </w:t>
      </w:r>
      <w:r w:rsidR="00262DC6" w:rsidRPr="00E27105">
        <w:t xml:space="preserve">Searching web by writing key words is with 75% men and with only 57% women. Similarly 73% men were able to understand the language of the websites but only 44% women could do so. If we see the internet using skills across the age groups, the younger generation (youth and adult) possess better skills compared to older people. </w:t>
      </w:r>
    </w:p>
    <w:p w:rsidR="009C3B66" w:rsidRDefault="009C3B66" w:rsidP="00577092">
      <w:pPr>
        <w:jc w:val="both"/>
      </w:pPr>
      <w:r>
        <w:t>Purpose of the Internet Use</w:t>
      </w:r>
    </w:p>
    <w:p w:rsidR="0003761A" w:rsidRPr="00E27105" w:rsidRDefault="00262DC6" w:rsidP="00577092">
      <w:pPr>
        <w:jc w:val="both"/>
      </w:pPr>
      <w:r w:rsidRPr="00E27105">
        <w:t xml:space="preserve">The use of internet after social networking and infotainment channels gives an interesting picture. It appears that </w:t>
      </w:r>
      <w:r w:rsidR="009318FF" w:rsidRPr="00E27105">
        <w:t xml:space="preserve">after demonetization, the internet users are increasingly using paytm like services for buying internet pack, paying bills etc.. Booking of rail/bus/taxi etc. is also an important use. Applying online for the entitlements is the least in use (16%) but the people are picking up i-banking and making payments </w:t>
      </w:r>
      <w:r w:rsidR="009318FF" w:rsidRPr="00E27105">
        <w:lastRenderedPageBreak/>
        <w:t xml:space="preserve">using internet (38%). Accessing government services like PDS, putting up complaints for civil amenities etc. is also picking up (47% users). </w:t>
      </w:r>
    </w:p>
    <w:p w:rsidR="00E47226" w:rsidRPr="00E27105" w:rsidRDefault="009C3B66" w:rsidP="00577092">
      <w:pPr>
        <w:jc w:val="both"/>
      </w:pPr>
      <w:r>
        <w:rPr>
          <w:noProof/>
          <w:lang w:bidi="hi-IN"/>
        </w:rPr>
        <w:drawing>
          <wp:anchor distT="0" distB="0" distL="114300" distR="114300" simplePos="0" relativeHeight="251665408" behindDoc="1" locked="0" layoutInCell="1" allowOverlap="1">
            <wp:simplePos x="0" y="0"/>
            <wp:positionH relativeFrom="column">
              <wp:posOffset>19050</wp:posOffset>
            </wp:positionH>
            <wp:positionV relativeFrom="paragraph">
              <wp:posOffset>166370</wp:posOffset>
            </wp:positionV>
            <wp:extent cx="4324350" cy="2486025"/>
            <wp:effectExtent l="19050" t="0" r="19050" b="0"/>
            <wp:wrapTight wrapText="bothSides">
              <wp:wrapPolygon edited="0">
                <wp:start x="-95" y="0"/>
                <wp:lineTo x="-95" y="21517"/>
                <wp:lineTo x="21695" y="21517"/>
                <wp:lineTo x="21695" y="0"/>
                <wp:lineTo x="-95" y="0"/>
              </wp:wrapPolygon>
            </wp:wrapTight>
            <wp:docPr id="10"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00E47226" w:rsidRPr="00E27105">
        <w:t>Maximum respondents are using internet to download/ stream movies and TV programs. The next best use is for social networking followed by e-mail use and online shopping. Only about 1/4</w:t>
      </w:r>
      <w:r w:rsidR="00E47226" w:rsidRPr="00E27105">
        <w:rPr>
          <w:vertAlign w:val="superscript"/>
        </w:rPr>
        <w:t>th</w:t>
      </w:r>
      <w:r w:rsidR="00E47226" w:rsidRPr="00E27105">
        <w:t xml:space="preserve"> (24%) respondents said that they have searched for jobs on the net and only 10% respondents used internet for obtaining information for research etc. Cloud computing is almost non-existent use. </w:t>
      </w:r>
    </w:p>
    <w:p w:rsidR="009C3B66" w:rsidRPr="00E27105" w:rsidRDefault="009C3B66" w:rsidP="009C3B66">
      <w:pPr>
        <w:jc w:val="both"/>
      </w:pPr>
      <w:r w:rsidRPr="00E27105">
        <w:t xml:space="preserve">The cost of data is not a big issue now, especially after the entry of Jio; almost everyone feels the need to use the internet and they like it. Only one young girl said that her family is against her using the internet. In some of the government portals the payment through PayTM is not allowed so they are not able to use the internet. The online applications also require scanning of documents and taking print outs etc. Such facilities are not available at home so people use internet shops in such cases. </w:t>
      </w:r>
    </w:p>
    <w:p w:rsidR="009C3B66" w:rsidRPr="00E27105" w:rsidRDefault="009C3B66" w:rsidP="009C3B66">
      <w:pPr>
        <w:jc w:val="both"/>
      </w:pPr>
      <w:r w:rsidRPr="00E27105">
        <w:t xml:space="preserve">The availability of net at lower price (Jio and now many others) has enhanced internet use. The availability of smart phone at affordable price (though many people still find smart phone unaffordable) has also contributed in use of internet especially wattsup. The online shopping is increasing at a great speed. Even in semi urban areas where the products are not delivered, people order from their phones and give the address of Alwar city (of their friends and relatives) and collect the goods later when they visit the city. </w:t>
      </w:r>
    </w:p>
    <w:p w:rsidR="009C3B66" w:rsidRPr="00E27105" w:rsidRDefault="009C3B66" w:rsidP="009C3B66">
      <w:pPr>
        <w:jc w:val="both"/>
      </w:pPr>
      <w:r w:rsidRPr="00E27105">
        <w:t xml:space="preserve">Young students are using internet for finding out suitable colleges and subjects for taking admissions. They also search for the results, fees etc. No one teaches the internet use. Most people learn by themselves or from their friends. In fact the portals are so easy to use that even the beginners are comfortable in using the internet. </w:t>
      </w:r>
    </w:p>
    <w:p w:rsidR="009C3B66" w:rsidRPr="00E27105" w:rsidRDefault="009C3B66" w:rsidP="009C3B66">
      <w:pPr>
        <w:jc w:val="both"/>
      </w:pPr>
      <w:r w:rsidRPr="00E27105">
        <w:t xml:space="preserve">There was a pilot project of ‘internet sakhi’ to popularize the internet use in this area. The project was implemented by IBTADA- local NGO with the support of CmF, Tata Trusts and Google. The project has also helped women to know and use the internet products. One of the participants was internet sakhi and she is using most internet products on her own. She also helps other women to use the internet. </w:t>
      </w:r>
    </w:p>
    <w:p w:rsidR="009C3B66" w:rsidRPr="00E27105" w:rsidRDefault="009C3B66" w:rsidP="009C3B66">
      <w:pPr>
        <w:jc w:val="both"/>
      </w:pPr>
      <w:r w:rsidRPr="00E27105">
        <w:t xml:space="preserve">People are hesitant to use internet-banking because there are some cases (only one) where the money transferred went to a wrong account and it took almost 6 months to recover the same. Banks take about 24 hours to register the party whom the money is to be paid. People feel it is a bit complicated and less </w:t>
      </w:r>
      <w:r w:rsidRPr="00E27105">
        <w:lastRenderedPageBreak/>
        <w:t xml:space="preserve">secure than DD or cheque. Many banks do not allow more than Rs. 10,000/-  (that is what participants think) in one go. </w:t>
      </w:r>
    </w:p>
    <w:p w:rsidR="009C3B66" w:rsidRPr="00E27105" w:rsidRDefault="009C3B66" w:rsidP="009C3B66">
      <w:pPr>
        <w:jc w:val="both"/>
      </w:pPr>
      <w:r w:rsidRPr="00E27105">
        <w:t xml:space="preserve">The payments are mainly through e-mitra in the towns. People do not go to the offices to pay the bills. The school fee is mainly paid in cash or bank. Almost all participants feel very strongly that the future belongs to the ‘internet’ and the internet skills are very important for their children. They also feel that there is no need of formal training (except may be for internet banking). </w:t>
      </w:r>
    </w:p>
    <w:p w:rsidR="00E47226" w:rsidRPr="00E27105" w:rsidRDefault="00E47226" w:rsidP="00577092">
      <w:pPr>
        <w:jc w:val="both"/>
      </w:pPr>
    </w:p>
    <w:p w:rsidR="00E47226" w:rsidRPr="00E27105" w:rsidRDefault="00E47226" w:rsidP="00577092">
      <w:pPr>
        <w:jc w:val="both"/>
      </w:pPr>
      <w:r w:rsidRPr="00E27105">
        <w:rPr>
          <w:noProof/>
          <w:lang w:bidi="hi-IN"/>
        </w:rPr>
        <w:drawing>
          <wp:inline distT="0" distB="0" distL="0" distR="0">
            <wp:extent cx="5372100" cy="2952750"/>
            <wp:effectExtent l="19050" t="0" r="19050" b="0"/>
            <wp:docPr id="1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531A06" w:rsidRPr="00E27105" w:rsidRDefault="00531A06" w:rsidP="00577092">
      <w:pPr>
        <w:jc w:val="both"/>
      </w:pPr>
      <w:r w:rsidRPr="00E27105">
        <w:t xml:space="preserve">Almost all participants know about the internet data, and its use through smart phones. Even if someone is not using internet himself/herself their children use the internet on their behalf. Wattsup is widely used to send and receive photos and messages. The awareness about the internet use is increasing rapidly. </w:t>
      </w:r>
    </w:p>
    <w:p w:rsidR="00531A06" w:rsidRPr="00E27105" w:rsidRDefault="00531A06" w:rsidP="00577092">
      <w:pPr>
        <w:jc w:val="both"/>
      </w:pPr>
      <w:r w:rsidRPr="00E27105">
        <w:t>Presently there are four major impediments in internet use:</w:t>
      </w:r>
    </w:p>
    <w:p w:rsidR="00531A06" w:rsidRPr="00E27105" w:rsidRDefault="009C3B66" w:rsidP="00577092">
      <w:pPr>
        <w:pStyle w:val="ListParagraph"/>
        <w:numPr>
          <w:ilvl w:val="0"/>
          <w:numId w:val="1"/>
        </w:numPr>
        <w:jc w:val="both"/>
      </w:pPr>
      <w:r>
        <w:t>During the FGDs many</w:t>
      </w:r>
      <w:r w:rsidR="00531A06" w:rsidRPr="00E27105">
        <w:t xml:space="preserve"> participants told that they face difficulty is using internet because many of the sites are still in English and they do not know English well. </w:t>
      </w:r>
    </w:p>
    <w:p w:rsidR="00531A06" w:rsidRPr="00E27105" w:rsidRDefault="009C3B66" w:rsidP="00577092">
      <w:pPr>
        <w:pStyle w:val="ListParagraph"/>
        <w:numPr>
          <w:ilvl w:val="0"/>
          <w:numId w:val="1"/>
        </w:numPr>
        <w:jc w:val="both"/>
      </w:pPr>
      <w:r>
        <w:t xml:space="preserve">The poor people </w:t>
      </w:r>
      <w:r w:rsidR="00531A06" w:rsidRPr="00E27105">
        <w:t xml:space="preserve">think that the smart phones (reliable ones) are still costly and beyond the reach of many. </w:t>
      </w:r>
    </w:p>
    <w:p w:rsidR="009C3B66" w:rsidRPr="00E27105" w:rsidRDefault="009C3B66" w:rsidP="009C3B66">
      <w:pPr>
        <w:pStyle w:val="ListParagraph"/>
        <w:numPr>
          <w:ilvl w:val="0"/>
          <w:numId w:val="1"/>
        </w:numPr>
        <w:jc w:val="both"/>
      </w:pPr>
      <w:r w:rsidRPr="00E27105">
        <w:t>Speed is slow and it takes too much time to get required information. They lose interest and do not use</w:t>
      </w:r>
    </w:p>
    <w:p w:rsidR="009C3B66" w:rsidRPr="00E27105" w:rsidRDefault="009C3B66" w:rsidP="009C3B66">
      <w:pPr>
        <w:pStyle w:val="ListParagraph"/>
        <w:numPr>
          <w:ilvl w:val="0"/>
          <w:numId w:val="1"/>
        </w:numPr>
        <w:jc w:val="both"/>
      </w:pPr>
      <w:r w:rsidRPr="00E27105">
        <w:t xml:space="preserve">There is lack of awareness about what all can be done through internet. They get this information from friends and the friends are equally unaware about full use of the internet </w:t>
      </w:r>
    </w:p>
    <w:p w:rsidR="009C3B66" w:rsidRPr="00E27105" w:rsidRDefault="009C3B66" w:rsidP="009C3B66">
      <w:pPr>
        <w:pStyle w:val="ListParagraph"/>
        <w:numPr>
          <w:ilvl w:val="0"/>
          <w:numId w:val="1"/>
        </w:numPr>
        <w:jc w:val="both"/>
      </w:pPr>
      <w:r w:rsidRPr="00E27105">
        <w:t xml:space="preserve">There is bombardment of unnecessary information; too many advertisements and games. </w:t>
      </w:r>
    </w:p>
    <w:p w:rsidR="009C3B66" w:rsidRPr="00E27105" w:rsidRDefault="009C3B66" w:rsidP="009C3B66">
      <w:pPr>
        <w:pStyle w:val="ListParagraph"/>
        <w:jc w:val="both"/>
      </w:pPr>
    </w:p>
    <w:p w:rsidR="00531A06" w:rsidRPr="00E27105" w:rsidRDefault="00531A06" w:rsidP="00577092">
      <w:pPr>
        <w:jc w:val="both"/>
      </w:pPr>
      <w:r w:rsidRPr="00E27105">
        <w:lastRenderedPageBreak/>
        <w:t xml:space="preserve">All </w:t>
      </w:r>
      <w:r w:rsidR="009C3B66">
        <w:t xml:space="preserve">FGD </w:t>
      </w:r>
      <w:r w:rsidRPr="00E27105">
        <w:t>participants strongly agree that the ‘computers and technology’ give them more control over their life. And they would like to access internet from wherever they are. About 70% think that technology is changing too fast. There is extremely low awareness about security of the software. Only 1/4</w:t>
      </w:r>
      <w:r w:rsidRPr="00E27105">
        <w:rPr>
          <w:vertAlign w:val="superscript"/>
        </w:rPr>
        <w:t>th</w:t>
      </w:r>
      <w:r w:rsidRPr="00E27105">
        <w:t xml:space="preserve"> of the participant use computers (rest all use phones) so they are not aware about updating security software.</w:t>
      </w:r>
    </w:p>
    <w:p w:rsidR="00531A06" w:rsidRPr="00E27105" w:rsidRDefault="00531A06" w:rsidP="00577092">
      <w:pPr>
        <w:jc w:val="both"/>
      </w:pPr>
      <w:r w:rsidRPr="00E27105">
        <w:t xml:space="preserve">The speed and reliability is an issue (the place was one of the poor area of the town). However for poor (about 50% in the group) also think that Rs. 2-300/- pm for data is too much for them. They look for the corresponding benefits and they don’t think that the benefits are worth that much. </w:t>
      </w:r>
    </w:p>
    <w:p w:rsidR="00531A06" w:rsidRPr="00E27105" w:rsidRDefault="00531A06" w:rsidP="00577092">
      <w:pPr>
        <w:jc w:val="both"/>
      </w:pPr>
      <w:r w:rsidRPr="00E27105">
        <w:t>Regarding the benefits of the internet they said that they are able to see if the train is on time or delayed and accordingly they leave their home for travelling (many of them go to Jaipur for work). The demonetization had led to digital payments and now people are attracted towards cash back features of inline shopping and digital payments so they are continuing it.</w:t>
      </w:r>
    </w:p>
    <w:p w:rsidR="00531A06" w:rsidRPr="00E27105" w:rsidRDefault="00531A06" w:rsidP="00577092">
      <w:pPr>
        <w:jc w:val="both"/>
      </w:pPr>
      <w:r w:rsidRPr="00E27105">
        <w:t xml:space="preserve">Poverty is the main hindrance in use of internet; almost 50% people in the group who did not have smart phone want it if they have the money.  Almost everyone thinks the internet useful and if they get the chance they will like to use it. Five participants who are not using it is because they can’t afford the smart phone. They also feel that the monthly expense of the data on phone is something they can’t afford at this stage especially when they do not have regular work. </w:t>
      </w:r>
    </w:p>
    <w:p w:rsidR="00531A06" w:rsidRPr="00E27105" w:rsidRDefault="00531A06" w:rsidP="00577092">
      <w:pPr>
        <w:jc w:val="both"/>
      </w:pPr>
      <w:r w:rsidRPr="00E27105">
        <w:t xml:space="preserve">When they were asked how much time it will take when everyone will be using internet for most of their work, they said it will take at least 10 years. The main problem is the lack of literacy and poverty. Illiterate or low literate people can use wattsapp and youtube because it does not require much of the skill. But using the internet for seeking relevant and useful information need skills; making payments etc. need even higher level of skills which many people do not have. </w:t>
      </w:r>
    </w:p>
    <w:p w:rsidR="00531A06" w:rsidRPr="00E27105" w:rsidRDefault="00531A06" w:rsidP="00577092">
      <w:pPr>
        <w:jc w:val="both"/>
      </w:pPr>
      <w:r w:rsidRPr="00E27105">
        <w:t>Regarding payments etc. there are some young people who have emerged as entrepreneurs; they make payments for the bills, online shopping etc. and charge about Rs. 10-20 per transaction as their service charge. Thus they are able to earn at least for their own data bill and some more. The latest example was the result of 10</w:t>
      </w:r>
      <w:r w:rsidRPr="00E27105">
        <w:rPr>
          <w:vertAlign w:val="superscript"/>
        </w:rPr>
        <w:t>th</w:t>
      </w:r>
      <w:r w:rsidRPr="00E27105">
        <w:t xml:space="preserve"> and 12</w:t>
      </w:r>
      <w:r w:rsidRPr="00E27105">
        <w:rPr>
          <w:vertAlign w:val="superscript"/>
        </w:rPr>
        <w:t>th</w:t>
      </w:r>
      <w:r w:rsidRPr="00E27105">
        <w:t xml:space="preserve"> class which they did for students who did not have smart phone and charged Rs. 10/- for every result. </w:t>
      </w:r>
    </w:p>
    <w:p w:rsidR="009C3B66" w:rsidRPr="00E27105" w:rsidRDefault="00531A06" w:rsidP="009C3B66">
      <w:pPr>
        <w:jc w:val="both"/>
      </w:pPr>
      <w:r w:rsidRPr="00E27105">
        <w:t xml:space="preserve">The biggest benefit of the internet they think is the ‘ease’ with which complaints can be made to government for civic services. They feel that the net has brought senior officers closer to them; at least they can send their complaints to Chief Minister, Ministers, </w:t>
      </w:r>
      <w:r w:rsidR="00E3762A" w:rsidRPr="00E27105">
        <w:t>senior</w:t>
      </w:r>
      <w:r w:rsidRPr="00E27105">
        <w:t xml:space="preserve"> police officers, </w:t>
      </w:r>
      <w:r w:rsidR="00BF72B9" w:rsidRPr="00E27105">
        <w:t>and other</w:t>
      </w:r>
      <w:r w:rsidRPr="00E27105">
        <w:t xml:space="preserve"> officers of electricity, PHED and other departments; which were </w:t>
      </w:r>
      <w:r w:rsidR="00E3762A" w:rsidRPr="00E27105">
        <w:t>inaccessible</w:t>
      </w:r>
      <w:r w:rsidRPr="00E27105">
        <w:t xml:space="preserve"> to them otherwise. They will like to use the inte</w:t>
      </w:r>
      <w:r w:rsidR="009C3B66">
        <w:t xml:space="preserve">rnet for registering complaints. </w:t>
      </w:r>
      <w:r w:rsidR="009C3B66" w:rsidRPr="00E27105">
        <w:t>A few participants see huge potential of Digital Technology in education; especially for rural areas where there is lack of good quality teachers and reading material. They think that every child will have a tablet and only a facilitator in school can teach the students through online exercises and lectures.</w:t>
      </w:r>
    </w:p>
    <w:p w:rsidR="00797FA6" w:rsidRPr="00E27105" w:rsidRDefault="00797FA6" w:rsidP="00577092">
      <w:pPr>
        <w:jc w:val="both"/>
      </w:pPr>
    </w:p>
    <w:p w:rsidR="00262DC6" w:rsidRDefault="009C3B66" w:rsidP="00577092">
      <w:pPr>
        <w:jc w:val="both"/>
      </w:pPr>
      <w:r>
        <w:t>Conclusion</w:t>
      </w:r>
    </w:p>
    <w:p w:rsidR="009C3B66" w:rsidRDefault="002C31A0" w:rsidP="00577092">
      <w:pPr>
        <w:jc w:val="both"/>
      </w:pPr>
      <w:r>
        <w:lastRenderedPageBreak/>
        <w:t xml:space="preserve">With the increased use of smart phones and reduction of the data costs the use of internet is widespread, especially in the younger age group. However the use of internet is still mainly for entertainment and social networking. This study was with the people who have set up their small enterprises and the assumption was that they will be using internet to look for raw materials and markets for their goods and services and also to do financial transactions digitally, but it is not the case, at least not so far. Though during the demonetization period when the cash was in short supply, people started making payments digitally but slowly that is dissipating and most people are coming back to cash payments. </w:t>
      </w:r>
    </w:p>
    <w:p w:rsidR="00535223" w:rsidRDefault="002C31A0" w:rsidP="00577092">
      <w:pPr>
        <w:jc w:val="both"/>
      </w:pPr>
      <w:r>
        <w:t>The insistence of government to use internet for availing government benefits and many of its services is leading to the adoption of digital technology. People are very well convinced about usefulness of the digital technology but the adoption will take some time and it need</w:t>
      </w:r>
      <w:r w:rsidR="00535223">
        <w:t>s</w:t>
      </w:r>
      <w:r>
        <w:t xml:space="preserve"> persis</w:t>
      </w:r>
      <w:r w:rsidR="00535223">
        <w:t xml:space="preserve">tent focus of the government. Low literacy and poverty among people are still the major impediments in adoption of digital technology besides the low awareness of people on the availability of usable products and services on the net. </w:t>
      </w:r>
    </w:p>
    <w:p w:rsidR="002C31A0" w:rsidRPr="00E27105" w:rsidRDefault="00535223" w:rsidP="00577092">
      <w:pPr>
        <w:jc w:val="both"/>
      </w:pPr>
      <w:r>
        <w:t xml:space="preserve">Therefore, government might have to invest on spreading digital literacy and awareness campaign to realize its dream </w:t>
      </w:r>
      <w:r w:rsidRPr="00E27105">
        <w:t>‘transform India as a Digitally Empowered society and Knowledge Economy’</w:t>
      </w:r>
      <w:r>
        <w:t xml:space="preserve">. The side effects of too much wattsup use without proper awareness have already started showing up in various parts of country in terms of mobs reacting to false rumors. Considering the excellent results of proven digital technology adoption like in case of railway ticket reservation, ATMs, direct benefit transfers and so on, governments should now </w:t>
      </w:r>
      <w:r w:rsidR="00D06FA0">
        <w:t xml:space="preserve">replicate it in sectors like education, health, businesses and agriculture. </w:t>
      </w:r>
      <w:r>
        <w:t xml:space="preserve"> </w:t>
      </w:r>
    </w:p>
    <w:sectPr w:rsidR="002C31A0" w:rsidRPr="00E27105" w:rsidSect="00CF69D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7529" w:rsidRDefault="00C17529">
      <w:pPr>
        <w:spacing w:after="0" w:line="240" w:lineRule="auto"/>
        <w:pPrChange w:id="2" w:author="JAIPAL" w:date="2018-06-29T15:55:00Z">
          <w:pPr/>
        </w:pPrChange>
      </w:pPr>
      <w:r>
        <w:separator/>
      </w:r>
    </w:p>
  </w:endnote>
  <w:endnote w:type="continuationSeparator" w:id="0">
    <w:p w:rsidR="00C17529" w:rsidRDefault="00C17529">
      <w:pPr>
        <w:spacing w:after="0" w:line="240" w:lineRule="auto"/>
        <w:pPrChange w:id="3" w:author="JAIPAL" w:date="2018-06-29T15:55:00Z">
          <w:pPr/>
        </w:pPrChang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Pro-Bold">
    <w:panose1 w:val="00000000000000000000"/>
    <w:charset w:val="00"/>
    <w:family w:val="auto"/>
    <w:notTrueType/>
    <w:pitch w:val="default"/>
    <w:sig w:usb0="00000003" w:usb1="00000000" w:usb2="00000000" w:usb3="00000000" w:csb0="00000001" w:csb1="00000000"/>
  </w:font>
  <w:font w:name="MyriadPro-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7529" w:rsidRDefault="00C17529">
      <w:pPr>
        <w:spacing w:after="0" w:line="240" w:lineRule="auto"/>
        <w:pPrChange w:id="0" w:author="JAIPAL" w:date="2018-06-29T15:55:00Z">
          <w:pPr/>
        </w:pPrChange>
      </w:pPr>
      <w:r>
        <w:separator/>
      </w:r>
    </w:p>
  </w:footnote>
  <w:footnote w:type="continuationSeparator" w:id="0">
    <w:p w:rsidR="00C17529" w:rsidRDefault="00C17529">
      <w:pPr>
        <w:spacing w:after="0" w:line="240" w:lineRule="auto"/>
        <w:pPrChange w:id="1" w:author="JAIPAL" w:date="2018-06-29T15:55:00Z">
          <w:pPr/>
        </w:pPrChange>
      </w:pPr>
      <w:r>
        <w:continuationSeparator/>
      </w:r>
    </w:p>
  </w:footnote>
  <w:footnote w:id="1">
    <w:p w:rsidR="00577092" w:rsidRDefault="00577092">
      <w:pPr>
        <w:pStyle w:val="FootnoteText"/>
      </w:pPr>
      <w:r>
        <w:rPr>
          <w:rStyle w:val="FootnoteReference"/>
        </w:rPr>
        <w:footnoteRef/>
      </w:r>
      <w:r>
        <w:t xml:space="preserve"> Thanks to Prof Sanjeev Phansalkar for regular guidance, to Nikhil Dhanda for supporting in the data analysis and special thanks to respondents and investigators in Saheli Samiti Dausa and IBTADA in Alwar</w:t>
      </w:r>
    </w:p>
  </w:footnote>
  <w:footnote w:id="2">
    <w:p w:rsidR="00577092" w:rsidRDefault="00577092">
      <w:pPr>
        <w:pStyle w:val="FootnoteText"/>
      </w:pPr>
      <w:r>
        <w:rPr>
          <w:rStyle w:val="FootnoteReference"/>
        </w:rPr>
        <w:footnoteRef/>
      </w:r>
      <w:r>
        <w:t xml:space="preserve"> Independent Development Researcher based in Jaipur (Rajasthan) </w:t>
      </w:r>
      <w:hyperlink r:id="rId1" w:history="1">
        <w:r w:rsidRPr="000A6AC2">
          <w:rPr>
            <w:rStyle w:val="Hyperlink"/>
          </w:rPr>
          <w:t>jpsinghk@gmail.com</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D67E1"/>
    <w:multiLevelType w:val="hybridMultilevel"/>
    <w:tmpl w:val="E7E84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EC64C7"/>
    <w:multiLevelType w:val="hybridMultilevel"/>
    <w:tmpl w:val="635ACE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5079BE"/>
    <w:multiLevelType w:val="hybridMultilevel"/>
    <w:tmpl w:val="C08406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wNDKwMDMzNzEwMzJX0lEKTi0uzszPAykwrAUAPQPZfSwAAAA="/>
  </w:docVars>
  <w:rsids>
    <w:rsidRoot w:val="00F33984"/>
    <w:rsid w:val="00000039"/>
    <w:rsid w:val="00000118"/>
    <w:rsid w:val="00000C90"/>
    <w:rsid w:val="00000F3F"/>
    <w:rsid w:val="00001534"/>
    <w:rsid w:val="000019CC"/>
    <w:rsid w:val="00001A0B"/>
    <w:rsid w:val="00001E81"/>
    <w:rsid w:val="00002499"/>
    <w:rsid w:val="00002C5A"/>
    <w:rsid w:val="00002CF7"/>
    <w:rsid w:val="00003191"/>
    <w:rsid w:val="0000344A"/>
    <w:rsid w:val="000036C0"/>
    <w:rsid w:val="000037F8"/>
    <w:rsid w:val="000038A0"/>
    <w:rsid w:val="00004043"/>
    <w:rsid w:val="0000416A"/>
    <w:rsid w:val="00004670"/>
    <w:rsid w:val="0000484C"/>
    <w:rsid w:val="00004EAE"/>
    <w:rsid w:val="00005178"/>
    <w:rsid w:val="00005683"/>
    <w:rsid w:val="000057A0"/>
    <w:rsid w:val="00005879"/>
    <w:rsid w:val="00005FBF"/>
    <w:rsid w:val="000064AE"/>
    <w:rsid w:val="000064C0"/>
    <w:rsid w:val="00006630"/>
    <w:rsid w:val="00006637"/>
    <w:rsid w:val="00006688"/>
    <w:rsid w:val="00006814"/>
    <w:rsid w:val="000068B0"/>
    <w:rsid w:val="00007114"/>
    <w:rsid w:val="000075F5"/>
    <w:rsid w:val="00007F53"/>
    <w:rsid w:val="000100A0"/>
    <w:rsid w:val="00010C8B"/>
    <w:rsid w:val="00011155"/>
    <w:rsid w:val="00011AC4"/>
    <w:rsid w:val="00011EF0"/>
    <w:rsid w:val="00012616"/>
    <w:rsid w:val="00012A15"/>
    <w:rsid w:val="00013005"/>
    <w:rsid w:val="00013064"/>
    <w:rsid w:val="00013336"/>
    <w:rsid w:val="00013C5F"/>
    <w:rsid w:val="0001425F"/>
    <w:rsid w:val="0001463D"/>
    <w:rsid w:val="0001501D"/>
    <w:rsid w:val="00015099"/>
    <w:rsid w:val="000150D6"/>
    <w:rsid w:val="000156F2"/>
    <w:rsid w:val="00015859"/>
    <w:rsid w:val="00015890"/>
    <w:rsid w:val="00015B55"/>
    <w:rsid w:val="00015BB3"/>
    <w:rsid w:val="00015DA2"/>
    <w:rsid w:val="00015EED"/>
    <w:rsid w:val="00015EF8"/>
    <w:rsid w:val="0001612F"/>
    <w:rsid w:val="0001642C"/>
    <w:rsid w:val="0001654F"/>
    <w:rsid w:val="00016562"/>
    <w:rsid w:val="00016807"/>
    <w:rsid w:val="00016D1F"/>
    <w:rsid w:val="00016E51"/>
    <w:rsid w:val="00017626"/>
    <w:rsid w:val="00017E20"/>
    <w:rsid w:val="00017EB4"/>
    <w:rsid w:val="00020415"/>
    <w:rsid w:val="000204A7"/>
    <w:rsid w:val="00020559"/>
    <w:rsid w:val="000206D8"/>
    <w:rsid w:val="00020F48"/>
    <w:rsid w:val="000210DB"/>
    <w:rsid w:val="00021768"/>
    <w:rsid w:val="000217A4"/>
    <w:rsid w:val="00021DBF"/>
    <w:rsid w:val="00022109"/>
    <w:rsid w:val="00022541"/>
    <w:rsid w:val="00022753"/>
    <w:rsid w:val="00022889"/>
    <w:rsid w:val="0002316E"/>
    <w:rsid w:val="000232E2"/>
    <w:rsid w:val="000234D7"/>
    <w:rsid w:val="00023956"/>
    <w:rsid w:val="00023971"/>
    <w:rsid w:val="00023B7A"/>
    <w:rsid w:val="00023DEC"/>
    <w:rsid w:val="0002464A"/>
    <w:rsid w:val="00024E94"/>
    <w:rsid w:val="00024FE8"/>
    <w:rsid w:val="0002580E"/>
    <w:rsid w:val="00025A9F"/>
    <w:rsid w:val="00026024"/>
    <w:rsid w:val="000261B4"/>
    <w:rsid w:val="00026734"/>
    <w:rsid w:val="000269AF"/>
    <w:rsid w:val="00026A1F"/>
    <w:rsid w:val="00026CEB"/>
    <w:rsid w:val="00026CF3"/>
    <w:rsid w:val="00027200"/>
    <w:rsid w:val="00027458"/>
    <w:rsid w:val="00027598"/>
    <w:rsid w:val="00027896"/>
    <w:rsid w:val="00027935"/>
    <w:rsid w:val="000279E6"/>
    <w:rsid w:val="00030025"/>
    <w:rsid w:val="00030184"/>
    <w:rsid w:val="000301A5"/>
    <w:rsid w:val="00030454"/>
    <w:rsid w:val="0003048D"/>
    <w:rsid w:val="00030588"/>
    <w:rsid w:val="00030864"/>
    <w:rsid w:val="000309DD"/>
    <w:rsid w:val="00030A62"/>
    <w:rsid w:val="00030AD2"/>
    <w:rsid w:val="00031120"/>
    <w:rsid w:val="00031334"/>
    <w:rsid w:val="0003150E"/>
    <w:rsid w:val="00031B09"/>
    <w:rsid w:val="00031B70"/>
    <w:rsid w:val="00031BE4"/>
    <w:rsid w:val="000320FA"/>
    <w:rsid w:val="00032433"/>
    <w:rsid w:val="000324FA"/>
    <w:rsid w:val="00032A27"/>
    <w:rsid w:val="0003338F"/>
    <w:rsid w:val="00033640"/>
    <w:rsid w:val="00033E73"/>
    <w:rsid w:val="000343F0"/>
    <w:rsid w:val="0003498E"/>
    <w:rsid w:val="00034999"/>
    <w:rsid w:val="000349EB"/>
    <w:rsid w:val="00034F8E"/>
    <w:rsid w:val="00035146"/>
    <w:rsid w:val="000352B3"/>
    <w:rsid w:val="000353A0"/>
    <w:rsid w:val="00035C0E"/>
    <w:rsid w:val="00035CAC"/>
    <w:rsid w:val="00035FD4"/>
    <w:rsid w:val="00036CDE"/>
    <w:rsid w:val="00036E2D"/>
    <w:rsid w:val="00036F1C"/>
    <w:rsid w:val="00036FF6"/>
    <w:rsid w:val="00037062"/>
    <w:rsid w:val="0003761A"/>
    <w:rsid w:val="000400A3"/>
    <w:rsid w:val="00040546"/>
    <w:rsid w:val="00040F47"/>
    <w:rsid w:val="00041E1A"/>
    <w:rsid w:val="00041E72"/>
    <w:rsid w:val="0004216C"/>
    <w:rsid w:val="000425FD"/>
    <w:rsid w:val="000427BC"/>
    <w:rsid w:val="00042DA4"/>
    <w:rsid w:val="000431C2"/>
    <w:rsid w:val="00043D67"/>
    <w:rsid w:val="00043D68"/>
    <w:rsid w:val="00043EC1"/>
    <w:rsid w:val="0004488E"/>
    <w:rsid w:val="00044BC0"/>
    <w:rsid w:val="00046131"/>
    <w:rsid w:val="00046466"/>
    <w:rsid w:val="000464BC"/>
    <w:rsid w:val="000465AB"/>
    <w:rsid w:val="00046705"/>
    <w:rsid w:val="00046C7A"/>
    <w:rsid w:val="00046EEB"/>
    <w:rsid w:val="000472E9"/>
    <w:rsid w:val="000477CE"/>
    <w:rsid w:val="00047A47"/>
    <w:rsid w:val="00047B57"/>
    <w:rsid w:val="0005026B"/>
    <w:rsid w:val="00050342"/>
    <w:rsid w:val="00050422"/>
    <w:rsid w:val="00050584"/>
    <w:rsid w:val="000508D3"/>
    <w:rsid w:val="00050947"/>
    <w:rsid w:val="00050D55"/>
    <w:rsid w:val="00050D9B"/>
    <w:rsid w:val="00050E0C"/>
    <w:rsid w:val="00051530"/>
    <w:rsid w:val="00051745"/>
    <w:rsid w:val="00051AA1"/>
    <w:rsid w:val="00051BF4"/>
    <w:rsid w:val="000522C6"/>
    <w:rsid w:val="00052848"/>
    <w:rsid w:val="0005286C"/>
    <w:rsid w:val="00052988"/>
    <w:rsid w:val="000529A3"/>
    <w:rsid w:val="00052DCB"/>
    <w:rsid w:val="00052ED9"/>
    <w:rsid w:val="00052F18"/>
    <w:rsid w:val="00053303"/>
    <w:rsid w:val="0005385F"/>
    <w:rsid w:val="00053914"/>
    <w:rsid w:val="000540D4"/>
    <w:rsid w:val="00054242"/>
    <w:rsid w:val="00054835"/>
    <w:rsid w:val="00054B5E"/>
    <w:rsid w:val="00054DEC"/>
    <w:rsid w:val="00055302"/>
    <w:rsid w:val="000553BB"/>
    <w:rsid w:val="00055737"/>
    <w:rsid w:val="000557C5"/>
    <w:rsid w:val="000559D0"/>
    <w:rsid w:val="00055BBF"/>
    <w:rsid w:val="000560E1"/>
    <w:rsid w:val="0005625E"/>
    <w:rsid w:val="000562F4"/>
    <w:rsid w:val="00056BF0"/>
    <w:rsid w:val="000570A4"/>
    <w:rsid w:val="000573CE"/>
    <w:rsid w:val="00057CBD"/>
    <w:rsid w:val="00057CD7"/>
    <w:rsid w:val="00057D26"/>
    <w:rsid w:val="0006002A"/>
    <w:rsid w:val="000601B8"/>
    <w:rsid w:val="000601F0"/>
    <w:rsid w:val="00060C42"/>
    <w:rsid w:val="00060CE5"/>
    <w:rsid w:val="00061169"/>
    <w:rsid w:val="000614F5"/>
    <w:rsid w:val="000618D3"/>
    <w:rsid w:val="00061F38"/>
    <w:rsid w:val="0006204A"/>
    <w:rsid w:val="0006223F"/>
    <w:rsid w:val="00062350"/>
    <w:rsid w:val="0006244D"/>
    <w:rsid w:val="000629E6"/>
    <w:rsid w:val="00063170"/>
    <w:rsid w:val="000631D2"/>
    <w:rsid w:val="000636E2"/>
    <w:rsid w:val="000636F1"/>
    <w:rsid w:val="00063B6E"/>
    <w:rsid w:val="00063E7A"/>
    <w:rsid w:val="00063ED5"/>
    <w:rsid w:val="00064028"/>
    <w:rsid w:val="00064225"/>
    <w:rsid w:val="000645F4"/>
    <w:rsid w:val="00064924"/>
    <w:rsid w:val="00064B5E"/>
    <w:rsid w:val="00064DEC"/>
    <w:rsid w:val="00065399"/>
    <w:rsid w:val="00065CFD"/>
    <w:rsid w:val="00066423"/>
    <w:rsid w:val="000665F0"/>
    <w:rsid w:val="00066700"/>
    <w:rsid w:val="00066926"/>
    <w:rsid w:val="000678AA"/>
    <w:rsid w:val="00067C13"/>
    <w:rsid w:val="00067D7F"/>
    <w:rsid w:val="00067FB8"/>
    <w:rsid w:val="00070803"/>
    <w:rsid w:val="00070BE8"/>
    <w:rsid w:val="00070F5C"/>
    <w:rsid w:val="00070FCE"/>
    <w:rsid w:val="00071283"/>
    <w:rsid w:val="000716AC"/>
    <w:rsid w:val="00071FE5"/>
    <w:rsid w:val="00072431"/>
    <w:rsid w:val="000724F1"/>
    <w:rsid w:val="0007293C"/>
    <w:rsid w:val="00072AA2"/>
    <w:rsid w:val="00073525"/>
    <w:rsid w:val="00073722"/>
    <w:rsid w:val="000737AB"/>
    <w:rsid w:val="0007399D"/>
    <w:rsid w:val="00073D14"/>
    <w:rsid w:val="00073F40"/>
    <w:rsid w:val="00074103"/>
    <w:rsid w:val="000749C5"/>
    <w:rsid w:val="00074A4B"/>
    <w:rsid w:val="00074A96"/>
    <w:rsid w:val="0007545D"/>
    <w:rsid w:val="00075D55"/>
    <w:rsid w:val="00075E38"/>
    <w:rsid w:val="000764EC"/>
    <w:rsid w:val="0007676A"/>
    <w:rsid w:val="00076DFC"/>
    <w:rsid w:val="0007774F"/>
    <w:rsid w:val="00077969"/>
    <w:rsid w:val="000779F0"/>
    <w:rsid w:val="00077A44"/>
    <w:rsid w:val="00077DE3"/>
    <w:rsid w:val="00080129"/>
    <w:rsid w:val="000805E8"/>
    <w:rsid w:val="000809AD"/>
    <w:rsid w:val="00080E1F"/>
    <w:rsid w:val="00080FCC"/>
    <w:rsid w:val="000811BF"/>
    <w:rsid w:val="000811C6"/>
    <w:rsid w:val="000811FB"/>
    <w:rsid w:val="0008124A"/>
    <w:rsid w:val="0008124F"/>
    <w:rsid w:val="0008138D"/>
    <w:rsid w:val="000817CF"/>
    <w:rsid w:val="0008192C"/>
    <w:rsid w:val="00081DA4"/>
    <w:rsid w:val="00081DC5"/>
    <w:rsid w:val="00081E79"/>
    <w:rsid w:val="00082165"/>
    <w:rsid w:val="00082692"/>
    <w:rsid w:val="00082755"/>
    <w:rsid w:val="00082B1A"/>
    <w:rsid w:val="00082D16"/>
    <w:rsid w:val="00082E54"/>
    <w:rsid w:val="00082E70"/>
    <w:rsid w:val="0008337D"/>
    <w:rsid w:val="000837AE"/>
    <w:rsid w:val="00083D71"/>
    <w:rsid w:val="00083ED0"/>
    <w:rsid w:val="00084004"/>
    <w:rsid w:val="00084151"/>
    <w:rsid w:val="000842BE"/>
    <w:rsid w:val="00084714"/>
    <w:rsid w:val="000851A3"/>
    <w:rsid w:val="0008662F"/>
    <w:rsid w:val="000875C9"/>
    <w:rsid w:val="000875CC"/>
    <w:rsid w:val="000875CF"/>
    <w:rsid w:val="00087ADA"/>
    <w:rsid w:val="00087D55"/>
    <w:rsid w:val="00087DD8"/>
    <w:rsid w:val="00087E6D"/>
    <w:rsid w:val="00087EAC"/>
    <w:rsid w:val="0009009C"/>
    <w:rsid w:val="0009029A"/>
    <w:rsid w:val="0009031E"/>
    <w:rsid w:val="000904DD"/>
    <w:rsid w:val="00090829"/>
    <w:rsid w:val="00090DB3"/>
    <w:rsid w:val="00090FAF"/>
    <w:rsid w:val="0009198E"/>
    <w:rsid w:val="00091BAA"/>
    <w:rsid w:val="00091CF9"/>
    <w:rsid w:val="0009209F"/>
    <w:rsid w:val="00092248"/>
    <w:rsid w:val="00092273"/>
    <w:rsid w:val="00092542"/>
    <w:rsid w:val="00092660"/>
    <w:rsid w:val="00092A0F"/>
    <w:rsid w:val="00092E1D"/>
    <w:rsid w:val="00092EC3"/>
    <w:rsid w:val="00092FE3"/>
    <w:rsid w:val="0009321F"/>
    <w:rsid w:val="000932EB"/>
    <w:rsid w:val="0009342E"/>
    <w:rsid w:val="0009378B"/>
    <w:rsid w:val="00093F57"/>
    <w:rsid w:val="0009421B"/>
    <w:rsid w:val="000943EF"/>
    <w:rsid w:val="0009462F"/>
    <w:rsid w:val="000946A8"/>
    <w:rsid w:val="00094A60"/>
    <w:rsid w:val="00095289"/>
    <w:rsid w:val="000957DC"/>
    <w:rsid w:val="0009589A"/>
    <w:rsid w:val="00095BB9"/>
    <w:rsid w:val="00095DDD"/>
    <w:rsid w:val="00095E98"/>
    <w:rsid w:val="0009602A"/>
    <w:rsid w:val="00096605"/>
    <w:rsid w:val="00096B7B"/>
    <w:rsid w:val="00096C24"/>
    <w:rsid w:val="00097173"/>
    <w:rsid w:val="00097670"/>
    <w:rsid w:val="000976CB"/>
    <w:rsid w:val="000977E8"/>
    <w:rsid w:val="000979D5"/>
    <w:rsid w:val="000A05BC"/>
    <w:rsid w:val="000A0917"/>
    <w:rsid w:val="000A0D2B"/>
    <w:rsid w:val="000A0F40"/>
    <w:rsid w:val="000A10B1"/>
    <w:rsid w:val="000A137A"/>
    <w:rsid w:val="000A1870"/>
    <w:rsid w:val="000A1971"/>
    <w:rsid w:val="000A1B2F"/>
    <w:rsid w:val="000A1B37"/>
    <w:rsid w:val="000A1E5D"/>
    <w:rsid w:val="000A245C"/>
    <w:rsid w:val="000A3138"/>
    <w:rsid w:val="000A330E"/>
    <w:rsid w:val="000A35C8"/>
    <w:rsid w:val="000A38BF"/>
    <w:rsid w:val="000A3C12"/>
    <w:rsid w:val="000A4012"/>
    <w:rsid w:val="000A41A1"/>
    <w:rsid w:val="000A4227"/>
    <w:rsid w:val="000A4BDA"/>
    <w:rsid w:val="000A4F4F"/>
    <w:rsid w:val="000A5D6E"/>
    <w:rsid w:val="000A5FF7"/>
    <w:rsid w:val="000A6017"/>
    <w:rsid w:val="000A620E"/>
    <w:rsid w:val="000A62D2"/>
    <w:rsid w:val="000A67F8"/>
    <w:rsid w:val="000A6D53"/>
    <w:rsid w:val="000A6F3A"/>
    <w:rsid w:val="000A70BF"/>
    <w:rsid w:val="000A70FC"/>
    <w:rsid w:val="000A78BC"/>
    <w:rsid w:val="000A7BA2"/>
    <w:rsid w:val="000B0311"/>
    <w:rsid w:val="000B06CC"/>
    <w:rsid w:val="000B0710"/>
    <w:rsid w:val="000B0A3F"/>
    <w:rsid w:val="000B0E3F"/>
    <w:rsid w:val="000B138C"/>
    <w:rsid w:val="000B19F1"/>
    <w:rsid w:val="000B1B4A"/>
    <w:rsid w:val="000B1B7D"/>
    <w:rsid w:val="000B1D29"/>
    <w:rsid w:val="000B1E3E"/>
    <w:rsid w:val="000B1E8C"/>
    <w:rsid w:val="000B20AB"/>
    <w:rsid w:val="000B2137"/>
    <w:rsid w:val="000B22A3"/>
    <w:rsid w:val="000B2670"/>
    <w:rsid w:val="000B277F"/>
    <w:rsid w:val="000B3135"/>
    <w:rsid w:val="000B31B7"/>
    <w:rsid w:val="000B38BF"/>
    <w:rsid w:val="000B39FC"/>
    <w:rsid w:val="000B3C14"/>
    <w:rsid w:val="000B4355"/>
    <w:rsid w:val="000B43A8"/>
    <w:rsid w:val="000B4536"/>
    <w:rsid w:val="000B4650"/>
    <w:rsid w:val="000B4660"/>
    <w:rsid w:val="000B46AD"/>
    <w:rsid w:val="000B480F"/>
    <w:rsid w:val="000B4879"/>
    <w:rsid w:val="000B48BD"/>
    <w:rsid w:val="000B4A35"/>
    <w:rsid w:val="000B5452"/>
    <w:rsid w:val="000B5CB6"/>
    <w:rsid w:val="000B5D33"/>
    <w:rsid w:val="000B61D5"/>
    <w:rsid w:val="000B64D4"/>
    <w:rsid w:val="000B6C5F"/>
    <w:rsid w:val="000B708E"/>
    <w:rsid w:val="000B70C7"/>
    <w:rsid w:val="000B7757"/>
    <w:rsid w:val="000B7ED8"/>
    <w:rsid w:val="000B7F90"/>
    <w:rsid w:val="000C0088"/>
    <w:rsid w:val="000C00A3"/>
    <w:rsid w:val="000C05F0"/>
    <w:rsid w:val="000C0652"/>
    <w:rsid w:val="000C0E45"/>
    <w:rsid w:val="000C108D"/>
    <w:rsid w:val="000C11D2"/>
    <w:rsid w:val="000C141F"/>
    <w:rsid w:val="000C1469"/>
    <w:rsid w:val="000C17B2"/>
    <w:rsid w:val="000C18D1"/>
    <w:rsid w:val="000C1A35"/>
    <w:rsid w:val="000C1D16"/>
    <w:rsid w:val="000C363C"/>
    <w:rsid w:val="000C379E"/>
    <w:rsid w:val="000C37A0"/>
    <w:rsid w:val="000C3984"/>
    <w:rsid w:val="000C3BB1"/>
    <w:rsid w:val="000C4487"/>
    <w:rsid w:val="000C46E8"/>
    <w:rsid w:val="000C4B26"/>
    <w:rsid w:val="000C4F7F"/>
    <w:rsid w:val="000C5578"/>
    <w:rsid w:val="000C5832"/>
    <w:rsid w:val="000C5857"/>
    <w:rsid w:val="000C5A87"/>
    <w:rsid w:val="000C5AD6"/>
    <w:rsid w:val="000C5B45"/>
    <w:rsid w:val="000C6024"/>
    <w:rsid w:val="000C62A1"/>
    <w:rsid w:val="000C634A"/>
    <w:rsid w:val="000C6C9E"/>
    <w:rsid w:val="000C6DE0"/>
    <w:rsid w:val="000C7144"/>
    <w:rsid w:val="000C7B39"/>
    <w:rsid w:val="000C7E3A"/>
    <w:rsid w:val="000C7FEA"/>
    <w:rsid w:val="000D01AB"/>
    <w:rsid w:val="000D16AD"/>
    <w:rsid w:val="000D17CE"/>
    <w:rsid w:val="000D17F9"/>
    <w:rsid w:val="000D1AD7"/>
    <w:rsid w:val="000D1E7B"/>
    <w:rsid w:val="000D22A9"/>
    <w:rsid w:val="000D2AB5"/>
    <w:rsid w:val="000D2EC5"/>
    <w:rsid w:val="000D2FEC"/>
    <w:rsid w:val="000D3245"/>
    <w:rsid w:val="000D32B0"/>
    <w:rsid w:val="000D359C"/>
    <w:rsid w:val="000D3817"/>
    <w:rsid w:val="000D3934"/>
    <w:rsid w:val="000D3A34"/>
    <w:rsid w:val="000D3BF5"/>
    <w:rsid w:val="000D3D5D"/>
    <w:rsid w:val="000D41B5"/>
    <w:rsid w:val="000D5058"/>
    <w:rsid w:val="000D5059"/>
    <w:rsid w:val="000D50D6"/>
    <w:rsid w:val="000D543F"/>
    <w:rsid w:val="000D572F"/>
    <w:rsid w:val="000D5821"/>
    <w:rsid w:val="000D6518"/>
    <w:rsid w:val="000D65EF"/>
    <w:rsid w:val="000D68C3"/>
    <w:rsid w:val="000D6BD2"/>
    <w:rsid w:val="000D6D32"/>
    <w:rsid w:val="000D6DE4"/>
    <w:rsid w:val="000D6E26"/>
    <w:rsid w:val="000D7262"/>
    <w:rsid w:val="000D72A1"/>
    <w:rsid w:val="000D749E"/>
    <w:rsid w:val="000D7597"/>
    <w:rsid w:val="000D7999"/>
    <w:rsid w:val="000D79F1"/>
    <w:rsid w:val="000D7B5D"/>
    <w:rsid w:val="000D7C2A"/>
    <w:rsid w:val="000E0238"/>
    <w:rsid w:val="000E0505"/>
    <w:rsid w:val="000E0791"/>
    <w:rsid w:val="000E0EA7"/>
    <w:rsid w:val="000E10A7"/>
    <w:rsid w:val="000E124D"/>
    <w:rsid w:val="000E1BA6"/>
    <w:rsid w:val="000E1C53"/>
    <w:rsid w:val="000E1D08"/>
    <w:rsid w:val="000E2082"/>
    <w:rsid w:val="000E2625"/>
    <w:rsid w:val="000E2690"/>
    <w:rsid w:val="000E2FEA"/>
    <w:rsid w:val="000E3265"/>
    <w:rsid w:val="000E37E6"/>
    <w:rsid w:val="000E3C23"/>
    <w:rsid w:val="000E41B0"/>
    <w:rsid w:val="000E4851"/>
    <w:rsid w:val="000E4B84"/>
    <w:rsid w:val="000E4FEB"/>
    <w:rsid w:val="000E538E"/>
    <w:rsid w:val="000E53FA"/>
    <w:rsid w:val="000E571D"/>
    <w:rsid w:val="000E5783"/>
    <w:rsid w:val="000E5881"/>
    <w:rsid w:val="000E58A6"/>
    <w:rsid w:val="000E5BCF"/>
    <w:rsid w:val="000E5D98"/>
    <w:rsid w:val="000E5EF0"/>
    <w:rsid w:val="000E5EF7"/>
    <w:rsid w:val="000E62EC"/>
    <w:rsid w:val="000E6A2A"/>
    <w:rsid w:val="000E7006"/>
    <w:rsid w:val="000E7283"/>
    <w:rsid w:val="000E731C"/>
    <w:rsid w:val="000E75D4"/>
    <w:rsid w:val="000E75F7"/>
    <w:rsid w:val="000F0141"/>
    <w:rsid w:val="000F01B6"/>
    <w:rsid w:val="000F0F33"/>
    <w:rsid w:val="000F1150"/>
    <w:rsid w:val="000F1434"/>
    <w:rsid w:val="000F16FC"/>
    <w:rsid w:val="000F177F"/>
    <w:rsid w:val="000F1980"/>
    <w:rsid w:val="000F1A0E"/>
    <w:rsid w:val="000F1A52"/>
    <w:rsid w:val="000F1FA3"/>
    <w:rsid w:val="000F206E"/>
    <w:rsid w:val="000F2319"/>
    <w:rsid w:val="000F2504"/>
    <w:rsid w:val="000F269B"/>
    <w:rsid w:val="000F2DC9"/>
    <w:rsid w:val="000F2E49"/>
    <w:rsid w:val="000F37A5"/>
    <w:rsid w:val="000F3BFD"/>
    <w:rsid w:val="000F3C9F"/>
    <w:rsid w:val="000F3F73"/>
    <w:rsid w:val="000F460B"/>
    <w:rsid w:val="000F4CB9"/>
    <w:rsid w:val="000F5488"/>
    <w:rsid w:val="000F5891"/>
    <w:rsid w:val="000F5DC7"/>
    <w:rsid w:val="000F5ED7"/>
    <w:rsid w:val="000F69E4"/>
    <w:rsid w:val="000F6A63"/>
    <w:rsid w:val="000F6BDE"/>
    <w:rsid w:val="000F7556"/>
    <w:rsid w:val="000F7653"/>
    <w:rsid w:val="000F78AF"/>
    <w:rsid w:val="000F78C3"/>
    <w:rsid w:val="000F7924"/>
    <w:rsid w:val="000F7CE3"/>
    <w:rsid w:val="000F7EB5"/>
    <w:rsid w:val="000F7EF1"/>
    <w:rsid w:val="001001E3"/>
    <w:rsid w:val="001005A2"/>
    <w:rsid w:val="001005B5"/>
    <w:rsid w:val="001007F3"/>
    <w:rsid w:val="001008B0"/>
    <w:rsid w:val="001009B9"/>
    <w:rsid w:val="00100F3F"/>
    <w:rsid w:val="00101591"/>
    <w:rsid w:val="00101ABE"/>
    <w:rsid w:val="00101D71"/>
    <w:rsid w:val="00101E00"/>
    <w:rsid w:val="0010255E"/>
    <w:rsid w:val="0010266B"/>
    <w:rsid w:val="00102BEF"/>
    <w:rsid w:val="00102F39"/>
    <w:rsid w:val="00103090"/>
    <w:rsid w:val="00103380"/>
    <w:rsid w:val="001040B4"/>
    <w:rsid w:val="00104EF2"/>
    <w:rsid w:val="00104FC6"/>
    <w:rsid w:val="001050BE"/>
    <w:rsid w:val="001053D2"/>
    <w:rsid w:val="00105603"/>
    <w:rsid w:val="001059B7"/>
    <w:rsid w:val="001064D4"/>
    <w:rsid w:val="0010682B"/>
    <w:rsid w:val="00106974"/>
    <w:rsid w:val="00106CF1"/>
    <w:rsid w:val="00107060"/>
    <w:rsid w:val="001076C7"/>
    <w:rsid w:val="00107A12"/>
    <w:rsid w:val="00107A3B"/>
    <w:rsid w:val="00107D9A"/>
    <w:rsid w:val="00107E28"/>
    <w:rsid w:val="0011013D"/>
    <w:rsid w:val="00110781"/>
    <w:rsid w:val="0011098C"/>
    <w:rsid w:val="001109FD"/>
    <w:rsid w:val="00111362"/>
    <w:rsid w:val="0011197F"/>
    <w:rsid w:val="00111FB8"/>
    <w:rsid w:val="0011206B"/>
    <w:rsid w:val="00112342"/>
    <w:rsid w:val="001124FD"/>
    <w:rsid w:val="001126FA"/>
    <w:rsid w:val="00112C51"/>
    <w:rsid w:val="00113A59"/>
    <w:rsid w:val="0011455A"/>
    <w:rsid w:val="0011484F"/>
    <w:rsid w:val="00114DBE"/>
    <w:rsid w:val="001157CB"/>
    <w:rsid w:val="001158EB"/>
    <w:rsid w:val="00115BD6"/>
    <w:rsid w:val="00115C26"/>
    <w:rsid w:val="00116262"/>
    <w:rsid w:val="00116545"/>
    <w:rsid w:val="001178E6"/>
    <w:rsid w:val="00117908"/>
    <w:rsid w:val="001179AE"/>
    <w:rsid w:val="00117E1E"/>
    <w:rsid w:val="0012076B"/>
    <w:rsid w:val="0012115E"/>
    <w:rsid w:val="00121193"/>
    <w:rsid w:val="00121E57"/>
    <w:rsid w:val="00121FAA"/>
    <w:rsid w:val="00121FEC"/>
    <w:rsid w:val="001221C3"/>
    <w:rsid w:val="00122748"/>
    <w:rsid w:val="001227FE"/>
    <w:rsid w:val="00122872"/>
    <w:rsid w:val="001228BE"/>
    <w:rsid w:val="00122976"/>
    <w:rsid w:val="00122A8F"/>
    <w:rsid w:val="00122B8C"/>
    <w:rsid w:val="00122BFA"/>
    <w:rsid w:val="00122C53"/>
    <w:rsid w:val="00122ED0"/>
    <w:rsid w:val="0012324E"/>
    <w:rsid w:val="00123318"/>
    <w:rsid w:val="0012434F"/>
    <w:rsid w:val="001257C7"/>
    <w:rsid w:val="00125BF9"/>
    <w:rsid w:val="00125E15"/>
    <w:rsid w:val="001262BC"/>
    <w:rsid w:val="001264A5"/>
    <w:rsid w:val="00126E8B"/>
    <w:rsid w:val="0012765F"/>
    <w:rsid w:val="001279E8"/>
    <w:rsid w:val="00127C5C"/>
    <w:rsid w:val="00127EB7"/>
    <w:rsid w:val="001304DC"/>
    <w:rsid w:val="0013051F"/>
    <w:rsid w:val="00130689"/>
    <w:rsid w:val="00130699"/>
    <w:rsid w:val="001306C2"/>
    <w:rsid w:val="00130A12"/>
    <w:rsid w:val="00130BEC"/>
    <w:rsid w:val="001311FA"/>
    <w:rsid w:val="001313A1"/>
    <w:rsid w:val="00131683"/>
    <w:rsid w:val="0013188F"/>
    <w:rsid w:val="001319E6"/>
    <w:rsid w:val="0013210A"/>
    <w:rsid w:val="001321C0"/>
    <w:rsid w:val="0013258F"/>
    <w:rsid w:val="00132751"/>
    <w:rsid w:val="001329EE"/>
    <w:rsid w:val="00132B00"/>
    <w:rsid w:val="00132CC6"/>
    <w:rsid w:val="001331B4"/>
    <w:rsid w:val="00133699"/>
    <w:rsid w:val="001337C0"/>
    <w:rsid w:val="00133A29"/>
    <w:rsid w:val="001340BB"/>
    <w:rsid w:val="00134CD6"/>
    <w:rsid w:val="00134E26"/>
    <w:rsid w:val="00134E4F"/>
    <w:rsid w:val="00135122"/>
    <w:rsid w:val="00135622"/>
    <w:rsid w:val="00135707"/>
    <w:rsid w:val="001357B9"/>
    <w:rsid w:val="00135938"/>
    <w:rsid w:val="00135AB9"/>
    <w:rsid w:val="00135ACC"/>
    <w:rsid w:val="00135B04"/>
    <w:rsid w:val="00135B13"/>
    <w:rsid w:val="00135FE1"/>
    <w:rsid w:val="00135FFF"/>
    <w:rsid w:val="0013611D"/>
    <w:rsid w:val="00136868"/>
    <w:rsid w:val="00136DCA"/>
    <w:rsid w:val="00136E47"/>
    <w:rsid w:val="00136EF6"/>
    <w:rsid w:val="00137C4F"/>
    <w:rsid w:val="00137E02"/>
    <w:rsid w:val="00140468"/>
    <w:rsid w:val="00140A55"/>
    <w:rsid w:val="00140E9E"/>
    <w:rsid w:val="00140F26"/>
    <w:rsid w:val="00141463"/>
    <w:rsid w:val="00141610"/>
    <w:rsid w:val="001416EA"/>
    <w:rsid w:val="001417AE"/>
    <w:rsid w:val="00141BD0"/>
    <w:rsid w:val="00141DE1"/>
    <w:rsid w:val="00141E46"/>
    <w:rsid w:val="0014209C"/>
    <w:rsid w:val="0014277A"/>
    <w:rsid w:val="00142E30"/>
    <w:rsid w:val="001430E1"/>
    <w:rsid w:val="00143513"/>
    <w:rsid w:val="00143609"/>
    <w:rsid w:val="00143A37"/>
    <w:rsid w:val="00143CB6"/>
    <w:rsid w:val="00143CFF"/>
    <w:rsid w:val="00143D9E"/>
    <w:rsid w:val="00143DF5"/>
    <w:rsid w:val="00143F4E"/>
    <w:rsid w:val="00144180"/>
    <w:rsid w:val="00144602"/>
    <w:rsid w:val="00144DBF"/>
    <w:rsid w:val="001452B7"/>
    <w:rsid w:val="0014575A"/>
    <w:rsid w:val="00145799"/>
    <w:rsid w:val="00145B88"/>
    <w:rsid w:val="00145EDE"/>
    <w:rsid w:val="001460A6"/>
    <w:rsid w:val="001461FA"/>
    <w:rsid w:val="0014639C"/>
    <w:rsid w:val="00146473"/>
    <w:rsid w:val="0014659C"/>
    <w:rsid w:val="00146B56"/>
    <w:rsid w:val="00146B7A"/>
    <w:rsid w:val="00147055"/>
    <w:rsid w:val="00147456"/>
    <w:rsid w:val="00147C56"/>
    <w:rsid w:val="00147EAB"/>
    <w:rsid w:val="00147FFD"/>
    <w:rsid w:val="00150171"/>
    <w:rsid w:val="00150573"/>
    <w:rsid w:val="001508CC"/>
    <w:rsid w:val="0015092B"/>
    <w:rsid w:val="00150CFE"/>
    <w:rsid w:val="00151482"/>
    <w:rsid w:val="001514E5"/>
    <w:rsid w:val="001516DA"/>
    <w:rsid w:val="00151861"/>
    <w:rsid w:val="00151877"/>
    <w:rsid w:val="00151AFF"/>
    <w:rsid w:val="00151C21"/>
    <w:rsid w:val="00151C30"/>
    <w:rsid w:val="001520A7"/>
    <w:rsid w:val="001522FC"/>
    <w:rsid w:val="0015234B"/>
    <w:rsid w:val="00152410"/>
    <w:rsid w:val="0015255B"/>
    <w:rsid w:val="00152AFC"/>
    <w:rsid w:val="00153810"/>
    <w:rsid w:val="00153CB1"/>
    <w:rsid w:val="00153DA3"/>
    <w:rsid w:val="00154127"/>
    <w:rsid w:val="001541AA"/>
    <w:rsid w:val="00154227"/>
    <w:rsid w:val="0015476D"/>
    <w:rsid w:val="0015480C"/>
    <w:rsid w:val="00154CA6"/>
    <w:rsid w:val="00154D3E"/>
    <w:rsid w:val="00154FA1"/>
    <w:rsid w:val="0015519C"/>
    <w:rsid w:val="001552F3"/>
    <w:rsid w:val="001555D5"/>
    <w:rsid w:val="0015563B"/>
    <w:rsid w:val="00155825"/>
    <w:rsid w:val="001559E8"/>
    <w:rsid w:val="00156529"/>
    <w:rsid w:val="0015654F"/>
    <w:rsid w:val="0015671E"/>
    <w:rsid w:val="0015672C"/>
    <w:rsid w:val="00156790"/>
    <w:rsid w:val="00156C5B"/>
    <w:rsid w:val="00156D07"/>
    <w:rsid w:val="00156FC3"/>
    <w:rsid w:val="00157027"/>
    <w:rsid w:val="00157196"/>
    <w:rsid w:val="001577B9"/>
    <w:rsid w:val="001578F2"/>
    <w:rsid w:val="00157AFE"/>
    <w:rsid w:val="00157C77"/>
    <w:rsid w:val="001603CA"/>
    <w:rsid w:val="001603D2"/>
    <w:rsid w:val="00160507"/>
    <w:rsid w:val="00160843"/>
    <w:rsid w:val="00160934"/>
    <w:rsid w:val="00160C1D"/>
    <w:rsid w:val="0016100C"/>
    <w:rsid w:val="001612C9"/>
    <w:rsid w:val="00161E96"/>
    <w:rsid w:val="00162175"/>
    <w:rsid w:val="00162711"/>
    <w:rsid w:val="001629FD"/>
    <w:rsid w:val="00162AE0"/>
    <w:rsid w:val="00162EB7"/>
    <w:rsid w:val="001630B7"/>
    <w:rsid w:val="001631D9"/>
    <w:rsid w:val="001632DF"/>
    <w:rsid w:val="00163F11"/>
    <w:rsid w:val="00164408"/>
    <w:rsid w:val="00164625"/>
    <w:rsid w:val="0016466A"/>
    <w:rsid w:val="001649EB"/>
    <w:rsid w:val="00164ED1"/>
    <w:rsid w:val="00165102"/>
    <w:rsid w:val="00165331"/>
    <w:rsid w:val="0016545C"/>
    <w:rsid w:val="00165616"/>
    <w:rsid w:val="0016568C"/>
    <w:rsid w:val="001657F7"/>
    <w:rsid w:val="00165822"/>
    <w:rsid w:val="001658A0"/>
    <w:rsid w:val="00165D88"/>
    <w:rsid w:val="00165EA1"/>
    <w:rsid w:val="00166BD6"/>
    <w:rsid w:val="00166BE2"/>
    <w:rsid w:val="00166C47"/>
    <w:rsid w:val="00166FCA"/>
    <w:rsid w:val="001673C8"/>
    <w:rsid w:val="001674DF"/>
    <w:rsid w:val="0016752F"/>
    <w:rsid w:val="00167747"/>
    <w:rsid w:val="0016795A"/>
    <w:rsid w:val="00167994"/>
    <w:rsid w:val="00167BA1"/>
    <w:rsid w:val="00167DF4"/>
    <w:rsid w:val="001705BD"/>
    <w:rsid w:val="001707D7"/>
    <w:rsid w:val="00170A16"/>
    <w:rsid w:val="00170A91"/>
    <w:rsid w:val="00170AB2"/>
    <w:rsid w:val="00170D2B"/>
    <w:rsid w:val="0017101C"/>
    <w:rsid w:val="00171D40"/>
    <w:rsid w:val="0017216C"/>
    <w:rsid w:val="00172184"/>
    <w:rsid w:val="00172B39"/>
    <w:rsid w:val="00172EC0"/>
    <w:rsid w:val="00172F0C"/>
    <w:rsid w:val="001730B7"/>
    <w:rsid w:val="0017310B"/>
    <w:rsid w:val="0017341D"/>
    <w:rsid w:val="00173434"/>
    <w:rsid w:val="00173707"/>
    <w:rsid w:val="00173BAC"/>
    <w:rsid w:val="00173BE9"/>
    <w:rsid w:val="00173F84"/>
    <w:rsid w:val="0017405E"/>
    <w:rsid w:val="0017414D"/>
    <w:rsid w:val="00174248"/>
    <w:rsid w:val="0017469A"/>
    <w:rsid w:val="0017483E"/>
    <w:rsid w:val="00174880"/>
    <w:rsid w:val="00174B1A"/>
    <w:rsid w:val="00175416"/>
    <w:rsid w:val="0017551F"/>
    <w:rsid w:val="00175AC5"/>
    <w:rsid w:val="00175B37"/>
    <w:rsid w:val="00175E59"/>
    <w:rsid w:val="00176105"/>
    <w:rsid w:val="00176475"/>
    <w:rsid w:val="00176882"/>
    <w:rsid w:val="00176A28"/>
    <w:rsid w:val="00176A5A"/>
    <w:rsid w:val="00176C2D"/>
    <w:rsid w:val="00176DC6"/>
    <w:rsid w:val="00176DE0"/>
    <w:rsid w:val="0017704D"/>
    <w:rsid w:val="001774BA"/>
    <w:rsid w:val="00177527"/>
    <w:rsid w:val="00177A35"/>
    <w:rsid w:val="00177C03"/>
    <w:rsid w:val="00177C06"/>
    <w:rsid w:val="00180B8C"/>
    <w:rsid w:val="00180F51"/>
    <w:rsid w:val="00180F52"/>
    <w:rsid w:val="001810D7"/>
    <w:rsid w:val="001813FB"/>
    <w:rsid w:val="00181936"/>
    <w:rsid w:val="001819D4"/>
    <w:rsid w:val="00181C19"/>
    <w:rsid w:val="00181E59"/>
    <w:rsid w:val="00182088"/>
    <w:rsid w:val="0018213C"/>
    <w:rsid w:val="00182248"/>
    <w:rsid w:val="001822FF"/>
    <w:rsid w:val="001824EB"/>
    <w:rsid w:val="00182555"/>
    <w:rsid w:val="001825F9"/>
    <w:rsid w:val="0018301D"/>
    <w:rsid w:val="00183045"/>
    <w:rsid w:val="0018311D"/>
    <w:rsid w:val="001834A3"/>
    <w:rsid w:val="001835CB"/>
    <w:rsid w:val="00183617"/>
    <w:rsid w:val="001836C1"/>
    <w:rsid w:val="001838BB"/>
    <w:rsid w:val="00183BFB"/>
    <w:rsid w:val="001841ED"/>
    <w:rsid w:val="00184460"/>
    <w:rsid w:val="001844A4"/>
    <w:rsid w:val="00184AEF"/>
    <w:rsid w:val="00184B0F"/>
    <w:rsid w:val="00184DB4"/>
    <w:rsid w:val="00184F39"/>
    <w:rsid w:val="00184F7D"/>
    <w:rsid w:val="001852D8"/>
    <w:rsid w:val="00185592"/>
    <w:rsid w:val="00185702"/>
    <w:rsid w:val="00185719"/>
    <w:rsid w:val="00185C69"/>
    <w:rsid w:val="001862D4"/>
    <w:rsid w:val="001862E7"/>
    <w:rsid w:val="001863CA"/>
    <w:rsid w:val="001864F5"/>
    <w:rsid w:val="00186532"/>
    <w:rsid w:val="00186876"/>
    <w:rsid w:val="0018689C"/>
    <w:rsid w:val="00186A62"/>
    <w:rsid w:val="00186BBF"/>
    <w:rsid w:val="00186E84"/>
    <w:rsid w:val="00187A1C"/>
    <w:rsid w:val="00187FF4"/>
    <w:rsid w:val="001902BA"/>
    <w:rsid w:val="001906C2"/>
    <w:rsid w:val="001906EE"/>
    <w:rsid w:val="00190DF8"/>
    <w:rsid w:val="00190E49"/>
    <w:rsid w:val="0019132E"/>
    <w:rsid w:val="001922B3"/>
    <w:rsid w:val="00192313"/>
    <w:rsid w:val="001925BD"/>
    <w:rsid w:val="00192871"/>
    <w:rsid w:val="00192ED9"/>
    <w:rsid w:val="00192EF8"/>
    <w:rsid w:val="00192F83"/>
    <w:rsid w:val="00193D0C"/>
    <w:rsid w:val="00193FB3"/>
    <w:rsid w:val="00194093"/>
    <w:rsid w:val="00194421"/>
    <w:rsid w:val="00194578"/>
    <w:rsid w:val="0019460B"/>
    <w:rsid w:val="001946A1"/>
    <w:rsid w:val="001946A5"/>
    <w:rsid w:val="001950BF"/>
    <w:rsid w:val="00195A80"/>
    <w:rsid w:val="00195C44"/>
    <w:rsid w:val="00195D57"/>
    <w:rsid w:val="00195DAD"/>
    <w:rsid w:val="00196573"/>
    <w:rsid w:val="0019669A"/>
    <w:rsid w:val="001968E4"/>
    <w:rsid w:val="00196ED8"/>
    <w:rsid w:val="001970EA"/>
    <w:rsid w:val="00197A0C"/>
    <w:rsid w:val="00197DA3"/>
    <w:rsid w:val="00197DF3"/>
    <w:rsid w:val="00197F45"/>
    <w:rsid w:val="00197FA3"/>
    <w:rsid w:val="001A027B"/>
    <w:rsid w:val="001A053F"/>
    <w:rsid w:val="001A0B3F"/>
    <w:rsid w:val="001A0D83"/>
    <w:rsid w:val="001A1885"/>
    <w:rsid w:val="001A1B39"/>
    <w:rsid w:val="001A1DE8"/>
    <w:rsid w:val="001A2251"/>
    <w:rsid w:val="001A25CA"/>
    <w:rsid w:val="001A2EE8"/>
    <w:rsid w:val="001A37FC"/>
    <w:rsid w:val="001A399D"/>
    <w:rsid w:val="001A3B2E"/>
    <w:rsid w:val="001A3B96"/>
    <w:rsid w:val="001A3C58"/>
    <w:rsid w:val="001A4037"/>
    <w:rsid w:val="001A419C"/>
    <w:rsid w:val="001A4667"/>
    <w:rsid w:val="001A46B4"/>
    <w:rsid w:val="001A4D27"/>
    <w:rsid w:val="001A4D31"/>
    <w:rsid w:val="001A5793"/>
    <w:rsid w:val="001A58AA"/>
    <w:rsid w:val="001A5C21"/>
    <w:rsid w:val="001A5C31"/>
    <w:rsid w:val="001A5FD0"/>
    <w:rsid w:val="001A6341"/>
    <w:rsid w:val="001A63B2"/>
    <w:rsid w:val="001A64A5"/>
    <w:rsid w:val="001A654F"/>
    <w:rsid w:val="001A6577"/>
    <w:rsid w:val="001A6686"/>
    <w:rsid w:val="001A6883"/>
    <w:rsid w:val="001A6B95"/>
    <w:rsid w:val="001A6FF3"/>
    <w:rsid w:val="001A71B9"/>
    <w:rsid w:val="001A723B"/>
    <w:rsid w:val="001A735C"/>
    <w:rsid w:val="001A7721"/>
    <w:rsid w:val="001A7848"/>
    <w:rsid w:val="001A7AE5"/>
    <w:rsid w:val="001A7B44"/>
    <w:rsid w:val="001A7D2C"/>
    <w:rsid w:val="001A7DA1"/>
    <w:rsid w:val="001B03F5"/>
    <w:rsid w:val="001B0C3E"/>
    <w:rsid w:val="001B0D47"/>
    <w:rsid w:val="001B0D5F"/>
    <w:rsid w:val="001B11C4"/>
    <w:rsid w:val="001B12C4"/>
    <w:rsid w:val="001B12F9"/>
    <w:rsid w:val="001B136D"/>
    <w:rsid w:val="001B138F"/>
    <w:rsid w:val="001B16C2"/>
    <w:rsid w:val="001B17F4"/>
    <w:rsid w:val="001B1F4F"/>
    <w:rsid w:val="001B2225"/>
    <w:rsid w:val="001B275D"/>
    <w:rsid w:val="001B29AE"/>
    <w:rsid w:val="001B29CD"/>
    <w:rsid w:val="001B2AA5"/>
    <w:rsid w:val="001B2CE5"/>
    <w:rsid w:val="001B2DC2"/>
    <w:rsid w:val="001B311E"/>
    <w:rsid w:val="001B31CF"/>
    <w:rsid w:val="001B3A37"/>
    <w:rsid w:val="001B3AA1"/>
    <w:rsid w:val="001B3C4A"/>
    <w:rsid w:val="001B3F0C"/>
    <w:rsid w:val="001B3F27"/>
    <w:rsid w:val="001B4343"/>
    <w:rsid w:val="001B46DF"/>
    <w:rsid w:val="001B4DA4"/>
    <w:rsid w:val="001B4FDB"/>
    <w:rsid w:val="001B5364"/>
    <w:rsid w:val="001B5C83"/>
    <w:rsid w:val="001B6278"/>
    <w:rsid w:val="001B62B5"/>
    <w:rsid w:val="001B65AC"/>
    <w:rsid w:val="001B678A"/>
    <w:rsid w:val="001B6AE5"/>
    <w:rsid w:val="001B6C9D"/>
    <w:rsid w:val="001B6E58"/>
    <w:rsid w:val="001B6F98"/>
    <w:rsid w:val="001B705E"/>
    <w:rsid w:val="001B714C"/>
    <w:rsid w:val="001B7172"/>
    <w:rsid w:val="001B721F"/>
    <w:rsid w:val="001B7378"/>
    <w:rsid w:val="001B7BBD"/>
    <w:rsid w:val="001B7BEC"/>
    <w:rsid w:val="001B7DAC"/>
    <w:rsid w:val="001B7E04"/>
    <w:rsid w:val="001C00F5"/>
    <w:rsid w:val="001C011A"/>
    <w:rsid w:val="001C04F5"/>
    <w:rsid w:val="001C0602"/>
    <w:rsid w:val="001C06AD"/>
    <w:rsid w:val="001C06C6"/>
    <w:rsid w:val="001C09FD"/>
    <w:rsid w:val="001C1500"/>
    <w:rsid w:val="001C1E6B"/>
    <w:rsid w:val="001C210E"/>
    <w:rsid w:val="001C226B"/>
    <w:rsid w:val="001C22A8"/>
    <w:rsid w:val="001C253E"/>
    <w:rsid w:val="001C25BC"/>
    <w:rsid w:val="001C292C"/>
    <w:rsid w:val="001C35ED"/>
    <w:rsid w:val="001C412A"/>
    <w:rsid w:val="001C465D"/>
    <w:rsid w:val="001C4888"/>
    <w:rsid w:val="001C4AF2"/>
    <w:rsid w:val="001C4DE7"/>
    <w:rsid w:val="001C5284"/>
    <w:rsid w:val="001C5538"/>
    <w:rsid w:val="001C559C"/>
    <w:rsid w:val="001C57FA"/>
    <w:rsid w:val="001C5E6E"/>
    <w:rsid w:val="001C6334"/>
    <w:rsid w:val="001C636F"/>
    <w:rsid w:val="001C67B7"/>
    <w:rsid w:val="001C6866"/>
    <w:rsid w:val="001C6F30"/>
    <w:rsid w:val="001C74F5"/>
    <w:rsid w:val="001C7610"/>
    <w:rsid w:val="001C7827"/>
    <w:rsid w:val="001D05DC"/>
    <w:rsid w:val="001D07B8"/>
    <w:rsid w:val="001D08FC"/>
    <w:rsid w:val="001D10A5"/>
    <w:rsid w:val="001D11D3"/>
    <w:rsid w:val="001D11F3"/>
    <w:rsid w:val="001D12E0"/>
    <w:rsid w:val="001D14F1"/>
    <w:rsid w:val="001D1EC0"/>
    <w:rsid w:val="001D20B7"/>
    <w:rsid w:val="001D245C"/>
    <w:rsid w:val="001D2514"/>
    <w:rsid w:val="001D27F6"/>
    <w:rsid w:val="001D2889"/>
    <w:rsid w:val="001D2982"/>
    <w:rsid w:val="001D2B45"/>
    <w:rsid w:val="001D2C2D"/>
    <w:rsid w:val="001D2CB1"/>
    <w:rsid w:val="001D304C"/>
    <w:rsid w:val="001D3AC5"/>
    <w:rsid w:val="001D3ED5"/>
    <w:rsid w:val="001D405C"/>
    <w:rsid w:val="001D439B"/>
    <w:rsid w:val="001D456B"/>
    <w:rsid w:val="001D4729"/>
    <w:rsid w:val="001D4926"/>
    <w:rsid w:val="001D49E1"/>
    <w:rsid w:val="001D558C"/>
    <w:rsid w:val="001D56E5"/>
    <w:rsid w:val="001D5DEE"/>
    <w:rsid w:val="001D6D86"/>
    <w:rsid w:val="001D72AA"/>
    <w:rsid w:val="001D73BD"/>
    <w:rsid w:val="001D7496"/>
    <w:rsid w:val="001D775A"/>
    <w:rsid w:val="001D791A"/>
    <w:rsid w:val="001D7F44"/>
    <w:rsid w:val="001E06ED"/>
    <w:rsid w:val="001E07A8"/>
    <w:rsid w:val="001E0B39"/>
    <w:rsid w:val="001E125A"/>
    <w:rsid w:val="001E133B"/>
    <w:rsid w:val="001E174F"/>
    <w:rsid w:val="001E1CED"/>
    <w:rsid w:val="001E2087"/>
    <w:rsid w:val="001E21F8"/>
    <w:rsid w:val="001E2210"/>
    <w:rsid w:val="001E2479"/>
    <w:rsid w:val="001E27ED"/>
    <w:rsid w:val="001E2ACE"/>
    <w:rsid w:val="001E2F09"/>
    <w:rsid w:val="001E2FB2"/>
    <w:rsid w:val="001E3305"/>
    <w:rsid w:val="001E3485"/>
    <w:rsid w:val="001E3679"/>
    <w:rsid w:val="001E3818"/>
    <w:rsid w:val="001E38AF"/>
    <w:rsid w:val="001E4157"/>
    <w:rsid w:val="001E46E6"/>
    <w:rsid w:val="001E4813"/>
    <w:rsid w:val="001E48BC"/>
    <w:rsid w:val="001E4A47"/>
    <w:rsid w:val="001E4A64"/>
    <w:rsid w:val="001E502C"/>
    <w:rsid w:val="001E56FF"/>
    <w:rsid w:val="001E5806"/>
    <w:rsid w:val="001E5A71"/>
    <w:rsid w:val="001E5CF0"/>
    <w:rsid w:val="001E5F53"/>
    <w:rsid w:val="001E6767"/>
    <w:rsid w:val="001E680F"/>
    <w:rsid w:val="001E69AA"/>
    <w:rsid w:val="001E6ADB"/>
    <w:rsid w:val="001E6CE0"/>
    <w:rsid w:val="001E6ECA"/>
    <w:rsid w:val="001E6FC4"/>
    <w:rsid w:val="001E7198"/>
    <w:rsid w:val="001E7335"/>
    <w:rsid w:val="001E7507"/>
    <w:rsid w:val="001E7835"/>
    <w:rsid w:val="001E79CD"/>
    <w:rsid w:val="001E7ED7"/>
    <w:rsid w:val="001F03B3"/>
    <w:rsid w:val="001F05A9"/>
    <w:rsid w:val="001F06E6"/>
    <w:rsid w:val="001F07C5"/>
    <w:rsid w:val="001F08AE"/>
    <w:rsid w:val="001F08B5"/>
    <w:rsid w:val="001F0F19"/>
    <w:rsid w:val="001F1340"/>
    <w:rsid w:val="001F15CE"/>
    <w:rsid w:val="001F174E"/>
    <w:rsid w:val="001F1969"/>
    <w:rsid w:val="001F2569"/>
    <w:rsid w:val="001F2821"/>
    <w:rsid w:val="001F2D54"/>
    <w:rsid w:val="001F3D38"/>
    <w:rsid w:val="001F3D93"/>
    <w:rsid w:val="001F4B05"/>
    <w:rsid w:val="001F4DE3"/>
    <w:rsid w:val="001F4EB8"/>
    <w:rsid w:val="001F4FAE"/>
    <w:rsid w:val="001F55F8"/>
    <w:rsid w:val="001F5A7F"/>
    <w:rsid w:val="001F5E37"/>
    <w:rsid w:val="001F64CF"/>
    <w:rsid w:val="001F6533"/>
    <w:rsid w:val="001F676D"/>
    <w:rsid w:val="001F698D"/>
    <w:rsid w:val="001F6EF9"/>
    <w:rsid w:val="001F6F5A"/>
    <w:rsid w:val="001F7345"/>
    <w:rsid w:val="001F7501"/>
    <w:rsid w:val="001F7A8B"/>
    <w:rsid w:val="001F7D8F"/>
    <w:rsid w:val="001F7EC6"/>
    <w:rsid w:val="0020014E"/>
    <w:rsid w:val="00200709"/>
    <w:rsid w:val="0020074D"/>
    <w:rsid w:val="00200768"/>
    <w:rsid w:val="00200A7B"/>
    <w:rsid w:val="00200AD2"/>
    <w:rsid w:val="002013A4"/>
    <w:rsid w:val="0020164F"/>
    <w:rsid w:val="0020172A"/>
    <w:rsid w:val="002017AA"/>
    <w:rsid w:val="00202055"/>
    <w:rsid w:val="00202146"/>
    <w:rsid w:val="002027D1"/>
    <w:rsid w:val="00202C10"/>
    <w:rsid w:val="00202C23"/>
    <w:rsid w:val="00202F2A"/>
    <w:rsid w:val="002030F6"/>
    <w:rsid w:val="002034D5"/>
    <w:rsid w:val="00203785"/>
    <w:rsid w:val="00203A2C"/>
    <w:rsid w:val="00203A54"/>
    <w:rsid w:val="00203D9A"/>
    <w:rsid w:val="00203F22"/>
    <w:rsid w:val="002045C1"/>
    <w:rsid w:val="0020472A"/>
    <w:rsid w:val="00204D9F"/>
    <w:rsid w:val="00204FA9"/>
    <w:rsid w:val="002053C6"/>
    <w:rsid w:val="00205435"/>
    <w:rsid w:val="0020564A"/>
    <w:rsid w:val="002056DE"/>
    <w:rsid w:val="00205902"/>
    <w:rsid w:val="00205999"/>
    <w:rsid w:val="00205E0E"/>
    <w:rsid w:val="00205F89"/>
    <w:rsid w:val="00206105"/>
    <w:rsid w:val="0020616C"/>
    <w:rsid w:val="0020682C"/>
    <w:rsid w:val="00206964"/>
    <w:rsid w:val="00206A93"/>
    <w:rsid w:val="00206AF8"/>
    <w:rsid w:val="00206D66"/>
    <w:rsid w:val="00206D6E"/>
    <w:rsid w:val="00207210"/>
    <w:rsid w:val="002078F1"/>
    <w:rsid w:val="00207BF6"/>
    <w:rsid w:val="00207DE6"/>
    <w:rsid w:val="002103A9"/>
    <w:rsid w:val="00210473"/>
    <w:rsid w:val="00210C50"/>
    <w:rsid w:val="00210E41"/>
    <w:rsid w:val="0021127B"/>
    <w:rsid w:val="002113E6"/>
    <w:rsid w:val="00211AC8"/>
    <w:rsid w:val="00211B9D"/>
    <w:rsid w:val="00211BE7"/>
    <w:rsid w:val="00211D48"/>
    <w:rsid w:val="00211F10"/>
    <w:rsid w:val="00211F42"/>
    <w:rsid w:val="002122F5"/>
    <w:rsid w:val="00212606"/>
    <w:rsid w:val="0021271E"/>
    <w:rsid w:val="0021272B"/>
    <w:rsid w:val="0021277F"/>
    <w:rsid w:val="002129AD"/>
    <w:rsid w:val="00212A66"/>
    <w:rsid w:val="002131FD"/>
    <w:rsid w:val="0021321E"/>
    <w:rsid w:val="0021337C"/>
    <w:rsid w:val="002134ED"/>
    <w:rsid w:val="002138C4"/>
    <w:rsid w:val="00213946"/>
    <w:rsid w:val="00214021"/>
    <w:rsid w:val="00214139"/>
    <w:rsid w:val="0021443E"/>
    <w:rsid w:val="00214E7A"/>
    <w:rsid w:val="00215061"/>
    <w:rsid w:val="00215391"/>
    <w:rsid w:val="00215BB0"/>
    <w:rsid w:val="00215FF9"/>
    <w:rsid w:val="002160AC"/>
    <w:rsid w:val="002161C3"/>
    <w:rsid w:val="002163F3"/>
    <w:rsid w:val="00216635"/>
    <w:rsid w:val="00216833"/>
    <w:rsid w:val="00216843"/>
    <w:rsid w:val="00216C6B"/>
    <w:rsid w:val="0021726A"/>
    <w:rsid w:val="00217314"/>
    <w:rsid w:val="0021739B"/>
    <w:rsid w:val="0021751B"/>
    <w:rsid w:val="002177AC"/>
    <w:rsid w:val="00217A11"/>
    <w:rsid w:val="0022080D"/>
    <w:rsid w:val="00220821"/>
    <w:rsid w:val="00220B83"/>
    <w:rsid w:val="00220C90"/>
    <w:rsid w:val="00221496"/>
    <w:rsid w:val="00221515"/>
    <w:rsid w:val="0022165D"/>
    <w:rsid w:val="002218D3"/>
    <w:rsid w:val="00221E83"/>
    <w:rsid w:val="00221F1C"/>
    <w:rsid w:val="00222854"/>
    <w:rsid w:val="00222935"/>
    <w:rsid w:val="00222A3D"/>
    <w:rsid w:val="002232E1"/>
    <w:rsid w:val="0022368B"/>
    <w:rsid w:val="00223D53"/>
    <w:rsid w:val="00224305"/>
    <w:rsid w:val="00224712"/>
    <w:rsid w:val="00224A42"/>
    <w:rsid w:val="00224A7F"/>
    <w:rsid w:val="00224AB3"/>
    <w:rsid w:val="00224DD5"/>
    <w:rsid w:val="00224EB9"/>
    <w:rsid w:val="00225091"/>
    <w:rsid w:val="002250A0"/>
    <w:rsid w:val="00225182"/>
    <w:rsid w:val="002252C0"/>
    <w:rsid w:val="00225569"/>
    <w:rsid w:val="002264C6"/>
    <w:rsid w:val="00226547"/>
    <w:rsid w:val="002265DC"/>
    <w:rsid w:val="002266BB"/>
    <w:rsid w:val="00226E3F"/>
    <w:rsid w:val="00227012"/>
    <w:rsid w:val="002270F6"/>
    <w:rsid w:val="002274F2"/>
    <w:rsid w:val="00227666"/>
    <w:rsid w:val="002301E5"/>
    <w:rsid w:val="0023071D"/>
    <w:rsid w:val="0023092C"/>
    <w:rsid w:val="00230ACE"/>
    <w:rsid w:val="00231021"/>
    <w:rsid w:val="00231D8D"/>
    <w:rsid w:val="00232422"/>
    <w:rsid w:val="00232DA2"/>
    <w:rsid w:val="002332DA"/>
    <w:rsid w:val="00233386"/>
    <w:rsid w:val="00233421"/>
    <w:rsid w:val="0023350A"/>
    <w:rsid w:val="002339C4"/>
    <w:rsid w:val="00233A96"/>
    <w:rsid w:val="00233B32"/>
    <w:rsid w:val="00233BBE"/>
    <w:rsid w:val="00234219"/>
    <w:rsid w:val="002346AB"/>
    <w:rsid w:val="00234F79"/>
    <w:rsid w:val="00234FE9"/>
    <w:rsid w:val="00235095"/>
    <w:rsid w:val="002354E6"/>
    <w:rsid w:val="00235614"/>
    <w:rsid w:val="0023576C"/>
    <w:rsid w:val="00236558"/>
    <w:rsid w:val="002369C2"/>
    <w:rsid w:val="00236C45"/>
    <w:rsid w:val="00236CB0"/>
    <w:rsid w:val="0023706E"/>
    <w:rsid w:val="00237D97"/>
    <w:rsid w:val="00237FA2"/>
    <w:rsid w:val="00240051"/>
    <w:rsid w:val="002402A5"/>
    <w:rsid w:val="00240416"/>
    <w:rsid w:val="00240926"/>
    <w:rsid w:val="00240DE7"/>
    <w:rsid w:val="00240EE3"/>
    <w:rsid w:val="00241167"/>
    <w:rsid w:val="002412DB"/>
    <w:rsid w:val="002415CF"/>
    <w:rsid w:val="002420AA"/>
    <w:rsid w:val="00242271"/>
    <w:rsid w:val="00242645"/>
    <w:rsid w:val="0024298D"/>
    <w:rsid w:val="00242B7C"/>
    <w:rsid w:val="002434D1"/>
    <w:rsid w:val="00243505"/>
    <w:rsid w:val="0024360D"/>
    <w:rsid w:val="00243680"/>
    <w:rsid w:val="002436BF"/>
    <w:rsid w:val="002437F2"/>
    <w:rsid w:val="00243E27"/>
    <w:rsid w:val="0024434E"/>
    <w:rsid w:val="002445A7"/>
    <w:rsid w:val="00244A81"/>
    <w:rsid w:val="002450C7"/>
    <w:rsid w:val="0024541F"/>
    <w:rsid w:val="00245879"/>
    <w:rsid w:val="00245A5B"/>
    <w:rsid w:val="00245A74"/>
    <w:rsid w:val="00245C20"/>
    <w:rsid w:val="00245E52"/>
    <w:rsid w:val="0024615B"/>
    <w:rsid w:val="00246586"/>
    <w:rsid w:val="002466F0"/>
    <w:rsid w:val="00246C8C"/>
    <w:rsid w:val="00246CB9"/>
    <w:rsid w:val="00246F37"/>
    <w:rsid w:val="0024740C"/>
    <w:rsid w:val="00247468"/>
    <w:rsid w:val="002474B6"/>
    <w:rsid w:val="002475C8"/>
    <w:rsid w:val="00247638"/>
    <w:rsid w:val="00247C81"/>
    <w:rsid w:val="00250020"/>
    <w:rsid w:val="002503B5"/>
    <w:rsid w:val="002505E9"/>
    <w:rsid w:val="0025060D"/>
    <w:rsid w:val="002506D0"/>
    <w:rsid w:val="0025095D"/>
    <w:rsid w:val="00250BCF"/>
    <w:rsid w:val="0025121A"/>
    <w:rsid w:val="00251DCC"/>
    <w:rsid w:val="00252042"/>
    <w:rsid w:val="00252250"/>
    <w:rsid w:val="00252557"/>
    <w:rsid w:val="00252700"/>
    <w:rsid w:val="00252A5E"/>
    <w:rsid w:val="00252D08"/>
    <w:rsid w:val="00252FFF"/>
    <w:rsid w:val="0025339A"/>
    <w:rsid w:val="00253ACC"/>
    <w:rsid w:val="0025412E"/>
    <w:rsid w:val="00254AD9"/>
    <w:rsid w:val="00255056"/>
    <w:rsid w:val="002550CD"/>
    <w:rsid w:val="0025545E"/>
    <w:rsid w:val="00255670"/>
    <w:rsid w:val="00255986"/>
    <w:rsid w:val="00255BBD"/>
    <w:rsid w:val="00256666"/>
    <w:rsid w:val="0025670A"/>
    <w:rsid w:val="0025690F"/>
    <w:rsid w:val="002569BF"/>
    <w:rsid w:val="00256C56"/>
    <w:rsid w:val="00257007"/>
    <w:rsid w:val="0025705F"/>
    <w:rsid w:val="002570D0"/>
    <w:rsid w:val="002571EE"/>
    <w:rsid w:val="00257404"/>
    <w:rsid w:val="0025767C"/>
    <w:rsid w:val="0025792C"/>
    <w:rsid w:val="0025797E"/>
    <w:rsid w:val="00257E39"/>
    <w:rsid w:val="00257E4A"/>
    <w:rsid w:val="0026028D"/>
    <w:rsid w:val="0026051B"/>
    <w:rsid w:val="002605FC"/>
    <w:rsid w:val="00261031"/>
    <w:rsid w:val="00261805"/>
    <w:rsid w:val="00261F7F"/>
    <w:rsid w:val="00262429"/>
    <w:rsid w:val="002627D5"/>
    <w:rsid w:val="00262897"/>
    <w:rsid w:val="00262A36"/>
    <w:rsid w:val="00262DC6"/>
    <w:rsid w:val="00263082"/>
    <w:rsid w:val="0026323C"/>
    <w:rsid w:val="002633A2"/>
    <w:rsid w:val="002637AC"/>
    <w:rsid w:val="00263BA3"/>
    <w:rsid w:val="00263C28"/>
    <w:rsid w:val="002640B1"/>
    <w:rsid w:val="00264F10"/>
    <w:rsid w:val="00265230"/>
    <w:rsid w:val="002652B5"/>
    <w:rsid w:val="002655D5"/>
    <w:rsid w:val="00265A24"/>
    <w:rsid w:val="00265B18"/>
    <w:rsid w:val="00265C6C"/>
    <w:rsid w:val="0026604B"/>
    <w:rsid w:val="002661CC"/>
    <w:rsid w:val="002663B3"/>
    <w:rsid w:val="00266543"/>
    <w:rsid w:val="00266B6B"/>
    <w:rsid w:val="00267248"/>
    <w:rsid w:val="00267422"/>
    <w:rsid w:val="002674AC"/>
    <w:rsid w:val="00267A59"/>
    <w:rsid w:val="00267A92"/>
    <w:rsid w:val="00267B62"/>
    <w:rsid w:val="00267C30"/>
    <w:rsid w:val="002700CF"/>
    <w:rsid w:val="00270742"/>
    <w:rsid w:val="0027077F"/>
    <w:rsid w:val="00270AFC"/>
    <w:rsid w:val="00270D3E"/>
    <w:rsid w:val="00270F5B"/>
    <w:rsid w:val="00270FCA"/>
    <w:rsid w:val="00271687"/>
    <w:rsid w:val="002718F1"/>
    <w:rsid w:val="00271C16"/>
    <w:rsid w:val="00271D3C"/>
    <w:rsid w:val="00271FDD"/>
    <w:rsid w:val="00272330"/>
    <w:rsid w:val="00272490"/>
    <w:rsid w:val="00272767"/>
    <w:rsid w:val="00272E13"/>
    <w:rsid w:val="00273181"/>
    <w:rsid w:val="00273F81"/>
    <w:rsid w:val="0027432F"/>
    <w:rsid w:val="002745E3"/>
    <w:rsid w:val="00274C23"/>
    <w:rsid w:val="00275265"/>
    <w:rsid w:val="00275470"/>
    <w:rsid w:val="00275848"/>
    <w:rsid w:val="00276002"/>
    <w:rsid w:val="0027631C"/>
    <w:rsid w:val="002764C7"/>
    <w:rsid w:val="0027661E"/>
    <w:rsid w:val="0027671C"/>
    <w:rsid w:val="00276784"/>
    <w:rsid w:val="00276794"/>
    <w:rsid w:val="0027686A"/>
    <w:rsid w:val="00276A08"/>
    <w:rsid w:val="00276B5C"/>
    <w:rsid w:val="002772EF"/>
    <w:rsid w:val="0027749D"/>
    <w:rsid w:val="00277809"/>
    <w:rsid w:val="00277817"/>
    <w:rsid w:val="00277EFD"/>
    <w:rsid w:val="0028005F"/>
    <w:rsid w:val="00280496"/>
    <w:rsid w:val="00280701"/>
    <w:rsid w:val="002815B6"/>
    <w:rsid w:val="002815B8"/>
    <w:rsid w:val="002817DA"/>
    <w:rsid w:val="002820C9"/>
    <w:rsid w:val="002820D3"/>
    <w:rsid w:val="002820DB"/>
    <w:rsid w:val="00282251"/>
    <w:rsid w:val="002822C4"/>
    <w:rsid w:val="00282DB7"/>
    <w:rsid w:val="00283243"/>
    <w:rsid w:val="0028344D"/>
    <w:rsid w:val="002835A9"/>
    <w:rsid w:val="00283680"/>
    <w:rsid w:val="00283AD9"/>
    <w:rsid w:val="00283C69"/>
    <w:rsid w:val="00283EC6"/>
    <w:rsid w:val="00284442"/>
    <w:rsid w:val="00284443"/>
    <w:rsid w:val="00284622"/>
    <w:rsid w:val="00284833"/>
    <w:rsid w:val="0028487D"/>
    <w:rsid w:val="0028496B"/>
    <w:rsid w:val="00284B4F"/>
    <w:rsid w:val="00284D3C"/>
    <w:rsid w:val="00284EF0"/>
    <w:rsid w:val="00285A99"/>
    <w:rsid w:val="00285AF0"/>
    <w:rsid w:val="00286249"/>
    <w:rsid w:val="002863BF"/>
    <w:rsid w:val="002864DE"/>
    <w:rsid w:val="00287222"/>
    <w:rsid w:val="00287528"/>
    <w:rsid w:val="0028775C"/>
    <w:rsid w:val="00287E53"/>
    <w:rsid w:val="002905B9"/>
    <w:rsid w:val="002909FE"/>
    <w:rsid w:val="00290B59"/>
    <w:rsid w:val="00290B91"/>
    <w:rsid w:val="00290CD9"/>
    <w:rsid w:val="00290EB1"/>
    <w:rsid w:val="00290F82"/>
    <w:rsid w:val="0029122D"/>
    <w:rsid w:val="0029135D"/>
    <w:rsid w:val="0029175A"/>
    <w:rsid w:val="00291B18"/>
    <w:rsid w:val="0029246F"/>
    <w:rsid w:val="00292A19"/>
    <w:rsid w:val="00292F6A"/>
    <w:rsid w:val="002930FD"/>
    <w:rsid w:val="002937B0"/>
    <w:rsid w:val="002937DF"/>
    <w:rsid w:val="00293F75"/>
    <w:rsid w:val="00294A52"/>
    <w:rsid w:val="00294BB5"/>
    <w:rsid w:val="00294DF9"/>
    <w:rsid w:val="00294E90"/>
    <w:rsid w:val="00295197"/>
    <w:rsid w:val="00295406"/>
    <w:rsid w:val="002957CC"/>
    <w:rsid w:val="00295C30"/>
    <w:rsid w:val="00295C79"/>
    <w:rsid w:val="002961B3"/>
    <w:rsid w:val="002961C6"/>
    <w:rsid w:val="002963E6"/>
    <w:rsid w:val="00296722"/>
    <w:rsid w:val="00296741"/>
    <w:rsid w:val="00296C5D"/>
    <w:rsid w:val="00296F0C"/>
    <w:rsid w:val="002972CB"/>
    <w:rsid w:val="0029779E"/>
    <w:rsid w:val="002978CC"/>
    <w:rsid w:val="002A010E"/>
    <w:rsid w:val="002A046D"/>
    <w:rsid w:val="002A0516"/>
    <w:rsid w:val="002A092E"/>
    <w:rsid w:val="002A1321"/>
    <w:rsid w:val="002A15BC"/>
    <w:rsid w:val="002A1704"/>
    <w:rsid w:val="002A1CC6"/>
    <w:rsid w:val="002A20AE"/>
    <w:rsid w:val="002A210B"/>
    <w:rsid w:val="002A231B"/>
    <w:rsid w:val="002A2390"/>
    <w:rsid w:val="002A2472"/>
    <w:rsid w:val="002A24BA"/>
    <w:rsid w:val="002A25E3"/>
    <w:rsid w:val="002A2858"/>
    <w:rsid w:val="002A2AC0"/>
    <w:rsid w:val="002A2C98"/>
    <w:rsid w:val="002A305A"/>
    <w:rsid w:val="002A3369"/>
    <w:rsid w:val="002A3D19"/>
    <w:rsid w:val="002A4038"/>
    <w:rsid w:val="002A4195"/>
    <w:rsid w:val="002A41D8"/>
    <w:rsid w:val="002A43A0"/>
    <w:rsid w:val="002A44DA"/>
    <w:rsid w:val="002A4660"/>
    <w:rsid w:val="002A47F6"/>
    <w:rsid w:val="002A4EB9"/>
    <w:rsid w:val="002A5101"/>
    <w:rsid w:val="002A568A"/>
    <w:rsid w:val="002A58B0"/>
    <w:rsid w:val="002A60CC"/>
    <w:rsid w:val="002A6212"/>
    <w:rsid w:val="002A6248"/>
    <w:rsid w:val="002A6866"/>
    <w:rsid w:val="002A698F"/>
    <w:rsid w:val="002A69AB"/>
    <w:rsid w:val="002A6AA1"/>
    <w:rsid w:val="002A6AED"/>
    <w:rsid w:val="002A6BEA"/>
    <w:rsid w:val="002A706D"/>
    <w:rsid w:val="002A74DC"/>
    <w:rsid w:val="002A758A"/>
    <w:rsid w:val="002A7D8E"/>
    <w:rsid w:val="002B01B2"/>
    <w:rsid w:val="002B0315"/>
    <w:rsid w:val="002B073A"/>
    <w:rsid w:val="002B077E"/>
    <w:rsid w:val="002B0C21"/>
    <w:rsid w:val="002B0EFA"/>
    <w:rsid w:val="002B1757"/>
    <w:rsid w:val="002B1A6F"/>
    <w:rsid w:val="002B1C52"/>
    <w:rsid w:val="002B1D11"/>
    <w:rsid w:val="002B1DA8"/>
    <w:rsid w:val="002B2063"/>
    <w:rsid w:val="002B22CA"/>
    <w:rsid w:val="002B257D"/>
    <w:rsid w:val="002B2812"/>
    <w:rsid w:val="002B2F25"/>
    <w:rsid w:val="002B304A"/>
    <w:rsid w:val="002B3279"/>
    <w:rsid w:val="002B3BA0"/>
    <w:rsid w:val="002B3BA4"/>
    <w:rsid w:val="002B3E0F"/>
    <w:rsid w:val="002B4352"/>
    <w:rsid w:val="002B482C"/>
    <w:rsid w:val="002B4D44"/>
    <w:rsid w:val="002B53A2"/>
    <w:rsid w:val="002B54A0"/>
    <w:rsid w:val="002B5908"/>
    <w:rsid w:val="002B59B6"/>
    <w:rsid w:val="002B5DF6"/>
    <w:rsid w:val="002B5E9C"/>
    <w:rsid w:val="002B5F7E"/>
    <w:rsid w:val="002B6116"/>
    <w:rsid w:val="002B6204"/>
    <w:rsid w:val="002B630F"/>
    <w:rsid w:val="002B63B5"/>
    <w:rsid w:val="002B67A5"/>
    <w:rsid w:val="002B6972"/>
    <w:rsid w:val="002B6BDE"/>
    <w:rsid w:val="002B6EDF"/>
    <w:rsid w:val="002B72A0"/>
    <w:rsid w:val="002B7348"/>
    <w:rsid w:val="002B7882"/>
    <w:rsid w:val="002B7990"/>
    <w:rsid w:val="002B7BC7"/>
    <w:rsid w:val="002B7F2E"/>
    <w:rsid w:val="002C020A"/>
    <w:rsid w:val="002C0271"/>
    <w:rsid w:val="002C06AE"/>
    <w:rsid w:val="002C08BB"/>
    <w:rsid w:val="002C0BDC"/>
    <w:rsid w:val="002C0C3F"/>
    <w:rsid w:val="002C1378"/>
    <w:rsid w:val="002C157A"/>
    <w:rsid w:val="002C1877"/>
    <w:rsid w:val="002C1D5B"/>
    <w:rsid w:val="002C215E"/>
    <w:rsid w:val="002C22E2"/>
    <w:rsid w:val="002C2397"/>
    <w:rsid w:val="002C2714"/>
    <w:rsid w:val="002C2F84"/>
    <w:rsid w:val="002C3054"/>
    <w:rsid w:val="002C31A0"/>
    <w:rsid w:val="002C347C"/>
    <w:rsid w:val="002C3487"/>
    <w:rsid w:val="002C34B4"/>
    <w:rsid w:val="002C38BB"/>
    <w:rsid w:val="002C38D3"/>
    <w:rsid w:val="002C39E2"/>
    <w:rsid w:val="002C3BEC"/>
    <w:rsid w:val="002C4496"/>
    <w:rsid w:val="002C474E"/>
    <w:rsid w:val="002C4861"/>
    <w:rsid w:val="002C4ACD"/>
    <w:rsid w:val="002C4E41"/>
    <w:rsid w:val="002C51E8"/>
    <w:rsid w:val="002C52AA"/>
    <w:rsid w:val="002C57B9"/>
    <w:rsid w:val="002C593E"/>
    <w:rsid w:val="002C5BEA"/>
    <w:rsid w:val="002C5F47"/>
    <w:rsid w:val="002C6379"/>
    <w:rsid w:val="002C6615"/>
    <w:rsid w:val="002C674E"/>
    <w:rsid w:val="002C6D41"/>
    <w:rsid w:val="002C739E"/>
    <w:rsid w:val="002C74C1"/>
    <w:rsid w:val="002C79EA"/>
    <w:rsid w:val="002C7A8B"/>
    <w:rsid w:val="002C7D8B"/>
    <w:rsid w:val="002C7EE0"/>
    <w:rsid w:val="002C7F8B"/>
    <w:rsid w:val="002D0221"/>
    <w:rsid w:val="002D0352"/>
    <w:rsid w:val="002D056E"/>
    <w:rsid w:val="002D0A2A"/>
    <w:rsid w:val="002D0A80"/>
    <w:rsid w:val="002D0E78"/>
    <w:rsid w:val="002D0E9A"/>
    <w:rsid w:val="002D0F17"/>
    <w:rsid w:val="002D1617"/>
    <w:rsid w:val="002D1925"/>
    <w:rsid w:val="002D2169"/>
    <w:rsid w:val="002D23BE"/>
    <w:rsid w:val="002D24C1"/>
    <w:rsid w:val="002D2C0F"/>
    <w:rsid w:val="002D31D4"/>
    <w:rsid w:val="002D3552"/>
    <w:rsid w:val="002D3E24"/>
    <w:rsid w:val="002D474B"/>
    <w:rsid w:val="002D4941"/>
    <w:rsid w:val="002D4ADF"/>
    <w:rsid w:val="002D4CF7"/>
    <w:rsid w:val="002D4D34"/>
    <w:rsid w:val="002D4D9C"/>
    <w:rsid w:val="002D4F07"/>
    <w:rsid w:val="002D4FE5"/>
    <w:rsid w:val="002D583B"/>
    <w:rsid w:val="002D58F1"/>
    <w:rsid w:val="002D59B1"/>
    <w:rsid w:val="002D5C82"/>
    <w:rsid w:val="002D5CFE"/>
    <w:rsid w:val="002D61A4"/>
    <w:rsid w:val="002D6688"/>
    <w:rsid w:val="002D68D3"/>
    <w:rsid w:val="002D6F7A"/>
    <w:rsid w:val="002D7468"/>
    <w:rsid w:val="002D758E"/>
    <w:rsid w:val="002D7641"/>
    <w:rsid w:val="002D76B6"/>
    <w:rsid w:val="002D78C0"/>
    <w:rsid w:val="002D78F3"/>
    <w:rsid w:val="002D7994"/>
    <w:rsid w:val="002E089D"/>
    <w:rsid w:val="002E0ADA"/>
    <w:rsid w:val="002E0E59"/>
    <w:rsid w:val="002E0F68"/>
    <w:rsid w:val="002E0FD2"/>
    <w:rsid w:val="002E0FF5"/>
    <w:rsid w:val="002E1135"/>
    <w:rsid w:val="002E1870"/>
    <w:rsid w:val="002E19D2"/>
    <w:rsid w:val="002E1A3B"/>
    <w:rsid w:val="002E1EBE"/>
    <w:rsid w:val="002E1F7E"/>
    <w:rsid w:val="002E2098"/>
    <w:rsid w:val="002E21A2"/>
    <w:rsid w:val="002E2321"/>
    <w:rsid w:val="002E2326"/>
    <w:rsid w:val="002E234B"/>
    <w:rsid w:val="002E23E8"/>
    <w:rsid w:val="002E25D3"/>
    <w:rsid w:val="002E2797"/>
    <w:rsid w:val="002E2AF4"/>
    <w:rsid w:val="002E3624"/>
    <w:rsid w:val="002E3DE4"/>
    <w:rsid w:val="002E454D"/>
    <w:rsid w:val="002E460B"/>
    <w:rsid w:val="002E4C61"/>
    <w:rsid w:val="002E4CD2"/>
    <w:rsid w:val="002E4D09"/>
    <w:rsid w:val="002E4DF4"/>
    <w:rsid w:val="002E4F06"/>
    <w:rsid w:val="002E4F4B"/>
    <w:rsid w:val="002E505E"/>
    <w:rsid w:val="002E542E"/>
    <w:rsid w:val="002E5510"/>
    <w:rsid w:val="002E5CC7"/>
    <w:rsid w:val="002E5E13"/>
    <w:rsid w:val="002E5F32"/>
    <w:rsid w:val="002E63A6"/>
    <w:rsid w:val="002E672F"/>
    <w:rsid w:val="002E69CA"/>
    <w:rsid w:val="002E7116"/>
    <w:rsid w:val="002E7300"/>
    <w:rsid w:val="002E7A0E"/>
    <w:rsid w:val="002E7A12"/>
    <w:rsid w:val="002E7D78"/>
    <w:rsid w:val="002F0471"/>
    <w:rsid w:val="002F0A64"/>
    <w:rsid w:val="002F0B38"/>
    <w:rsid w:val="002F0BD8"/>
    <w:rsid w:val="002F1209"/>
    <w:rsid w:val="002F1687"/>
    <w:rsid w:val="002F19F6"/>
    <w:rsid w:val="002F1B4B"/>
    <w:rsid w:val="002F1B80"/>
    <w:rsid w:val="002F1C88"/>
    <w:rsid w:val="002F1CCF"/>
    <w:rsid w:val="002F2142"/>
    <w:rsid w:val="002F25D1"/>
    <w:rsid w:val="002F291F"/>
    <w:rsid w:val="002F2CB5"/>
    <w:rsid w:val="002F2E07"/>
    <w:rsid w:val="002F3143"/>
    <w:rsid w:val="002F336F"/>
    <w:rsid w:val="002F3E2A"/>
    <w:rsid w:val="002F3F49"/>
    <w:rsid w:val="002F40B1"/>
    <w:rsid w:val="002F49D5"/>
    <w:rsid w:val="002F4BF5"/>
    <w:rsid w:val="002F4DB5"/>
    <w:rsid w:val="002F4E13"/>
    <w:rsid w:val="002F4F52"/>
    <w:rsid w:val="002F5559"/>
    <w:rsid w:val="002F57A0"/>
    <w:rsid w:val="002F5869"/>
    <w:rsid w:val="002F5F84"/>
    <w:rsid w:val="002F6448"/>
    <w:rsid w:val="002F6568"/>
    <w:rsid w:val="002F6909"/>
    <w:rsid w:val="002F6A40"/>
    <w:rsid w:val="002F6B01"/>
    <w:rsid w:val="002F6F60"/>
    <w:rsid w:val="00300390"/>
    <w:rsid w:val="0030042C"/>
    <w:rsid w:val="003004D8"/>
    <w:rsid w:val="003008BF"/>
    <w:rsid w:val="003008EF"/>
    <w:rsid w:val="0030148F"/>
    <w:rsid w:val="00301704"/>
    <w:rsid w:val="00301FDD"/>
    <w:rsid w:val="003026A5"/>
    <w:rsid w:val="003026EF"/>
    <w:rsid w:val="003031F5"/>
    <w:rsid w:val="0030333D"/>
    <w:rsid w:val="003033FD"/>
    <w:rsid w:val="00303523"/>
    <w:rsid w:val="0030360F"/>
    <w:rsid w:val="003038D2"/>
    <w:rsid w:val="00303938"/>
    <w:rsid w:val="003039C0"/>
    <w:rsid w:val="00303ACB"/>
    <w:rsid w:val="00303BEA"/>
    <w:rsid w:val="00303F44"/>
    <w:rsid w:val="003045E0"/>
    <w:rsid w:val="0030487B"/>
    <w:rsid w:val="00304CE7"/>
    <w:rsid w:val="00304E05"/>
    <w:rsid w:val="003059FA"/>
    <w:rsid w:val="00305AF8"/>
    <w:rsid w:val="00305B86"/>
    <w:rsid w:val="00305BBC"/>
    <w:rsid w:val="00305D42"/>
    <w:rsid w:val="00305E89"/>
    <w:rsid w:val="003061FC"/>
    <w:rsid w:val="003064C1"/>
    <w:rsid w:val="00306556"/>
    <w:rsid w:val="00306672"/>
    <w:rsid w:val="003068C5"/>
    <w:rsid w:val="00307003"/>
    <w:rsid w:val="0030704F"/>
    <w:rsid w:val="0030713A"/>
    <w:rsid w:val="003077D5"/>
    <w:rsid w:val="00307B97"/>
    <w:rsid w:val="00307BC2"/>
    <w:rsid w:val="00307CE5"/>
    <w:rsid w:val="0031031A"/>
    <w:rsid w:val="0031075B"/>
    <w:rsid w:val="00310960"/>
    <w:rsid w:val="00310D3C"/>
    <w:rsid w:val="00311D11"/>
    <w:rsid w:val="00311D72"/>
    <w:rsid w:val="00311F60"/>
    <w:rsid w:val="00312186"/>
    <w:rsid w:val="0031255F"/>
    <w:rsid w:val="003127A8"/>
    <w:rsid w:val="003129E9"/>
    <w:rsid w:val="00312FA4"/>
    <w:rsid w:val="00313472"/>
    <w:rsid w:val="0031347C"/>
    <w:rsid w:val="00313715"/>
    <w:rsid w:val="0031378E"/>
    <w:rsid w:val="00313861"/>
    <w:rsid w:val="00313F24"/>
    <w:rsid w:val="0031430D"/>
    <w:rsid w:val="00314598"/>
    <w:rsid w:val="00314993"/>
    <w:rsid w:val="00314A1B"/>
    <w:rsid w:val="00314AFF"/>
    <w:rsid w:val="00314BE5"/>
    <w:rsid w:val="00314EB2"/>
    <w:rsid w:val="00315005"/>
    <w:rsid w:val="003151CC"/>
    <w:rsid w:val="00315294"/>
    <w:rsid w:val="003152EE"/>
    <w:rsid w:val="00315C71"/>
    <w:rsid w:val="00316BC4"/>
    <w:rsid w:val="00317430"/>
    <w:rsid w:val="003179F4"/>
    <w:rsid w:val="00317ADE"/>
    <w:rsid w:val="00317B48"/>
    <w:rsid w:val="00320C33"/>
    <w:rsid w:val="003212D0"/>
    <w:rsid w:val="003214EB"/>
    <w:rsid w:val="0032155D"/>
    <w:rsid w:val="003217A2"/>
    <w:rsid w:val="0032189F"/>
    <w:rsid w:val="00321962"/>
    <w:rsid w:val="003220C9"/>
    <w:rsid w:val="0032216B"/>
    <w:rsid w:val="00322172"/>
    <w:rsid w:val="00322664"/>
    <w:rsid w:val="003227FF"/>
    <w:rsid w:val="0032292F"/>
    <w:rsid w:val="00322A92"/>
    <w:rsid w:val="00322FB4"/>
    <w:rsid w:val="003237E2"/>
    <w:rsid w:val="00323E95"/>
    <w:rsid w:val="00323FD5"/>
    <w:rsid w:val="0032401B"/>
    <w:rsid w:val="00324287"/>
    <w:rsid w:val="00324A41"/>
    <w:rsid w:val="00324C9D"/>
    <w:rsid w:val="00325024"/>
    <w:rsid w:val="003252AD"/>
    <w:rsid w:val="00325331"/>
    <w:rsid w:val="00325C5E"/>
    <w:rsid w:val="00325D77"/>
    <w:rsid w:val="003262DC"/>
    <w:rsid w:val="00326660"/>
    <w:rsid w:val="00326AA8"/>
    <w:rsid w:val="00326C9E"/>
    <w:rsid w:val="00326E27"/>
    <w:rsid w:val="00327251"/>
    <w:rsid w:val="003278E2"/>
    <w:rsid w:val="00327992"/>
    <w:rsid w:val="00330194"/>
    <w:rsid w:val="0033047F"/>
    <w:rsid w:val="003304D2"/>
    <w:rsid w:val="00330BB7"/>
    <w:rsid w:val="00330C4D"/>
    <w:rsid w:val="00330E02"/>
    <w:rsid w:val="00330F15"/>
    <w:rsid w:val="00330FAA"/>
    <w:rsid w:val="00331041"/>
    <w:rsid w:val="00331243"/>
    <w:rsid w:val="0033138F"/>
    <w:rsid w:val="00331902"/>
    <w:rsid w:val="003320D5"/>
    <w:rsid w:val="003322F5"/>
    <w:rsid w:val="00332479"/>
    <w:rsid w:val="00332A1B"/>
    <w:rsid w:val="00333221"/>
    <w:rsid w:val="003332A4"/>
    <w:rsid w:val="003334F8"/>
    <w:rsid w:val="003335FF"/>
    <w:rsid w:val="00333844"/>
    <w:rsid w:val="00333887"/>
    <w:rsid w:val="003341A0"/>
    <w:rsid w:val="00334284"/>
    <w:rsid w:val="00334457"/>
    <w:rsid w:val="00334462"/>
    <w:rsid w:val="00334477"/>
    <w:rsid w:val="0033460C"/>
    <w:rsid w:val="00334703"/>
    <w:rsid w:val="0033497B"/>
    <w:rsid w:val="00334ED7"/>
    <w:rsid w:val="0033528F"/>
    <w:rsid w:val="003358C5"/>
    <w:rsid w:val="003359EE"/>
    <w:rsid w:val="00335B8F"/>
    <w:rsid w:val="00336353"/>
    <w:rsid w:val="00336DDF"/>
    <w:rsid w:val="003373C2"/>
    <w:rsid w:val="00337E42"/>
    <w:rsid w:val="00337F4B"/>
    <w:rsid w:val="0034025E"/>
    <w:rsid w:val="00340B05"/>
    <w:rsid w:val="00340FC2"/>
    <w:rsid w:val="003411AA"/>
    <w:rsid w:val="003413E5"/>
    <w:rsid w:val="0034146C"/>
    <w:rsid w:val="003416C7"/>
    <w:rsid w:val="00341955"/>
    <w:rsid w:val="0034197D"/>
    <w:rsid w:val="00341C1F"/>
    <w:rsid w:val="00341FFD"/>
    <w:rsid w:val="003428D7"/>
    <w:rsid w:val="0034298A"/>
    <w:rsid w:val="00342CC0"/>
    <w:rsid w:val="00342D5D"/>
    <w:rsid w:val="00342F82"/>
    <w:rsid w:val="00343300"/>
    <w:rsid w:val="003433FC"/>
    <w:rsid w:val="0034376D"/>
    <w:rsid w:val="00343974"/>
    <w:rsid w:val="003439DC"/>
    <w:rsid w:val="0034413E"/>
    <w:rsid w:val="00344344"/>
    <w:rsid w:val="00344859"/>
    <w:rsid w:val="003448A1"/>
    <w:rsid w:val="00344E3C"/>
    <w:rsid w:val="00344FD6"/>
    <w:rsid w:val="00345238"/>
    <w:rsid w:val="00345581"/>
    <w:rsid w:val="003455A9"/>
    <w:rsid w:val="00345AF5"/>
    <w:rsid w:val="00345D5E"/>
    <w:rsid w:val="00345EB2"/>
    <w:rsid w:val="00345EDB"/>
    <w:rsid w:val="00346287"/>
    <w:rsid w:val="00346627"/>
    <w:rsid w:val="00346947"/>
    <w:rsid w:val="00346A75"/>
    <w:rsid w:val="00346FE2"/>
    <w:rsid w:val="003471AE"/>
    <w:rsid w:val="003471CC"/>
    <w:rsid w:val="00347615"/>
    <w:rsid w:val="003478DE"/>
    <w:rsid w:val="003479E5"/>
    <w:rsid w:val="00347BEB"/>
    <w:rsid w:val="00347DA6"/>
    <w:rsid w:val="00347F0B"/>
    <w:rsid w:val="003500AC"/>
    <w:rsid w:val="003508F5"/>
    <w:rsid w:val="00350BE1"/>
    <w:rsid w:val="00350C83"/>
    <w:rsid w:val="00350E80"/>
    <w:rsid w:val="00350F3A"/>
    <w:rsid w:val="003510E7"/>
    <w:rsid w:val="003510EE"/>
    <w:rsid w:val="00351145"/>
    <w:rsid w:val="003515D0"/>
    <w:rsid w:val="0035177D"/>
    <w:rsid w:val="003517DB"/>
    <w:rsid w:val="00351F96"/>
    <w:rsid w:val="00352118"/>
    <w:rsid w:val="003524B1"/>
    <w:rsid w:val="00352685"/>
    <w:rsid w:val="003526E7"/>
    <w:rsid w:val="00352CD2"/>
    <w:rsid w:val="0035327C"/>
    <w:rsid w:val="0035350F"/>
    <w:rsid w:val="00353BA1"/>
    <w:rsid w:val="00353E9F"/>
    <w:rsid w:val="00354099"/>
    <w:rsid w:val="003549D4"/>
    <w:rsid w:val="00354AE0"/>
    <w:rsid w:val="00354C80"/>
    <w:rsid w:val="003551C3"/>
    <w:rsid w:val="00355590"/>
    <w:rsid w:val="00355FFA"/>
    <w:rsid w:val="0035662C"/>
    <w:rsid w:val="003566E1"/>
    <w:rsid w:val="003567ED"/>
    <w:rsid w:val="00356ABE"/>
    <w:rsid w:val="00356C0E"/>
    <w:rsid w:val="00356D37"/>
    <w:rsid w:val="00356D78"/>
    <w:rsid w:val="00356F6D"/>
    <w:rsid w:val="003577C3"/>
    <w:rsid w:val="00357B6D"/>
    <w:rsid w:val="00357C43"/>
    <w:rsid w:val="00357E9C"/>
    <w:rsid w:val="00357EE0"/>
    <w:rsid w:val="0036010E"/>
    <w:rsid w:val="00360142"/>
    <w:rsid w:val="0036033A"/>
    <w:rsid w:val="00360645"/>
    <w:rsid w:val="00360778"/>
    <w:rsid w:val="00360A73"/>
    <w:rsid w:val="00360B52"/>
    <w:rsid w:val="00360CFA"/>
    <w:rsid w:val="00360DC4"/>
    <w:rsid w:val="00360E26"/>
    <w:rsid w:val="00361080"/>
    <w:rsid w:val="0036108F"/>
    <w:rsid w:val="00361422"/>
    <w:rsid w:val="003618FF"/>
    <w:rsid w:val="00361A1C"/>
    <w:rsid w:val="00361E93"/>
    <w:rsid w:val="0036204B"/>
    <w:rsid w:val="0036234D"/>
    <w:rsid w:val="003626BD"/>
    <w:rsid w:val="00362763"/>
    <w:rsid w:val="00363449"/>
    <w:rsid w:val="0036377E"/>
    <w:rsid w:val="00363854"/>
    <w:rsid w:val="00363BAF"/>
    <w:rsid w:val="00363F52"/>
    <w:rsid w:val="00363F8D"/>
    <w:rsid w:val="00364039"/>
    <w:rsid w:val="003640A6"/>
    <w:rsid w:val="003641CE"/>
    <w:rsid w:val="003642EA"/>
    <w:rsid w:val="0036447F"/>
    <w:rsid w:val="0036470E"/>
    <w:rsid w:val="00364BF8"/>
    <w:rsid w:val="00364C71"/>
    <w:rsid w:val="00364CB1"/>
    <w:rsid w:val="00364F04"/>
    <w:rsid w:val="00364F8A"/>
    <w:rsid w:val="00364FEA"/>
    <w:rsid w:val="003651C4"/>
    <w:rsid w:val="00365C48"/>
    <w:rsid w:val="00365E81"/>
    <w:rsid w:val="0036605F"/>
    <w:rsid w:val="00366413"/>
    <w:rsid w:val="003664AB"/>
    <w:rsid w:val="00366678"/>
    <w:rsid w:val="0036671D"/>
    <w:rsid w:val="0036678D"/>
    <w:rsid w:val="003669CB"/>
    <w:rsid w:val="003669E6"/>
    <w:rsid w:val="00366A1B"/>
    <w:rsid w:val="00366BF9"/>
    <w:rsid w:val="00366CA0"/>
    <w:rsid w:val="00367518"/>
    <w:rsid w:val="00367775"/>
    <w:rsid w:val="00367777"/>
    <w:rsid w:val="00367C4D"/>
    <w:rsid w:val="00367C64"/>
    <w:rsid w:val="00370518"/>
    <w:rsid w:val="003708FC"/>
    <w:rsid w:val="00370A63"/>
    <w:rsid w:val="00370AC4"/>
    <w:rsid w:val="00370BF7"/>
    <w:rsid w:val="00370C4B"/>
    <w:rsid w:val="0037187D"/>
    <w:rsid w:val="00371C1D"/>
    <w:rsid w:val="0037216F"/>
    <w:rsid w:val="00372448"/>
    <w:rsid w:val="00372670"/>
    <w:rsid w:val="00372784"/>
    <w:rsid w:val="00372791"/>
    <w:rsid w:val="0037346B"/>
    <w:rsid w:val="003735A4"/>
    <w:rsid w:val="00373698"/>
    <w:rsid w:val="003742FF"/>
    <w:rsid w:val="003746C7"/>
    <w:rsid w:val="00374742"/>
    <w:rsid w:val="00374BE0"/>
    <w:rsid w:val="00374C1A"/>
    <w:rsid w:val="00374D52"/>
    <w:rsid w:val="00374EFD"/>
    <w:rsid w:val="00375050"/>
    <w:rsid w:val="00375291"/>
    <w:rsid w:val="00375342"/>
    <w:rsid w:val="003755D1"/>
    <w:rsid w:val="0037561D"/>
    <w:rsid w:val="0037581B"/>
    <w:rsid w:val="0037581E"/>
    <w:rsid w:val="00375F45"/>
    <w:rsid w:val="00376175"/>
    <w:rsid w:val="00376206"/>
    <w:rsid w:val="00376408"/>
    <w:rsid w:val="00376D31"/>
    <w:rsid w:val="00377240"/>
    <w:rsid w:val="003777D6"/>
    <w:rsid w:val="00377988"/>
    <w:rsid w:val="00380C2A"/>
    <w:rsid w:val="00380FFE"/>
    <w:rsid w:val="00381CB4"/>
    <w:rsid w:val="00381CB6"/>
    <w:rsid w:val="00381F40"/>
    <w:rsid w:val="0038213F"/>
    <w:rsid w:val="0038216D"/>
    <w:rsid w:val="00382171"/>
    <w:rsid w:val="0038261C"/>
    <w:rsid w:val="00382A73"/>
    <w:rsid w:val="00382D48"/>
    <w:rsid w:val="003839C5"/>
    <w:rsid w:val="00383A3D"/>
    <w:rsid w:val="00383CF9"/>
    <w:rsid w:val="00383D84"/>
    <w:rsid w:val="003841A7"/>
    <w:rsid w:val="00384559"/>
    <w:rsid w:val="00384715"/>
    <w:rsid w:val="00384897"/>
    <w:rsid w:val="003852A1"/>
    <w:rsid w:val="00385966"/>
    <w:rsid w:val="00385AB2"/>
    <w:rsid w:val="00385D3F"/>
    <w:rsid w:val="00386064"/>
    <w:rsid w:val="00386071"/>
    <w:rsid w:val="0038678B"/>
    <w:rsid w:val="00386860"/>
    <w:rsid w:val="0038735F"/>
    <w:rsid w:val="00387639"/>
    <w:rsid w:val="00387F65"/>
    <w:rsid w:val="003900FD"/>
    <w:rsid w:val="0039014A"/>
    <w:rsid w:val="003905F9"/>
    <w:rsid w:val="003909CF"/>
    <w:rsid w:val="00391090"/>
    <w:rsid w:val="003912BF"/>
    <w:rsid w:val="003912C6"/>
    <w:rsid w:val="00391459"/>
    <w:rsid w:val="003916F6"/>
    <w:rsid w:val="00391EC6"/>
    <w:rsid w:val="00391FAA"/>
    <w:rsid w:val="003920F0"/>
    <w:rsid w:val="0039221E"/>
    <w:rsid w:val="00392370"/>
    <w:rsid w:val="003925BB"/>
    <w:rsid w:val="003928BA"/>
    <w:rsid w:val="00392DC0"/>
    <w:rsid w:val="00392EA0"/>
    <w:rsid w:val="003932DD"/>
    <w:rsid w:val="003935ED"/>
    <w:rsid w:val="0039383D"/>
    <w:rsid w:val="00393FFE"/>
    <w:rsid w:val="00394895"/>
    <w:rsid w:val="00394E61"/>
    <w:rsid w:val="003951ED"/>
    <w:rsid w:val="0039567C"/>
    <w:rsid w:val="00395A3A"/>
    <w:rsid w:val="003961AA"/>
    <w:rsid w:val="003961D7"/>
    <w:rsid w:val="00396339"/>
    <w:rsid w:val="003964E8"/>
    <w:rsid w:val="00396539"/>
    <w:rsid w:val="003965A1"/>
    <w:rsid w:val="003967F7"/>
    <w:rsid w:val="00396892"/>
    <w:rsid w:val="00396A34"/>
    <w:rsid w:val="00396ABC"/>
    <w:rsid w:val="00396AE4"/>
    <w:rsid w:val="00397092"/>
    <w:rsid w:val="003970F5"/>
    <w:rsid w:val="00397333"/>
    <w:rsid w:val="003978F4"/>
    <w:rsid w:val="003A0179"/>
    <w:rsid w:val="003A02B3"/>
    <w:rsid w:val="003A06CD"/>
    <w:rsid w:val="003A0754"/>
    <w:rsid w:val="003A0907"/>
    <w:rsid w:val="003A1192"/>
    <w:rsid w:val="003A1306"/>
    <w:rsid w:val="003A1427"/>
    <w:rsid w:val="003A157B"/>
    <w:rsid w:val="003A169B"/>
    <w:rsid w:val="003A18F9"/>
    <w:rsid w:val="003A1D5D"/>
    <w:rsid w:val="003A2328"/>
    <w:rsid w:val="003A270E"/>
    <w:rsid w:val="003A293F"/>
    <w:rsid w:val="003A2957"/>
    <w:rsid w:val="003A29D9"/>
    <w:rsid w:val="003A2AA1"/>
    <w:rsid w:val="003A3280"/>
    <w:rsid w:val="003A3362"/>
    <w:rsid w:val="003A33AF"/>
    <w:rsid w:val="003A341F"/>
    <w:rsid w:val="003A34E0"/>
    <w:rsid w:val="003A34F9"/>
    <w:rsid w:val="003A368C"/>
    <w:rsid w:val="003A3696"/>
    <w:rsid w:val="003A3956"/>
    <w:rsid w:val="003A3A3E"/>
    <w:rsid w:val="003A3C0B"/>
    <w:rsid w:val="003A4074"/>
    <w:rsid w:val="003A42E8"/>
    <w:rsid w:val="003A4C75"/>
    <w:rsid w:val="003A4D4F"/>
    <w:rsid w:val="003A5187"/>
    <w:rsid w:val="003A5410"/>
    <w:rsid w:val="003A5775"/>
    <w:rsid w:val="003A6233"/>
    <w:rsid w:val="003A6552"/>
    <w:rsid w:val="003A66F1"/>
    <w:rsid w:val="003A6859"/>
    <w:rsid w:val="003A6A94"/>
    <w:rsid w:val="003A6AE2"/>
    <w:rsid w:val="003A6DFA"/>
    <w:rsid w:val="003A70D8"/>
    <w:rsid w:val="003A7107"/>
    <w:rsid w:val="003A72F3"/>
    <w:rsid w:val="003A78D4"/>
    <w:rsid w:val="003A78E1"/>
    <w:rsid w:val="003A7A53"/>
    <w:rsid w:val="003A7E72"/>
    <w:rsid w:val="003B013D"/>
    <w:rsid w:val="003B028F"/>
    <w:rsid w:val="003B066A"/>
    <w:rsid w:val="003B0676"/>
    <w:rsid w:val="003B1134"/>
    <w:rsid w:val="003B13D3"/>
    <w:rsid w:val="003B154B"/>
    <w:rsid w:val="003B1591"/>
    <w:rsid w:val="003B1F48"/>
    <w:rsid w:val="003B20B7"/>
    <w:rsid w:val="003B23E3"/>
    <w:rsid w:val="003B24BB"/>
    <w:rsid w:val="003B25E4"/>
    <w:rsid w:val="003B2D63"/>
    <w:rsid w:val="003B3198"/>
    <w:rsid w:val="003B3549"/>
    <w:rsid w:val="003B359A"/>
    <w:rsid w:val="003B3924"/>
    <w:rsid w:val="003B395A"/>
    <w:rsid w:val="003B3D32"/>
    <w:rsid w:val="003B3DAE"/>
    <w:rsid w:val="003B447B"/>
    <w:rsid w:val="003B4688"/>
    <w:rsid w:val="003B49FA"/>
    <w:rsid w:val="003B4DA6"/>
    <w:rsid w:val="003B5106"/>
    <w:rsid w:val="003B574E"/>
    <w:rsid w:val="003B5DD5"/>
    <w:rsid w:val="003B6137"/>
    <w:rsid w:val="003B636E"/>
    <w:rsid w:val="003B6411"/>
    <w:rsid w:val="003B6EAF"/>
    <w:rsid w:val="003B7109"/>
    <w:rsid w:val="003B71D8"/>
    <w:rsid w:val="003B756D"/>
    <w:rsid w:val="003B759F"/>
    <w:rsid w:val="003B7B30"/>
    <w:rsid w:val="003B7BF0"/>
    <w:rsid w:val="003B7C76"/>
    <w:rsid w:val="003C0018"/>
    <w:rsid w:val="003C049C"/>
    <w:rsid w:val="003C06A2"/>
    <w:rsid w:val="003C0712"/>
    <w:rsid w:val="003C0741"/>
    <w:rsid w:val="003C0856"/>
    <w:rsid w:val="003C0CAF"/>
    <w:rsid w:val="003C0D5F"/>
    <w:rsid w:val="003C11D2"/>
    <w:rsid w:val="003C13A4"/>
    <w:rsid w:val="003C1663"/>
    <w:rsid w:val="003C1D88"/>
    <w:rsid w:val="003C2392"/>
    <w:rsid w:val="003C241D"/>
    <w:rsid w:val="003C27AE"/>
    <w:rsid w:val="003C2C2E"/>
    <w:rsid w:val="003C2EA6"/>
    <w:rsid w:val="003C3329"/>
    <w:rsid w:val="003C3404"/>
    <w:rsid w:val="003C3539"/>
    <w:rsid w:val="003C3C28"/>
    <w:rsid w:val="003C3C4F"/>
    <w:rsid w:val="003C3E76"/>
    <w:rsid w:val="003C3EF9"/>
    <w:rsid w:val="003C4409"/>
    <w:rsid w:val="003C4AB4"/>
    <w:rsid w:val="003C4CA3"/>
    <w:rsid w:val="003C4DB0"/>
    <w:rsid w:val="003C4E5B"/>
    <w:rsid w:val="003C50A6"/>
    <w:rsid w:val="003C535A"/>
    <w:rsid w:val="003C5536"/>
    <w:rsid w:val="003C55B9"/>
    <w:rsid w:val="003C562C"/>
    <w:rsid w:val="003C579F"/>
    <w:rsid w:val="003C58E1"/>
    <w:rsid w:val="003C5A56"/>
    <w:rsid w:val="003C5B42"/>
    <w:rsid w:val="003C5B81"/>
    <w:rsid w:val="003C5D05"/>
    <w:rsid w:val="003C617A"/>
    <w:rsid w:val="003C6CCC"/>
    <w:rsid w:val="003C6F66"/>
    <w:rsid w:val="003C7548"/>
    <w:rsid w:val="003C7626"/>
    <w:rsid w:val="003C7B45"/>
    <w:rsid w:val="003C7C3C"/>
    <w:rsid w:val="003C7E77"/>
    <w:rsid w:val="003C7E8A"/>
    <w:rsid w:val="003D0015"/>
    <w:rsid w:val="003D014D"/>
    <w:rsid w:val="003D05CB"/>
    <w:rsid w:val="003D093D"/>
    <w:rsid w:val="003D1115"/>
    <w:rsid w:val="003D1495"/>
    <w:rsid w:val="003D17BB"/>
    <w:rsid w:val="003D18BD"/>
    <w:rsid w:val="003D1AB0"/>
    <w:rsid w:val="003D1F87"/>
    <w:rsid w:val="003D2248"/>
    <w:rsid w:val="003D3834"/>
    <w:rsid w:val="003D39F9"/>
    <w:rsid w:val="003D3F2A"/>
    <w:rsid w:val="003D4781"/>
    <w:rsid w:val="003D4789"/>
    <w:rsid w:val="003D48E4"/>
    <w:rsid w:val="003D4B13"/>
    <w:rsid w:val="003D4E13"/>
    <w:rsid w:val="003D4F09"/>
    <w:rsid w:val="003D5451"/>
    <w:rsid w:val="003D5A21"/>
    <w:rsid w:val="003D5D17"/>
    <w:rsid w:val="003D5EB8"/>
    <w:rsid w:val="003D61C0"/>
    <w:rsid w:val="003D6449"/>
    <w:rsid w:val="003D69D6"/>
    <w:rsid w:val="003D6FBB"/>
    <w:rsid w:val="003D7087"/>
    <w:rsid w:val="003D7760"/>
    <w:rsid w:val="003D7DD1"/>
    <w:rsid w:val="003D7E82"/>
    <w:rsid w:val="003D7F26"/>
    <w:rsid w:val="003E0240"/>
    <w:rsid w:val="003E03E0"/>
    <w:rsid w:val="003E052D"/>
    <w:rsid w:val="003E06EE"/>
    <w:rsid w:val="003E0A2A"/>
    <w:rsid w:val="003E0BA2"/>
    <w:rsid w:val="003E0C6D"/>
    <w:rsid w:val="003E0E2E"/>
    <w:rsid w:val="003E138D"/>
    <w:rsid w:val="003E13FD"/>
    <w:rsid w:val="003E1BA9"/>
    <w:rsid w:val="003E1BBF"/>
    <w:rsid w:val="003E1ECD"/>
    <w:rsid w:val="003E1EE9"/>
    <w:rsid w:val="003E274B"/>
    <w:rsid w:val="003E294B"/>
    <w:rsid w:val="003E333E"/>
    <w:rsid w:val="003E392A"/>
    <w:rsid w:val="003E3C69"/>
    <w:rsid w:val="003E3FBB"/>
    <w:rsid w:val="003E4388"/>
    <w:rsid w:val="003E4A73"/>
    <w:rsid w:val="003E4C60"/>
    <w:rsid w:val="003E4DA9"/>
    <w:rsid w:val="003E4F31"/>
    <w:rsid w:val="003E5267"/>
    <w:rsid w:val="003E57A7"/>
    <w:rsid w:val="003E5B8B"/>
    <w:rsid w:val="003E5D76"/>
    <w:rsid w:val="003E5DC5"/>
    <w:rsid w:val="003E62BD"/>
    <w:rsid w:val="003E6460"/>
    <w:rsid w:val="003E6959"/>
    <w:rsid w:val="003E6C5C"/>
    <w:rsid w:val="003E71F5"/>
    <w:rsid w:val="003E78D2"/>
    <w:rsid w:val="003E7905"/>
    <w:rsid w:val="003E7A6D"/>
    <w:rsid w:val="003E7D70"/>
    <w:rsid w:val="003E7E3E"/>
    <w:rsid w:val="003F0101"/>
    <w:rsid w:val="003F0D79"/>
    <w:rsid w:val="003F12BD"/>
    <w:rsid w:val="003F1700"/>
    <w:rsid w:val="003F1AEE"/>
    <w:rsid w:val="003F1C25"/>
    <w:rsid w:val="003F1D40"/>
    <w:rsid w:val="003F1D63"/>
    <w:rsid w:val="003F1F6A"/>
    <w:rsid w:val="003F2123"/>
    <w:rsid w:val="003F22C2"/>
    <w:rsid w:val="003F2991"/>
    <w:rsid w:val="003F2AB0"/>
    <w:rsid w:val="003F2AC9"/>
    <w:rsid w:val="003F3203"/>
    <w:rsid w:val="003F3357"/>
    <w:rsid w:val="003F359D"/>
    <w:rsid w:val="003F3B3A"/>
    <w:rsid w:val="003F3FC4"/>
    <w:rsid w:val="003F4004"/>
    <w:rsid w:val="003F4532"/>
    <w:rsid w:val="003F48F8"/>
    <w:rsid w:val="003F49DB"/>
    <w:rsid w:val="003F4B88"/>
    <w:rsid w:val="003F5416"/>
    <w:rsid w:val="003F58AA"/>
    <w:rsid w:val="003F5B8E"/>
    <w:rsid w:val="003F5CE4"/>
    <w:rsid w:val="003F6C63"/>
    <w:rsid w:val="003F6EE3"/>
    <w:rsid w:val="003F7130"/>
    <w:rsid w:val="003F73B0"/>
    <w:rsid w:val="003F7418"/>
    <w:rsid w:val="003F78BA"/>
    <w:rsid w:val="003F7935"/>
    <w:rsid w:val="003F7C30"/>
    <w:rsid w:val="0040002C"/>
    <w:rsid w:val="004005D4"/>
    <w:rsid w:val="00400E96"/>
    <w:rsid w:val="00400F3A"/>
    <w:rsid w:val="00401104"/>
    <w:rsid w:val="004012C6"/>
    <w:rsid w:val="004015FE"/>
    <w:rsid w:val="004016FD"/>
    <w:rsid w:val="004021AB"/>
    <w:rsid w:val="0040281A"/>
    <w:rsid w:val="00402949"/>
    <w:rsid w:val="00402B9F"/>
    <w:rsid w:val="00402FD6"/>
    <w:rsid w:val="0040318E"/>
    <w:rsid w:val="00403969"/>
    <w:rsid w:val="00403B2F"/>
    <w:rsid w:val="00404262"/>
    <w:rsid w:val="004048CA"/>
    <w:rsid w:val="00404E0C"/>
    <w:rsid w:val="00405864"/>
    <w:rsid w:val="00406078"/>
    <w:rsid w:val="00406231"/>
    <w:rsid w:val="004062F1"/>
    <w:rsid w:val="004068B7"/>
    <w:rsid w:val="004069C1"/>
    <w:rsid w:val="00406A0A"/>
    <w:rsid w:val="00406A11"/>
    <w:rsid w:val="00406B58"/>
    <w:rsid w:val="0040736B"/>
    <w:rsid w:val="00407973"/>
    <w:rsid w:val="004079B2"/>
    <w:rsid w:val="00407C90"/>
    <w:rsid w:val="00407E8F"/>
    <w:rsid w:val="004102BA"/>
    <w:rsid w:val="0041138D"/>
    <w:rsid w:val="004117E3"/>
    <w:rsid w:val="0041195E"/>
    <w:rsid w:val="00411C2E"/>
    <w:rsid w:val="004128D7"/>
    <w:rsid w:val="00412938"/>
    <w:rsid w:val="00412AFE"/>
    <w:rsid w:val="00412B39"/>
    <w:rsid w:val="00412D06"/>
    <w:rsid w:val="00413139"/>
    <w:rsid w:val="00413145"/>
    <w:rsid w:val="00413493"/>
    <w:rsid w:val="0041356F"/>
    <w:rsid w:val="00413788"/>
    <w:rsid w:val="00413ACE"/>
    <w:rsid w:val="00413CA0"/>
    <w:rsid w:val="00413E0E"/>
    <w:rsid w:val="0041431E"/>
    <w:rsid w:val="00414533"/>
    <w:rsid w:val="0041457C"/>
    <w:rsid w:val="00414858"/>
    <w:rsid w:val="00414AA3"/>
    <w:rsid w:val="00414C53"/>
    <w:rsid w:val="00414E92"/>
    <w:rsid w:val="00414F82"/>
    <w:rsid w:val="004152F7"/>
    <w:rsid w:val="00415314"/>
    <w:rsid w:val="00415826"/>
    <w:rsid w:val="0041620E"/>
    <w:rsid w:val="0041648D"/>
    <w:rsid w:val="0041661F"/>
    <w:rsid w:val="00416A94"/>
    <w:rsid w:val="00416AC3"/>
    <w:rsid w:val="00416D9B"/>
    <w:rsid w:val="00416EB6"/>
    <w:rsid w:val="004174B1"/>
    <w:rsid w:val="0041750C"/>
    <w:rsid w:val="0041754B"/>
    <w:rsid w:val="00417554"/>
    <w:rsid w:val="004175DE"/>
    <w:rsid w:val="0041775C"/>
    <w:rsid w:val="004177AD"/>
    <w:rsid w:val="004178DF"/>
    <w:rsid w:val="00417B0E"/>
    <w:rsid w:val="00417F36"/>
    <w:rsid w:val="00420F6A"/>
    <w:rsid w:val="00421108"/>
    <w:rsid w:val="004211BB"/>
    <w:rsid w:val="004211D6"/>
    <w:rsid w:val="0042179E"/>
    <w:rsid w:val="00421BA7"/>
    <w:rsid w:val="00421F05"/>
    <w:rsid w:val="00422061"/>
    <w:rsid w:val="00422A32"/>
    <w:rsid w:val="00422BC0"/>
    <w:rsid w:val="00422D49"/>
    <w:rsid w:val="00422E72"/>
    <w:rsid w:val="004233EA"/>
    <w:rsid w:val="0042361E"/>
    <w:rsid w:val="00424100"/>
    <w:rsid w:val="00424113"/>
    <w:rsid w:val="00424130"/>
    <w:rsid w:val="004241BD"/>
    <w:rsid w:val="004241C7"/>
    <w:rsid w:val="00424401"/>
    <w:rsid w:val="00424488"/>
    <w:rsid w:val="00424809"/>
    <w:rsid w:val="00424878"/>
    <w:rsid w:val="00424A0B"/>
    <w:rsid w:val="00424B5C"/>
    <w:rsid w:val="00424BE8"/>
    <w:rsid w:val="00425745"/>
    <w:rsid w:val="0042576E"/>
    <w:rsid w:val="00425D38"/>
    <w:rsid w:val="0042668B"/>
    <w:rsid w:val="00426730"/>
    <w:rsid w:val="004269F9"/>
    <w:rsid w:val="00426C81"/>
    <w:rsid w:val="00426E28"/>
    <w:rsid w:val="00427191"/>
    <w:rsid w:val="00427DA0"/>
    <w:rsid w:val="00427E63"/>
    <w:rsid w:val="00430372"/>
    <w:rsid w:val="004306C2"/>
    <w:rsid w:val="00430A9F"/>
    <w:rsid w:val="00430AE0"/>
    <w:rsid w:val="00431707"/>
    <w:rsid w:val="00431D0A"/>
    <w:rsid w:val="00431E41"/>
    <w:rsid w:val="00431EBB"/>
    <w:rsid w:val="00431F4B"/>
    <w:rsid w:val="004321D4"/>
    <w:rsid w:val="00432893"/>
    <w:rsid w:val="00432C94"/>
    <w:rsid w:val="00432CAD"/>
    <w:rsid w:val="00433027"/>
    <w:rsid w:val="004334CF"/>
    <w:rsid w:val="0043352C"/>
    <w:rsid w:val="00433767"/>
    <w:rsid w:val="00433ABE"/>
    <w:rsid w:val="00433B44"/>
    <w:rsid w:val="00434188"/>
    <w:rsid w:val="004344DC"/>
    <w:rsid w:val="004347BD"/>
    <w:rsid w:val="0043481E"/>
    <w:rsid w:val="00434C46"/>
    <w:rsid w:val="00434C85"/>
    <w:rsid w:val="00434CE8"/>
    <w:rsid w:val="0043547E"/>
    <w:rsid w:val="004354C6"/>
    <w:rsid w:val="004360C9"/>
    <w:rsid w:val="004360F2"/>
    <w:rsid w:val="00436C21"/>
    <w:rsid w:val="00437032"/>
    <w:rsid w:val="00437540"/>
    <w:rsid w:val="00437732"/>
    <w:rsid w:val="00437818"/>
    <w:rsid w:val="00437858"/>
    <w:rsid w:val="004379C1"/>
    <w:rsid w:val="00437AFF"/>
    <w:rsid w:val="00437B97"/>
    <w:rsid w:val="00437CF8"/>
    <w:rsid w:val="004401AD"/>
    <w:rsid w:val="00440228"/>
    <w:rsid w:val="004402C6"/>
    <w:rsid w:val="00440682"/>
    <w:rsid w:val="00440718"/>
    <w:rsid w:val="00440848"/>
    <w:rsid w:val="00440C56"/>
    <w:rsid w:val="00440DF1"/>
    <w:rsid w:val="0044181D"/>
    <w:rsid w:val="00441926"/>
    <w:rsid w:val="00441ADD"/>
    <w:rsid w:val="00441C9F"/>
    <w:rsid w:val="00441D16"/>
    <w:rsid w:val="00442451"/>
    <w:rsid w:val="004425B7"/>
    <w:rsid w:val="00442EE2"/>
    <w:rsid w:val="00443129"/>
    <w:rsid w:val="004433A8"/>
    <w:rsid w:val="00443580"/>
    <w:rsid w:val="004435A2"/>
    <w:rsid w:val="00443F70"/>
    <w:rsid w:val="00444101"/>
    <w:rsid w:val="00444210"/>
    <w:rsid w:val="004447AA"/>
    <w:rsid w:val="00444E30"/>
    <w:rsid w:val="00445145"/>
    <w:rsid w:val="00445260"/>
    <w:rsid w:val="004452C1"/>
    <w:rsid w:val="00445AC1"/>
    <w:rsid w:val="00445D91"/>
    <w:rsid w:val="00445ECF"/>
    <w:rsid w:val="00445FD1"/>
    <w:rsid w:val="00446011"/>
    <w:rsid w:val="00446240"/>
    <w:rsid w:val="004467E4"/>
    <w:rsid w:val="00446989"/>
    <w:rsid w:val="00447242"/>
    <w:rsid w:val="004473D0"/>
    <w:rsid w:val="00447842"/>
    <w:rsid w:val="0044791B"/>
    <w:rsid w:val="004479D4"/>
    <w:rsid w:val="004503E4"/>
    <w:rsid w:val="00450AEF"/>
    <w:rsid w:val="00450B4E"/>
    <w:rsid w:val="00450D60"/>
    <w:rsid w:val="004514C3"/>
    <w:rsid w:val="0045157F"/>
    <w:rsid w:val="004515D0"/>
    <w:rsid w:val="0045195C"/>
    <w:rsid w:val="00451AB9"/>
    <w:rsid w:val="004524F0"/>
    <w:rsid w:val="00452974"/>
    <w:rsid w:val="004530FB"/>
    <w:rsid w:val="004531A5"/>
    <w:rsid w:val="00453399"/>
    <w:rsid w:val="00453559"/>
    <w:rsid w:val="00453A3A"/>
    <w:rsid w:val="00453B14"/>
    <w:rsid w:val="00454908"/>
    <w:rsid w:val="00454A58"/>
    <w:rsid w:val="00454C25"/>
    <w:rsid w:val="00454E41"/>
    <w:rsid w:val="00455364"/>
    <w:rsid w:val="00455514"/>
    <w:rsid w:val="00455968"/>
    <w:rsid w:val="00456355"/>
    <w:rsid w:val="00456811"/>
    <w:rsid w:val="004568C1"/>
    <w:rsid w:val="00456E12"/>
    <w:rsid w:val="00457080"/>
    <w:rsid w:val="00457425"/>
    <w:rsid w:val="00457462"/>
    <w:rsid w:val="00457549"/>
    <w:rsid w:val="00457767"/>
    <w:rsid w:val="00457FC4"/>
    <w:rsid w:val="00460B93"/>
    <w:rsid w:val="00460D71"/>
    <w:rsid w:val="00460F16"/>
    <w:rsid w:val="0046123B"/>
    <w:rsid w:val="00461715"/>
    <w:rsid w:val="00461A31"/>
    <w:rsid w:val="00461D67"/>
    <w:rsid w:val="00461EAA"/>
    <w:rsid w:val="004622D3"/>
    <w:rsid w:val="004622FF"/>
    <w:rsid w:val="004626AA"/>
    <w:rsid w:val="004626D5"/>
    <w:rsid w:val="00462926"/>
    <w:rsid w:val="00462C76"/>
    <w:rsid w:val="00462FC7"/>
    <w:rsid w:val="0046309C"/>
    <w:rsid w:val="00463163"/>
    <w:rsid w:val="0046346E"/>
    <w:rsid w:val="00463492"/>
    <w:rsid w:val="0046353C"/>
    <w:rsid w:val="00463BA2"/>
    <w:rsid w:val="0046418C"/>
    <w:rsid w:val="00464973"/>
    <w:rsid w:val="00465649"/>
    <w:rsid w:val="00465E7B"/>
    <w:rsid w:val="00466AFB"/>
    <w:rsid w:val="00466CF4"/>
    <w:rsid w:val="00467020"/>
    <w:rsid w:val="00467217"/>
    <w:rsid w:val="0046735E"/>
    <w:rsid w:val="004676E3"/>
    <w:rsid w:val="00467EFD"/>
    <w:rsid w:val="00467F7E"/>
    <w:rsid w:val="00470742"/>
    <w:rsid w:val="00470784"/>
    <w:rsid w:val="004708B4"/>
    <w:rsid w:val="00470A7A"/>
    <w:rsid w:val="00470BC4"/>
    <w:rsid w:val="004715A4"/>
    <w:rsid w:val="00471DE1"/>
    <w:rsid w:val="00471E99"/>
    <w:rsid w:val="00472045"/>
    <w:rsid w:val="00472360"/>
    <w:rsid w:val="004727C1"/>
    <w:rsid w:val="00472AA0"/>
    <w:rsid w:val="00472ABD"/>
    <w:rsid w:val="00472D74"/>
    <w:rsid w:val="00472DEC"/>
    <w:rsid w:val="00473139"/>
    <w:rsid w:val="0047343D"/>
    <w:rsid w:val="0047359F"/>
    <w:rsid w:val="00473BF8"/>
    <w:rsid w:val="00473C3A"/>
    <w:rsid w:val="00473D25"/>
    <w:rsid w:val="004740A5"/>
    <w:rsid w:val="004744A4"/>
    <w:rsid w:val="00474C7A"/>
    <w:rsid w:val="0047576C"/>
    <w:rsid w:val="00475A29"/>
    <w:rsid w:val="00475E39"/>
    <w:rsid w:val="00475E66"/>
    <w:rsid w:val="00476077"/>
    <w:rsid w:val="004763A3"/>
    <w:rsid w:val="00476716"/>
    <w:rsid w:val="004767BF"/>
    <w:rsid w:val="004773F0"/>
    <w:rsid w:val="00477530"/>
    <w:rsid w:val="004775D1"/>
    <w:rsid w:val="00477A57"/>
    <w:rsid w:val="00477A6D"/>
    <w:rsid w:val="00480156"/>
    <w:rsid w:val="004801FA"/>
    <w:rsid w:val="00480506"/>
    <w:rsid w:val="00480D3B"/>
    <w:rsid w:val="004810BB"/>
    <w:rsid w:val="004812AC"/>
    <w:rsid w:val="004814C2"/>
    <w:rsid w:val="00481948"/>
    <w:rsid w:val="00481A8B"/>
    <w:rsid w:val="00481D04"/>
    <w:rsid w:val="00481EB3"/>
    <w:rsid w:val="00482056"/>
    <w:rsid w:val="00482438"/>
    <w:rsid w:val="004828AC"/>
    <w:rsid w:val="004833CE"/>
    <w:rsid w:val="0048364F"/>
    <w:rsid w:val="00484191"/>
    <w:rsid w:val="004841A5"/>
    <w:rsid w:val="00484AEE"/>
    <w:rsid w:val="00484B56"/>
    <w:rsid w:val="00484DA3"/>
    <w:rsid w:val="00484E76"/>
    <w:rsid w:val="0048535F"/>
    <w:rsid w:val="00486046"/>
    <w:rsid w:val="00486263"/>
    <w:rsid w:val="004862AC"/>
    <w:rsid w:val="004864AE"/>
    <w:rsid w:val="00486C13"/>
    <w:rsid w:val="00486D00"/>
    <w:rsid w:val="00486F3B"/>
    <w:rsid w:val="004875EF"/>
    <w:rsid w:val="004876D2"/>
    <w:rsid w:val="00487C83"/>
    <w:rsid w:val="00490066"/>
    <w:rsid w:val="0049047E"/>
    <w:rsid w:val="00490C78"/>
    <w:rsid w:val="00490CCD"/>
    <w:rsid w:val="00490FB4"/>
    <w:rsid w:val="004910A7"/>
    <w:rsid w:val="00491516"/>
    <w:rsid w:val="00491ADE"/>
    <w:rsid w:val="00491AE1"/>
    <w:rsid w:val="00491C8F"/>
    <w:rsid w:val="004922B2"/>
    <w:rsid w:val="004929EB"/>
    <w:rsid w:val="004932E1"/>
    <w:rsid w:val="00493AAE"/>
    <w:rsid w:val="00493B4C"/>
    <w:rsid w:val="004942DF"/>
    <w:rsid w:val="00494393"/>
    <w:rsid w:val="00494519"/>
    <w:rsid w:val="00494CF7"/>
    <w:rsid w:val="004964A2"/>
    <w:rsid w:val="004965AA"/>
    <w:rsid w:val="0049663F"/>
    <w:rsid w:val="00496A94"/>
    <w:rsid w:val="0049708C"/>
    <w:rsid w:val="0049728A"/>
    <w:rsid w:val="0049764D"/>
    <w:rsid w:val="0049776F"/>
    <w:rsid w:val="004978FA"/>
    <w:rsid w:val="00497C8E"/>
    <w:rsid w:val="004A0579"/>
    <w:rsid w:val="004A0596"/>
    <w:rsid w:val="004A104D"/>
    <w:rsid w:val="004A106F"/>
    <w:rsid w:val="004A13EC"/>
    <w:rsid w:val="004A1C66"/>
    <w:rsid w:val="004A1D14"/>
    <w:rsid w:val="004A1E6E"/>
    <w:rsid w:val="004A2124"/>
    <w:rsid w:val="004A2EDE"/>
    <w:rsid w:val="004A3110"/>
    <w:rsid w:val="004A32D6"/>
    <w:rsid w:val="004A34AE"/>
    <w:rsid w:val="004A3772"/>
    <w:rsid w:val="004A3BC5"/>
    <w:rsid w:val="004A3E2E"/>
    <w:rsid w:val="004A4255"/>
    <w:rsid w:val="004A4648"/>
    <w:rsid w:val="004A47B0"/>
    <w:rsid w:val="004A48B3"/>
    <w:rsid w:val="004A4B9D"/>
    <w:rsid w:val="004A4D17"/>
    <w:rsid w:val="004A4DC8"/>
    <w:rsid w:val="004A4F5B"/>
    <w:rsid w:val="004A50DD"/>
    <w:rsid w:val="004A55E1"/>
    <w:rsid w:val="004A659C"/>
    <w:rsid w:val="004A678C"/>
    <w:rsid w:val="004A6829"/>
    <w:rsid w:val="004A692E"/>
    <w:rsid w:val="004A6A5B"/>
    <w:rsid w:val="004A6DD5"/>
    <w:rsid w:val="004A6DFD"/>
    <w:rsid w:val="004A72B4"/>
    <w:rsid w:val="004A7987"/>
    <w:rsid w:val="004A7E11"/>
    <w:rsid w:val="004A7F36"/>
    <w:rsid w:val="004B00A4"/>
    <w:rsid w:val="004B0203"/>
    <w:rsid w:val="004B049E"/>
    <w:rsid w:val="004B0B4B"/>
    <w:rsid w:val="004B101C"/>
    <w:rsid w:val="004B12C9"/>
    <w:rsid w:val="004B143D"/>
    <w:rsid w:val="004B1904"/>
    <w:rsid w:val="004B1BF3"/>
    <w:rsid w:val="004B1CB0"/>
    <w:rsid w:val="004B2A79"/>
    <w:rsid w:val="004B2AA3"/>
    <w:rsid w:val="004B2C2D"/>
    <w:rsid w:val="004B2F4D"/>
    <w:rsid w:val="004B3746"/>
    <w:rsid w:val="004B39F8"/>
    <w:rsid w:val="004B3E52"/>
    <w:rsid w:val="004B41E1"/>
    <w:rsid w:val="004B46A3"/>
    <w:rsid w:val="004B48EB"/>
    <w:rsid w:val="004B4E15"/>
    <w:rsid w:val="004B52A5"/>
    <w:rsid w:val="004B58F8"/>
    <w:rsid w:val="004B59B0"/>
    <w:rsid w:val="004B5E3C"/>
    <w:rsid w:val="004B61A4"/>
    <w:rsid w:val="004B6282"/>
    <w:rsid w:val="004B6538"/>
    <w:rsid w:val="004B6EED"/>
    <w:rsid w:val="004B6F1B"/>
    <w:rsid w:val="004B71E5"/>
    <w:rsid w:val="004B7495"/>
    <w:rsid w:val="004B7667"/>
    <w:rsid w:val="004B7B92"/>
    <w:rsid w:val="004C01F4"/>
    <w:rsid w:val="004C04A3"/>
    <w:rsid w:val="004C082E"/>
    <w:rsid w:val="004C0ACA"/>
    <w:rsid w:val="004C149F"/>
    <w:rsid w:val="004C15FF"/>
    <w:rsid w:val="004C27B0"/>
    <w:rsid w:val="004C31FB"/>
    <w:rsid w:val="004C3641"/>
    <w:rsid w:val="004C39E8"/>
    <w:rsid w:val="004C3F03"/>
    <w:rsid w:val="004C4048"/>
    <w:rsid w:val="004C464C"/>
    <w:rsid w:val="004C49BA"/>
    <w:rsid w:val="004C4E79"/>
    <w:rsid w:val="004C4FCE"/>
    <w:rsid w:val="004C520C"/>
    <w:rsid w:val="004C5405"/>
    <w:rsid w:val="004C556A"/>
    <w:rsid w:val="004C55A7"/>
    <w:rsid w:val="004C59ED"/>
    <w:rsid w:val="004C5A95"/>
    <w:rsid w:val="004C5B55"/>
    <w:rsid w:val="004C5EBA"/>
    <w:rsid w:val="004C6310"/>
    <w:rsid w:val="004C6370"/>
    <w:rsid w:val="004C67BF"/>
    <w:rsid w:val="004C6B9A"/>
    <w:rsid w:val="004C6F96"/>
    <w:rsid w:val="004C70FD"/>
    <w:rsid w:val="004C71CF"/>
    <w:rsid w:val="004C7246"/>
    <w:rsid w:val="004C7856"/>
    <w:rsid w:val="004C78E1"/>
    <w:rsid w:val="004C7C99"/>
    <w:rsid w:val="004D01B3"/>
    <w:rsid w:val="004D0273"/>
    <w:rsid w:val="004D05DA"/>
    <w:rsid w:val="004D0965"/>
    <w:rsid w:val="004D09B8"/>
    <w:rsid w:val="004D0A0B"/>
    <w:rsid w:val="004D0B68"/>
    <w:rsid w:val="004D12B2"/>
    <w:rsid w:val="004D145A"/>
    <w:rsid w:val="004D14BF"/>
    <w:rsid w:val="004D167D"/>
    <w:rsid w:val="004D1D5B"/>
    <w:rsid w:val="004D213B"/>
    <w:rsid w:val="004D25E6"/>
    <w:rsid w:val="004D263C"/>
    <w:rsid w:val="004D2805"/>
    <w:rsid w:val="004D290C"/>
    <w:rsid w:val="004D292E"/>
    <w:rsid w:val="004D2B2D"/>
    <w:rsid w:val="004D2DEA"/>
    <w:rsid w:val="004D2E63"/>
    <w:rsid w:val="004D2FE5"/>
    <w:rsid w:val="004D30E6"/>
    <w:rsid w:val="004D348A"/>
    <w:rsid w:val="004D34DC"/>
    <w:rsid w:val="004D35FD"/>
    <w:rsid w:val="004D373E"/>
    <w:rsid w:val="004D391F"/>
    <w:rsid w:val="004D3B87"/>
    <w:rsid w:val="004D3D10"/>
    <w:rsid w:val="004D3E2E"/>
    <w:rsid w:val="004D43AD"/>
    <w:rsid w:val="004D488C"/>
    <w:rsid w:val="004D4964"/>
    <w:rsid w:val="004D4FAC"/>
    <w:rsid w:val="004D57D0"/>
    <w:rsid w:val="004D59F3"/>
    <w:rsid w:val="004D5B82"/>
    <w:rsid w:val="004D5C3D"/>
    <w:rsid w:val="004D5E88"/>
    <w:rsid w:val="004D6016"/>
    <w:rsid w:val="004D60BF"/>
    <w:rsid w:val="004D665C"/>
    <w:rsid w:val="004D6954"/>
    <w:rsid w:val="004D6AE8"/>
    <w:rsid w:val="004D6F03"/>
    <w:rsid w:val="004D6F11"/>
    <w:rsid w:val="004D758F"/>
    <w:rsid w:val="004D7599"/>
    <w:rsid w:val="004D7883"/>
    <w:rsid w:val="004D7BF0"/>
    <w:rsid w:val="004D7DB6"/>
    <w:rsid w:val="004E022E"/>
    <w:rsid w:val="004E064E"/>
    <w:rsid w:val="004E1447"/>
    <w:rsid w:val="004E1608"/>
    <w:rsid w:val="004E1CDB"/>
    <w:rsid w:val="004E1CE2"/>
    <w:rsid w:val="004E1E6E"/>
    <w:rsid w:val="004E1ECC"/>
    <w:rsid w:val="004E2026"/>
    <w:rsid w:val="004E25F5"/>
    <w:rsid w:val="004E2624"/>
    <w:rsid w:val="004E2FF3"/>
    <w:rsid w:val="004E3605"/>
    <w:rsid w:val="004E3B60"/>
    <w:rsid w:val="004E3C84"/>
    <w:rsid w:val="004E3D1B"/>
    <w:rsid w:val="004E3E72"/>
    <w:rsid w:val="004E40E5"/>
    <w:rsid w:val="004E4597"/>
    <w:rsid w:val="004E489F"/>
    <w:rsid w:val="004E4C38"/>
    <w:rsid w:val="004E4ED6"/>
    <w:rsid w:val="004E5050"/>
    <w:rsid w:val="004E5731"/>
    <w:rsid w:val="004E5828"/>
    <w:rsid w:val="004E5858"/>
    <w:rsid w:val="004E612C"/>
    <w:rsid w:val="004E679C"/>
    <w:rsid w:val="004E6813"/>
    <w:rsid w:val="004E6929"/>
    <w:rsid w:val="004E6B80"/>
    <w:rsid w:val="004E6BF1"/>
    <w:rsid w:val="004E6C48"/>
    <w:rsid w:val="004E769F"/>
    <w:rsid w:val="004E78A0"/>
    <w:rsid w:val="004E7D08"/>
    <w:rsid w:val="004F0379"/>
    <w:rsid w:val="004F03A9"/>
    <w:rsid w:val="004F040E"/>
    <w:rsid w:val="004F06B6"/>
    <w:rsid w:val="004F06CB"/>
    <w:rsid w:val="004F0BB0"/>
    <w:rsid w:val="004F0C30"/>
    <w:rsid w:val="004F0E46"/>
    <w:rsid w:val="004F155E"/>
    <w:rsid w:val="004F19F5"/>
    <w:rsid w:val="004F1A27"/>
    <w:rsid w:val="004F1BB3"/>
    <w:rsid w:val="004F1BEA"/>
    <w:rsid w:val="004F1C54"/>
    <w:rsid w:val="004F1F41"/>
    <w:rsid w:val="004F204B"/>
    <w:rsid w:val="004F2217"/>
    <w:rsid w:val="004F25B5"/>
    <w:rsid w:val="004F292E"/>
    <w:rsid w:val="004F347B"/>
    <w:rsid w:val="004F34E6"/>
    <w:rsid w:val="004F36DF"/>
    <w:rsid w:val="004F3B9A"/>
    <w:rsid w:val="004F3C97"/>
    <w:rsid w:val="004F3F0D"/>
    <w:rsid w:val="004F40C2"/>
    <w:rsid w:val="004F4183"/>
    <w:rsid w:val="004F418E"/>
    <w:rsid w:val="004F43E1"/>
    <w:rsid w:val="004F4504"/>
    <w:rsid w:val="004F4711"/>
    <w:rsid w:val="004F4DFD"/>
    <w:rsid w:val="004F514B"/>
    <w:rsid w:val="004F51F4"/>
    <w:rsid w:val="004F58AC"/>
    <w:rsid w:val="004F5E44"/>
    <w:rsid w:val="004F5E95"/>
    <w:rsid w:val="004F5EAA"/>
    <w:rsid w:val="004F6274"/>
    <w:rsid w:val="004F689F"/>
    <w:rsid w:val="004F6B7C"/>
    <w:rsid w:val="004F71A8"/>
    <w:rsid w:val="004F799A"/>
    <w:rsid w:val="004F79B3"/>
    <w:rsid w:val="004F7CCE"/>
    <w:rsid w:val="004F7F91"/>
    <w:rsid w:val="00500087"/>
    <w:rsid w:val="005000A5"/>
    <w:rsid w:val="005000E5"/>
    <w:rsid w:val="0050103D"/>
    <w:rsid w:val="005011DE"/>
    <w:rsid w:val="00501490"/>
    <w:rsid w:val="005014A8"/>
    <w:rsid w:val="00501FB6"/>
    <w:rsid w:val="005025C8"/>
    <w:rsid w:val="00502801"/>
    <w:rsid w:val="00502A36"/>
    <w:rsid w:val="0050325E"/>
    <w:rsid w:val="005032AB"/>
    <w:rsid w:val="005036BA"/>
    <w:rsid w:val="0050374B"/>
    <w:rsid w:val="00503F58"/>
    <w:rsid w:val="005040C4"/>
    <w:rsid w:val="005040DA"/>
    <w:rsid w:val="00504328"/>
    <w:rsid w:val="0050475C"/>
    <w:rsid w:val="00505028"/>
    <w:rsid w:val="0050548F"/>
    <w:rsid w:val="005055C0"/>
    <w:rsid w:val="005056C5"/>
    <w:rsid w:val="0050581E"/>
    <w:rsid w:val="005058F7"/>
    <w:rsid w:val="00505BDB"/>
    <w:rsid w:val="005061DF"/>
    <w:rsid w:val="00506416"/>
    <w:rsid w:val="0050687C"/>
    <w:rsid w:val="00506B9D"/>
    <w:rsid w:val="00506BEF"/>
    <w:rsid w:val="00506CA8"/>
    <w:rsid w:val="0050728B"/>
    <w:rsid w:val="0050734A"/>
    <w:rsid w:val="00507914"/>
    <w:rsid w:val="00507BDD"/>
    <w:rsid w:val="00507DBF"/>
    <w:rsid w:val="005101BB"/>
    <w:rsid w:val="0051030B"/>
    <w:rsid w:val="00510330"/>
    <w:rsid w:val="00510925"/>
    <w:rsid w:val="00510B0C"/>
    <w:rsid w:val="00510F3E"/>
    <w:rsid w:val="00511278"/>
    <w:rsid w:val="005115CF"/>
    <w:rsid w:val="005118DC"/>
    <w:rsid w:val="0051197C"/>
    <w:rsid w:val="00511DC9"/>
    <w:rsid w:val="00511FA2"/>
    <w:rsid w:val="00512163"/>
    <w:rsid w:val="00512807"/>
    <w:rsid w:val="00512C50"/>
    <w:rsid w:val="005131EE"/>
    <w:rsid w:val="0051329D"/>
    <w:rsid w:val="00513350"/>
    <w:rsid w:val="00513382"/>
    <w:rsid w:val="00513572"/>
    <w:rsid w:val="0051369E"/>
    <w:rsid w:val="00513C0D"/>
    <w:rsid w:val="00513C23"/>
    <w:rsid w:val="00513CC8"/>
    <w:rsid w:val="00513E8A"/>
    <w:rsid w:val="00513F9C"/>
    <w:rsid w:val="00514432"/>
    <w:rsid w:val="00514D10"/>
    <w:rsid w:val="005150BE"/>
    <w:rsid w:val="005150D8"/>
    <w:rsid w:val="005150EA"/>
    <w:rsid w:val="005151A2"/>
    <w:rsid w:val="00515767"/>
    <w:rsid w:val="0051593A"/>
    <w:rsid w:val="00515D5D"/>
    <w:rsid w:val="00515F5C"/>
    <w:rsid w:val="0051622F"/>
    <w:rsid w:val="005169CB"/>
    <w:rsid w:val="005175E3"/>
    <w:rsid w:val="0051783B"/>
    <w:rsid w:val="00517D8D"/>
    <w:rsid w:val="00520684"/>
    <w:rsid w:val="0052079F"/>
    <w:rsid w:val="00520801"/>
    <w:rsid w:val="005208FB"/>
    <w:rsid w:val="0052097C"/>
    <w:rsid w:val="00520A22"/>
    <w:rsid w:val="00520FEB"/>
    <w:rsid w:val="0052131F"/>
    <w:rsid w:val="00521AA4"/>
    <w:rsid w:val="00521C8E"/>
    <w:rsid w:val="00522137"/>
    <w:rsid w:val="005223BE"/>
    <w:rsid w:val="00522425"/>
    <w:rsid w:val="005228DB"/>
    <w:rsid w:val="00523247"/>
    <w:rsid w:val="0052348F"/>
    <w:rsid w:val="0052366C"/>
    <w:rsid w:val="00523B1F"/>
    <w:rsid w:val="00523BB8"/>
    <w:rsid w:val="005240FE"/>
    <w:rsid w:val="0052441E"/>
    <w:rsid w:val="005248EE"/>
    <w:rsid w:val="00524934"/>
    <w:rsid w:val="00524939"/>
    <w:rsid w:val="00524D43"/>
    <w:rsid w:val="00524D8F"/>
    <w:rsid w:val="00524EAA"/>
    <w:rsid w:val="00525635"/>
    <w:rsid w:val="00525B25"/>
    <w:rsid w:val="00525C03"/>
    <w:rsid w:val="00525C48"/>
    <w:rsid w:val="0052612F"/>
    <w:rsid w:val="005262C1"/>
    <w:rsid w:val="005267EB"/>
    <w:rsid w:val="00526D7D"/>
    <w:rsid w:val="00526F9C"/>
    <w:rsid w:val="0052701F"/>
    <w:rsid w:val="00527240"/>
    <w:rsid w:val="0052736B"/>
    <w:rsid w:val="00527B2F"/>
    <w:rsid w:val="00530273"/>
    <w:rsid w:val="00530504"/>
    <w:rsid w:val="0053089C"/>
    <w:rsid w:val="005309F6"/>
    <w:rsid w:val="00530A06"/>
    <w:rsid w:val="00530A08"/>
    <w:rsid w:val="00530B1F"/>
    <w:rsid w:val="00530C21"/>
    <w:rsid w:val="00530D58"/>
    <w:rsid w:val="0053166A"/>
    <w:rsid w:val="005317FD"/>
    <w:rsid w:val="0053191D"/>
    <w:rsid w:val="00531A06"/>
    <w:rsid w:val="00531B1B"/>
    <w:rsid w:val="0053269B"/>
    <w:rsid w:val="0053274E"/>
    <w:rsid w:val="00532A4A"/>
    <w:rsid w:val="00532F07"/>
    <w:rsid w:val="00533B30"/>
    <w:rsid w:val="00533C7A"/>
    <w:rsid w:val="005340F9"/>
    <w:rsid w:val="005347A0"/>
    <w:rsid w:val="005347CF"/>
    <w:rsid w:val="00534F2E"/>
    <w:rsid w:val="00535223"/>
    <w:rsid w:val="0053652D"/>
    <w:rsid w:val="005365E2"/>
    <w:rsid w:val="0053683D"/>
    <w:rsid w:val="00536C2A"/>
    <w:rsid w:val="00536F29"/>
    <w:rsid w:val="0053710D"/>
    <w:rsid w:val="00537408"/>
    <w:rsid w:val="005374B1"/>
    <w:rsid w:val="005377F5"/>
    <w:rsid w:val="00537DAF"/>
    <w:rsid w:val="00537E3D"/>
    <w:rsid w:val="00537EEE"/>
    <w:rsid w:val="00537FA5"/>
    <w:rsid w:val="005402C6"/>
    <w:rsid w:val="0054045A"/>
    <w:rsid w:val="00541494"/>
    <w:rsid w:val="00541803"/>
    <w:rsid w:val="00541AC6"/>
    <w:rsid w:val="00541B00"/>
    <w:rsid w:val="0054242D"/>
    <w:rsid w:val="005428CD"/>
    <w:rsid w:val="00542917"/>
    <w:rsid w:val="0054291F"/>
    <w:rsid w:val="00542ADA"/>
    <w:rsid w:val="00542B41"/>
    <w:rsid w:val="0054343A"/>
    <w:rsid w:val="005439F1"/>
    <w:rsid w:val="0054476A"/>
    <w:rsid w:val="00545005"/>
    <w:rsid w:val="00545590"/>
    <w:rsid w:val="00545AD0"/>
    <w:rsid w:val="00545B0D"/>
    <w:rsid w:val="00545C73"/>
    <w:rsid w:val="00545FC5"/>
    <w:rsid w:val="0054635E"/>
    <w:rsid w:val="00546517"/>
    <w:rsid w:val="00546CB8"/>
    <w:rsid w:val="00546D89"/>
    <w:rsid w:val="005475EA"/>
    <w:rsid w:val="005477C9"/>
    <w:rsid w:val="00547E99"/>
    <w:rsid w:val="00550420"/>
    <w:rsid w:val="0055044D"/>
    <w:rsid w:val="0055065A"/>
    <w:rsid w:val="00550736"/>
    <w:rsid w:val="00550B13"/>
    <w:rsid w:val="0055109C"/>
    <w:rsid w:val="0055112A"/>
    <w:rsid w:val="00551173"/>
    <w:rsid w:val="005511CD"/>
    <w:rsid w:val="0055148F"/>
    <w:rsid w:val="00551DFB"/>
    <w:rsid w:val="005528BE"/>
    <w:rsid w:val="00552EF3"/>
    <w:rsid w:val="0055315D"/>
    <w:rsid w:val="00553262"/>
    <w:rsid w:val="00553276"/>
    <w:rsid w:val="005532D6"/>
    <w:rsid w:val="00553ACE"/>
    <w:rsid w:val="00553B33"/>
    <w:rsid w:val="00553C61"/>
    <w:rsid w:val="00553D04"/>
    <w:rsid w:val="00553FA9"/>
    <w:rsid w:val="005544A2"/>
    <w:rsid w:val="005544FD"/>
    <w:rsid w:val="0055483B"/>
    <w:rsid w:val="00554959"/>
    <w:rsid w:val="00554BED"/>
    <w:rsid w:val="00554C9D"/>
    <w:rsid w:val="00554D41"/>
    <w:rsid w:val="00555047"/>
    <w:rsid w:val="00555183"/>
    <w:rsid w:val="00555259"/>
    <w:rsid w:val="005554BF"/>
    <w:rsid w:val="0055574C"/>
    <w:rsid w:val="0055580D"/>
    <w:rsid w:val="00555ABB"/>
    <w:rsid w:val="00555B69"/>
    <w:rsid w:val="00556377"/>
    <w:rsid w:val="005564F3"/>
    <w:rsid w:val="005567AA"/>
    <w:rsid w:val="00556BF3"/>
    <w:rsid w:val="00557015"/>
    <w:rsid w:val="005570BB"/>
    <w:rsid w:val="0055729C"/>
    <w:rsid w:val="0055746C"/>
    <w:rsid w:val="0055755B"/>
    <w:rsid w:val="0055779B"/>
    <w:rsid w:val="00557BEC"/>
    <w:rsid w:val="00557DA1"/>
    <w:rsid w:val="005601D1"/>
    <w:rsid w:val="00560223"/>
    <w:rsid w:val="00560265"/>
    <w:rsid w:val="005603C3"/>
    <w:rsid w:val="005605F7"/>
    <w:rsid w:val="00560724"/>
    <w:rsid w:val="00560730"/>
    <w:rsid w:val="00560A08"/>
    <w:rsid w:val="00560A76"/>
    <w:rsid w:val="00560AF0"/>
    <w:rsid w:val="00560C1F"/>
    <w:rsid w:val="00561290"/>
    <w:rsid w:val="0056145F"/>
    <w:rsid w:val="00561AE2"/>
    <w:rsid w:val="00561B4B"/>
    <w:rsid w:val="00561BCF"/>
    <w:rsid w:val="00561ED0"/>
    <w:rsid w:val="00562539"/>
    <w:rsid w:val="00562985"/>
    <w:rsid w:val="00562A91"/>
    <w:rsid w:val="00563167"/>
    <w:rsid w:val="005635A7"/>
    <w:rsid w:val="00563642"/>
    <w:rsid w:val="00563D00"/>
    <w:rsid w:val="00563DAB"/>
    <w:rsid w:val="00564006"/>
    <w:rsid w:val="00564365"/>
    <w:rsid w:val="0056441E"/>
    <w:rsid w:val="00564926"/>
    <w:rsid w:val="005649C4"/>
    <w:rsid w:val="00564AAA"/>
    <w:rsid w:val="00564E3F"/>
    <w:rsid w:val="0056540A"/>
    <w:rsid w:val="00565C3E"/>
    <w:rsid w:val="00565EE2"/>
    <w:rsid w:val="005667BA"/>
    <w:rsid w:val="0056713A"/>
    <w:rsid w:val="00567185"/>
    <w:rsid w:val="005671E2"/>
    <w:rsid w:val="00567386"/>
    <w:rsid w:val="00567546"/>
    <w:rsid w:val="005677E5"/>
    <w:rsid w:val="0056781C"/>
    <w:rsid w:val="00567B4E"/>
    <w:rsid w:val="00567B5D"/>
    <w:rsid w:val="00567FBE"/>
    <w:rsid w:val="00570585"/>
    <w:rsid w:val="00570D36"/>
    <w:rsid w:val="00570FF9"/>
    <w:rsid w:val="00571004"/>
    <w:rsid w:val="00571235"/>
    <w:rsid w:val="00571372"/>
    <w:rsid w:val="005714D3"/>
    <w:rsid w:val="00571803"/>
    <w:rsid w:val="00571E61"/>
    <w:rsid w:val="00571FD7"/>
    <w:rsid w:val="00572017"/>
    <w:rsid w:val="005722C3"/>
    <w:rsid w:val="0057296F"/>
    <w:rsid w:val="00572B6B"/>
    <w:rsid w:val="00572F1E"/>
    <w:rsid w:val="00573430"/>
    <w:rsid w:val="005734DA"/>
    <w:rsid w:val="0057420E"/>
    <w:rsid w:val="00574470"/>
    <w:rsid w:val="005744F3"/>
    <w:rsid w:val="00574578"/>
    <w:rsid w:val="005748C1"/>
    <w:rsid w:val="00574C9C"/>
    <w:rsid w:val="00574CF6"/>
    <w:rsid w:val="00574F9D"/>
    <w:rsid w:val="00575365"/>
    <w:rsid w:val="00575BFC"/>
    <w:rsid w:val="00576752"/>
    <w:rsid w:val="00576F3F"/>
    <w:rsid w:val="00577000"/>
    <w:rsid w:val="00577092"/>
    <w:rsid w:val="00577524"/>
    <w:rsid w:val="005775CA"/>
    <w:rsid w:val="005776ED"/>
    <w:rsid w:val="00577803"/>
    <w:rsid w:val="00577954"/>
    <w:rsid w:val="00577A18"/>
    <w:rsid w:val="00577C17"/>
    <w:rsid w:val="0058024F"/>
    <w:rsid w:val="00580E81"/>
    <w:rsid w:val="00580EEE"/>
    <w:rsid w:val="00581048"/>
    <w:rsid w:val="005815E9"/>
    <w:rsid w:val="00581684"/>
    <w:rsid w:val="005827B7"/>
    <w:rsid w:val="00582912"/>
    <w:rsid w:val="00582C0B"/>
    <w:rsid w:val="00582C93"/>
    <w:rsid w:val="00582D7B"/>
    <w:rsid w:val="0058303C"/>
    <w:rsid w:val="005831FA"/>
    <w:rsid w:val="0058330C"/>
    <w:rsid w:val="00583501"/>
    <w:rsid w:val="00583B10"/>
    <w:rsid w:val="00583DD5"/>
    <w:rsid w:val="00584213"/>
    <w:rsid w:val="00584431"/>
    <w:rsid w:val="00584761"/>
    <w:rsid w:val="00584EC3"/>
    <w:rsid w:val="005855EF"/>
    <w:rsid w:val="0058602D"/>
    <w:rsid w:val="00586A19"/>
    <w:rsid w:val="00586CCD"/>
    <w:rsid w:val="00586FDC"/>
    <w:rsid w:val="005871E8"/>
    <w:rsid w:val="005872E8"/>
    <w:rsid w:val="00587666"/>
    <w:rsid w:val="005877CC"/>
    <w:rsid w:val="005877F2"/>
    <w:rsid w:val="00587F1B"/>
    <w:rsid w:val="00587F50"/>
    <w:rsid w:val="00590192"/>
    <w:rsid w:val="00590270"/>
    <w:rsid w:val="005903D5"/>
    <w:rsid w:val="005903DA"/>
    <w:rsid w:val="0059062A"/>
    <w:rsid w:val="005908DB"/>
    <w:rsid w:val="00590AB0"/>
    <w:rsid w:val="00590C15"/>
    <w:rsid w:val="00590D42"/>
    <w:rsid w:val="00591A51"/>
    <w:rsid w:val="00591B91"/>
    <w:rsid w:val="005924F5"/>
    <w:rsid w:val="005927A3"/>
    <w:rsid w:val="00592DFB"/>
    <w:rsid w:val="00593258"/>
    <w:rsid w:val="005936AC"/>
    <w:rsid w:val="0059380B"/>
    <w:rsid w:val="0059390A"/>
    <w:rsid w:val="00593CF1"/>
    <w:rsid w:val="00593EFD"/>
    <w:rsid w:val="005949CB"/>
    <w:rsid w:val="00595105"/>
    <w:rsid w:val="0059524E"/>
    <w:rsid w:val="0059551F"/>
    <w:rsid w:val="00595713"/>
    <w:rsid w:val="005957D3"/>
    <w:rsid w:val="0059598A"/>
    <w:rsid w:val="00595D1F"/>
    <w:rsid w:val="00595F33"/>
    <w:rsid w:val="005961B9"/>
    <w:rsid w:val="005968D2"/>
    <w:rsid w:val="00596A66"/>
    <w:rsid w:val="00596B6E"/>
    <w:rsid w:val="00596F13"/>
    <w:rsid w:val="00596F5E"/>
    <w:rsid w:val="00597769"/>
    <w:rsid w:val="00597ADB"/>
    <w:rsid w:val="00597E3E"/>
    <w:rsid w:val="005A027E"/>
    <w:rsid w:val="005A09B7"/>
    <w:rsid w:val="005A0A70"/>
    <w:rsid w:val="005A0B0D"/>
    <w:rsid w:val="005A0D57"/>
    <w:rsid w:val="005A0F1D"/>
    <w:rsid w:val="005A101C"/>
    <w:rsid w:val="005A130F"/>
    <w:rsid w:val="005A13F8"/>
    <w:rsid w:val="005A1C0F"/>
    <w:rsid w:val="005A1D4F"/>
    <w:rsid w:val="005A1DE3"/>
    <w:rsid w:val="005A209E"/>
    <w:rsid w:val="005A297D"/>
    <w:rsid w:val="005A2A4C"/>
    <w:rsid w:val="005A2A96"/>
    <w:rsid w:val="005A2DFD"/>
    <w:rsid w:val="005A312E"/>
    <w:rsid w:val="005A31E6"/>
    <w:rsid w:val="005A326C"/>
    <w:rsid w:val="005A3589"/>
    <w:rsid w:val="005A3624"/>
    <w:rsid w:val="005A3844"/>
    <w:rsid w:val="005A3853"/>
    <w:rsid w:val="005A47B0"/>
    <w:rsid w:val="005A491B"/>
    <w:rsid w:val="005A4ADB"/>
    <w:rsid w:val="005A5BFC"/>
    <w:rsid w:val="005A5E31"/>
    <w:rsid w:val="005A6025"/>
    <w:rsid w:val="005A6144"/>
    <w:rsid w:val="005A68F2"/>
    <w:rsid w:val="005A6AAF"/>
    <w:rsid w:val="005A6ACB"/>
    <w:rsid w:val="005A6B89"/>
    <w:rsid w:val="005A6F58"/>
    <w:rsid w:val="005A76D7"/>
    <w:rsid w:val="005A7EEF"/>
    <w:rsid w:val="005B0032"/>
    <w:rsid w:val="005B02CA"/>
    <w:rsid w:val="005B034F"/>
    <w:rsid w:val="005B0ACF"/>
    <w:rsid w:val="005B11A5"/>
    <w:rsid w:val="005B1331"/>
    <w:rsid w:val="005B169D"/>
    <w:rsid w:val="005B17BC"/>
    <w:rsid w:val="005B1964"/>
    <w:rsid w:val="005B1A1F"/>
    <w:rsid w:val="005B1E8B"/>
    <w:rsid w:val="005B2035"/>
    <w:rsid w:val="005B218D"/>
    <w:rsid w:val="005B2276"/>
    <w:rsid w:val="005B24F8"/>
    <w:rsid w:val="005B2666"/>
    <w:rsid w:val="005B2681"/>
    <w:rsid w:val="005B2868"/>
    <w:rsid w:val="005B2FF2"/>
    <w:rsid w:val="005B361E"/>
    <w:rsid w:val="005B392C"/>
    <w:rsid w:val="005B3E96"/>
    <w:rsid w:val="005B3FF0"/>
    <w:rsid w:val="005B4048"/>
    <w:rsid w:val="005B4089"/>
    <w:rsid w:val="005B4184"/>
    <w:rsid w:val="005B43C0"/>
    <w:rsid w:val="005B468E"/>
    <w:rsid w:val="005B4E7C"/>
    <w:rsid w:val="005B501B"/>
    <w:rsid w:val="005B55E3"/>
    <w:rsid w:val="005B55FC"/>
    <w:rsid w:val="005B5AC9"/>
    <w:rsid w:val="005B5DF5"/>
    <w:rsid w:val="005B5E02"/>
    <w:rsid w:val="005B63DE"/>
    <w:rsid w:val="005B64A8"/>
    <w:rsid w:val="005B6861"/>
    <w:rsid w:val="005B68AF"/>
    <w:rsid w:val="005B6CA0"/>
    <w:rsid w:val="005B719B"/>
    <w:rsid w:val="005B7308"/>
    <w:rsid w:val="005B77BA"/>
    <w:rsid w:val="005C0168"/>
    <w:rsid w:val="005C0237"/>
    <w:rsid w:val="005C0A9B"/>
    <w:rsid w:val="005C0BB9"/>
    <w:rsid w:val="005C0E7E"/>
    <w:rsid w:val="005C12E8"/>
    <w:rsid w:val="005C152D"/>
    <w:rsid w:val="005C1B8D"/>
    <w:rsid w:val="005C26FB"/>
    <w:rsid w:val="005C2BC0"/>
    <w:rsid w:val="005C325E"/>
    <w:rsid w:val="005C3706"/>
    <w:rsid w:val="005C38DF"/>
    <w:rsid w:val="005C3D54"/>
    <w:rsid w:val="005C3F0B"/>
    <w:rsid w:val="005C402B"/>
    <w:rsid w:val="005C4A3C"/>
    <w:rsid w:val="005C4AC5"/>
    <w:rsid w:val="005C4C6E"/>
    <w:rsid w:val="005C54C1"/>
    <w:rsid w:val="005C55E3"/>
    <w:rsid w:val="005C5646"/>
    <w:rsid w:val="005C5C0F"/>
    <w:rsid w:val="005C5F83"/>
    <w:rsid w:val="005C62CE"/>
    <w:rsid w:val="005C64A2"/>
    <w:rsid w:val="005C7090"/>
    <w:rsid w:val="005C788B"/>
    <w:rsid w:val="005C79C2"/>
    <w:rsid w:val="005C7DD7"/>
    <w:rsid w:val="005D01B2"/>
    <w:rsid w:val="005D0763"/>
    <w:rsid w:val="005D0887"/>
    <w:rsid w:val="005D08D5"/>
    <w:rsid w:val="005D1246"/>
    <w:rsid w:val="005D14AE"/>
    <w:rsid w:val="005D1605"/>
    <w:rsid w:val="005D1FB1"/>
    <w:rsid w:val="005D279B"/>
    <w:rsid w:val="005D2E3F"/>
    <w:rsid w:val="005D3078"/>
    <w:rsid w:val="005D32BF"/>
    <w:rsid w:val="005D33D2"/>
    <w:rsid w:val="005D380B"/>
    <w:rsid w:val="005D3B07"/>
    <w:rsid w:val="005D4259"/>
    <w:rsid w:val="005D499B"/>
    <w:rsid w:val="005D4D25"/>
    <w:rsid w:val="005D4F1D"/>
    <w:rsid w:val="005D5308"/>
    <w:rsid w:val="005D5387"/>
    <w:rsid w:val="005D542E"/>
    <w:rsid w:val="005D580C"/>
    <w:rsid w:val="005D5CA0"/>
    <w:rsid w:val="005D5EB6"/>
    <w:rsid w:val="005D5EEB"/>
    <w:rsid w:val="005D6046"/>
    <w:rsid w:val="005D613E"/>
    <w:rsid w:val="005D6C76"/>
    <w:rsid w:val="005D7AC3"/>
    <w:rsid w:val="005D7D97"/>
    <w:rsid w:val="005E0A78"/>
    <w:rsid w:val="005E0B69"/>
    <w:rsid w:val="005E0C84"/>
    <w:rsid w:val="005E0D12"/>
    <w:rsid w:val="005E1B3E"/>
    <w:rsid w:val="005E2085"/>
    <w:rsid w:val="005E23FA"/>
    <w:rsid w:val="005E2695"/>
    <w:rsid w:val="005E2700"/>
    <w:rsid w:val="005E280F"/>
    <w:rsid w:val="005E29D7"/>
    <w:rsid w:val="005E29F1"/>
    <w:rsid w:val="005E2F23"/>
    <w:rsid w:val="005E371C"/>
    <w:rsid w:val="005E37E7"/>
    <w:rsid w:val="005E3961"/>
    <w:rsid w:val="005E3BD4"/>
    <w:rsid w:val="005E3E19"/>
    <w:rsid w:val="005E400C"/>
    <w:rsid w:val="005E4051"/>
    <w:rsid w:val="005E4629"/>
    <w:rsid w:val="005E4D65"/>
    <w:rsid w:val="005E52F7"/>
    <w:rsid w:val="005E575F"/>
    <w:rsid w:val="005E5D5B"/>
    <w:rsid w:val="005E5DCE"/>
    <w:rsid w:val="005E5E98"/>
    <w:rsid w:val="005E6073"/>
    <w:rsid w:val="005E6103"/>
    <w:rsid w:val="005E61BE"/>
    <w:rsid w:val="005E63D9"/>
    <w:rsid w:val="005E67D3"/>
    <w:rsid w:val="005E68CA"/>
    <w:rsid w:val="005E6F98"/>
    <w:rsid w:val="005E728B"/>
    <w:rsid w:val="005E7359"/>
    <w:rsid w:val="005F013E"/>
    <w:rsid w:val="005F02A2"/>
    <w:rsid w:val="005F034A"/>
    <w:rsid w:val="005F0815"/>
    <w:rsid w:val="005F0F8C"/>
    <w:rsid w:val="005F1139"/>
    <w:rsid w:val="005F1754"/>
    <w:rsid w:val="005F1C05"/>
    <w:rsid w:val="005F1DDC"/>
    <w:rsid w:val="005F1FE9"/>
    <w:rsid w:val="005F2255"/>
    <w:rsid w:val="005F2546"/>
    <w:rsid w:val="005F2949"/>
    <w:rsid w:val="005F2BEC"/>
    <w:rsid w:val="005F2EAE"/>
    <w:rsid w:val="005F392B"/>
    <w:rsid w:val="005F3D83"/>
    <w:rsid w:val="005F3EA8"/>
    <w:rsid w:val="005F4588"/>
    <w:rsid w:val="005F458C"/>
    <w:rsid w:val="005F4C7E"/>
    <w:rsid w:val="005F502B"/>
    <w:rsid w:val="005F5892"/>
    <w:rsid w:val="005F58EB"/>
    <w:rsid w:val="005F5914"/>
    <w:rsid w:val="005F5951"/>
    <w:rsid w:val="005F5969"/>
    <w:rsid w:val="005F5C7A"/>
    <w:rsid w:val="005F6058"/>
    <w:rsid w:val="005F60DE"/>
    <w:rsid w:val="005F640C"/>
    <w:rsid w:val="005F64BC"/>
    <w:rsid w:val="005F6988"/>
    <w:rsid w:val="005F69C4"/>
    <w:rsid w:val="005F6C30"/>
    <w:rsid w:val="005F6E5C"/>
    <w:rsid w:val="005F7388"/>
    <w:rsid w:val="005F76B9"/>
    <w:rsid w:val="005F7797"/>
    <w:rsid w:val="005F789E"/>
    <w:rsid w:val="005F7C20"/>
    <w:rsid w:val="005F7F91"/>
    <w:rsid w:val="00600455"/>
    <w:rsid w:val="0060054D"/>
    <w:rsid w:val="00600628"/>
    <w:rsid w:val="00600DA3"/>
    <w:rsid w:val="00600EEE"/>
    <w:rsid w:val="006014AE"/>
    <w:rsid w:val="006024AA"/>
    <w:rsid w:val="006025A5"/>
    <w:rsid w:val="006025B6"/>
    <w:rsid w:val="0060260A"/>
    <w:rsid w:val="00602A34"/>
    <w:rsid w:val="00603010"/>
    <w:rsid w:val="00603250"/>
    <w:rsid w:val="0060358A"/>
    <w:rsid w:val="00603749"/>
    <w:rsid w:val="006038C3"/>
    <w:rsid w:val="006040A7"/>
    <w:rsid w:val="00604422"/>
    <w:rsid w:val="00604598"/>
    <w:rsid w:val="00604973"/>
    <w:rsid w:val="006049BF"/>
    <w:rsid w:val="00604DA4"/>
    <w:rsid w:val="006054DB"/>
    <w:rsid w:val="0060552A"/>
    <w:rsid w:val="006056DA"/>
    <w:rsid w:val="006057B4"/>
    <w:rsid w:val="006057E6"/>
    <w:rsid w:val="00605D21"/>
    <w:rsid w:val="00606438"/>
    <w:rsid w:val="00606730"/>
    <w:rsid w:val="006068CD"/>
    <w:rsid w:val="00606B25"/>
    <w:rsid w:val="00606D21"/>
    <w:rsid w:val="00606D51"/>
    <w:rsid w:val="00606E7D"/>
    <w:rsid w:val="00607D94"/>
    <w:rsid w:val="0061014C"/>
    <w:rsid w:val="006102B2"/>
    <w:rsid w:val="006103E6"/>
    <w:rsid w:val="00611584"/>
    <w:rsid w:val="006117AE"/>
    <w:rsid w:val="0061181A"/>
    <w:rsid w:val="00611E4D"/>
    <w:rsid w:val="00611E75"/>
    <w:rsid w:val="00611EED"/>
    <w:rsid w:val="00612241"/>
    <w:rsid w:val="0061235A"/>
    <w:rsid w:val="00612650"/>
    <w:rsid w:val="006128C5"/>
    <w:rsid w:val="006128E5"/>
    <w:rsid w:val="00612F5B"/>
    <w:rsid w:val="006130D8"/>
    <w:rsid w:val="0061311B"/>
    <w:rsid w:val="0061334A"/>
    <w:rsid w:val="00613370"/>
    <w:rsid w:val="00613F7F"/>
    <w:rsid w:val="006141D1"/>
    <w:rsid w:val="006148F4"/>
    <w:rsid w:val="00614901"/>
    <w:rsid w:val="00614966"/>
    <w:rsid w:val="00614D7D"/>
    <w:rsid w:val="00614E61"/>
    <w:rsid w:val="00614EF5"/>
    <w:rsid w:val="006150EE"/>
    <w:rsid w:val="0061533C"/>
    <w:rsid w:val="00615346"/>
    <w:rsid w:val="006154FB"/>
    <w:rsid w:val="00615A06"/>
    <w:rsid w:val="00615A25"/>
    <w:rsid w:val="00615B46"/>
    <w:rsid w:val="006167FA"/>
    <w:rsid w:val="00616939"/>
    <w:rsid w:val="006169E0"/>
    <w:rsid w:val="00616B5D"/>
    <w:rsid w:val="00616EF9"/>
    <w:rsid w:val="00616F06"/>
    <w:rsid w:val="0061724E"/>
    <w:rsid w:val="0061777F"/>
    <w:rsid w:val="00617BA9"/>
    <w:rsid w:val="00617E40"/>
    <w:rsid w:val="0062026F"/>
    <w:rsid w:val="00620271"/>
    <w:rsid w:val="006202E6"/>
    <w:rsid w:val="006203C9"/>
    <w:rsid w:val="0062046E"/>
    <w:rsid w:val="006206D9"/>
    <w:rsid w:val="006217DD"/>
    <w:rsid w:val="00621B58"/>
    <w:rsid w:val="00621F69"/>
    <w:rsid w:val="00622015"/>
    <w:rsid w:val="00622130"/>
    <w:rsid w:val="006221AE"/>
    <w:rsid w:val="006223DC"/>
    <w:rsid w:val="00622500"/>
    <w:rsid w:val="00622663"/>
    <w:rsid w:val="00622894"/>
    <w:rsid w:val="00622D89"/>
    <w:rsid w:val="00622D8C"/>
    <w:rsid w:val="00623628"/>
    <w:rsid w:val="00623722"/>
    <w:rsid w:val="00623C76"/>
    <w:rsid w:val="00624514"/>
    <w:rsid w:val="00624548"/>
    <w:rsid w:val="006245FE"/>
    <w:rsid w:val="0062533D"/>
    <w:rsid w:val="00625474"/>
    <w:rsid w:val="006256DA"/>
    <w:rsid w:val="00625A28"/>
    <w:rsid w:val="00625AA7"/>
    <w:rsid w:val="006264DF"/>
    <w:rsid w:val="0062651F"/>
    <w:rsid w:val="006266A1"/>
    <w:rsid w:val="00626DE0"/>
    <w:rsid w:val="00626E23"/>
    <w:rsid w:val="00626E3F"/>
    <w:rsid w:val="00626ECD"/>
    <w:rsid w:val="0062705D"/>
    <w:rsid w:val="0062714D"/>
    <w:rsid w:val="0062761F"/>
    <w:rsid w:val="00627725"/>
    <w:rsid w:val="00627A18"/>
    <w:rsid w:val="006307E8"/>
    <w:rsid w:val="00630864"/>
    <w:rsid w:val="00630D72"/>
    <w:rsid w:val="00630D95"/>
    <w:rsid w:val="00630E61"/>
    <w:rsid w:val="00631222"/>
    <w:rsid w:val="0063138E"/>
    <w:rsid w:val="0063163C"/>
    <w:rsid w:val="006318EB"/>
    <w:rsid w:val="00631B7E"/>
    <w:rsid w:val="00631DA3"/>
    <w:rsid w:val="00631F1A"/>
    <w:rsid w:val="0063230F"/>
    <w:rsid w:val="0063231E"/>
    <w:rsid w:val="006327D4"/>
    <w:rsid w:val="00633068"/>
    <w:rsid w:val="00633547"/>
    <w:rsid w:val="0063356B"/>
    <w:rsid w:val="00633776"/>
    <w:rsid w:val="006339A0"/>
    <w:rsid w:val="00633F58"/>
    <w:rsid w:val="0063430A"/>
    <w:rsid w:val="0063474B"/>
    <w:rsid w:val="00634E0A"/>
    <w:rsid w:val="00634FC8"/>
    <w:rsid w:val="0063504C"/>
    <w:rsid w:val="00635713"/>
    <w:rsid w:val="00635819"/>
    <w:rsid w:val="00635CCA"/>
    <w:rsid w:val="00635D5C"/>
    <w:rsid w:val="0063610A"/>
    <w:rsid w:val="006361D6"/>
    <w:rsid w:val="00636328"/>
    <w:rsid w:val="00636890"/>
    <w:rsid w:val="00636D19"/>
    <w:rsid w:val="006370A9"/>
    <w:rsid w:val="00637128"/>
    <w:rsid w:val="006374B4"/>
    <w:rsid w:val="00637830"/>
    <w:rsid w:val="0063796A"/>
    <w:rsid w:val="00637A0E"/>
    <w:rsid w:val="00637F78"/>
    <w:rsid w:val="006401AF"/>
    <w:rsid w:val="006401DE"/>
    <w:rsid w:val="006403A0"/>
    <w:rsid w:val="006404FE"/>
    <w:rsid w:val="0064069A"/>
    <w:rsid w:val="006407AE"/>
    <w:rsid w:val="0064086B"/>
    <w:rsid w:val="00640894"/>
    <w:rsid w:val="006408CF"/>
    <w:rsid w:val="00640DA5"/>
    <w:rsid w:val="00640F1C"/>
    <w:rsid w:val="00640F55"/>
    <w:rsid w:val="00640F74"/>
    <w:rsid w:val="00641048"/>
    <w:rsid w:val="006414D1"/>
    <w:rsid w:val="00641518"/>
    <w:rsid w:val="006415C5"/>
    <w:rsid w:val="00641701"/>
    <w:rsid w:val="0064180E"/>
    <w:rsid w:val="00641EC7"/>
    <w:rsid w:val="00642396"/>
    <w:rsid w:val="006424ED"/>
    <w:rsid w:val="0064259C"/>
    <w:rsid w:val="0064284D"/>
    <w:rsid w:val="00642980"/>
    <w:rsid w:val="00642BB3"/>
    <w:rsid w:val="00642D6A"/>
    <w:rsid w:val="006432F4"/>
    <w:rsid w:val="00643449"/>
    <w:rsid w:val="00643650"/>
    <w:rsid w:val="00643D01"/>
    <w:rsid w:val="00643D8D"/>
    <w:rsid w:val="00644294"/>
    <w:rsid w:val="00644BBC"/>
    <w:rsid w:val="00645313"/>
    <w:rsid w:val="00645492"/>
    <w:rsid w:val="00645745"/>
    <w:rsid w:val="00645B01"/>
    <w:rsid w:val="00645D15"/>
    <w:rsid w:val="00645D34"/>
    <w:rsid w:val="00646128"/>
    <w:rsid w:val="00646774"/>
    <w:rsid w:val="00646BD2"/>
    <w:rsid w:val="00646D1F"/>
    <w:rsid w:val="00647007"/>
    <w:rsid w:val="00647958"/>
    <w:rsid w:val="00647CBA"/>
    <w:rsid w:val="00647DEA"/>
    <w:rsid w:val="00647ED7"/>
    <w:rsid w:val="00650188"/>
    <w:rsid w:val="00650CEB"/>
    <w:rsid w:val="00650CF7"/>
    <w:rsid w:val="00651811"/>
    <w:rsid w:val="00651E83"/>
    <w:rsid w:val="00651F4E"/>
    <w:rsid w:val="00652108"/>
    <w:rsid w:val="00652134"/>
    <w:rsid w:val="00652427"/>
    <w:rsid w:val="00652750"/>
    <w:rsid w:val="00652B8D"/>
    <w:rsid w:val="00652F34"/>
    <w:rsid w:val="0065315E"/>
    <w:rsid w:val="006531AE"/>
    <w:rsid w:val="006537D5"/>
    <w:rsid w:val="00653DC6"/>
    <w:rsid w:val="00653EA9"/>
    <w:rsid w:val="0065402D"/>
    <w:rsid w:val="00654032"/>
    <w:rsid w:val="00654178"/>
    <w:rsid w:val="0065422D"/>
    <w:rsid w:val="0065462F"/>
    <w:rsid w:val="00654814"/>
    <w:rsid w:val="00654FB1"/>
    <w:rsid w:val="0065580E"/>
    <w:rsid w:val="00655874"/>
    <w:rsid w:val="006559FF"/>
    <w:rsid w:val="00655C03"/>
    <w:rsid w:val="00656050"/>
    <w:rsid w:val="00656290"/>
    <w:rsid w:val="00656641"/>
    <w:rsid w:val="00656756"/>
    <w:rsid w:val="006568C8"/>
    <w:rsid w:val="00656AA3"/>
    <w:rsid w:val="00656B7A"/>
    <w:rsid w:val="00657242"/>
    <w:rsid w:val="00657517"/>
    <w:rsid w:val="00657647"/>
    <w:rsid w:val="006577D0"/>
    <w:rsid w:val="00657BC8"/>
    <w:rsid w:val="0066075B"/>
    <w:rsid w:val="0066093B"/>
    <w:rsid w:val="00660A88"/>
    <w:rsid w:val="00661310"/>
    <w:rsid w:val="00661680"/>
    <w:rsid w:val="0066178B"/>
    <w:rsid w:val="00661ED3"/>
    <w:rsid w:val="00661EDE"/>
    <w:rsid w:val="00661FF6"/>
    <w:rsid w:val="006621EC"/>
    <w:rsid w:val="00662369"/>
    <w:rsid w:val="006624E1"/>
    <w:rsid w:val="006627C2"/>
    <w:rsid w:val="00662986"/>
    <w:rsid w:val="00662B3E"/>
    <w:rsid w:val="00662D10"/>
    <w:rsid w:val="00663112"/>
    <w:rsid w:val="0066320B"/>
    <w:rsid w:val="006638EF"/>
    <w:rsid w:val="00663D7F"/>
    <w:rsid w:val="006642CE"/>
    <w:rsid w:val="006649E8"/>
    <w:rsid w:val="00664A1F"/>
    <w:rsid w:val="00664C68"/>
    <w:rsid w:val="00665278"/>
    <w:rsid w:val="006655BA"/>
    <w:rsid w:val="00665736"/>
    <w:rsid w:val="006659CD"/>
    <w:rsid w:val="00665ADA"/>
    <w:rsid w:val="00665DDD"/>
    <w:rsid w:val="00666015"/>
    <w:rsid w:val="006665F9"/>
    <w:rsid w:val="00666692"/>
    <w:rsid w:val="0066682B"/>
    <w:rsid w:val="00666AC3"/>
    <w:rsid w:val="00666B4D"/>
    <w:rsid w:val="00666C86"/>
    <w:rsid w:val="00666ED0"/>
    <w:rsid w:val="0066702F"/>
    <w:rsid w:val="006674F2"/>
    <w:rsid w:val="006678BE"/>
    <w:rsid w:val="00667BA9"/>
    <w:rsid w:val="00667C76"/>
    <w:rsid w:val="00667CDD"/>
    <w:rsid w:val="0067020D"/>
    <w:rsid w:val="006702A2"/>
    <w:rsid w:val="00670733"/>
    <w:rsid w:val="0067076B"/>
    <w:rsid w:val="00670A70"/>
    <w:rsid w:val="00670AB2"/>
    <w:rsid w:val="00670CFE"/>
    <w:rsid w:val="006710C1"/>
    <w:rsid w:val="0067155C"/>
    <w:rsid w:val="0067172B"/>
    <w:rsid w:val="00671CCC"/>
    <w:rsid w:val="00672215"/>
    <w:rsid w:val="00672394"/>
    <w:rsid w:val="0067250F"/>
    <w:rsid w:val="00672812"/>
    <w:rsid w:val="00672E64"/>
    <w:rsid w:val="0067305E"/>
    <w:rsid w:val="006732D3"/>
    <w:rsid w:val="00673929"/>
    <w:rsid w:val="00673D73"/>
    <w:rsid w:val="00673F42"/>
    <w:rsid w:val="0067426E"/>
    <w:rsid w:val="00674ACE"/>
    <w:rsid w:val="00675907"/>
    <w:rsid w:val="00675986"/>
    <w:rsid w:val="00675C85"/>
    <w:rsid w:val="00675CF4"/>
    <w:rsid w:val="006764E1"/>
    <w:rsid w:val="00676899"/>
    <w:rsid w:val="00676E8B"/>
    <w:rsid w:val="00677557"/>
    <w:rsid w:val="006775F7"/>
    <w:rsid w:val="00677C05"/>
    <w:rsid w:val="00677E94"/>
    <w:rsid w:val="00677FFD"/>
    <w:rsid w:val="00680499"/>
    <w:rsid w:val="00680BE4"/>
    <w:rsid w:val="00680BF2"/>
    <w:rsid w:val="00680CE3"/>
    <w:rsid w:val="006812D0"/>
    <w:rsid w:val="00681444"/>
    <w:rsid w:val="006815BC"/>
    <w:rsid w:val="0068163A"/>
    <w:rsid w:val="00681CEC"/>
    <w:rsid w:val="00681F3D"/>
    <w:rsid w:val="006821A2"/>
    <w:rsid w:val="00682A4B"/>
    <w:rsid w:val="00682C83"/>
    <w:rsid w:val="00682F4E"/>
    <w:rsid w:val="00682F60"/>
    <w:rsid w:val="00683044"/>
    <w:rsid w:val="006832A6"/>
    <w:rsid w:val="00683415"/>
    <w:rsid w:val="0068355C"/>
    <w:rsid w:val="0068388A"/>
    <w:rsid w:val="00683B89"/>
    <w:rsid w:val="00683CBC"/>
    <w:rsid w:val="00684360"/>
    <w:rsid w:val="00684619"/>
    <w:rsid w:val="00684D65"/>
    <w:rsid w:val="00684E4A"/>
    <w:rsid w:val="00685646"/>
    <w:rsid w:val="00685993"/>
    <w:rsid w:val="006859EB"/>
    <w:rsid w:val="00685A32"/>
    <w:rsid w:val="00685A83"/>
    <w:rsid w:val="00685E58"/>
    <w:rsid w:val="00686055"/>
    <w:rsid w:val="00686102"/>
    <w:rsid w:val="0068621E"/>
    <w:rsid w:val="00686364"/>
    <w:rsid w:val="0068637C"/>
    <w:rsid w:val="00686831"/>
    <w:rsid w:val="006869F1"/>
    <w:rsid w:val="00686BCD"/>
    <w:rsid w:val="00686F64"/>
    <w:rsid w:val="00687A68"/>
    <w:rsid w:val="00687D33"/>
    <w:rsid w:val="00687D4F"/>
    <w:rsid w:val="0069006D"/>
    <w:rsid w:val="006903C9"/>
    <w:rsid w:val="006903E9"/>
    <w:rsid w:val="006908A7"/>
    <w:rsid w:val="00690DCB"/>
    <w:rsid w:val="00690E38"/>
    <w:rsid w:val="006916D8"/>
    <w:rsid w:val="0069226D"/>
    <w:rsid w:val="0069227F"/>
    <w:rsid w:val="0069282D"/>
    <w:rsid w:val="0069298D"/>
    <w:rsid w:val="00692A2C"/>
    <w:rsid w:val="0069317D"/>
    <w:rsid w:val="0069328A"/>
    <w:rsid w:val="0069396A"/>
    <w:rsid w:val="00693BD3"/>
    <w:rsid w:val="00693C17"/>
    <w:rsid w:val="00693DC4"/>
    <w:rsid w:val="00693E02"/>
    <w:rsid w:val="00694362"/>
    <w:rsid w:val="00694510"/>
    <w:rsid w:val="006945AC"/>
    <w:rsid w:val="006947A6"/>
    <w:rsid w:val="006949BF"/>
    <w:rsid w:val="00694AE9"/>
    <w:rsid w:val="00694CA9"/>
    <w:rsid w:val="00694DBA"/>
    <w:rsid w:val="00694F87"/>
    <w:rsid w:val="00694FDB"/>
    <w:rsid w:val="006952C7"/>
    <w:rsid w:val="00695685"/>
    <w:rsid w:val="0069574C"/>
    <w:rsid w:val="006958A6"/>
    <w:rsid w:val="00695D39"/>
    <w:rsid w:val="00695DD3"/>
    <w:rsid w:val="00695EF7"/>
    <w:rsid w:val="006962B9"/>
    <w:rsid w:val="0069634E"/>
    <w:rsid w:val="0069734A"/>
    <w:rsid w:val="006976D6"/>
    <w:rsid w:val="00697C23"/>
    <w:rsid w:val="00697F13"/>
    <w:rsid w:val="006A0884"/>
    <w:rsid w:val="006A092C"/>
    <w:rsid w:val="006A0A4E"/>
    <w:rsid w:val="006A0D6E"/>
    <w:rsid w:val="006A0F7C"/>
    <w:rsid w:val="006A1548"/>
    <w:rsid w:val="006A183D"/>
    <w:rsid w:val="006A189A"/>
    <w:rsid w:val="006A1AD5"/>
    <w:rsid w:val="006A1BA8"/>
    <w:rsid w:val="006A1F4C"/>
    <w:rsid w:val="006A204A"/>
    <w:rsid w:val="006A227B"/>
    <w:rsid w:val="006A24B9"/>
    <w:rsid w:val="006A2650"/>
    <w:rsid w:val="006A2A1C"/>
    <w:rsid w:val="006A2CBE"/>
    <w:rsid w:val="006A3342"/>
    <w:rsid w:val="006A3610"/>
    <w:rsid w:val="006A3F9C"/>
    <w:rsid w:val="006A42E1"/>
    <w:rsid w:val="006A4584"/>
    <w:rsid w:val="006A4745"/>
    <w:rsid w:val="006A487A"/>
    <w:rsid w:val="006A4CCD"/>
    <w:rsid w:val="006A4E87"/>
    <w:rsid w:val="006A4FF0"/>
    <w:rsid w:val="006A5659"/>
    <w:rsid w:val="006A5697"/>
    <w:rsid w:val="006A599E"/>
    <w:rsid w:val="006A6324"/>
    <w:rsid w:val="006A7079"/>
    <w:rsid w:val="006A7142"/>
    <w:rsid w:val="006A7157"/>
    <w:rsid w:val="006A71B0"/>
    <w:rsid w:val="006A78AC"/>
    <w:rsid w:val="006A78DE"/>
    <w:rsid w:val="006A796C"/>
    <w:rsid w:val="006A7D39"/>
    <w:rsid w:val="006A7E28"/>
    <w:rsid w:val="006B004C"/>
    <w:rsid w:val="006B040D"/>
    <w:rsid w:val="006B0422"/>
    <w:rsid w:val="006B08F8"/>
    <w:rsid w:val="006B0B96"/>
    <w:rsid w:val="006B0E86"/>
    <w:rsid w:val="006B10E1"/>
    <w:rsid w:val="006B18CF"/>
    <w:rsid w:val="006B21DB"/>
    <w:rsid w:val="006B250A"/>
    <w:rsid w:val="006B2FB2"/>
    <w:rsid w:val="006B3160"/>
    <w:rsid w:val="006B3899"/>
    <w:rsid w:val="006B3AC5"/>
    <w:rsid w:val="006B3B2C"/>
    <w:rsid w:val="006B4340"/>
    <w:rsid w:val="006B46AD"/>
    <w:rsid w:val="006B471D"/>
    <w:rsid w:val="006B4A7C"/>
    <w:rsid w:val="006B4B2B"/>
    <w:rsid w:val="006B63FF"/>
    <w:rsid w:val="006B6E98"/>
    <w:rsid w:val="006B7082"/>
    <w:rsid w:val="006B72FA"/>
    <w:rsid w:val="006B7329"/>
    <w:rsid w:val="006B77A9"/>
    <w:rsid w:val="006B7924"/>
    <w:rsid w:val="006B7A1E"/>
    <w:rsid w:val="006B7B51"/>
    <w:rsid w:val="006B7C30"/>
    <w:rsid w:val="006B7DE1"/>
    <w:rsid w:val="006C0247"/>
    <w:rsid w:val="006C03E2"/>
    <w:rsid w:val="006C05A3"/>
    <w:rsid w:val="006C093E"/>
    <w:rsid w:val="006C13F6"/>
    <w:rsid w:val="006C146E"/>
    <w:rsid w:val="006C1505"/>
    <w:rsid w:val="006C152C"/>
    <w:rsid w:val="006C1760"/>
    <w:rsid w:val="006C18F9"/>
    <w:rsid w:val="006C1D59"/>
    <w:rsid w:val="006C20CA"/>
    <w:rsid w:val="006C2554"/>
    <w:rsid w:val="006C2743"/>
    <w:rsid w:val="006C2C31"/>
    <w:rsid w:val="006C2EED"/>
    <w:rsid w:val="006C2F05"/>
    <w:rsid w:val="006C33DC"/>
    <w:rsid w:val="006C352F"/>
    <w:rsid w:val="006C35B9"/>
    <w:rsid w:val="006C3704"/>
    <w:rsid w:val="006C3917"/>
    <w:rsid w:val="006C39F5"/>
    <w:rsid w:val="006C3A60"/>
    <w:rsid w:val="006C3AFE"/>
    <w:rsid w:val="006C3F9E"/>
    <w:rsid w:val="006C41C1"/>
    <w:rsid w:val="006C4A04"/>
    <w:rsid w:val="006C4AF4"/>
    <w:rsid w:val="006C4DC4"/>
    <w:rsid w:val="006C55C8"/>
    <w:rsid w:val="006C584F"/>
    <w:rsid w:val="006C5EB2"/>
    <w:rsid w:val="006C642B"/>
    <w:rsid w:val="006C6707"/>
    <w:rsid w:val="006C6C67"/>
    <w:rsid w:val="006C6FD8"/>
    <w:rsid w:val="006C7314"/>
    <w:rsid w:val="006C73BA"/>
    <w:rsid w:val="006C7435"/>
    <w:rsid w:val="006C75DE"/>
    <w:rsid w:val="006C7F0E"/>
    <w:rsid w:val="006D02EB"/>
    <w:rsid w:val="006D0AAC"/>
    <w:rsid w:val="006D0F19"/>
    <w:rsid w:val="006D0F9D"/>
    <w:rsid w:val="006D17A4"/>
    <w:rsid w:val="006D199A"/>
    <w:rsid w:val="006D1F78"/>
    <w:rsid w:val="006D25C8"/>
    <w:rsid w:val="006D2691"/>
    <w:rsid w:val="006D27C3"/>
    <w:rsid w:val="006D294C"/>
    <w:rsid w:val="006D2C98"/>
    <w:rsid w:val="006D32AA"/>
    <w:rsid w:val="006D3491"/>
    <w:rsid w:val="006D350B"/>
    <w:rsid w:val="006D3A2F"/>
    <w:rsid w:val="006D3AF7"/>
    <w:rsid w:val="006D4661"/>
    <w:rsid w:val="006D46CA"/>
    <w:rsid w:val="006D4AA2"/>
    <w:rsid w:val="006D51BD"/>
    <w:rsid w:val="006D56DF"/>
    <w:rsid w:val="006D59A1"/>
    <w:rsid w:val="006D648C"/>
    <w:rsid w:val="006D6C40"/>
    <w:rsid w:val="006D77D7"/>
    <w:rsid w:val="006D792A"/>
    <w:rsid w:val="006E018A"/>
    <w:rsid w:val="006E035F"/>
    <w:rsid w:val="006E088C"/>
    <w:rsid w:val="006E13C7"/>
    <w:rsid w:val="006E1591"/>
    <w:rsid w:val="006E15C2"/>
    <w:rsid w:val="006E167B"/>
    <w:rsid w:val="006E1A3E"/>
    <w:rsid w:val="006E1C49"/>
    <w:rsid w:val="006E1E61"/>
    <w:rsid w:val="006E2266"/>
    <w:rsid w:val="006E24C4"/>
    <w:rsid w:val="006E2708"/>
    <w:rsid w:val="006E272F"/>
    <w:rsid w:val="006E2746"/>
    <w:rsid w:val="006E2828"/>
    <w:rsid w:val="006E2968"/>
    <w:rsid w:val="006E30F8"/>
    <w:rsid w:val="006E3300"/>
    <w:rsid w:val="006E3353"/>
    <w:rsid w:val="006E33FF"/>
    <w:rsid w:val="006E353D"/>
    <w:rsid w:val="006E4988"/>
    <w:rsid w:val="006E49E6"/>
    <w:rsid w:val="006E4BFB"/>
    <w:rsid w:val="006E4C0C"/>
    <w:rsid w:val="006E4C40"/>
    <w:rsid w:val="006E4D69"/>
    <w:rsid w:val="006E5212"/>
    <w:rsid w:val="006E54EC"/>
    <w:rsid w:val="006E55E9"/>
    <w:rsid w:val="006E5B19"/>
    <w:rsid w:val="006E5CE7"/>
    <w:rsid w:val="006E6539"/>
    <w:rsid w:val="006E692C"/>
    <w:rsid w:val="006E6EAA"/>
    <w:rsid w:val="006E7028"/>
    <w:rsid w:val="006E72BD"/>
    <w:rsid w:val="006E73CC"/>
    <w:rsid w:val="006E7A3A"/>
    <w:rsid w:val="006E7B17"/>
    <w:rsid w:val="006F0281"/>
    <w:rsid w:val="006F09A7"/>
    <w:rsid w:val="006F0C3B"/>
    <w:rsid w:val="006F1462"/>
    <w:rsid w:val="006F15D2"/>
    <w:rsid w:val="006F1A35"/>
    <w:rsid w:val="006F200E"/>
    <w:rsid w:val="006F2027"/>
    <w:rsid w:val="006F2171"/>
    <w:rsid w:val="006F23F2"/>
    <w:rsid w:val="006F24BA"/>
    <w:rsid w:val="006F25A5"/>
    <w:rsid w:val="006F2688"/>
    <w:rsid w:val="006F26A3"/>
    <w:rsid w:val="006F2707"/>
    <w:rsid w:val="006F3592"/>
    <w:rsid w:val="006F359F"/>
    <w:rsid w:val="006F3660"/>
    <w:rsid w:val="006F37A7"/>
    <w:rsid w:val="006F39A8"/>
    <w:rsid w:val="006F3BBC"/>
    <w:rsid w:val="006F3DE1"/>
    <w:rsid w:val="006F414A"/>
    <w:rsid w:val="006F471F"/>
    <w:rsid w:val="006F4C69"/>
    <w:rsid w:val="006F4F31"/>
    <w:rsid w:val="006F5367"/>
    <w:rsid w:val="006F59B4"/>
    <w:rsid w:val="006F63BB"/>
    <w:rsid w:val="006F641B"/>
    <w:rsid w:val="006F6AB1"/>
    <w:rsid w:val="006F6C3C"/>
    <w:rsid w:val="006F71FE"/>
    <w:rsid w:val="006F7777"/>
    <w:rsid w:val="006F79A5"/>
    <w:rsid w:val="006F7A79"/>
    <w:rsid w:val="006F7DAB"/>
    <w:rsid w:val="00700172"/>
    <w:rsid w:val="00700280"/>
    <w:rsid w:val="007003D2"/>
    <w:rsid w:val="0070074D"/>
    <w:rsid w:val="00700859"/>
    <w:rsid w:val="00701645"/>
    <w:rsid w:val="00701738"/>
    <w:rsid w:val="0070176C"/>
    <w:rsid w:val="007017CC"/>
    <w:rsid w:val="00701959"/>
    <w:rsid w:val="007029DC"/>
    <w:rsid w:val="00702BF1"/>
    <w:rsid w:val="007030AD"/>
    <w:rsid w:val="0070380F"/>
    <w:rsid w:val="0070383E"/>
    <w:rsid w:val="007038D3"/>
    <w:rsid w:val="00703A3A"/>
    <w:rsid w:val="00703FFD"/>
    <w:rsid w:val="0070432F"/>
    <w:rsid w:val="00704AFF"/>
    <w:rsid w:val="00704E26"/>
    <w:rsid w:val="00705012"/>
    <w:rsid w:val="007053F2"/>
    <w:rsid w:val="00705D4E"/>
    <w:rsid w:val="00705F5D"/>
    <w:rsid w:val="0070610F"/>
    <w:rsid w:val="007067D5"/>
    <w:rsid w:val="00706E66"/>
    <w:rsid w:val="0070728D"/>
    <w:rsid w:val="007078E6"/>
    <w:rsid w:val="00707A17"/>
    <w:rsid w:val="00707B50"/>
    <w:rsid w:val="00707EEC"/>
    <w:rsid w:val="00707FA6"/>
    <w:rsid w:val="0071046F"/>
    <w:rsid w:val="007105A6"/>
    <w:rsid w:val="00710C60"/>
    <w:rsid w:val="0071122E"/>
    <w:rsid w:val="00711280"/>
    <w:rsid w:val="0071187E"/>
    <w:rsid w:val="00711E87"/>
    <w:rsid w:val="0071211B"/>
    <w:rsid w:val="007123D5"/>
    <w:rsid w:val="00712508"/>
    <w:rsid w:val="00712550"/>
    <w:rsid w:val="00712D74"/>
    <w:rsid w:val="00712EBB"/>
    <w:rsid w:val="00713548"/>
    <w:rsid w:val="00713993"/>
    <w:rsid w:val="00713A08"/>
    <w:rsid w:val="00713FFE"/>
    <w:rsid w:val="00714AAD"/>
    <w:rsid w:val="00714C43"/>
    <w:rsid w:val="00714D19"/>
    <w:rsid w:val="00714DBA"/>
    <w:rsid w:val="00714F3B"/>
    <w:rsid w:val="007151ED"/>
    <w:rsid w:val="007154F3"/>
    <w:rsid w:val="00715568"/>
    <w:rsid w:val="007155B9"/>
    <w:rsid w:val="007156DD"/>
    <w:rsid w:val="00715973"/>
    <w:rsid w:val="00715B33"/>
    <w:rsid w:val="00715CF2"/>
    <w:rsid w:val="00715D4C"/>
    <w:rsid w:val="00715FF9"/>
    <w:rsid w:val="007164C8"/>
    <w:rsid w:val="00716975"/>
    <w:rsid w:val="00716BC3"/>
    <w:rsid w:val="00716CBA"/>
    <w:rsid w:val="00716D6A"/>
    <w:rsid w:val="007171E8"/>
    <w:rsid w:val="0071739F"/>
    <w:rsid w:val="007174CA"/>
    <w:rsid w:val="00717D13"/>
    <w:rsid w:val="00717E1E"/>
    <w:rsid w:val="00717FF8"/>
    <w:rsid w:val="00720139"/>
    <w:rsid w:val="00720377"/>
    <w:rsid w:val="00720526"/>
    <w:rsid w:val="00720586"/>
    <w:rsid w:val="00720671"/>
    <w:rsid w:val="0072078B"/>
    <w:rsid w:val="00720980"/>
    <w:rsid w:val="007209FD"/>
    <w:rsid w:val="00720CE1"/>
    <w:rsid w:val="007216E6"/>
    <w:rsid w:val="0072171C"/>
    <w:rsid w:val="00721E0E"/>
    <w:rsid w:val="00721F95"/>
    <w:rsid w:val="007223DF"/>
    <w:rsid w:val="0072289A"/>
    <w:rsid w:val="00722AF2"/>
    <w:rsid w:val="00722BBD"/>
    <w:rsid w:val="00722D92"/>
    <w:rsid w:val="007232A9"/>
    <w:rsid w:val="00723517"/>
    <w:rsid w:val="00723638"/>
    <w:rsid w:val="00723A97"/>
    <w:rsid w:val="00723D5C"/>
    <w:rsid w:val="00723D5F"/>
    <w:rsid w:val="00723F9E"/>
    <w:rsid w:val="00724047"/>
    <w:rsid w:val="0072437D"/>
    <w:rsid w:val="007245CB"/>
    <w:rsid w:val="00724828"/>
    <w:rsid w:val="00724A3C"/>
    <w:rsid w:val="00724F96"/>
    <w:rsid w:val="00725037"/>
    <w:rsid w:val="007258D7"/>
    <w:rsid w:val="00725C73"/>
    <w:rsid w:val="00725CFC"/>
    <w:rsid w:val="00725F72"/>
    <w:rsid w:val="007262A3"/>
    <w:rsid w:val="007262D8"/>
    <w:rsid w:val="0072667F"/>
    <w:rsid w:val="00726949"/>
    <w:rsid w:val="00726A03"/>
    <w:rsid w:val="00726BD2"/>
    <w:rsid w:val="0072733D"/>
    <w:rsid w:val="007273C2"/>
    <w:rsid w:val="00727607"/>
    <w:rsid w:val="0072793E"/>
    <w:rsid w:val="0072793F"/>
    <w:rsid w:val="00730289"/>
    <w:rsid w:val="007302F0"/>
    <w:rsid w:val="00730680"/>
    <w:rsid w:val="00730BDB"/>
    <w:rsid w:val="00730D05"/>
    <w:rsid w:val="0073128F"/>
    <w:rsid w:val="0073133E"/>
    <w:rsid w:val="00731502"/>
    <w:rsid w:val="00732661"/>
    <w:rsid w:val="00732662"/>
    <w:rsid w:val="007326F6"/>
    <w:rsid w:val="00732726"/>
    <w:rsid w:val="00732A70"/>
    <w:rsid w:val="00732A7F"/>
    <w:rsid w:val="00732B04"/>
    <w:rsid w:val="007332E2"/>
    <w:rsid w:val="0073351C"/>
    <w:rsid w:val="007335D9"/>
    <w:rsid w:val="007337D9"/>
    <w:rsid w:val="00733E80"/>
    <w:rsid w:val="0073431B"/>
    <w:rsid w:val="00734884"/>
    <w:rsid w:val="0073494B"/>
    <w:rsid w:val="00734BC7"/>
    <w:rsid w:val="00734D3A"/>
    <w:rsid w:val="00735649"/>
    <w:rsid w:val="00735FAD"/>
    <w:rsid w:val="007361D0"/>
    <w:rsid w:val="00736214"/>
    <w:rsid w:val="007362C0"/>
    <w:rsid w:val="00736502"/>
    <w:rsid w:val="00736A21"/>
    <w:rsid w:val="00736B00"/>
    <w:rsid w:val="00736E44"/>
    <w:rsid w:val="00736FAA"/>
    <w:rsid w:val="00737085"/>
    <w:rsid w:val="007373A7"/>
    <w:rsid w:val="00737453"/>
    <w:rsid w:val="007374AA"/>
    <w:rsid w:val="00737740"/>
    <w:rsid w:val="0073775D"/>
    <w:rsid w:val="0073792B"/>
    <w:rsid w:val="00737BEA"/>
    <w:rsid w:val="00737E31"/>
    <w:rsid w:val="00737E58"/>
    <w:rsid w:val="00740164"/>
    <w:rsid w:val="0074044E"/>
    <w:rsid w:val="007405B5"/>
    <w:rsid w:val="007408E1"/>
    <w:rsid w:val="0074096C"/>
    <w:rsid w:val="007409C8"/>
    <w:rsid w:val="00741C03"/>
    <w:rsid w:val="00741C95"/>
    <w:rsid w:val="00741F31"/>
    <w:rsid w:val="007421A5"/>
    <w:rsid w:val="00742256"/>
    <w:rsid w:val="007423BE"/>
    <w:rsid w:val="007423F0"/>
    <w:rsid w:val="007428AC"/>
    <w:rsid w:val="00742CBF"/>
    <w:rsid w:val="00743A74"/>
    <w:rsid w:val="00743B78"/>
    <w:rsid w:val="00743CA0"/>
    <w:rsid w:val="0074401A"/>
    <w:rsid w:val="00744053"/>
    <w:rsid w:val="0074406D"/>
    <w:rsid w:val="007449CE"/>
    <w:rsid w:val="00744C16"/>
    <w:rsid w:val="007452F1"/>
    <w:rsid w:val="0074539D"/>
    <w:rsid w:val="007453E4"/>
    <w:rsid w:val="0074555F"/>
    <w:rsid w:val="00745636"/>
    <w:rsid w:val="00745690"/>
    <w:rsid w:val="00745751"/>
    <w:rsid w:val="00745767"/>
    <w:rsid w:val="0074583B"/>
    <w:rsid w:val="00745E11"/>
    <w:rsid w:val="00745E21"/>
    <w:rsid w:val="00746403"/>
    <w:rsid w:val="00747211"/>
    <w:rsid w:val="0074750C"/>
    <w:rsid w:val="00747630"/>
    <w:rsid w:val="00747749"/>
    <w:rsid w:val="00747C72"/>
    <w:rsid w:val="00747E72"/>
    <w:rsid w:val="00750056"/>
    <w:rsid w:val="00750393"/>
    <w:rsid w:val="00750629"/>
    <w:rsid w:val="00750897"/>
    <w:rsid w:val="00750AFF"/>
    <w:rsid w:val="00750B01"/>
    <w:rsid w:val="00750B78"/>
    <w:rsid w:val="007511A6"/>
    <w:rsid w:val="007514E3"/>
    <w:rsid w:val="007515CB"/>
    <w:rsid w:val="0075196D"/>
    <w:rsid w:val="00751B5B"/>
    <w:rsid w:val="00751CE6"/>
    <w:rsid w:val="0075202A"/>
    <w:rsid w:val="0075231F"/>
    <w:rsid w:val="007525F9"/>
    <w:rsid w:val="00752936"/>
    <w:rsid w:val="0075294D"/>
    <w:rsid w:val="00752D65"/>
    <w:rsid w:val="00753909"/>
    <w:rsid w:val="00753C71"/>
    <w:rsid w:val="007540BB"/>
    <w:rsid w:val="00754369"/>
    <w:rsid w:val="0075447B"/>
    <w:rsid w:val="007544B8"/>
    <w:rsid w:val="007546DB"/>
    <w:rsid w:val="00754B3E"/>
    <w:rsid w:val="00754D9C"/>
    <w:rsid w:val="00755156"/>
    <w:rsid w:val="007557C1"/>
    <w:rsid w:val="0075585F"/>
    <w:rsid w:val="0075587B"/>
    <w:rsid w:val="00755E95"/>
    <w:rsid w:val="007562AF"/>
    <w:rsid w:val="0075634C"/>
    <w:rsid w:val="007564C3"/>
    <w:rsid w:val="00756B9C"/>
    <w:rsid w:val="00756CDC"/>
    <w:rsid w:val="00756D07"/>
    <w:rsid w:val="0075732B"/>
    <w:rsid w:val="00757606"/>
    <w:rsid w:val="0075762E"/>
    <w:rsid w:val="00757B0F"/>
    <w:rsid w:val="00757C35"/>
    <w:rsid w:val="00757E27"/>
    <w:rsid w:val="00757EA9"/>
    <w:rsid w:val="00760C90"/>
    <w:rsid w:val="00760DE8"/>
    <w:rsid w:val="00761084"/>
    <w:rsid w:val="007611FD"/>
    <w:rsid w:val="00761ADE"/>
    <w:rsid w:val="00761E5F"/>
    <w:rsid w:val="007621AB"/>
    <w:rsid w:val="0076255A"/>
    <w:rsid w:val="007625B0"/>
    <w:rsid w:val="007626C9"/>
    <w:rsid w:val="00762840"/>
    <w:rsid w:val="007628C2"/>
    <w:rsid w:val="00762FE9"/>
    <w:rsid w:val="007632DF"/>
    <w:rsid w:val="00763CD6"/>
    <w:rsid w:val="00763CEF"/>
    <w:rsid w:val="00763DC3"/>
    <w:rsid w:val="00764713"/>
    <w:rsid w:val="00764914"/>
    <w:rsid w:val="007649CD"/>
    <w:rsid w:val="00765253"/>
    <w:rsid w:val="0076538A"/>
    <w:rsid w:val="0076590B"/>
    <w:rsid w:val="00765C5D"/>
    <w:rsid w:val="00765FE7"/>
    <w:rsid w:val="00766009"/>
    <w:rsid w:val="007660E8"/>
    <w:rsid w:val="0076627E"/>
    <w:rsid w:val="007662E9"/>
    <w:rsid w:val="00766360"/>
    <w:rsid w:val="00766502"/>
    <w:rsid w:val="007665F8"/>
    <w:rsid w:val="00766708"/>
    <w:rsid w:val="007667EC"/>
    <w:rsid w:val="00766B7B"/>
    <w:rsid w:val="007672CF"/>
    <w:rsid w:val="00767365"/>
    <w:rsid w:val="0076743D"/>
    <w:rsid w:val="0076761F"/>
    <w:rsid w:val="007677C6"/>
    <w:rsid w:val="00767823"/>
    <w:rsid w:val="0076797B"/>
    <w:rsid w:val="00767B00"/>
    <w:rsid w:val="00767D20"/>
    <w:rsid w:val="00767E5A"/>
    <w:rsid w:val="007706E5"/>
    <w:rsid w:val="00770850"/>
    <w:rsid w:val="00770F54"/>
    <w:rsid w:val="0077109C"/>
    <w:rsid w:val="00771839"/>
    <w:rsid w:val="0077187F"/>
    <w:rsid w:val="00772249"/>
    <w:rsid w:val="0077231B"/>
    <w:rsid w:val="007726A9"/>
    <w:rsid w:val="00772761"/>
    <w:rsid w:val="007727F8"/>
    <w:rsid w:val="00772935"/>
    <w:rsid w:val="00772D03"/>
    <w:rsid w:val="00772E0D"/>
    <w:rsid w:val="00772F8E"/>
    <w:rsid w:val="007733C5"/>
    <w:rsid w:val="007734BF"/>
    <w:rsid w:val="0077351C"/>
    <w:rsid w:val="00773677"/>
    <w:rsid w:val="00773BF9"/>
    <w:rsid w:val="00773D17"/>
    <w:rsid w:val="00774459"/>
    <w:rsid w:val="00774479"/>
    <w:rsid w:val="007744A6"/>
    <w:rsid w:val="0077487C"/>
    <w:rsid w:val="00774E71"/>
    <w:rsid w:val="00775113"/>
    <w:rsid w:val="007755BC"/>
    <w:rsid w:val="00775730"/>
    <w:rsid w:val="007757ED"/>
    <w:rsid w:val="0077593F"/>
    <w:rsid w:val="007762DB"/>
    <w:rsid w:val="007763F8"/>
    <w:rsid w:val="00776B27"/>
    <w:rsid w:val="00777149"/>
    <w:rsid w:val="00777B33"/>
    <w:rsid w:val="00777B46"/>
    <w:rsid w:val="00777BB3"/>
    <w:rsid w:val="00777BE0"/>
    <w:rsid w:val="007800D6"/>
    <w:rsid w:val="00780283"/>
    <w:rsid w:val="0078080A"/>
    <w:rsid w:val="00780AC9"/>
    <w:rsid w:val="00780DDE"/>
    <w:rsid w:val="00780EBC"/>
    <w:rsid w:val="00780FB7"/>
    <w:rsid w:val="0078127C"/>
    <w:rsid w:val="0078148D"/>
    <w:rsid w:val="00781565"/>
    <w:rsid w:val="007818BB"/>
    <w:rsid w:val="0078228A"/>
    <w:rsid w:val="0078246C"/>
    <w:rsid w:val="00782516"/>
    <w:rsid w:val="007826EC"/>
    <w:rsid w:val="0078275B"/>
    <w:rsid w:val="00782BE1"/>
    <w:rsid w:val="00782C70"/>
    <w:rsid w:val="00782D76"/>
    <w:rsid w:val="0078335E"/>
    <w:rsid w:val="00783409"/>
    <w:rsid w:val="00783CCF"/>
    <w:rsid w:val="00783CE0"/>
    <w:rsid w:val="007843B0"/>
    <w:rsid w:val="00784C98"/>
    <w:rsid w:val="00784CD6"/>
    <w:rsid w:val="007858DD"/>
    <w:rsid w:val="00785A36"/>
    <w:rsid w:val="00786529"/>
    <w:rsid w:val="007867A5"/>
    <w:rsid w:val="007869ED"/>
    <w:rsid w:val="00786E97"/>
    <w:rsid w:val="007870FE"/>
    <w:rsid w:val="0078780B"/>
    <w:rsid w:val="00787F87"/>
    <w:rsid w:val="007900E6"/>
    <w:rsid w:val="007903D0"/>
    <w:rsid w:val="00790418"/>
    <w:rsid w:val="0079075C"/>
    <w:rsid w:val="007908FA"/>
    <w:rsid w:val="00790C54"/>
    <w:rsid w:val="007911F4"/>
    <w:rsid w:val="0079177D"/>
    <w:rsid w:val="00791810"/>
    <w:rsid w:val="00791AD0"/>
    <w:rsid w:val="00791F9F"/>
    <w:rsid w:val="00792272"/>
    <w:rsid w:val="00792342"/>
    <w:rsid w:val="007923C8"/>
    <w:rsid w:val="00792453"/>
    <w:rsid w:val="0079256D"/>
    <w:rsid w:val="00792728"/>
    <w:rsid w:val="00792CA8"/>
    <w:rsid w:val="0079372A"/>
    <w:rsid w:val="00793DA5"/>
    <w:rsid w:val="00793F0A"/>
    <w:rsid w:val="00793F35"/>
    <w:rsid w:val="00793F4D"/>
    <w:rsid w:val="00794142"/>
    <w:rsid w:val="0079493B"/>
    <w:rsid w:val="0079536D"/>
    <w:rsid w:val="00795A2B"/>
    <w:rsid w:val="0079641E"/>
    <w:rsid w:val="007964BE"/>
    <w:rsid w:val="00796BCE"/>
    <w:rsid w:val="00796CBE"/>
    <w:rsid w:val="007971DD"/>
    <w:rsid w:val="007972D6"/>
    <w:rsid w:val="007976B3"/>
    <w:rsid w:val="007977E6"/>
    <w:rsid w:val="00797BEF"/>
    <w:rsid w:val="00797D2D"/>
    <w:rsid w:val="00797FA6"/>
    <w:rsid w:val="007A0318"/>
    <w:rsid w:val="007A0443"/>
    <w:rsid w:val="007A0669"/>
    <w:rsid w:val="007A0A2C"/>
    <w:rsid w:val="007A0A68"/>
    <w:rsid w:val="007A13B3"/>
    <w:rsid w:val="007A1605"/>
    <w:rsid w:val="007A1EB8"/>
    <w:rsid w:val="007A21B5"/>
    <w:rsid w:val="007A301F"/>
    <w:rsid w:val="007A34B1"/>
    <w:rsid w:val="007A34BD"/>
    <w:rsid w:val="007A366B"/>
    <w:rsid w:val="007A3824"/>
    <w:rsid w:val="007A384C"/>
    <w:rsid w:val="007A38AD"/>
    <w:rsid w:val="007A3E91"/>
    <w:rsid w:val="007A4304"/>
    <w:rsid w:val="007A4638"/>
    <w:rsid w:val="007A48B2"/>
    <w:rsid w:val="007A4B8D"/>
    <w:rsid w:val="007A4DE1"/>
    <w:rsid w:val="007A5430"/>
    <w:rsid w:val="007A5A10"/>
    <w:rsid w:val="007A5CF3"/>
    <w:rsid w:val="007A5D39"/>
    <w:rsid w:val="007A5EA6"/>
    <w:rsid w:val="007A6063"/>
    <w:rsid w:val="007A6083"/>
    <w:rsid w:val="007A610B"/>
    <w:rsid w:val="007A63C7"/>
    <w:rsid w:val="007A659C"/>
    <w:rsid w:val="007A6CEF"/>
    <w:rsid w:val="007A6D6B"/>
    <w:rsid w:val="007A74B9"/>
    <w:rsid w:val="007A764D"/>
    <w:rsid w:val="007A7686"/>
    <w:rsid w:val="007A7C55"/>
    <w:rsid w:val="007A7CFA"/>
    <w:rsid w:val="007A7EC2"/>
    <w:rsid w:val="007B0CB2"/>
    <w:rsid w:val="007B0F0C"/>
    <w:rsid w:val="007B0FB9"/>
    <w:rsid w:val="007B180C"/>
    <w:rsid w:val="007B1B47"/>
    <w:rsid w:val="007B1F9B"/>
    <w:rsid w:val="007B2201"/>
    <w:rsid w:val="007B2291"/>
    <w:rsid w:val="007B2C5E"/>
    <w:rsid w:val="007B30FE"/>
    <w:rsid w:val="007B33F5"/>
    <w:rsid w:val="007B3535"/>
    <w:rsid w:val="007B382C"/>
    <w:rsid w:val="007B3AC1"/>
    <w:rsid w:val="007B3D18"/>
    <w:rsid w:val="007B3DC4"/>
    <w:rsid w:val="007B3E18"/>
    <w:rsid w:val="007B3E3C"/>
    <w:rsid w:val="007B4C60"/>
    <w:rsid w:val="007B4E2C"/>
    <w:rsid w:val="007B54D9"/>
    <w:rsid w:val="007B5C67"/>
    <w:rsid w:val="007B5DCF"/>
    <w:rsid w:val="007B5FFD"/>
    <w:rsid w:val="007B6428"/>
    <w:rsid w:val="007B64D1"/>
    <w:rsid w:val="007B6748"/>
    <w:rsid w:val="007B685C"/>
    <w:rsid w:val="007B6D57"/>
    <w:rsid w:val="007B71D2"/>
    <w:rsid w:val="007B768E"/>
    <w:rsid w:val="007B779B"/>
    <w:rsid w:val="007B783A"/>
    <w:rsid w:val="007B7E4E"/>
    <w:rsid w:val="007B7E97"/>
    <w:rsid w:val="007C0178"/>
    <w:rsid w:val="007C0554"/>
    <w:rsid w:val="007C064E"/>
    <w:rsid w:val="007C0FFD"/>
    <w:rsid w:val="007C136E"/>
    <w:rsid w:val="007C1402"/>
    <w:rsid w:val="007C145D"/>
    <w:rsid w:val="007C15EB"/>
    <w:rsid w:val="007C17A0"/>
    <w:rsid w:val="007C1A25"/>
    <w:rsid w:val="007C1B55"/>
    <w:rsid w:val="007C1B7C"/>
    <w:rsid w:val="007C1B7E"/>
    <w:rsid w:val="007C1C01"/>
    <w:rsid w:val="007C1C1D"/>
    <w:rsid w:val="007C1DA6"/>
    <w:rsid w:val="007C1E85"/>
    <w:rsid w:val="007C207E"/>
    <w:rsid w:val="007C2588"/>
    <w:rsid w:val="007C25D1"/>
    <w:rsid w:val="007C2863"/>
    <w:rsid w:val="007C287A"/>
    <w:rsid w:val="007C28B3"/>
    <w:rsid w:val="007C2909"/>
    <w:rsid w:val="007C2BA9"/>
    <w:rsid w:val="007C2C04"/>
    <w:rsid w:val="007C31F6"/>
    <w:rsid w:val="007C334E"/>
    <w:rsid w:val="007C3ABD"/>
    <w:rsid w:val="007C3ABF"/>
    <w:rsid w:val="007C3E87"/>
    <w:rsid w:val="007C4079"/>
    <w:rsid w:val="007C410B"/>
    <w:rsid w:val="007C47E0"/>
    <w:rsid w:val="007C4A01"/>
    <w:rsid w:val="007C4A12"/>
    <w:rsid w:val="007C4A39"/>
    <w:rsid w:val="007C4BEA"/>
    <w:rsid w:val="007C4DF3"/>
    <w:rsid w:val="007C501B"/>
    <w:rsid w:val="007C5063"/>
    <w:rsid w:val="007C50A4"/>
    <w:rsid w:val="007C51B9"/>
    <w:rsid w:val="007C5222"/>
    <w:rsid w:val="007C5703"/>
    <w:rsid w:val="007C5988"/>
    <w:rsid w:val="007C5B14"/>
    <w:rsid w:val="007C5EDC"/>
    <w:rsid w:val="007C6EB7"/>
    <w:rsid w:val="007C7415"/>
    <w:rsid w:val="007C7CA8"/>
    <w:rsid w:val="007C7E20"/>
    <w:rsid w:val="007D04A2"/>
    <w:rsid w:val="007D0F7E"/>
    <w:rsid w:val="007D14D0"/>
    <w:rsid w:val="007D1537"/>
    <w:rsid w:val="007D19E1"/>
    <w:rsid w:val="007D1B4E"/>
    <w:rsid w:val="007D204F"/>
    <w:rsid w:val="007D2053"/>
    <w:rsid w:val="007D217A"/>
    <w:rsid w:val="007D28AD"/>
    <w:rsid w:val="007D2967"/>
    <w:rsid w:val="007D2E0D"/>
    <w:rsid w:val="007D39A4"/>
    <w:rsid w:val="007D3AE4"/>
    <w:rsid w:val="007D3B37"/>
    <w:rsid w:val="007D4025"/>
    <w:rsid w:val="007D442B"/>
    <w:rsid w:val="007D4740"/>
    <w:rsid w:val="007D4AF7"/>
    <w:rsid w:val="007D4FA6"/>
    <w:rsid w:val="007D566F"/>
    <w:rsid w:val="007D5A7C"/>
    <w:rsid w:val="007D5CC1"/>
    <w:rsid w:val="007D6764"/>
    <w:rsid w:val="007D68D2"/>
    <w:rsid w:val="007D6AEA"/>
    <w:rsid w:val="007D6D33"/>
    <w:rsid w:val="007D6DE3"/>
    <w:rsid w:val="007D6EA8"/>
    <w:rsid w:val="007D78A0"/>
    <w:rsid w:val="007D7F00"/>
    <w:rsid w:val="007E06FF"/>
    <w:rsid w:val="007E08AA"/>
    <w:rsid w:val="007E0BE3"/>
    <w:rsid w:val="007E0EF3"/>
    <w:rsid w:val="007E0FBC"/>
    <w:rsid w:val="007E2387"/>
    <w:rsid w:val="007E262E"/>
    <w:rsid w:val="007E294C"/>
    <w:rsid w:val="007E2C27"/>
    <w:rsid w:val="007E3030"/>
    <w:rsid w:val="007E3062"/>
    <w:rsid w:val="007E3601"/>
    <w:rsid w:val="007E36BB"/>
    <w:rsid w:val="007E3769"/>
    <w:rsid w:val="007E38D6"/>
    <w:rsid w:val="007E410C"/>
    <w:rsid w:val="007E46F5"/>
    <w:rsid w:val="007E4DDD"/>
    <w:rsid w:val="007E5639"/>
    <w:rsid w:val="007E5800"/>
    <w:rsid w:val="007E5852"/>
    <w:rsid w:val="007E58F8"/>
    <w:rsid w:val="007E5A2F"/>
    <w:rsid w:val="007E5E75"/>
    <w:rsid w:val="007E5EBA"/>
    <w:rsid w:val="007E600E"/>
    <w:rsid w:val="007E60E2"/>
    <w:rsid w:val="007E60FC"/>
    <w:rsid w:val="007E620E"/>
    <w:rsid w:val="007E62F5"/>
    <w:rsid w:val="007E64B7"/>
    <w:rsid w:val="007E6704"/>
    <w:rsid w:val="007E69B4"/>
    <w:rsid w:val="007E6ED8"/>
    <w:rsid w:val="007E6EDC"/>
    <w:rsid w:val="007E77CD"/>
    <w:rsid w:val="007E79D7"/>
    <w:rsid w:val="007E7DCC"/>
    <w:rsid w:val="007E7FF2"/>
    <w:rsid w:val="007F0041"/>
    <w:rsid w:val="007F02D5"/>
    <w:rsid w:val="007F0875"/>
    <w:rsid w:val="007F09EA"/>
    <w:rsid w:val="007F0A0E"/>
    <w:rsid w:val="007F0E86"/>
    <w:rsid w:val="007F14C3"/>
    <w:rsid w:val="007F1616"/>
    <w:rsid w:val="007F1B20"/>
    <w:rsid w:val="007F1D5E"/>
    <w:rsid w:val="007F235C"/>
    <w:rsid w:val="007F24C2"/>
    <w:rsid w:val="007F27C8"/>
    <w:rsid w:val="007F2A44"/>
    <w:rsid w:val="007F2CB4"/>
    <w:rsid w:val="007F2E75"/>
    <w:rsid w:val="007F312E"/>
    <w:rsid w:val="007F3366"/>
    <w:rsid w:val="007F364E"/>
    <w:rsid w:val="007F376B"/>
    <w:rsid w:val="007F3D84"/>
    <w:rsid w:val="007F41AA"/>
    <w:rsid w:val="007F444E"/>
    <w:rsid w:val="007F4BF2"/>
    <w:rsid w:val="007F50B0"/>
    <w:rsid w:val="007F53D9"/>
    <w:rsid w:val="007F5C5B"/>
    <w:rsid w:val="007F5F5D"/>
    <w:rsid w:val="007F71CD"/>
    <w:rsid w:val="007F7304"/>
    <w:rsid w:val="007F7448"/>
    <w:rsid w:val="007F7537"/>
    <w:rsid w:val="007F7A51"/>
    <w:rsid w:val="007F7B72"/>
    <w:rsid w:val="007F7E23"/>
    <w:rsid w:val="008007EC"/>
    <w:rsid w:val="00800864"/>
    <w:rsid w:val="00800B1B"/>
    <w:rsid w:val="00800D5E"/>
    <w:rsid w:val="00800F30"/>
    <w:rsid w:val="00800F6A"/>
    <w:rsid w:val="00801077"/>
    <w:rsid w:val="0080121D"/>
    <w:rsid w:val="008014A7"/>
    <w:rsid w:val="008015FC"/>
    <w:rsid w:val="00801AE5"/>
    <w:rsid w:val="00801B6D"/>
    <w:rsid w:val="00801BB9"/>
    <w:rsid w:val="00802179"/>
    <w:rsid w:val="0080274D"/>
    <w:rsid w:val="00802D7A"/>
    <w:rsid w:val="00802FE4"/>
    <w:rsid w:val="008032BB"/>
    <w:rsid w:val="00803408"/>
    <w:rsid w:val="00804083"/>
    <w:rsid w:val="00804135"/>
    <w:rsid w:val="00804395"/>
    <w:rsid w:val="0080463D"/>
    <w:rsid w:val="008046F7"/>
    <w:rsid w:val="0080474D"/>
    <w:rsid w:val="00804A19"/>
    <w:rsid w:val="00804BA5"/>
    <w:rsid w:val="00804E44"/>
    <w:rsid w:val="0080525D"/>
    <w:rsid w:val="00805377"/>
    <w:rsid w:val="008053C2"/>
    <w:rsid w:val="00805657"/>
    <w:rsid w:val="00805B7B"/>
    <w:rsid w:val="0080608A"/>
    <w:rsid w:val="0080627A"/>
    <w:rsid w:val="00806A71"/>
    <w:rsid w:val="00806C41"/>
    <w:rsid w:val="00806CCC"/>
    <w:rsid w:val="00806E69"/>
    <w:rsid w:val="00806EF2"/>
    <w:rsid w:val="00807672"/>
    <w:rsid w:val="00807D9D"/>
    <w:rsid w:val="00810326"/>
    <w:rsid w:val="008104E6"/>
    <w:rsid w:val="008108CD"/>
    <w:rsid w:val="00810BED"/>
    <w:rsid w:val="00810F3E"/>
    <w:rsid w:val="0081107B"/>
    <w:rsid w:val="008116D7"/>
    <w:rsid w:val="00811B2E"/>
    <w:rsid w:val="00811BF9"/>
    <w:rsid w:val="00811EF6"/>
    <w:rsid w:val="00812197"/>
    <w:rsid w:val="008125D4"/>
    <w:rsid w:val="0081358B"/>
    <w:rsid w:val="00813C8E"/>
    <w:rsid w:val="00814434"/>
    <w:rsid w:val="00814624"/>
    <w:rsid w:val="00814924"/>
    <w:rsid w:val="00815889"/>
    <w:rsid w:val="00815AA1"/>
    <w:rsid w:val="00815BE4"/>
    <w:rsid w:val="00816143"/>
    <w:rsid w:val="008162C6"/>
    <w:rsid w:val="00816472"/>
    <w:rsid w:val="00816638"/>
    <w:rsid w:val="00816B13"/>
    <w:rsid w:val="00816BAF"/>
    <w:rsid w:val="00816DCB"/>
    <w:rsid w:val="008172FC"/>
    <w:rsid w:val="00817AA1"/>
    <w:rsid w:val="00817D45"/>
    <w:rsid w:val="00817D5D"/>
    <w:rsid w:val="00817EF8"/>
    <w:rsid w:val="00817F0D"/>
    <w:rsid w:val="00820393"/>
    <w:rsid w:val="0082039B"/>
    <w:rsid w:val="008204AF"/>
    <w:rsid w:val="008204E8"/>
    <w:rsid w:val="008205C1"/>
    <w:rsid w:val="00820E84"/>
    <w:rsid w:val="00820F1D"/>
    <w:rsid w:val="008211E6"/>
    <w:rsid w:val="00821599"/>
    <w:rsid w:val="008217B4"/>
    <w:rsid w:val="00821B16"/>
    <w:rsid w:val="00821E3C"/>
    <w:rsid w:val="00821F7C"/>
    <w:rsid w:val="00822568"/>
    <w:rsid w:val="00822F06"/>
    <w:rsid w:val="00822F97"/>
    <w:rsid w:val="008231B3"/>
    <w:rsid w:val="00823255"/>
    <w:rsid w:val="00823493"/>
    <w:rsid w:val="00823963"/>
    <w:rsid w:val="00823B49"/>
    <w:rsid w:val="00823BEF"/>
    <w:rsid w:val="00823CF2"/>
    <w:rsid w:val="00823D48"/>
    <w:rsid w:val="00823DD3"/>
    <w:rsid w:val="008247E8"/>
    <w:rsid w:val="008251FF"/>
    <w:rsid w:val="008252C6"/>
    <w:rsid w:val="00825301"/>
    <w:rsid w:val="008257EE"/>
    <w:rsid w:val="00825CA3"/>
    <w:rsid w:val="008262C0"/>
    <w:rsid w:val="008263AE"/>
    <w:rsid w:val="00826786"/>
    <w:rsid w:val="008268AA"/>
    <w:rsid w:val="00826AAA"/>
    <w:rsid w:val="00826B0A"/>
    <w:rsid w:val="00826DE3"/>
    <w:rsid w:val="008277FA"/>
    <w:rsid w:val="00827D2C"/>
    <w:rsid w:val="00827D85"/>
    <w:rsid w:val="008303AC"/>
    <w:rsid w:val="008304F2"/>
    <w:rsid w:val="008307E1"/>
    <w:rsid w:val="00830998"/>
    <w:rsid w:val="00830C18"/>
    <w:rsid w:val="0083117F"/>
    <w:rsid w:val="008318FB"/>
    <w:rsid w:val="00831AA7"/>
    <w:rsid w:val="00831C25"/>
    <w:rsid w:val="00831C98"/>
    <w:rsid w:val="00831CAA"/>
    <w:rsid w:val="0083208E"/>
    <w:rsid w:val="0083227B"/>
    <w:rsid w:val="00832439"/>
    <w:rsid w:val="008329D4"/>
    <w:rsid w:val="00832BF0"/>
    <w:rsid w:val="00832E05"/>
    <w:rsid w:val="00832E7F"/>
    <w:rsid w:val="008331BB"/>
    <w:rsid w:val="008332CD"/>
    <w:rsid w:val="008336C9"/>
    <w:rsid w:val="00833A1A"/>
    <w:rsid w:val="00833BCD"/>
    <w:rsid w:val="00833C5A"/>
    <w:rsid w:val="008341E1"/>
    <w:rsid w:val="008343C5"/>
    <w:rsid w:val="00834515"/>
    <w:rsid w:val="008346F5"/>
    <w:rsid w:val="00834CCA"/>
    <w:rsid w:val="00834E09"/>
    <w:rsid w:val="00834FC8"/>
    <w:rsid w:val="008350C8"/>
    <w:rsid w:val="00835573"/>
    <w:rsid w:val="0083565A"/>
    <w:rsid w:val="00835C99"/>
    <w:rsid w:val="00835D04"/>
    <w:rsid w:val="00835EDF"/>
    <w:rsid w:val="0083602C"/>
    <w:rsid w:val="008360BA"/>
    <w:rsid w:val="008361E4"/>
    <w:rsid w:val="008362B7"/>
    <w:rsid w:val="008362C5"/>
    <w:rsid w:val="008363D3"/>
    <w:rsid w:val="00836767"/>
    <w:rsid w:val="00836A4D"/>
    <w:rsid w:val="00836EF6"/>
    <w:rsid w:val="00836FE4"/>
    <w:rsid w:val="00837A90"/>
    <w:rsid w:val="00837AA5"/>
    <w:rsid w:val="0084005E"/>
    <w:rsid w:val="0084034E"/>
    <w:rsid w:val="00840403"/>
    <w:rsid w:val="00840506"/>
    <w:rsid w:val="00840549"/>
    <w:rsid w:val="00840A7B"/>
    <w:rsid w:val="00840B2A"/>
    <w:rsid w:val="00840C33"/>
    <w:rsid w:val="00840C70"/>
    <w:rsid w:val="00840ED5"/>
    <w:rsid w:val="008417F5"/>
    <w:rsid w:val="0084197E"/>
    <w:rsid w:val="008421D0"/>
    <w:rsid w:val="00842A72"/>
    <w:rsid w:val="008432EC"/>
    <w:rsid w:val="00843E2B"/>
    <w:rsid w:val="00843E9F"/>
    <w:rsid w:val="008440D7"/>
    <w:rsid w:val="00844676"/>
    <w:rsid w:val="00844D16"/>
    <w:rsid w:val="008452FA"/>
    <w:rsid w:val="00845716"/>
    <w:rsid w:val="00846375"/>
    <w:rsid w:val="00846474"/>
    <w:rsid w:val="00846B0F"/>
    <w:rsid w:val="00846D83"/>
    <w:rsid w:val="008470BD"/>
    <w:rsid w:val="00847456"/>
    <w:rsid w:val="00847CA9"/>
    <w:rsid w:val="00847F67"/>
    <w:rsid w:val="00847F7D"/>
    <w:rsid w:val="00850487"/>
    <w:rsid w:val="00850574"/>
    <w:rsid w:val="00850A10"/>
    <w:rsid w:val="00850D3A"/>
    <w:rsid w:val="00850F44"/>
    <w:rsid w:val="008512DE"/>
    <w:rsid w:val="0085148E"/>
    <w:rsid w:val="00851553"/>
    <w:rsid w:val="008516DB"/>
    <w:rsid w:val="0085177E"/>
    <w:rsid w:val="00851BBE"/>
    <w:rsid w:val="00851E8F"/>
    <w:rsid w:val="0085268B"/>
    <w:rsid w:val="008526D3"/>
    <w:rsid w:val="00852910"/>
    <w:rsid w:val="00852D61"/>
    <w:rsid w:val="00853743"/>
    <w:rsid w:val="00853A09"/>
    <w:rsid w:val="00853E00"/>
    <w:rsid w:val="00854003"/>
    <w:rsid w:val="008540B8"/>
    <w:rsid w:val="0085439F"/>
    <w:rsid w:val="00854642"/>
    <w:rsid w:val="00854A3D"/>
    <w:rsid w:val="00854AF6"/>
    <w:rsid w:val="00854CBD"/>
    <w:rsid w:val="00854D80"/>
    <w:rsid w:val="008550AD"/>
    <w:rsid w:val="00855601"/>
    <w:rsid w:val="008556FA"/>
    <w:rsid w:val="00855C0E"/>
    <w:rsid w:val="00855EB9"/>
    <w:rsid w:val="00856176"/>
    <w:rsid w:val="00856375"/>
    <w:rsid w:val="008563DC"/>
    <w:rsid w:val="008564BD"/>
    <w:rsid w:val="008565A4"/>
    <w:rsid w:val="00856813"/>
    <w:rsid w:val="00856FFD"/>
    <w:rsid w:val="0085719D"/>
    <w:rsid w:val="00857759"/>
    <w:rsid w:val="00857D95"/>
    <w:rsid w:val="00860061"/>
    <w:rsid w:val="00860538"/>
    <w:rsid w:val="00861277"/>
    <w:rsid w:val="00861717"/>
    <w:rsid w:val="00861782"/>
    <w:rsid w:val="008617D1"/>
    <w:rsid w:val="008617FE"/>
    <w:rsid w:val="008619D7"/>
    <w:rsid w:val="00861A5E"/>
    <w:rsid w:val="00861B9D"/>
    <w:rsid w:val="0086228D"/>
    <w:rsid w:val="00862899"/>
    <w:rsid w:val="008628E1"/>
    <w:rsid w:val="00862CA2"/>
    <w:rsid w:val="00862E68"/>
    <w:rsid w:val="00863165"/>
    <w:rsid w:val="0086326C"/>
    <w:rsid w:val="0086375B"/>
    <w:rsid w:val="00863B2F"/>
    <w:rsid w:val="00863BFE"/>
    <w:rsid w:val="0086487F"/>
    <w:rsid w:val="008648C9"/>
    <w:rsid w:val="00864977"/>
    <w:rsid w:val="00864AC6"/>
    <w:rsid w:val="00864C6F"/>
    <w:rsid w:val="00864E83"/>
    <w:rsid w:val="008658AC"/>
    <w:rsid w:val="0086591E"/>
    <w:rsid w:val="00865B01"/>
    <w:rsid w:val="00865DBB"/>
    <w:rsid w:val="00866051"/>
    <w:rsid w:val="008665D4"/>
    <w:rsid w:val="00866749"/>
    <w:rsid w:val="008669D8"/>
    <w:rsid w:val="00866C3C"/>
    <w:rsid w:val="00866C7A"/>
    <w:rsid w:val="00866CDE"/>
    <w:rsid w:val="00866E9A"/>
    <w:rsid w:val="00867134"/>
    <w:rsid w:val="00867403"/>
    <w:rsid w:val="00867AA6"/>
    <w:rsid w:val="00867CBE"/>
    <w:rsid w:val="00867D93"/>
    <w:rsid w:val="00870DDF"/>
    <w:rsid w:val="00870FCD"/>
    <w:rsid w:val="0087121D"/>
    <w:rsid w:val="008713DA"/>
    <w:rsid w:val="00871597"/>
    <w:rsid w:val="00871863"/>
    <w:rsid w:val="008720AF"/>
    <w:rsid w:val="008720CC"/>
    <w:rsid w:val="008721E8"/>
    <w:rsid w:val="008725C2"/>
    <w:rsid w:val="008725C6"/>
    <w:rsid w:val="00872771"/>
    <w:rsid w:val="0087279E"/>
    <w:rsid w:val="00872976"/>
    <w:rsid w:val="00872AA4"/>
    <w:rsid w:val="0087333C"/>
    <w:rsid w:val="00873644"/>
    <w:rsid w:val="008737E1"/>
    <w:rsid w:val="0087393C"/>
    <w:rsid w:val="0087407D"/>
    <w:rsid w:val="0087412C"/>
    <w:rsid w:val="00874653"/>
    <w:rsid w:val="0087469B"/>
    <w:rsid w:val="008747CB"/>
    <w:rsid w:val="00875162"/>
    <w:rsid w:val="00875340"/>
    <w:rsid w:val="00875396"/>
    <w:rsid w:val="00875744"/>
    <w:rsid w:val="008758C5"/>
    <w:rsid w:val="00875A9C"/>
    <w:rsid w:val="00875F38"/>
    <w:rsid w:val="00876571"/>
    <w:rsid w:val="00876693"/>
    <w:rsid w:val="00876BBB"/>
    <w:rsid w:val="00876C4C"/>
    <w:rsid w:val="00876D60"/>
    <w:rsid w:val="008772C3"/>
    <w:rsid w:val="00877509"/>
    <w:rsid w:val="00877912"/>
    <w:rsid w:val="008779C7"/>
    <w:rsid w:val="00877A52"/>
    <w:rsid w:val="00880160"/>
    <w:rsid w:val="00880480"/>
    <w:rsid w:val="008804AB"/>
    <w:rsid w:val="008808C8"/>
    <w:rsid w:val="00881310"/>
    <w:rsid w:val="0088162B"/>
    <w:rsid w:val="008816B8"/>
    <w:rsid w:val="00881897"/>
    <w:rsid w:val="00881BFE"/>
    <w:rsid w:val="00881D4D"/>
    <w:rsid w:val="00881F7D"/>
    <w:rsid w:val="008824F7"/>
    <w:rsid w:val="008824FA"/>
    <w:rsid w:val="00882CD8"/>
    <w:rsid w:val="00882DB7"/>
    <w:rsid w:val="00883616"/>
    <w:rsid w:val="0088386D"/>
    <w:rsid w:val="00883A43"/>
    <w:rsid w:val="00883BDF"/>
    <w:rsid w:val="00883D4B"/>
    <w:rsid w:val="008840E5"/>
    <w:rsid w:val="008847A5"/>
    <w:rsid w:val="008847D9"/>
    <w:rsid w:val="00884A8F"/>
    <w:rsid w:val="00884B6C"/>
    <w:rsid w:val="00884D98"/>
    <w:rsid w:val="00884F2C"/>
    <w:rsid w:val="00885024"/>
    <w:rsid w:val="00885779"/>
    <w:rsid w:val="008859E9"/>
    <w:rsid w:val="0088637B"/>
    <w:rsid w:val="008865C3"/>
    <w:rsid w:val="00886652"/>
    <w:rsid w:val="00886667"/>
    <w:rsid w:val="00886AA5"/>
    <w:rsid w:val="00886EB1"/>
    <w:rsid w:val="00887224"/>
    <w:rsid w:val="00887480"/>
    <w:rsid w:val="00887495"/>
    <w:rsid w:val="00887586"/>
    <w:rsid w:val="00887B42"/>
    <w:rsid w:val="00887E45"/>
    <w:rsid w:val="00887F62"/>
    <w:rsid w:val="008903A0"/>
    <w:rsid w:val="008904FC"/>
    <w:rsid w:val="008906CE"/>
    <w:rsid w:val="00890A4F"/>
    <w:rsid w:val="008915F9"/>
    <w:rsid w:val="00891F11"/>
    <w:rsid w:val="0089202B"/>
    <w:rsid w:val="008920A5"/>
    <w:rsid w:val="008921CC"/>
    <w:rsid w:val="008924BB"/>
    <w:rsid w:val="0089263D"/>
    <w:rsid w:val="008927F2"/>
    <w:rsid w:val="00892845"/>
    <w:rsid w:val="00892A56"/>
    <w:rsid w:val="00892DF3"/>
    <w:rsid w:val="00893070"/>
    <w:rsid w:val="008931BA"/>
    <w:rsid w:val="00893568"/>
    <w:rsid w:val="008937A7"/>
    <w:rsid w:val="008937B2"/>
    <w:rsid w:val="0089384E"/>
    <w:rsid w:val="00893924"/>
    <w:rsid w:val="00893B91"/>
    <w:rsid w:val="00893CD2"/>
    <w:rsid w:val="00893D19"/>
    <w:rsid w:val="00894312"/>
    <w:rsid w:val="00894CAE"/>
    <w:rsid w:val="008950A0"/>
    <w:rsid w:val="008951F1"/>
    <w:rsid w:val="00895424"/>
    <w:rsid w:val="0089551E"/>
    <w:rsid w:val="00895521"/>
    <w:rsid w:val="008955F2"/>
    <w:rsid w:val="008958D8"/>
    <w:rsid w:val="00895D9B"/>
    <w:rsid w:val="008966D6"/>
    <w:rsid w:val="00896E45"/>
    <w:rsid w:val="00897314"/>
    <w:rsid w:val="00897813"/>
    <w:rsid w:val="00897855"/>
    <w:rsid w:val="00897937"/>
    <w:rsid w:val="00897BCD"/>
    <w:rsid w:val="00897D44"/>
    <w:rsid w:val="00897DA0"/>
    <w:rsid w:val="008A089F"/>
    <w:rsid w:val="008A0F4E"/>
    <w:rsid w:val="008A1249"/>
    <w:rsid w:val="008A160E"/>
    <w:rsid w:val="008A1691"/>
    <w:rsid w:val="008A17D0"/>
    <w:rsid w:val="008A1837"/>
    <w:rsid w:val="008A183E"/>
    <w:rsid w:val="008A19CA"/>
    <w:rsid w:val="008A1A32"/>
    <w:rsid w:val="008A2608"/>
    <w:rsid w:val="008A264D"/>
    <w:rsid w:val="008A28A1"/>
    <w:rsid w:val="008A33CA"/>
    <w:rsid w:val="008A397A"/>
    <w:rsid w:val="008A3A29"/>
    <w:rsid w:val="008A3B1E"/>
    <w:rsid w:val="008A3C32"/>
    <w:rsid w:val="008A4207"/>
    <w:rsid w:val="008A45A7"/>
    <w:rsid w:val="008A47DD"/>
    <w:rsid w:val="008A4801"/>
    <w:rsid w:val="008A493D"/>
    <w:rsid w:val="008A499C"/>
    <w:rsid w:val="008A4C4F"/>
    <w:rsid w:val="008A4FA7"/>
    <w:rsid w:val="008A5852"/>
    <w:rsid w:val="008A5861"/>
    <w:rsid w:val="008A58E0"/>
    <w:rsid w:val="008A5BB2"/>
    <w:rsid w:val="008A5FBE"/>
    <w:rsid w:val="008A61B7"/>
    <w:rsid w:val="008A6266"/>
    <w:rsid w:val="008A6B7C"/>
    <w:rsid w:val="008A7170"/>
    <w:rsid w:val="008A763A"/>
    <w:rsid w:val="008A7658"/>
    <w:rsid w:val="008A7988"/>
    <w:rsid w:val="008A7CFF"/>
    <w:rsid w:val="008A7F27"/>
    <w:rsid w:val="008B02A1"/>
    <w:rsid w:val="008B0319"/>
    <w:rsid w:val="008B0448"/>
    <w:rsid w:val="008B0601"/>
    <w:rsid w:val="008B0868"/>
    <w:rsid w:val="008B0B53"/>
    <w:rsid w:val="008B0B89"/>
    <w:rsid w:val="008B0E48"/>
    <w:rsid w:val="008B0F98"/>
    <w:rsid w:val="008B0FEA"/>
    <w:rsid w:val="008B13BE"/>
    <w:rsid w:val="008B13DF"/>
    <w:rsid w:val="008B14EF"/>
    <w:rsid w:val="008B16F1"/>
    <w:rsid w:val="008B16F3"/>
    <w:rsid w:val="008B1702"/>
    <w:rsid w:val="008B18A0"/>
    <w:rsid w:val="008B1A2A"/>
    <w:rsid w:val="008B1A3C"/>
    <w:rsid w:val="008B1C3C"/>
    <w:rsid w:val="008B206D"/>
    <w:rsid w:val="008B23F5"/>
    <w:rsid w:val="008B246F"/>
    <w:rsid w:val="008B2E11"/>
    <w:rsid w:val="008B2EEE"/>
    <w:rsid w:val="008B2F3C"/>
    <w:rsid w:val="008B3014"/>
    <w:rsid w:val="008B337E"/>
    <w:rsid w:val="008B34B7"/>
    <w:rsid w:val="008B3518"/>
    <w:rsid w:val="008B3A90"/>
    <w:rsid w:val="008B3B90"/>
    <w:rsid w:val="008B4172"/>
    <w:rsid w:val="008B41E5"/>
    <w:rsid w:val="008B4456"/>
    <w:rsid w:val="008B471C"/>
    <w:rsid w:val="008B4735"/>
    <w:rsid w:val="008B48E6"/>
    <w:rsid w:val="008B4ABB"/>
    <w:rsid w:val="008B4D1A"/>
    <w:rsid w:val="008B5173"/>
    <w:rsid w:val="008B5375"/>
    <w:rsid w:val="008B5C1A"/>
    <w:rsid w:val="008B5E96"/>
    <w:rsid w:val="008B604B"/>
    <w:rsid w:val="008B6462"/>
    <w:rsid w:val="008B67A3"/>
    <w:rsid w:val="008B70BD"/>
    <w:rsid w:val="008B7329"/>
    <w:rsid w:val="008B760D"/>
    <w:rsid w:val="008B787A"/>
    <w:rsid w:val="008B798E"/>
    <w:rsid w:val="008C0256"/>
    <w:rsid w:val="008C05B0"/>
    <w:rsid w:val="008C0792"/>
    <w:rsid w:val="008C07E3"/>
    <w:rsid w:val="008C08BF"/>
    <w:rsid w:val="008C0B34"/>
    <w:rsid w:val="008C0BB1"/>
    <w:rsid w:val="008C0BD7"/>
    <w:rsid w:val="008C125D"/>
    <w:rsid w:val="008C137A"/>
    <w:rsid w:val="008C1A6D"/>
    <w:rsid w:val="008C1A7B"/>
    <w:rsid w:val="008C1F90"/>
    <w:rsid w:val="008C24E8"/>
    <w:rsid w:val="008C289C"/>
    <w:rsid w:val="008C3134"/>
    <w:rsid w:val="008C32FD"/>
    <w:rsid w:val="008C41B4"/>
    <w:rsid w:val="008C489E"/>
    <w:rsid w:val="008C4A35"/>
    <w:rsid w:val="008C4C04"/>
    <w:rsid w:val="008C5115"/>
    <w:rsid w:val="008C54D2"/>
    <w:rsid w:val="008C591D"/>
    <w:rsid w:val="008C6507"/>
    <w:rsid w:val="008C69D8"/>
    <w:rsid w:val="008C6B7E"/>
    <w:rsid w:val="008C6E3E"/>
    <w:rsid w:val="008C7017"/>
    <w:rsid w:val="008C79E2"/>
    <w:rsid w:val="008D0219"/>
    <w:rsid w:val="008D0AA0"/>
    <w:rsid w:val="008D0B1E"/>
    <w:rsid w:val="008D0C73"/>
    <w:rsid w:val="008D0CEC"/>
    <w:rsid w:val="008D0D76"/>
    <w:rsid w:val="008D137C"/>
    <w:rsid w:val="008D18C2"/>
    <w:rsid w:val="008D1C25"/>
    <w:rsid w:val="008D1D31"/>
    <w:rsid w:val="008D2DCE"/>
    <w:rsid w:val="008D3180"/>
    <w:rsid w:val="008D3405"/>
    <w:rsid w:val="008D3616"/>
    <w:rsid w:val="008D370B"/>
    <w:rsid w:val="008D3772"/>
    <w:rsid w:val="008D3803"/>
    <w:rsid w:val="008D38E3"/>
    <w:rsid w:val="008D3DDB"/>
    <w:rsid w:val="008D40C1"/>
    <w:rsid w:val="008D4360"/>
    <w:rsid w:val="008D4395"/>
    <w:rsid w:val="008D445F"/>
    <w:rsid w:val="008D48CD"/>
    <w:rsid w:val="008D4D53"/>
    <w:rsid w:val="008D541E"/>
    <w:rsid w:val="008D5730"/>
    <w:rsid w:val="008D5F22"/>
    <w:rsid w:val="008D61CA"/>
    <w:rsid w:val="008D68C5"/>
    <w:rsid w:val="008D6979"/>
    <w:rsid w:val="008D6BA0"/>
    <w:rsid w:val="008D6D2F"/>
    <w:rsid w:val="008D7220"/>
    <w:rsid w:val="008D742E"/>
    <w:rsid w:val="008D75E9"/>
    <w:rsid w:val="008D7C59"/>
    <w:rsid w:val="008E000F"/>
    <w:rsid w:val="008E0120"/>
    <w:rsid w:val="008E08F4"/>
    <w:rsid w:val="008E16C4"/>
    <w:rsid w:val="008E1A95"/>
    <w:rsid w:val="008E1E70"/>
    <w:rsid w:val="008E24AD"/>
    <w:rsid w:val="008E2738"/>
    <w:rsid w:val="008E292C"/>
    <w:rsid w:val="008E2B90"/>
    <w:rsid w:val="008E3163"/>
    <w:rsid w:val="008E3912"/>
    <w:rsid w:val="008E3A32"/>
    <w:rsid w:val="008E3B05"/>
    <w:rsid w:val="008E3BAD"/>
    <w:rsid w:val="008E3BC7"/>
    <w:rsid w:val="008E3C8C"/>
    <w:rsid w:val="008E3EE4"/>
    <w:rsid w:val="008E4268"/>
    <w:rsid w:val="008E4639"/>
    <w:rsid w:val="008E4F3C"/>
    <w:rsid w:val="008E4F9B"/>
    <w:rsid w:val="008E5503"/>
    <w:rsid w:val="008E593D"/>
    <w:rsid w:val="008E5B08"/>
    <w:rsid w:val="008E5D46"/>
    <w:rsid w:val="008E5E61"/>
    <w:rsid w:val="008E5FC6"/>
    <w:rsid w:val="008E62AC"/>
    <w:rsid w:val="008E6E3E"/>
    <w:rsid w:val="008E701B"/>
    <w:rsid w:val="008E711A"/>
    <w:rsid w:val="008E794A"/>
    <w:rsid w:val="008E7E18"/>
    <w:rsid w:val="008E7F09"/>
    <w:rsid w:val="008E7F3F"/>
    <w:rsid w:val="008F024F"/>
    <w:rsid w:val="008F038B"/>
    <w:rsid w:val="008F09D7"/>
    <w:rsid w:val="008F1061"/>
    <w:rsid w:val="008F1388"/>
    <w:rsid w:val="008F151B"/>
    <w:rsid w:val="008F2698"/>
    <w:rsid w:val="008F2859"/>
    <w:rsid w:val="008F2A54"/>
    <w:rsid w:val="008F2A61"/>
    <w:rsid w:val="008F2C52"/>
    <w:rsid w:val="008F2D0F"/>
    <w:rsid w:val="008F32A3"/>
    <w:rsid w:val="008F34BB"/>
    <w:rsid w:val="008F34C2"/>
    <w:rsid w:val="008F35B3"/>
    <w:rsid w:val="008F3917"/>
    <w:rsid w:val="008F4D46"/>
    <w:rsid w:val="008F4FFF"/>
    <w:rsid w:val="008F5082"/>
    <w:rsid w:val="008F519F"/>
    <w:rsid w:val="008F51A5"/>
    <w:rsid w:val="008F55BB"/>
    <w:rsid w:val="008F5AA6"/>
    <w:rsid w:val="008F5AD0"/>
    <w:rsid w:val="008F5B39"/>
    <w:rsid w:val="008F5BC9"/>
    <w:rsid w:val="008F5E5B"/>
    <w:rsid w:val="008F6142"/>
    <w:rsid w:val="008F6B25"/>
    <w:rsid w:val="008F6B46"/>
    <w:rsid w:val="008F6C57"/>
    <w:rsid w:val="008F7006"/>
    <w:rsid w:val="008F7901"/>
    <w:rsid w:val="008F7949"/>
    <w:rsid w:val="008F7A6C"/>
    <w:rsid w:val="008F7D74"/>
    <w:rsid w:val="008F7E3D"/>
    <w:rsid w:val="0090031A"/>
    <w:rsid w:val="009003AB"/>
    <w:rsid w:val="009005EF"/>
    <w:rsid w:val="0090076A"/>
    <w:rsid w:val="00900835"/>
    <w:rsid w:val="00900912"/>
    <w:rsid w:val="009011B2"/>
    <w:rsid w:val="00901297"/>
    <w:rsid w:val="00901838"/>
    <w:rsid w:val="00901FCA"/>
    <w:rsid w:val="00902960"/>
    <w:rsid w:val="009031D5"/>
    <w:rsid w:val="0090322E"/>
    <w:rsid w:val="0090352F"/>
    <w:rsid w:val="00903726"/>
    <w:rsid w:val="0090392C"/>
    <w:rsid w:val="00903D14"/>
    <w:rsid w:val="00903F54"/>
    <w:rsid w:val="00904173"/>
    <w:rsid w:val="00904FAD"/>
    <w:rsid w:val="00905435"/>
    <w:rsid w:val="00905465"/>
    <w:rsid w:val="009055D8"/>
    <w:rsid w:val="009062B9"/>
    <w:rsid w:val="0090663C"/>
    <w:rsid w:val="00906D76"/>
    <w:rsid w:val="009075B8"/>
    <w:rsid w:val="009075D3"/>
    <w:rsid w:val="0090780C"/>
    <w:rsid w:val="00907891"/>
    <w:rsid w:val="00907B59"/>
    <w:rsid w:val="00907E7C"/>
    <w:rsid w:val="00907E83"/>
    <w:rsid w:val="00907F07"/>
    <w:rsid w:val="009101EF"/>
    <w:rsid w:val="0091071D"/>
    <w:rsid w:val="00910E4C"/>
    <w:rsid w:val="00910F48"/>
    <w:rsid w:val="00911427"/>
    <w:rsid w:val="009115C7"/>
    <w:rsid w:val="00911B1A"/>
    <w:rsid w:val="00911C13"/>
    <w:rsid w:val="00911C4A"/>
    <w:rsid w:val="009120DC"/>
    <w:rsid w:val="00912125"/>
    <w:rsid w:val="0091222B"/>
    <w:rsid w:val="009128C3"/>
    <w:rsid w:val="0091290C"/>
    <w:rsid w:val="00912F22"/>
    <w:rsid w:val="009132AB"/>
    <w:rsid w:val="009132DB"/>
    <w:rsid w:val="00913B52"/>
    <w:rsid w:val="009140C4"/>
    <w:rsid w:val="00915200"/>
    <w:rsid w:val="00915623"/>
    <w:rsid w:val="00915702"/>
    <w:rsid w:val="00915C21"/>
    <w:rsid w:val="00915DFC"/>
    <w:rsid w:val="009160AF"/>
    <w:rsid w:val="009160EE"/>
    <w:rsid w:val="0091626E"/>
    <w:rsid w:val="00916D9D"/>
    <w:rsid w:val="009174BA"/>
    <w:rsid w:val="009174C0"/>
    <w:rsid w:val="0092080B"/>
    <w:rsid w:val="00920D19"/>
    <w:rsid w:val="00920DA9"/>
    <w:rsid w:val="00920E65"/>
    <w:rsid w:val="00920ED6"/>
    <w:rsid w:val="00920FD1"/>
    <w:rsid w:val="00921036"/>
    <w:rsid w:val="009213B3"/>
    <w:rsid w:val="00921540"/>
    <w:rsid w:val="0092165C"/>
    <w:rsid w:val="00921791"/>
    <w:rsid w:val="00921B65"/>
    <w:rsid w:val="009220A3"/>
    <w:rsid w:val="00922161"/>
    <w:rsid w:val="0092222C"/>
    <w:rsid w:val="009226AA"/>
    <w:rsid w:val="00922A64"/>
    <w:rsid w:val="00922AF4"/>
    <w:rsid w:val="00922BE9"/>
    <w:rsid w:val="00923179"/>
    <w:rsid w:val="009232FA"/>
    <w:rsid w:val="00923422"/>
    <w:rsid w:val="00923606"/>
    <w:rsid w:val="00923869"/>
    <w:rsid w:val="0092437C"/>
    <w:rsid w:val="009245D3"/>
    <w:rsid w:val="00924757"/>
    <w:rsid w:val="009249D3"/>
    <w:rsid w:val="009250A5"/>
    <w:rsid w:val="009257AF"/>
    <w:rsid w:val="009258AD"/>
    <w:rsid w:val="009258FC"/>
    <w:rsid w:val="00926014"/>
    <w:rsid w:val="00926283"/>
    <w:rsid w:val="0092667C"/>
    <w:rsid w:val="00926836"/>
    <w:rsid w:val="00926ABE"/>
    <w:rsid w:val="00927489"/>
    <w:rsid w:val="00927A66"/>
    <w:rsid w:val="00927AA2"/>
    <w:rsid w:val="0093016C"/>
    <w:rsid w:val="009303CB"/>
    <w:rsid w:val="009308FC"/>
    <w:rsid w:val="009309CA"/>
    <w:rsid w:val="009309CF"/>
    <w:rsid w:val="00930BA3"/>
    <w:rsid w:val="00930C58"/>
    <w:rsid w:val="0093143C"/>
    <w:rsid w:val="00931540"/>
    <w:rsid w:val="009318FF"/>
    <w:rsid w:val="00931C3A"/>
    <w:rsid w:val="00931DB9"/>
    <w:rsid w:val="00931E48"/>
    <w:rsid w:val="00932280"/>
    <w:rsid w:val="0093267A"/>
    <w:rsid w:val="00932EE7"/>
    <w:rsid w:val="0093314C"/>
    <w:rsid w:val="0093318A"/>
    <w:rsid w:val="00933366"/>
    <w:rsid w:val="00933544"/>
    <w:rsid w:val="009335D1"/>
    <w:rsid w:val="009336C3"/>
    <w:rsid w:val="0093421C"/>
    <w:rsid w:val="009345EC"/>
    <w:rsid w:val="0093477A"/>
    <w:rsid w:val="009349AB"/>
    <w:rsid w:val="00934F21"/>
    <w:rsid w:val="0093542B"/>
    <w:rsid w:val="009354A4"/>
    <w:rsid w:val="009355FD"/>
    <w:rsid w:val="00935CF5"/>
    <w:rsid w:val="00935FEC"/>
    <w:rsid w:val="00936276"/>
    <w:rsid w:val="00936439"/>
    <w:rsid w:val="009365AB"/>
    <w:rsid w:val="00936AD2"/>
    <w:rsid w:val="00936D43"/>
    <w:rsid w:val="00936F09"/>
    <w:rsid w:val="009371EE"/>
    <w:rsid w:val="00937315"/>
    <w:rsid w:val="00937701"/>
    <w:rsid w:val="009378FC"/>
    <w:rsid w:val="0093799B"/>
    <w:rsid w:val="00937A8B"/>
    <w:rsid w:val="00937CA4"/>
    <w:rsid w:val="00937D98"/>
    <w:rsid w:val="009402BF"/>
    <w:rsid w:val="00940300"/>
    <w:rsid w:val="0094039B"/>
    <w:rsid w:val="009406E3"/>
    <w:rsid w:val="0094081B"/>
    <w:rsid w:val="00940A34"/>
    <w:rsid w:val="00940AC6"/>
    <w:rsid w:val="00940BFD"/>
    <w:rsid w:val="00940FD1"/>
    <w:rsid w:val="009414DA"/>
    <w:rsid w:val="00941549"/>
    <w:rsid w:val="0094156D"/>
    <w:rsid w:val="00941770"/>
    <w:rsid w:val="00941ABC"/>
    <w:rsid w:val="00941CDD"/>
    <w:rsid w:val="00942419"/>
    <w:rsid w:val="00942AD9"/>
    <w:rsid w:val="00943113"/>
    <w:rsid w:val="009434A8"/>
    <w:rsid w:val="00943861"/>
    <w:rsid w:val="00943AB0"/>
    <w:rsid w:val="00943C1E"/>
    <w:rsid w:val="009443D1"/>
    <w:rsid w:val="009446FF"/>
    <w:rsid w:val="00944A45"/>
    <w:rsid w:val="00944EC2"/>
    <w:rsid w:val="00945374"/>
    <w:rsid w:val="0094539F"/>
    <w:rsid w:val="00945A9A"/>
    <w:rsid w:val="00945AD1"/>
    <w:rsid w:val="0094631F"/>
    <w:rsid w:val="00946B46"/>
    <w:rsid w:val="00946FDB"/>
    <w:rsid w:val="009473AD"/>
    <w:rsid w:val="009478DD"/>
    <w:rsid w:val="0094796D"/>
    <w:rsid w:val="00947CB1"/>
    <w:rsid w:val="009503D6"/>
    <w:rsid w:val="009504F0"/>
    <w:rsid w:val="009505CF"/>
    <w:rsid w:val="0095093A"/>
    <w:rsid w:val="00950E40"/>
    <w:rsid w:val="00950EA0"/>
    <w:rsid w:val="009510F1"/>
    <w:rsid w:val="00951120"/>
    <w:rsid w:val="009511D2"/>
    <w:rsid w:val="009516C9"/>
    <w:rsid w:val="00951FF7"/>
    <w:rsid w:val="0095200C"/>
    <w:rsid w:val="009521D2"/>
    <w:rsid w:val="009524A9"/>
    <w:rsid w:val="00952AB0"/>
    <w:rsid w:val="00952EC3"/>
    <w:rsid w:val="009532D5"/>
    <w:rsid w:val="0095408B"/>
    <w:rsid w:val="009540F6"/>
    <w:rsid w:val="009541DA"/>
    <w:rsid w:val="00954253"/>
    <w:rsid w:val="00954508"/>
    <w:rsid w:val="00954543"/>
    <w:rsid w:val="00954B70"/>
    <w:rsid w:val="00955250"/>
    <w:rsid w:val="00955375"/>
    <w:rsid w:val="00955383"/>
    <w:rsid w:val="0095549D"/>
    <w:rsid w:val="00955AD4"/>
    <w:rsid w:val="00955C39"/>
    <w:rsid w:val="00955EFF"/>
    <w:rsid w:val="00956141"/>
    <w:rsid w:val="00956492"/>
    <w:rsid w:val="00956673"/>
    <w:rsid w:val="00956FDB"/>
    <w:rsid w:val="00957620"/>
    <w:rsid w:val="009578E4"/>
    <w:rsid w:val="0095797E"/>
    <w:rsid w:val="00957F31"/>
    <w:rsid w:val="009602A2"/>
    <w:rsid w:val="009604A6"/>
    <w:rsid w:val="0096076F"/>
    <w:rsid w:val="009607DD"/>
    <w:rsid w:val="009609D2"/>
    <w:rsid w:val="0096103A"/>
    <w:rsid w:val="009615CB"/>
    <w:rsid w:val="00961B56"/>
    <w:rsid w:val="00961F0E"/>
    <w:rsid w:val="00962AB1"/>
    <w:rsid w:val="00962ACB"/>
    <w:rsid w:val="00962D71"/>
    <w:rsid w:val="00962E34"/>
    <w:rsid w:val="00962E80"/>
    <w:rsid w:val="009632E3"/>
    <w:rsid w:val="00963622"/>
    <w:rsid w:val="00963C8D"/>
    <w:rsid w:val="00963DC8"/>
    <w:rsid w:val="00963E06"/>
    <w:rsid w:val="00964119"/>
    <w:rsid w:val="009642AD"/>
    <w:rsid w:val="00964CCB"/>
    <w:rsid w:val="00964D25"/>
    <w:rsid w:val="00964E00"/>
    <w:rsid w:val="00964E87"/>
    <w:rsid w:val="00965227"/>
    <w:rsid w:val="00965439"/>
    <w:rsid w:val="009654C5"/>
    <w:rsid w:val="00965B13"/>
    <w:rsid w:val="00965C75"/>
    <w:rsid w:val="00966124"/>
    <w:rsid w:val="00966944"/>
    <w:rsid w:val="00966E56"/>
    <w:rsid w:val="00966EB0"/>
    <w:rsid w:val="00966FA7"/>
    <w:rsid w:val="00967167"/>
    <w:rsid w:val="00967462"/>
    <w:rsid w:val="0096766C"/>
    <w:rsid w:val="00967861"/>
    <w:rsid w:val="00967A37"/>
    <w:rsid w:val="00967C67"/>
    <w:rsid w:val="00967C77"/>
    <w:rsid w:val="00967C98"/>
    <w:rsid w:val="00967E1E"/>
    <w:rsid w:val="00970A78"/>
    <w:rsid w:val="00970D16"/>
    <w:rsid w:val="00970D55"/>
    <w:rsid w:val="00970F5F"/>
    <w:rsid w:val="0097111D"/>
    <w:rsid w:val="009712CD"/>
    <w:rsid w:val="009719AF"/>
    <w:rsid w:val="00972178"/>
    <w:rsid w:val="00972B6A"/>
    <w:rsid w:val="00972F88"/>
    <w:rsid w:val="0097317B"/>
    <w:rsid w:val="009734FA"/>
    <w:rsid w:val="00973B5C"/>
    <w:rsid w:val="0097492B"/>
    <w:rsid w:val="009749BD"/>
    <w:rsid w:val="00974FED"/>
    <w:rsid w:val="00975208"/>
    <w:rsid w:val="009756E5"/>
    <w:rsid w:val="009759E6"/>
    <w:rsid w:val="00975CBF"/>
    <w:rsid w:val="00976181"/>
    <w:rsid w:val="009762E2"/>
    <w:rsid w:val="009763F6"/>
    <w:rsid w:val="00976986"/>
    <w:rsid w:val="00977C7B"/>
    <w:rsid w:val="00977C7F"/>
    <w:rsid w:val="009800DE"/>
    <w:rsid w:val="00980368"/>
    <w:rsid w:val="0098084C"/>
    <w:rsid w:val="00980875"/>
    <w:rsid w:val="00980B0E"/>
    <w:rsid w:val="009815F9"/>
    <w:rsid w:val="00981951"/>
    <w:rsid w:val="009819DA"/>
    <w:rsid w:val="00981D18"/>
    <w:rsid w:val="00981D74"/>
    <w:rsid w:val="00981DE1"/>
    <w:rsid w:val="00982015"/>
    <w:rsid w:val="0098202C"/>
    <w:rsid w:val="00982140"/>
    <w:rsid w:val="009834A4"/>
    <w:rsid w:val="009834D6"/>
    <w:rsid w:val="00983798"/>
    <w:rsid w:val="00983BF4"/>
    <w:rsid w:val="00983C1A"/>
    <w:rsid w:val="00983C41"/>
    <w:rsid w:val="00983D90"/>
    <w:rsid w:val="009840B1"/>
    <w:rsid w:val="00984391"/>
    <w:rsid w:val="00984411"/>
    <w:rsid w:val="0098467C"/>
    <w:rsid w:val="0098485D"/>
    <w:rsid w:val="00984FBD"/>
    <w:rsid w:val="009851ED"/>
    <w:rsid w:val="00985291"/>
    <w:rsid w:val="0098545F"/>
    <w:rsid w:val="00985E11"/>
    <w:rsid w:val="00985E1A"/>
    <w:rsid w:val="00985EA8"/>
    <w:rsid w:val="0098665A"/>
    <w:rsid w:val="00986BED"/>
    <w:rsid w:val="0098708F"/>
    <w:rsid w:val="0098710C"/>
    <w:rsid w:val="00987472"/>
    <w:rsid w:val="00987601"/>
    <w:rsid w:val="0098760F"/>
    <w:rsid w:val="00987A7C"/>
    <w:rsid w:val="00987B01"/>
    <w:rsid w:val="009903D2"/>
    <w:rsid w:val="009913F8"/>
    <w:rsid w:val="0099148D"/>
    <w:rsid w:val="00991721"/>
    <w:rsid w:val="00991919"/>
    <w:rsid w:val="00991BD3"/>
    <w:rsid w:val="00991C4F"/>
    <w:rsid w:val="0099230A"/>
    <w:rsid w:val="0099283A"/>
    <w:rsid w:val="00992FEC"/>
    <w:rsid w:val="00993217"/>
    <w:rsid w:val="009936D9"/>
    <w:rsid w:val="00993767"/>
    <w:rsid w:val="009938B2"/>
    <w:rsid w:val="00993A1D"/>
    <w:rsid w:val="00993C8A"/>
    <w:rsid w:val="00993D73"/>
    <w:rsid w:val="00993F60"/>
    <w:rsid w:val="00994162"/>
    <w:rsid w:val="009941DD"/>
    <w:rsid w:val="00994360"/>
    <w:rsid w:val="00994423"/>
    <w:rsid w:val="00994F35"/>
    <w:rsid w:val="0099563B"/>
    <w:rsid w:val="00995F43"/>
    <w:rsid w:val="00996F13"/>
    <w:rsid w:val="00997148"/>
    <w:rsid w:val="00997215"/>
    <w:rsid w:val="00997594"/>
    <w:rsid w:val="009977BC"/>
    <w:rsid w:val="00997829"/>
    <w:rsid w:val="0099788D"/>
    <w:rsid w:val="00997D91"/>
    <w:rsid w:val="009A0201"/>
    <w:rsid w:val="009A074B"/>
    <w:rsid w:val="009A078D"/>
    <w:rsid w:val="009A0804"/>
    <w:rsid w:val="009A0809"/>
    <w:rsid w:val="009A0ABC"/>
    <w:rsid w:val="009A0E01"/>
    <w:rsid w:val="009A1521"/>
    <w:rsid w:val="009A1AC0"/>
    <w:rsid w:val="009A1BC0"/>
    <w:rsid w:val="009A1EC9"/>
    <w:rsid w:val="009A1F1C"/>
    <w:rsid w:val="009A1FBB"/>
    <w:rsid w:val="009A257D"/>
    <w:rsid w:val="009A25D8"/>
    <w:rsid w:val="009A2675"/>
    <w:rsid w:val="009A27A2"/>
    <w:rsid w:val="009A28C3"/>
    <w:rsid w:val="009A2BA9"/>
    <w:rsid w:val="009A3022"/>
    <w:rsid w:val="009A39BB"/>
    <w:rsid w:val="009A3E7A"/>
    <w:rsid w:val="009A4AE3"/>
    <w:rsid w:val="009A4FD4"/>
    <w:rsid w:val="009A522E"/>
    <w:rsid w:val="009A524F"/>
    <w:rsid w:val="009A5587"/>
    <w:rsid w:val="009A5D98"/>
    <w:rsid w:val="009A5DBE"/>
    <w:rsid w:val="009A5DDB"/>
    <w:rsid w:val="009A5ED7"/>
    <w:rsid w:val="009A636C"/>
    <w:rsid w:val="009A63A2"/>
    <w:rsid w:val="009A6B3F"/>
    <w:rsid w:val="009A6C88"/>
    <w:rsid w:val="009A7144"/>
    <w:rsid w:val="009A7236"/>
    <w:rsid w:val="009A76B2"/>
    <w:rsid w:val="009A791B"/>
    <w:rsid w:val="009A7A0D"/>
    <w:rsid w:val="009A7FF6"/>
    <w:rsid w:val="009B0113"/>
    <w:rsid w:val="009B0172"/>
    <w:rsid w:val="009B01AA"/>
    <w:rsid w:val="009B04DF"/>
    <w:rsid w:val="009B050C"/>
    <w:rsid w:val="009B0636"/>
    <w:rsid w:val="009B0F0D"/>
    <w:rsid w:val="009B11AA"/>
    <w:rsid w:val="009B2715"/>
    <w:rsid w:val="009B2735"/>
    <w:rsid w:val="009B2889"/>
    <w:rsid w:val="009B2F5A"/>
    <w:rsid w:val="009B3230"/>
    <w:rsid w:val="009B36D9"/>
    <w:rsid w:val="009B388B"/>
    <w:rsid w:val="009B3903"/>
    <w:rsid w:val="009B39FA"/>
    <w:rsid w:val="009B3FA0"/>
    <w:rsid w:val="009B4063"/>
    <w:rsid w:val="009B4087"/>
    <w:rsid w:val="009B40FC"/>
    <w:rsid w:val="009B43C2"/>
    <w:rsid w:val="009B4AF7"/>
    <w:rsid w:val="009B54C0"/>
    <w:rsid w:val="009B5DA8"/>
    <w:rsid w:val="009B71E3"/>
    <w:rsid w:val="009B71FE"/>
    <w:rsid w:val="009B72BC"/>
    <w:rsid w:val="009B785C"/>
    <w:rsid w:val="009B7D27"/>
    <w:rsid w:val="009B7D59"/>
    <w:rsid w:val="009B7D8E"/>
    <w:rsid w:val="009B7E3E"/>
    <w:rsid w:val="009C0148"/>
    <w:rsid w:val="009C044D"/>
    <w:rsid w:val="009C04BC"/>
    <w:rsid w:val="009C0551"/>
    <w:rsid w:val="009C05E6"/>
    <w:rsid w:val="009C06B7"/>
    <w:rsid w:val="009C0B70"/>
    <w:rsid w:val="009C0D28"/>
    <w:rsid w:val="009C1473"/>
    <w:rsid w:val="009C2230"/>
    <w:rsid w:val="009C235E"/>
    <w:rsid w:val="009C2914"/>
    <w:rsid w:val="009C33A9"/>
    <w:rsid w:val="009C3A89"/>
    <w:rsid w:val="009C3B66"/>
    <w:rsid w:val="009C49D2"/>
    <w:rsid w:val="009C4D16"/>
    <w:rsid w:val="009C4D2D"/>
    <w:rsid w:val="009C4DA4"/>
    <w:rsid w:val="009C55F3"/>
    <w:rsid w:val="009C5639"/>
    <w:rsid w:val="009C630A"/>
    <w:rsid w:val="009C645F"/>
    <w:rsid w:val="009C661C"/>
    <w:rsid w:val="009C6760"/>
    <w:rsid w:val="009C6842"/>
    <w:rsid w:val="009C6941"/>
    <w:rsid w:val="009C6A9D"/>
    <w:rsid w:val="009C6D02"/>
    <w:rsid w:val="009C7774"/>
    <w:rsid w:val="009C787D"/>
    <w:rsid w:val="009C7B84"/>
    <w:rsid w:val="009C7FE8"/>
    <w:rsid w:val="009D00BD"/>
    <w:rsid w:val="009D01E7"/>
    <w:rsid w:val="009D025E"/>
    <w:rsid w:val="009D0626"/>
    <w:rsid w:val="009D144F"/>
    <w:rsid w:val="009D1CCA"/>
    <w:rsid w:val="009D2060"/>
    <w:rsid w:val="009D215A"/>
    <w:rsid w:val="009D2DCA"/>
    <w:rsid w:val="009D3437"/>
    <w:rsid w:val="009D35DA"/>
    <w:rsid w:val="009D376D"/>
    <w:rsid w:val="009D3CD7"/>
    <w:rsid w:val="009D44CC"/>
    <w:rsid w:val="009D45A8"/>
    <w:rsid w:val="009D4F1E"/>
    <w:rsid w:val="009D5035"/>
    <w:rsid w:val="009D51B0"/>
    <w:rsid w:val="009D5209"/>
    <w:rsid w:val="009D58A3"/>
    <w:rsid w:val="009D5CD5"/>
    <w:rsid w:val="009D62B0"/>
    <w:rsid w:val="009D6DAF"/>
    <w:rsid w:val="009D6F56"/>
    <w:rsid w:val="009D70EB"/>
    <w:rsid w:val="009D7138"/>
    <w:rsid w:val="009D7719"/>
    <w:rsid w:val="009D77CE"/>
    <w:rsid w:val="009D7960"/>
    <w:rsid w:val="009D7CAA"/>
    <w:rsid w:val="009E006C"/>
    <w:rsid w:val="009E0811"/>
    <w:rsid w:val="009E09DF"/>
    <w:rsid w:val="009E10B1"/>
    <w:rsid w:val="009E12DD"/>
    <w:rsid w:val="009E1BC8"/>
    <w:rsid w:val="009E22A5"/>
    <w:rsid w:val="009E2C95"/>
    <w:rsid w:val="009E2EF9"/>
    <w:rsid w:val="009E2F5F"/>
    <w:rsid w:val="009E305C"/>
    <w:rsid w:val="009E3887"/>
    <w:rsid w:val="009E3A2B"/>
    <w:rsid w:val="009E3CFA"/>
    <w:rsid w:val="009E3FBE"/>
    <w:rsid w:val="009E42CE"/>
    <w:rsid w:val="009E4410"/>
    <w:rsid w:val="009E4687"/>
    <w:rsid w:val="009E4981"/>
    <w:rsid w:val="009E4A11"/>
    <w:rsid w:val="009E4D95"/>
    <w:rsid w:val="009E4EB0"/>
    <w:rsid w:val="009E4F2E"/>
    <w:rsid w:val="009E50BF"/>
    <w:rsid w:val="009E5263"/>
    <w:rsid w:val="009E5624"/>
    <w:rsid w:val="009E589E"/>
    <w:rsid w:val="009E5D18"/>
    <w:rsid w:val="009E5EDE"/>
    <w:rsid w:val="009E68FD"/>
    <w:rsid w:val="009E6BF0"/>
    <w:rsid w:val="009E6EDF"/>
    <w:rsid w:val="009E76B9"/>
    <w:rsid w:val="009E77D3"/>
    <w:rsid w:val="009E7801"/>
    <w:rsid w:val="009E79DA"/>
    <w:rsid w:val="009E7BFE"/>
    <w:rsid w:val="009E7F2E"/>
    <w:rsid w:val="009F0D70"/>
    <w:rsid w:val="009F169B"/>
    <w:rsid w:val="009F1E3A"/>
    <w:rsid w:val="009F201D"/>
    <w:rsid w:val="009F24E0"/>
    <w:rsid w:val="009F2726"/>
    <w:rsid w:val="009F27A8"/>
    <w:rsid w:val="009F28C0"/>
    <w:rsid w:val="009F2D50"/>
    <w:rsid w:val="009F2D71"/>
    <w:rsid w:val="009F35AF"/>
    <w:rsid w:val="009F35B8"/>
    <w:rsid w:val="009F3666"/>
    <w:rsid w:val="009F3742"/>
    <w:rsid w:val="009F4723"/>
    <w:rsid w:val="009F4996"/>
    <w:rsid w:val="009F4F55"/>
    <w:rsid w:val="009F4FBA"/>
    <w:rsid w:val="009F5071"/>
    <w:rsid w:val="009F50A2"/>
    <w:rsid w:val="009F53C0"/>
    <w:rsid w:val="009F5493"/>
    <w:rsid w:val="009F578A"/>
    <w:rsid w:val="009F5B70"/>
    <w:rsid w:val="009F619C"/>
    <w:rsid w:val="009F6389"/>
    <w:rsid w:val="009F6B64"/>
    <w:rsid w:val="009F6B96"/>
    <w:rsid w:val="009F6D16"/>
    <w:rsid w:val="009F6F7E"/>
    <w:rsid w:val="009F7263"/>
    <w:rsid w:val="009F7325"/>
    <w:rsid w:val="009F741A"/>
    <w:rsid w:val="009F7534"/>
    <w:rsid w:val="009F76BA"/>
    <w:rsid w:val="009F7B3D"/>
    <w:rsid w:val="00A00062"/>
    <w:rsid w:val="00A005A5"/>
    <w:rsid w:val="00A0089B"/>
    <w:rsid w:val="00A00BEB"/>
    <w:rsid w:val="00A00C01"/>
    <w:rsid w:val="00A00C78"/>
    <w:rsid w:val="00A01168"/>
    <w:rsid w:val="00A011C6"/>
    <w:rsid w:val="00A018E3"/>
    <w:rsid w:val="00A01DE8"/>
    <w:rsid w:val="00A01DE9"/>
    <w:rsid w:val="00A02846"/>
    <w:rsid w:val="00A02C65"/>
    <w:rsid w:val="00A02CC8"/>
    <w:rsid w:val="00A0332E"/>
    <w:rsid w:val="00A03341"/>
    <w:rsid w:val="00A035D5"/>
    <w:rsid w:val="00A03A2D"/>
    <w:rsid w:val="00A03A4C"/>
    <w:rsid w:val="00A03C60"/>
    <w:rsid w:val="00A03F64"/>
    <w:rsid w:val="00A04075"/>
    <w:rsid w:val="00A04257"/>
    <w:rsid w:val="00A04336"/>
    <w:rsid w:val="00A04CBE"/>
    <w:rsid w:val="00A04D6F"/>
    <w:rsid w:val="00A04E57"/>
    <w:rsid w:val="00A0506F"/>
    <w:rsid w:val="00A0547B"/>
    <w:rsid w:val="00A0586B"/>
    <w:rsid w:val="00A05EA0"/>
    <w:rsid w:val="00A06051"/>
    <w:rsid w:val="00A06D9A"/>
    <w:rsid w:val="00A0735E"/>
    <w:rsid w:val="00A0769A"/>
    <w:rsid w:val="00A07C8D"/>
    <w:rsid w:val="00A10004"/>
    <w:rsid w:val="00A1016A"/>
    <w:rsid w:val="00A10565"/>
    <w:rsid w:val="00A10A4C"/>
    <w:rsid w:val="00A10D18"/>
    <w:rsid w:val="00A11394"/>
    <w:rsid w:val="00A11405"/>
    <w:rsid w:val="00A115A4"/>
    <w:rsid w:val="00A11754"/>
    <w:rsid w:val="00A119B1"/>
    <w:rsid w:val="00A12047"/>
    <w:rsid w:val="00A12355"/>
    <w:rsid w:val="00A12490"/>
    <w:rsid w:val="00A12FC5"/>
    <w:rsid w:val="00A1308D"/>
    <w:rsid w:val="00A13369"/>
    <w:rsid w:val="00A139B7"/>
    <w:rsid w:val="00A13BB9"/>
    <w:rsid w:val="00A13C62"/>
    <w:rsid w:val="00A13CA9"/>
    <w:rsid w:val="00A140A8"/>
    <w:rsid w:val="00A142E8"/>
    <w:rsid w:val="00A14321"/>
    <w:rsid w:val="00A145AF"/>
    <w:rsid w:val="00A145CF"/>
    <w:rsid w:val="00A1470E"/>
    <w:rsid w:val="00A14A6D"/>
    <w:rsid w:val="00A15281"/>
    <w:rsid w:val="00A162DF"/>
    <w:rsid w:val="00A16EAB"/>
    <w:rsid w:val="00A1732D"/>
    <w:rsid w:val="00A17D6B"/>
    <w:rsid w:val="00A17F2F"/>
    <w:rsid w:val="00A20326"/>
    <w:rsid w:val="00A20820"/>
    <w:rsid w:val="00A20CE6"/>
    <w:rsid w:val="00A20D87"/>
    <w:rsid w:val="00A20EA0"/>
    <w:rsid w:val="00A21A93"/>
    <w:rsid w:val="00A21B4C"/>
    <w:rsid w:val="00A22169"/>
    <w:rsid w:val="00A22229"/>
    <w:rsid w:val="00A22469"/>
    <w:rsid w:val="00A225A6"/>
    <w:rsid w:val="00A22873"/>
    <w:rsid w:val="00A22A9E"/>
    <w:rsid w:val="00A22EC3"/>
    <w:rsid w:val="00A22FBB"/>
    <w:rsid w:val="00A23421"/>
    <w:rsid w:val="00A2383E"/>
    <w:rsid w:val="00A238F9"/>
    <w:rsid w:val="00A23A4F"/>
    <w:rsid w:val="00A23B4F"/>
    <w:rsid w:val="00A23DE4"/>
    <w:rsid w:val="00A23E76"/>
    <w:rsid w:val="00A240CE"/>
    <w:rsid w:val="00A242D6"/>
    <w:rsid w:val="00A2449F"/>
    <w:rsid w:val="00A24506"/>
    <w:rsid w:val="00A24533"/>
    <w:rsid w:val="00A24E98"/>
    <w:rsid w:val="00A252E3"/>
    <w:rsid w:val="00A254C2"/>
    <w:rsid w:val="00A25E59"/>
    <w:rsid w:val="00A26C1A"/>
    <w:rsid w:val="00A27116"/>
    <w:rsid w:val="00A273E3"/>
    <w:rsid w:val="00A2755F"/>
    <w:rsid w:val="00A277E9"/>
    <w:rsid w:val="00A27B73"/>
    <w:rsid w:val="00A309C7"/>
    <w:rsid w:val="00A30B92"/>
    <w:rsid w:val="00A30FF3"/>
    <w:rsid w:val="00A310B4"/>
    <w:rsid w:val="00A31136"/>
    <w:rsid w:val="00A31AC3"/>
    <w:rsid w:val="00A31D5B"/>
    <w:rsid w:val="00A31F86"/>
    <w:rsid w:val="00A3208F"/>
    <w:rsid w:val="00A320BA"/>
    <w:rsid w:val="00A321C4"/>
    <w:rsid w:val="00A327D7"/>
    <w:rsid w:val="00A32C12"/>
    <w:rsid w:val="00A33035"/>
    <w:rsid w:val="00A33370"/>
    <w:rsid w:val="00A337A8"/>
    <w:rsid w:val="00A33A82"/>
    <w:rsid w:val="00A3412E"/>
    <w:rsid w:val="00A342EF"/>
    <w:rsid w:val="00A348F1"/>
    <w:rsid w:val="00A34A6A"/>
    <w:rsid w:val="00A34F2B"/>
    <w:rsid w:val="00A35423"/>
    <w:rsid w:val="00A3577C"/>
    <w:rsid w:val="00A3588A"/>
    <w:rsid w:val="00A3588B"/>
    <w:rsid w:val="00A35FE1"/>
    <w:rsid w:val="00A368F3"/>
    <w:rsid w:val="00A36D69"/>
    <w:rsid w:val="00A373DA"/>
    <w:rsid w:val="00A37518"/>
    <w:rsid w:val="00A37690"/>
    <w:rsid w:val="00A3796B"/>
    <w:rsid w:val="00A37C12"/>
    <w:rsid w:val="00A37ED7"/>
    <w:rsid w:val="00A40137"/>
    <w:rsid w:val="00A40947"/>
    <w:rsid w:val="00A41075"/>
    <w:rsid w:val="00A410DC"/>
    <w:rsid w:val="00A4137E"/>
    <w:rsid w:val="00A4157F"/>
    <w:rsid w:val="00A416F0"/>
    <w:rsid w:val="00A419BA"/>
    <w:rsid w:val="00A41AAD"/>
    <w:rsid w:val="00A41CFB"/>
    <w:rsid w:val="00A42225"/>
    <w:rsid w:val="00A42351"/>
    <w:rsid w:val="00A428BA"/>
    <w:rsid w:val="00A429BA"/>
    <w:rsid w:val="00A43461"/>
    <w:rsid w:val="00A434C9"/>
    <w:rsid w:val="00A43741"/>
    <w:rsid w:val="00A43B82"/>
    <w:rsid w:val="00A43BE9"/>
    <w:rsid w:val="00A440D5"/>
    <w:rsid w:val="00A44173"/>
    <w:rsid w:val="00A4418B"/>
    <w:rsid w:val="00A4434B"/>
    <w:rsid w:val="00A44595"/>
    <w:rsid w:val="00A4473A"/>
    <w:rsid w:val="00A4476B"/>
    <w:rsid w:val="00A450F2"/>
    <w:rsid w:val="00A45258"/>
    <w:rsid w:val="00A455AD"/>
    <w:rsid w:val="00A45A88"/>
    <w:rsid w:val="00A45CD0"/>
    <w:rsid w:val="00A461F4"/>
    <w:rsid w:val="00A46351"/>
    <w:rsid w:val="00A46D5C"/>
    <w:rsid w:val="00A471B3"/>
    <w:rsid w:val="00A4775B"/>
    <w:rsid w:val="00A47D41"/>
    <w:rsid w:val="00A47E12"/>
    <w:rsid w:val="00A47F16"/>
    <w:rsid w:val="00A50654"/>
    <w:rsid w:val="00A50BB9"/>
    <w:rsid w:val="00A50F9C"/>
    <w:rsid w:val="00A511C7"/>
    <w:rsid w:val="00A51423"/>
    <w:rsid w:val="00A51A24"/>
    <w:rsid w:val="00A51E38"/>
    <w:rsid w:val="00A524AA"/>
    <w:rsid w:val="00A52558"/>
    <w:rsid w:val="00A52AC7"/>
    <w:rsid w:val="00A52B9C"/>
    <w:rsid w:val="00A52E83"/>
    <w:rsid w:val="00A52E84"/>
    <w:rsid w:val="00A53250"/>
    <w:rsid w:val="00A534A6"/>
    <w:rsid w:val="00A53CFB"/>
    <w:rsid w:val="00A5415D"/>
    <w:rsid w:val="00A54317"/>
    <w:rsid w:val="00A545A8"/>
    <w:rsid w:val="00A54638"/>
    <w:rsid w:val="00A54DB4"/>
    <w:rsid w:val="00A55108"/>
    <w:rsid w:val="00A558DD"/>
    <w:rsid w:val="00A55BC3"/>
    <w:rsid w:val="00A55DD0"/>
    <w:rsid w:val="00A55E5C"/>
    <w:rsid w:val="00A562B4"/>
    <w:rsid w:val="00A56CD6"/>
    <w:rsid w:val="00A57740"/>
    <w:rsid w:val="00A57C0B"/>
    <w:rsid w:val="00A57DA6"/>
    <w:rsid w:val="00A60146"/>
    <w:rsid w:val="00A6028E"/>
    <w:rsid w:val="00A60462"/>
    <w:rsid w:val="00A604E1"/>
    <w:rsid w:val="00A607DE"/>
    <w:rsid w:val="00A60985"/>
    <w:rsid w:val="00A60F2C"/>
    <w:rsid w:val="00A61016"/>
    <w:rsid w:val="00A6178A"/>
    <w:rsid w:val="00A62235"/>
    <w:rsid w:val="00A62872"/>
    <w:rsid w:val="00A62B04"/>
    <w:rsid w:val="00A62F39"/>
    <w:rsid w:val="00A630EE"/>
    <w:rsid w:val="00A63442"/>
    <w:rsid w:val="00A6357B"/>
    <w:rsid w:val="00A635D3"/>
    <w:rsid w:val="00A63B7C"/>
    <w:rsid w:val="00A63D85"/>
    <w:rsid w:val="00A63FAF"/>
    <w:rsid w:val="00A645B5"/>
    <w:rsid w:val="00A6470E"/>
    <w:rsid w:val="00A64C18"/>
    <w:rsid w:val="00A64C74"/>
    <w:rsid w:val="00A64D43"/>
    <w:rsid w:val="00A65684"/>
    <w:rsid w:val="00A65793"/>
    <w:rsid w:val="00A6580B"/>
    <w:rsid w:val="00A65DC1"/>
    <w:rsid w:val="00A660A1"/>
    <w:rsid w:val="00A6646C"/>
    <w:rsid w:val="00A6677C"/>
    <w:rsid w:val="00A66BF3"/>
    <w:rsid w:val="00A66D72"/>
    <w:rsid w:val="00A67028"/>
    <w:rsid w:val="00A67FF7"/>
    <w:rsid w:val="00A70021"/>
    <w:rsid w:val="00A7033C"/>
    <w:rsid w:val="00A7042A"/>
    <w:rsid w:val="00A70681"/>
    <w:rsid w:val="00A707DD"/>
    <w:rsid w:val="00A70C3D"/>
    <w:rsid w:val="00A70C74"/>
    <w:rsid w:val="00A71496"/>
    <w:rsid w:val="00A714DB"/>
    <w:rsid w:val="00A71C95"/>
    <w:rsid w:val="00A723E8"/>
    <w:rsid w:val="00A72474"/>
    <w:rsid w:val="00A726B1"/>
    <w:rsid w:val="00A727DC"/>
    <w:rsid w:val="00A72839"/>
    <w:rsid w:val="00A72E66"/>
    <w:rsid w:val="00A73020"/>
    <w:rsid w:val="00A73479"/>
    <w:rsid w:val="00A734F0"/>
    <w:rsid w:val="00A7372C"/>
    <w:rsid w:val="00A73B17"/>
    <w:rsid w:val="00A73D85"/>
    <w:rsid w:val="00A74039"/>
    <w:rsid w:val="00A74217"/>
    <w:rsid w:val="00A74241"/>
    <w:rsid w:val="00A743F7"/>
    <w:rsid w:val="00A7443C"/>
    <w:rsid w:val="00A74510"/>
    <w:rsid w:val="00A74548"/>
    <w:rsid w:val="00A74B0E"/>
    <w:rsid w:val="00A75126"/>
    <w:rsid w:val="00A75133"/>
    <w:rsid w:val="00A75440"/>
    <w:rsid w:val="00A757D7"/>
    <w:rsid w:val="00A75AF6"/>
    <w:rsid w:val="00A75E2B"/>
    <w:rsid w:val="00A75E7B"/>
    <w:rsid w:val="00A75FF6"/>
    <w:rsid w:val="00A76102"/>
    <w:rsid w:val="00A7612D"/>
    <w:rsid w:val="00A7647A"/>
    <w:rsid w:val="00A76677"/>
    <w:rsid w:val="00A766FE"/>
    <w:rsid w:val="00A7697C"/>
    <w:rsid w:val="00A7752B"/>
    <w:rsid w:val="00A777BB"/>
    <w:rsid w:val="00A77813"/>
    <w:rsid w:val="00A77EBF"/>
    <w:rsid w:val="00A8008B"/>
    <w:rsid w:val="00A8077D"/>
    <w:rsid w:val="00A8094C"/>
    <w:rsid w:val="00A810E0"/>
    <w:rsid w:val="00A8132A"/>
    <w:rsid w:val="00A8139C"/>
    <w:rsid w:val="00A81733"/>
    <w:rsid w:val="00A817BE"/>
    <w:rsid w:val="00A818E7"/>
    <w:rsid w:val="00A81E89"/>
    <w:rsid w:val="00A81F55"/>
    <w:rsid w:val="00A81F62"/>
    <w:rsid w:val="00A824E6"/>
    <w:rsid w:val="00A824FB"/>
    <w:rsid w:val="00A82CCB"/>
    <w:rsid w:val="00A82E1A"/>
    <w:rsid w:val="00A82E92"/>
    <w:rsid w:val="00A831F1"/>
    <w:rsid w:val="00A832C8"/>
    <w:rsid w:val="00A8376D"/>
    <w:rsid w:val="00A837C6"/>
    <w:rsid w:val="00A83D1A"/>
    <w:rsid w:val="00A84477"/>
    <w:rsid w:val="00A84546"/>
    <w:rsid w:val="00A845F3"/>
    <w:rsid w:val="00A8482F"/>
    <w:rsid w:val="00A84AF1"/>
    <w:rsid w:val="00A84BE5"/>
    <w:rsid w:val="00A84DB0"/>
    <w:rsid w:val="00A850E0"/>
    <w:rsid w:val="00A851C9"/>
    <w:rsid w:val="00A85464"/>
    <w:rsid w:val="00A856E8"/>
    <w:rsid w:val="00A8570F"/>
    <w:rsid w:val="00A8579A"/>
    <w:rsid w:val="00A864B2"/>
    <w:rsid w:val="00A86526"/>
    <w:rsid w:val="00A86E0B"/>
    <w:rsid w:val="00A86F6A"/>
    <w:rsid w:val="00A870D9"/>
    <w:rsid w:val="00A87294"/>
    <w:rsid w:val="00A87373"/>
    <w:rsid w:val="00A874AF"/>
    <w:rsid w:val="00A877C4"/>
    <w:rsid w:val="00A8780E"/>
    <w:rsid w:val="00A87DEA"/>
    <w:rsid w:val="00A900D0"/>
    <w:rsid w:val="00A907CD"/>
    <w:rsid w:val="00A9096B"/>
    <w:rsid w:val="00A90BD0"/>
    <w:rsid w:val="00A91001"/>
    <w:rsid w:val="00A91416"/>
    <w:rsid w:val="00A91565"/>
    <w:rsid w:val="00A91896"/>
    <w:rsid w:val="00A91943"/>
    <w:rsid w:val="00A91AB2"/>
    <w:rsid w:val="00A92201"/>
    <w:rsid w:val="00A929A1"/>
    <w:rsid w:val="00A92B45"/>
    <w:rsid w:val="00A92B84"/>
    <w:rsid w:val="00A92E74"/>
    <w:rsid w:val="00A92FCE"/>
    <w:rsid w:val="00A9300F"/>
    <w:rsid w:val="00A93223"/>
    <w:rsid w:val="00A93335"/>
    <w:rsid w:val="00A93A12"/>
    <w:rsid w:val="00A942B3"/>
    <w:rsid w:val="00A94563"/>
    <w:rsid w:val="00A94645"/>
    <w:rsid w:val="00A94754"/>
    <w:rsid w:val="00A949B1"/>
    <w:rsid w:val="00A949EB"/>
    <w:rsid w:val="00A94F13"/>
    <w:rsid w:val="00A95006"/>
    <w:rsid w:val="00A9500F"/>
    <w:rsid w:val="00A953A9"/>
    <w:rsid w:val="00A954A2"/>
    <w:rsid w:val="00A9569D"/>
    <w:rsid w:val="00A95730"/>
    <w:rsid w:val="00A95815"/>
    <w:rsid w:val="00A95955"/>
    <w:rsid w:val="00A95D1C"/>
    <w:rsid w:val="00A95F05"/>
    <w:rsid w:val="00A96114"/>
    <w:rsid w:val="00A96339"/>
    <w:rsid w:val="00A9663F"/>
    <w:rsid w:val="00A96C12"/>
    <w:rsid w:val="00A96C73"/>
    <w:rsid w:val="00A97126"/>
    <w:rsid w:val="00A9730A"/>
    <w:rsid w:val="00A9798B"/>
    <w:rsid w:val="00A979AA"/>
    <w:rsid w:val="00A97F11"/>
    <w:rsid w:val="00AA04EC"/>
    <w:rsid w:val="00AA05E9"/>
    <w:rsid w:val="00AA09BF"/>
    <w:rsid w:val="00AA0C11"/>
    <w:rsid w:val="00AA1313"/>
    <w:rsid w:val="00AA159E"/>
    <w:rsid w:val="00AA174C"/>
    <w:rsid w:val="00AA20C5"/>
    <w:rsid w:val="00AA21E2"/>
    <w:rsid w:val="00AA2812"/>
    <w:rsid w:val="00AA2E2B"/>
    <w:rsid w:val="00AA2E8C"/>
    <w:rsid w:val="00AA2EFF"/>
    <w:rsid w:val="00AA2FB7"/>
    <w:rsid w:val="00AA34A3"/>
    <w:rsid w:val="00AA3654"/>
    <w:rsid w:val="00AA3CAB"/>
    <w:rsid w:val="00AA41EC"/>
    <w:rsid w:val="00AA4466"/>
    <w:rsid w:val="00AA47DF"/>
    <w:rsid w:val="00AA4C1B"/>
    <w:rsid w:val="00AA50CA"/>
    <w:rsid w:val="00AA600C"/>
    <w:rsid w:val="00AA60C8"/>
    <w:rsid w:val="00AA6124"/>
    <w:rsid w:val="00AA624D"/>
    <w:rsid w:val="00AA70CE"/>
    <w:rsid w:val="00AB0276"/>
    <w:rsid w:val="00AB078A"/>
    <w:rsid w:val="00AB078C"/>
    <w:rsid w:val="00AB0BC1"/>
    <w:rsid w:val="00AB0D26"/>
    <w:rsid w:val="00AB0D54"/>
    <w:rsid w:val="00AB1271"/>
    <w:rsid w:val="00AB136E"/>
    <w:rsid w:val="00AB1C41"/>
    <w:rsid w:val="00AB1D96"/>
    <w:rsid w:val="00AB1EC3"/>
    <w:rsid w:val="00AB1F9F"/>
    <w:rsid w:val="00AB203A"/>
    <w:rsid w:val="00AB2129"/>
    <w:rsid w:val="00AB26D9"/>
    <w:rsid w:val="00AB3087"/>
    <w:rsid w:val="00AB351C"/>
    <w:rsid w:val="00AB37D0"/>
    <w:rsid w:val="00AB3F4E"/>
    <w:rsid w:val="00AB4010"/>
    <w:rsid w:val="00AB436F"/>
    <w:rsid w:val="00AB45D4"/>
    <w:rsid w:val="00AB4864"/>
    <w:rsid w:val="00AB49E7"/>
    <w:rsid w:val="00AB4F79"/>
    <w:rsid w:val="00AB55A7"/>
    <w:rsid w:val="00AB5D1E"/>
    <w:rsid w:val="00AB5D78"/>
    <w:rsid w:val="00AB5EE9"/>
    <w:rsid w:val="00AB5F73"/>
    <w:rsid w:val="00AB60DD"/>
    <w:rsid w:val="00AB6970"/>
    <w:rsid w:val="00AB72E0"/>
    <w:rsid w:val="00AB7895"/>
    <w:rsid w:val="00AC0001"/>
    <w:rsid w:val="00AC0366"/>
    <w:rsid w:val="00AC03C1"/>
    <w:rsid w:val="00AC0445"/>
    <w:rsid w:val="00AC05B9"/>
    <w:rsid w:val="00AC091F"/>
    <w:rsid w:val="00AC09E2"/>
    <w:rsid w:val="00AC0E44"/>
    <w:rsid w:val="00AC0ECD"/>
    <w:rsid w:val="00AC1192"/>
    <w:rsid w:val="00AC1252"/>
    <w:rsid w:val="00AC1665"/>
    <w:rsid w:val="00AC16AA"/>
    <w:rsid w:val="00AC176E"/>
    <w:rsid w:val="00AC1970"/>
    <w:rsid w:val="00AC1C05"/>
    <w:rsid w:val="00AC1FB7"/>
    <w:rsid w:val="00AC207F"/>
    <w:rsid w:val="00AC26A5"/>
    <w:rsid w:val="00AC27E0"/>
    <w:rsid w:val="00AC287F"/>
    <w:rsid w:val="00AC2CC3"/>
    <w:rsid w:val="00AC2D22"/>
    <w:rsid w:val="00AC334A"/>
    <w:rsid w:val="00AC3494"/>
    <w:rsid w:val="00AC35A1"/>
    <w:rsid w:val="00AC3628"/>
    <w:rsid w:val="00AC3AED"/>
    <w:rsid w:val="00AC3E93"/>
    <w:rsid w:val="00AC421A"/>
    <w:rsid w:val="00AC52BA"/>
    <w:rsid w:val="00AC52C9"/>
    <w:rsid w:val="00AC56E8"/>
    <w:rsid w:val="00AC5B9A"/>
    <w:rsid w:val="00AC5CF0"/>
    <w:rsid w:val="00AC6372"/>
    <w:rsid w:val="00AC682C"/>
    <w:rsid w:val="00AC76C4"/>
    <w:rsid w:val="00AC7A12"/>
    <w:rsid w:val="00AC7AC9"/>
    <w:rsid w:val="00AC7AE4"/>
    <w:rsid w:val="00AC7FC4"/>
    <w:rsid w:val="00AD0272"/>
    <w:rsid w:val="00AD0567"/>
    <w:rsid w:val="00AD0DA6"/>
    <w:rsid w:val="00AD0DD6"/>
    <w:rsid w:val="00AD0E4D"/>
    <w:rsid w:val="00AD0E9B"/>
    <w:rsid w:val="00AD12BE"/>
    <w:rsid w:val="00AD1A1D"/>
    <w:rsid w:val="00AD1C90"/>
    <w:rsid w:val="00AD1F16"/>
    <w:rsid w:val="00AD208B"/>
    <w:rsid w:val="00AD21F0"/>
    <w:rsid w:val="00AD23CD"/>
    <w:rsid w:val="00AD23FD"/>
    <w:rsid w:val="00AD266E"/>
    <w:rsid w:val="00AD269B"/>
    <w:rsid w:val="00AD2B11"/>
    <w:rsid w:val="00AD32EF"/>
    <w:rsid w:val="00AD3C6A"/>
    <w:rsid w:val="00AD416B"/>
    <w:rsid w:val="00AD41B8"/>
    <w:rsid w:val="00AD4304"/>
    <w:rsid w:val="00AD4627"/>
    <w:rsid w:val="00AD4750"/>
    <w:rsid w:val="00AD4B0B"/>
    <w:rsid w:val="00AD4B75"/>
    <w:rsid w:val="00AD4D9B"/>
    <w:rsid w:val="00AD53F3"/>
    <w:rsid w:val="00AD54D1"/>
    <w:rsid w:val="00AD563F"/>
    <w:rsid w:val="00AD599F"/>
    <w:rsid w:val="00AD5FEA"/>
    <w:rsid w:val="00AD660A"/>
    <w:rsid w:val="00AD66A8"/>
    <w:rsid w:val="00AD66E7"/>
    <w:rsid w:val="00AD6E2E"/>
    <w:rsid w:val="00AD75E5"/>
    <w:rsid w:val="00AD7710"/>
    <w:rsid w:val="00AD792E"/>
    <w:rsid w:val="00AD7A51"/>
    <w:rsid w:val="00AE0160"/>
    <w:rsid w:val="00AE0D1C"/>
    <w:rsid w:val="00AE0DDF"/>
    <w:rsid w:val="00AE0F9F"/>
    <w:rsid w:val="00AE12B4"/>
    <w:rsid w:val="00AE1696"/>
    <w:rsid w:val="00AE1708"/>
    <w:rsid w:val="00AE1887"/>
    <w:rsid w:val="00AE1964"/>
    <w:rsid w:val="00AE1B4D"/>
    <w:rsid w:val="00AE1CD1"/>
    <w:rsid w:val="00AE1CDA"/>
    <w:rsid w:val="00AE1F9B"/>
    <w:rsid w:val="00AE21A0"/>
    <w:rsid w:val="00AE2AFC"/>
    <w:rsid w:val="00AE2EEF"/>
    <w:rsid w:val="00AE34E1"/>
    <w:rsid w:val="00AE3E3E"/>
    <w:rsid w:val="00AE43C2"/>
    <w:rsid w:val="00AE45A8"/>
    <w:rsid w:val="00AE47F6"/>
    <w:rsid w:val="00AE4862"/>
    <w:rsid w:val="00AE4911"/>
    <w:rsid w:val="00AE4D00"/>
    <w:rsid w:val="00AE4D5D"/>
    <w:rsid w:val="00AE5CD5"/>
    <w:rsid w:val="00AE6041"/>
    <w:rsid w:val="00AE638B"/>
    <w:rsid w:val="00AE63BE"/>
    <w:rsid w:val="00AE63E8"/>
    <w:rsid w:val="00AE6527"/>
    <w:rsid w:val="00AE6650"/>
    <w:rsid w:val="00AE6898"/>
    <w:rsid w:val="00AE6CC9"/>
    <w:rsid w:val="00AE7215"/>
    <w:rsid w:val="00AE737D"/>
    <w:rsid w:val="00AE787E"/>
    <w:rsid w:val="00AE7ABB"/>
    <w:rsid w:val="00AE7B56"/>
    <w:rsid w:val="00AE7D62"/>
    <w:rsid w:val="00AE7E92"/>
    <w:rsid w:val="00AE7F8C"/>
    <w:rsid w:val="00AF00AA"/>
    <w:rsid w:val="00AF0466"/>
    <w:rsid w:val="00AF049B"/>
    <w:rsid w:val="00AF0D71"/>
    <w:rsid w:val="00AF1385"/>
    <w:rsid w:val="00AF1389"/>
    <w:rsid w:val="00AF14B9"/>
    <w:rsid w:val="00AF16F2"/>
    <w:rsid w:val="00AF17A7"/>
    <w:rsid w:val="00AF22DE"/>
    <w:rsid w:val="00AF2911"/>
    <w:rsid w:val="00AF2D15"/>
    <w:rsid w:val="00AF3395"/>
    <w:rsid w:val="00AF34E0"/>
    <w:rsid w:val="00AF3AD5"/>
    <w:rsid w:val="00AF430C"/>
    <w:rsid w:val="00AF4443"/>
    <w:rsid w:val="00AF47F0"/>
    <w:rsid w:val="00AF5058"/>
    <w:rsid w:val="00AF53D9"/>
    <w:rsid w:val="00AF552E"/>
    <w:rsid w:val="00AF5540"/>
    <w:rsid w:val="00AF5722"/>
    <w:rsid w:val="00AF57E1"/>
    <w:rsid w:val="00AF5E4A"/>
    <w:rsid w:val="00AF5E5E"/>
    <w:rsid w:val="00AF6107"/>
    <w:rsid w:val="00AF619E"/>
    <w:rsid w:val="00AF64D1"/>
    <w:rsid w:val="00AF667B"/>
    <w:rsid w:val="00AF67F0"/>
    <w:rsid w:val="00AF6C8D"/>
    <w:rsid w:val="00AF6DF5"/>
    <w:rsid w:val="00AF703A"/>
    <w:rsid w:val="00AF7103"/>
    <w:rsid w:val="00AF728E"/>
    <w:rsid w:val="00AF7543"/>
    <w:rsid w:val="00AF789A"/>
    <w:rsid w:val="00AF7CC3"/>
    <w:rsid w:val="00AF7CF6"/>
    <w:rsid w:val="00B0024D"/>
    <w:rsid w:val="00B0024E"/>
    <w:rsid w:val="00B00362"/>
    <w:rsid w:val="00B0063C"/>
    <w:rsid w:val="00B0075A"/>
    <w:rsid w:val="00B00A2F"/>
    <w:rsid w:val="00B00C19"/>
    <w:rsid w:val="00B00EC8"/>
    <w:rsid w:val="00B00F1D"/>
    <w:rsid w:val="00B0129E"/>
    <w:rsid w:val="00B01925"/>
    <w:rsid w:val="00B01BDD"/>
    <w:rsid w:val="00B020CF"/>
    <w:rsid w:val="00B0257E"/>
    <w:rsid w:val="00B02795"/>
    <w:rsid w:val="00B02822"/>
    <w:rsid w:val="00B02865"/>
    <w:rsid w:val="00B0293A"/>
    <w:rsid w:val="00B02C09"/>
    <w:rsid w:val="00B0312E"/>
    <w:rsid w:val="00B034E0"/>
    <w:rsid w:val="00B03835"/>
    <w:rsid w:val="00B03A59"/>
    <w:rsid w:val="00B0472C"/>
    <w:rsid w:val="00B04842"/>
    <w:rsid w:val="00B049AD"/>
    <w:rsid w:val="00B04BC8"/>
    <w:rsid w:val="00B055E3"/>
    <w:rsid w:val="00B05A6F"/>
    <w:rsid w:val="00B05B38"/>
    <w:rsid w:val="00B05E64"/>
    <w:rsid w:val="00B05FB4"/>
    <w:rsid w:val="00B06013"/>
    <w:rsid w:val="00B06523"/>
    <w:rsid w:val="00B06564"/>
    <w:rsid w:val="00B06608"/>
    <w:rsid w:val="00B06CA0"/>
    <w:rsid w:val="00B07212"/>
    <w:rsid w:val="00B0770E"/>
    <w:rsid w:val="00B07833"/>
    <w:rsid w:val="00B0795D"/>
    <w:rsid w:val="00B079D5"/>
    <w:rsid w:val="00B07BEA"/>
    <w:rsid w:val="00B10190"/>
    <w:rsid w:val="00B10389"/>
    <w:rsid w:val="00B1041E"/>
    <w:rsid w:val="00B10648"/>
    <w:rsid w:val="00B1077C"/>
    <w:rsid w:val="00B1079D"/>
    <w:rsid w:val="00B1086A"/>
    <w:rsid w:val="00B10C14"/>
    <w:rsid w:val="00B10DD1"/>
    <w:rsid w:val="00B11069"/>
    <w:rsid w:val="00B1168D"/>
    <w:rsid w:val="00B1190E"/>
    <w:rsid w:val="00B11964"/>
    <w:rsid w:val="00B11C71"/>
    <w:rsid w:val="00B1232A"/>
    <w:rsid w:val="00B1267B"/>
    <w:rsid w:val="00B12756"/>
    <w:rsid w:val="00B12AC1"/>
    <w:rsid w:val="00B12B5D"/>
    <w:rsid w:val="00B12CE0"/>
    <w:rsid w:val="00B13107"/>
    <w:rsid w:val="00B13267"/>
    <w:rsid w:val="00B13599"/>
    <w:rsid w:val="00B13BCC"/>
    <w:rsid w:val="00B13E2F"/>
    <w:rsid w:val="00B1412B"/>
    <w:rsid w:val="00B14467"/>
    <w:rsid w:val="00B144CC"/>
    <w:rsid w:val="00B1479E"/>
    <w:rsid w:val="00B14911"/>
    <w:rsid w:val="00B1508F"/>
    <w:rsid w:val="00B15428"/>
    <w:rsid w:val="00B1556F"/>
    <w:rsid w:val="00B15B65"/>
    <w:rsid w:val="00B16317"/>
    <w:rsid w:val="00B1636E"/>
    <w:rsid w:val="00B16494"/>
    <w:rsid w:val="00B1662C"/>
    <w:rsid w:val="00B1671D"/>
    <w:rsid w:val="00B16B8E"/>
    <w:rsid w:val="00B16E9C"/>
    <w:rsid w:val="00B1703D"/>
    <w:rsid w:val="00B17597"/>
    <w:rsid w:val="00B201AF"/>
    <w:rsid w:val="00B2029F"/>
    <w:rsid w:val="00B204E5"/>
    <w:rsid w:val="00B20823"/>
    <w:rsid w:val="00B20A17"/>
    <w:rsid w:val="00B21024"/>
    <w:rsid w:val="00B210B2"/>
    <w:rsid w:val="00B2155D"/>
    <w:rsid w:val="00B2192C"/>
    <w:rsid w:val="00B21B29"/>
    <w:rsid w:val="00B21CB9"/>
    <w:rsid w:val="00B21DE0"/>
    <w:rsid w:val="00B2229F"/>
    <w:rsid w:val="00B2257D"/>
    <w:rsid w:val="00B22827"/>
    <w:rsid w:val="00B22901"/>
    <w:rsid w:val="00B2292E"/>
    <w:rsid w:val="00B229E6"/>
    <w:rsid w:val="00B237F6"/>
    <w:rsid w:val="00B23926"/>
    <w:rsid w:val="00B23FFC"/>
    <w:rsid w:val="00B2416A"/>
    <w:rsid w:val="00B241BA"/>
    <w:rsid w:val="00B24875"/>
    <w:rsid w:val="00B24AF7"/>
    <w:rsid w:val="00B24BBD"/>
    <w:rsid w:val="00B24E51"/>
    <w:rsid w:val="00B24F64"/>
    <w:rsid w:val="00B24F76"/>
    <w:rsid w:val="00B25429"/>
    <w:rsid w:val="00B25606"/>
    <w:rsid w:val="00B259E8"/>
    <w:rsid w:val="00B25CC7"/>
    <w:rsid w:val="00B262C4"/>
    <w:rsid w:val="00B2635C"/>
    <w:rsid w:val="00B26CEC"/>
    <w:rsid w:val="00B2709F"/>
    <w:rsid w:val="00B2759E"/>
    <w:rsid w:val="00B2762E"/>
    <w:rsid w:val="00B27CED"/>
    <w:rsid w:val="00B27D2B"/>
    <w:rsid w:val="00B27F5C"/>
    <w:rsid w:val="00B30227"/>
    <w:rsid w:val="00B30244"/>
    <w:rsid w:val="00B3038B"/>
    <w:rsid w:val="00B30512"/>
    <w:rsid w:val="00B3073B"/>
    <w:rsid w:val="00B308D9"/>
    <w:rsid w:val="00B30B8A"/>
    <w:rsid w:val="00B30DE8"/>
    <w:rsid w:val="00B3168A"/>
    <w:rsid w:val="00B316D1"/>
    <w:rsid w:val="00B31D97"/>
    <w:rsid w:val="00B31E00"/>
    <w:rsid w:val="00B31ED3"/>
    <w:rsid w:val="00B32606"/>
    <w:rsid w:val="00B32A41"/>
    <w:rsid w:val="00B32CE7"/>
    <w:rsid w:val="00B330B0"/>
    <w:rsid w:val="00B33339"/>
    <w:rsid w:val="00B34078"/>
    <w:rsid w:val="00B34095"/>
    <w:rsid w:val="00B342FB"/>
    <w:rsid w:val="00B3439B"/>
    <w:rsid w:val="00B3449A"/>
    <w:rsid w:val="00B3564A"/>
    <w:rsid w:val="00B356B9"/>
    <w:rsid w:val="00B35767"/>
    <w:rsid w:val="00B3584E"/>
    <w:rsid w:val="00B35CBE"/>
    <w:rsid w:val="00B3689F"/>
    <w:rsid w:val="00B36A0A"/>
    <w:rsid w:val="00B36BF7"/>
    <w:rsid w:val="00B36C26"/>
    <w:rsid w:val="00B3704E"/>
    <w:rsid w:val="00B3718A"/>
    <w:rsid w:val="00B37318"/>
    <w:rsid w:val="00B37550"/>
    <w:rsid w:val="00B37FC2"/>
    <w:rsid w:val="00B405E4"/>
    <w:rsid w:val="00B405FC"/>
    <w:rsid w:val="00B4079F"/>
    <w:rsid w:val="00B40927"/>
    <w:rsid w:val="00B40968"/>
    <w:rsid w:val="00B40976"/>
    <w:rsid w:val="00B415CE"/>
    <w:rsid w:val="00B418FA"/>
    <w:rsid w:val="00B41B16"/>
    <w:rsid w:val="00B41E28"/>
    <w:rsid w:val="00B4246D"/>
    <w:rsid w:val="00B424CB"/>
    <w:rsid w:val="00B4251C"/>
    <w:rsid w:val="00B42780"/>
    <w:rsid w:val="00B42BFB"/>
    <w:rsid w:val="00B42D60"/>
    <w:rsid w:val="00B42FAC"/>
    <w:rsid w:val="00B4360E"/>
    <w:rsid w:val="00B436E9"/>
    <w:rsid w:val="00B43779"/>
    <w:rsid w:val="00B4419A"/>
    <w:rsid w:val="00B4449F"/>
    <w:rsid w:val="00B44A7E"/>
    <w:rsid w:val="00B44C9A"/>
    <w:rsid w:val="00B44D87"/>
    <w:rsid w:val="00B45970"/>
    <w:rsid w:val="00B45C1C"/>
    <w:rsid w:val="00B4628B"/>
    <w:rsid w:val="00B463C9"/>
    <w:rsid w:val="00B46457"/>
    <w:rsid w:val="00B465E4"/>
    <w:rsid w:val="00B4660C"/>
    <w:rsid w:val="00B46689"/>
    <w:rsid w:val="00B466F0"/>
    <w:rsid w:val="00B46874"/>
    <w:rsid w:val="00B46DFB"/>
    <w:rsid w:val="00B46ED6"/>
    <w:rsid w:val="00B47379"/>
    <w:rsid w:val="00B47AC4"/>
    <w:rsid w:val="00B47E3A"/>
    <w:rsid w:val="00B47E96"/>
    <w:rsid w:val="00B5000B"/>
    <w:rsid w:val="00B504A4"/>
    <w:rsid w:val="00B509C4"/>
    <w:rsid w:val="00B50DB1"/>
    <w:rsid w:val="00B50DD1"/>
    <w:rsid w:val="00B51527"/>
    <w:rsid w:val="00B51887"/>
    <w:rsid w:val="00B51EB9"/>
    <w:rsid w:val="00B52047"/>
    <w:rsid w:val="00B523D9"/>
    <w:rsid w:val="00B52C74"/>
    <w:rsid w:val="00B52D47"/>
    <w:rsid w:val="00B531E0"/>
    <w:rsid w:val="00B533F5"/>
    <w:rsid w:val="00B538B6"/>
    <w:rsid w:val="00B539E2"/>
    <w:rsid w:val="00B53B23"/>
    <w:rsid w:val="00B53F5A"/>
    <w:rsid w:val="00B53FA5"/>
    <w:rsid w:val="00B5473B"/>
    <w:rsid w:val="00B548A1"/>
    <w:rsid w:val="00B549C1"/>
    <w:rsid w:val="00B54CB4"/>
    <w:rsid w:val="00B55187"/>
    <w:rsid w:val="00B55B0F"/>
    <w:rsid w:val="00B55E16"/>
    <w:rsid w:val="00B561C8"/>
    <w:rsid w:val="00B56619"/>
    <w:rsid w:val="00B5685D"/>
    <w:rsid w:val="00B56945"/>
    <w:rsid w:val="00B5699E"/>
    <w:rsid w:val="00B56AE6"/>
    <w:rsid w:val="00B56B51"/>
    <w:rsid w:val="00B5700F"/>
    <w:rsid w:val="00B577D4"/>
    <w:rsid w:val="00B5782E"/>
    <w:rsid w:val="00B57A39"/>
    <w:rsid w:val="00B57D37"/>
    <w:rsid w:val="00B601CD"/>
    <w:rsid w:val="00B60610"/>
    <w:rsid w:val="00B60619"/>
    <w:rsid w:val="00B60979"/>
    <w:rsid w:val="00B60D35"/>
    <w:rsid w:val="00B61284"/>
    <w:rsid w:val="00B6138D"/>
    <w:rsid w:val="00B619D5"/>
    <w:rsid w:val="00B61DBF"/>
    <w:rsid w:val="00B61DCC"/>
    <w:rsid w:val="00B6206B"/>
    <w:rsid w:val="00B620AF"/>
    <w:rsid w:val="00B622B4"/>
    <w:rsid w:val="00B6248B"/>
    <w:rsid w:val="00B625A6"/>
    <w:rsid w:val="00B629A1"/>
    <w:rsid w:val="00B62C24"/>
    <w:rsid w:val="00B62F90"/>
    <w:rsid w:val="00B6316B"/>
    <w:rsid w:val="00B631FD"/>
    <w:rsid w:val="00B63C3D"/>
    <w:rsid w:val="00B63D53"/>
    <w:rsid w:val="00B64271"/>
    <w:rsid w:val="00B64280"/>
    <w:rsid w:val="00B644C3"/>
    <w:rsid w:val="00B645AA"/>
    <w:rsid w:val="00B64B5F"/>
    <w:rsid w:val="00B65181"/>
    <w:rsid w:val="00B657EF"/>
    <w:rsid w:val="00B65D4D"/>
    <w:rsid w:val="00B65DE2"/>
    <w:rsid w:val="00B65FF7"/>
    <w:rsid w:val="00B66203"/>
    <w:rsid w:val="00B663D8"/>
    <w:rsid w:val="00B66681"/>
    <w:rsid w:val="00B66793"/>
    <w:rsid w:val="00B6754C"/>
    <w:rsid w:val="00B675E1"/>
    <w:rsid w:val="00B67657"/>
    <w:rsid w:val="00B67755"/>
    <w:rsid w:val="00B67ACF"/>
    <w:rsid w:val="00B70277"/>
    <w:rsid w:val="00B70353"/>
    <w:rsid w:val="00B7041D"/>
    <w:rsid w:val="00B71412"/>
    <w:rsid w:val="00B71BC2"/>
    <w:rsid w:val="00B71DBD"/>
    <w:rsid w:val="00B72214"/>
    <w:rsid w:val="00B724CC"/>
    <w:rsid w:val="00B724F8"/>
    <w:rsid w:val="00B727B9"/>
    <w:rsid w:val="00B72DD3"/>
    <w:rsid w:val="00B73167"/>
    <w:rsid w:val="00B7318D"/>
    <w:rsid w:val="00B732EB"/>
    <w:rsid w:val="00B7351E"/>
    <w:rsid w:val="00B73868"/>
    <w:rsid w:val="00B73C09"/>
    <w:rsid w:val="00B73C40"/>
    <w:rsid w:val="00B73D60"/>
    <w:rsid w:val="00B73FD5"/>
    <w:rsid w:val="00B74324"/>
    <w:rsid w:val="00B74723"/>
    <w:rsid w:val="00B74B33"/>
    <w:rsid w:val="00B74CBC"/>
    <w:rsid w:val="00B74E78"/>
    <w:rsid w:val="00B74FA3"/>
    <w:rsid w:val="00B7502F"/>
    <w:rsid w:val="00B755C5"/>
    <w:rsid w:val="00B757CD"/>
    <w:rsid w:val="00B75881"/>
    <w:rsid w:val="00B75BC0"/>
    <w:rsid w:val="00B75C44"/>
    <w:rsid w:val="00B75D59"/>
    <w:rsid w:val="00B75DF7"/>
    <w:rsid w:val="00B765C1"/>
    <w:rsid w:val="00B768D1"/>
    <w:rsid w:val="00B769AD"/>
    <w:rsid w:val="00B76A3E"/>
    <w:rsid w:val="00B76DD1"/>
    <w:rsid w:val="00B76FE7"/>
    <w:rsid w:val="00B77077"/>
    <w:rsid w:val="00B77387"/>
    <w:rsid w:val="00B7768E"/>
    <w:rsid w:val="00B800FA"/>
    <w:rsid w:val="00B801FC"/>
    <w:rsid w:val="00B80330"/>
    <w:rsid w:val="00B80452"/>
    <w:rsid w:val="00B80AA3"/>
    <w:rsid w:val="00B80D6B"/>
    <w:rsid w:val="00B812F4"/>
    <w:rsid w:val="00B82080"/>
    <w:rsid w:val="00B820D7"/>
    <w:rsid w:val="00B820ED"/>
    <w:rsid w:val="00B8235E"/>
    <w:rsid w:val="00B82506"/>
    <w:rsid w:val="00B82BAF"/>
    <w:rsid w:val="00B82E14"/>
    <w:rsid w:val="00B83382"/>
    <w:rsid w:val="00B8374A"/>
    <w:rsid w:val="00B8388E"/>
    <w:rsid w:val="00B84005"/>
    <w:rsid w:val="00B847E5"/>
    <w:rsid w:val="00B8485F"/>
    <w:rsid w:val="00B85147"/>
    <w:rsid w:val="00B855A3"/>
    <w:rsid w:val="00B85B53"/>
    <w:rsid w:val="00B85B6D"/>
    <w:rsid w:val="00B85FD6"/>
    <w:rsid w:val="00B8622A"/>
    <w:rsid w:val="00B86C7A"/>
    <w:rsid w:val="00B86E5C"/>
    <w:rsid w:val="00B86EC6"/>
    <w:rsid w:val="00B871CA"/>
    <w:rsid w:val="00B871EA"/>
    <w:rsid w:val="00B872DB"/>
    <w:rsid w:val="00B872EA"/>
    <w:rsid w:val="00B874DF"/>
    <w:rsid w:val="00B8775E"/>
    <w:rsid w:val="00B87939"/>
    <w:rsid w:val="00B87A62"/>
    <w:rsid w:val="00B87E10"/>
    <w:rsid w:val="00B87F2C"/>
    <w:rsid w:val="00B905D4"/>
    <w:rsid w:val="00B907EE"/>
    <w:rsid w:val="00B90B12"/>
    <w:rsid w:val="00B90DEA"/>
    <w:rsid w:val="00B9195D"/>
    <w:rsid w:val="00B91B8C"/>
    <w:rsid w:val="00B920AE"/>
    <w:rsid w:val="00B9212C"/>
    <w:rsid w:val="00B921EF"/>
    <w:rsid w:val="00B93492"/>
    <w:rsid w:val="00B93B8C"/>
    <w:rsid w:val="00B93C5C"/>
    <w:rsid w:val="00B93CBF"/>
    <w:rsid w:val="00B93D5C"/>
    <w:rsid w:val="00B93DDC"/>
    <w:rsid w:val="00B943C9"/>
    <w:rsid w:val="00B9454C"/>
    <w:rsid w:val="00B94CE1"/>
    <w:rsid w:val="00B94FB9"/>
    <w:rsid w:val="00B95381"/>
    <w:rsid w:val="00B953D6"/>
    <w:rsid w:val="00B95598"/>
    <w:rsid w:val="00B956DC"/>
    <w:rsid w:val="00B95758"/>
    <w:rsid w:val="00B957E0"/>
    <w:rsid w:val="00B95DFE"/>
    <w:rsid w:val="00B95F26"/>
    <w:rsid w:val="00B95FCE"/>
    <w:rsid w:val="00B96033"/>
    <w:rsid w:val="00B96703"/>
    <w:rsid w:val="00B967A2"/>
    <w:rsid w:val="00B970A8"/>
    <w:rsid w:val="00B9710D"/>
    <w:rsid w:val="00B97634"/>
    <w:rsid w:val="00B97C50"/>
    <w:rsid w:val="00B97D57"/>
    <w:rsid w:val="00BA0016"/>
    <w:rsid w:val="00BA00B1"/>
    <w:rsid w:val="00BA098D"/>
    <w:rsid w:val="00BA0AF2"/>
    <w:rsid w:val="00BA0D98"/>
    <w:rsid w:val="00BA121F"/>
    <w:rsid w:val="00BA13D0"/>
    <w:rsid w:val="00BA13FA"/>
    <w:rsid w:val="00BA1423"/>
    <w:rsid w:val="00BA1BED"/>
    <w:rsid w:val="00BA1E9C"/>
    <w:rsid w:val="00BA1F22"/>
    <w:rsid w:val="00BA20D9"/>
    <w:rsid w:val="00BA2176"/>
    <w:rsid w:val="00BA2A2A"/>
    <w:rsid w:val="00BA2C01"/>
    <w:rsid w:val="00BA3366"/>
    <w:rsid w:val="00BA3663"/>
    <w:rsid w:val="00BA37C8"/>
    <w:rsid w:val="00BA39FE"/>
    <w:rsid w:val="00BA418B"/>
    <w:rsid w:val="00BA43C1"/>
    <w:rsid w:val="00BA4707"/>
    <w:rsid w:val="00BA4B74"/>
    <w:rsid w:val="00BA4D1B"/>
    <w:rsid w:val="00BA509B"/>
    <w:rsid w:val="00BA50B6"/>
    <w:rsid w:val="00BA5399"/>
    <w:rsid w:val="00BA5496"/>
    <w:rsid w:val="00BA56AD"/>
    <w:rsid w:val="00BA5875"/>
    <w:rsid w:val="00BA5A07"/>
    <w:rsid w:val="00BA5CDD"/>
    <w:rsid w:val="00BA5DD4"/>
    <w:rsid w:val="00BA5F0B"/>
    <w:rsid w:val="00BA631C"/>
    <w:rsid w:val="00BA63CA"/>
    <w:rsid w:val="00BA646F"/>
    <w:rsid w:val="00BA64E8"/>
    <w:rsid w:val="00BA689B"/>
    <w:rsid w:val="00BA68DB"/>
    <w:rsid w:val="00BA68F4"/>
    <w:rsid w:val="00BA6B4B"/>
    <w:rsid w:val="00BA6C69"/>
    <w:rsid w:val="00BA71D0"/>
    <w:rsid w:val="00BA7CC8"/>
    <w:rsid w:val="00BA7E62"/>
    <w:rsid w:val="00BB01C8"/>
    <w:rsid w:val="00BB0A3A"/>
    <w:rsid w:val="00BB0D19"/>
    <w:rsid w:val="00BB0E87"/>
    <w:rsid w:val="00BB1386"/>
    <w:rsid w:val="00BB149A"/>
    <w:rsid w:val="00BB14D4"/>
    <w:rsid w:val="00BB162C"/>
    <w:rsid w:val="00BB24ED"/>
    <w:rsid w:val="00BB25E2"/>
    <w:rsid w:val="00BB32B6"/>
    <w:rsid w:val="00BB32B8"/>
    <w:rsid w:val="00BB3930"/>
    <w:rsid w:val="00BB3D5D"/>
    <w:rsid w:val="00BB4013"/>
    <w:rsid w:val="00BB42B4"/>
    <w:rsid w:val="00BB42DF"/>
    <w:rsid w:val="00BB474A"/>
    <w:rsid w:val="00BB4B83"/>
    <w:rsid w:val="00BB4E16"/>
    <w:rsid w:val="00BB5080"/>
    <w:rsid w:val="00BB5548"/>
    <w:rsid w:val="00BB588E"/>
    <w:rsid w:val="00BB5AA2"/>
    <w:rsid w:val="00BB636A"/>
    <w:rsid w:val="00BB6463"/>
    <w:rsid w:val="00BB652D"/>
    <w:rsid w:val="00BB6613"/>
    <w:rsid w:val="00BB68F2"/>
    <w:rsid w:val="00BB6B4D"/>
    <w:rsid w:val="00BB6C5A"/>
    <w:rsid w:val="00BB6C67"/>
    <w:rsid w:val="00BB6CA3"/>
    <w:rsid w:val="00BB6D95"/>
    <w:rsid w:val="00BB7189"/>
    <w:rsid w:val="00BB72CC"/>
    <w:rsid w:val="00BB74A9"/>
    <w:rsid w:val="00BB7538"/>
    <w:rsid w:val="00BB7564"/>
    <w:rsid w:val="00BB77D7"/>
    <w:rsid w:val="00BB78B1"/>
    <w:rsid w:val="00BB7AD8"/>
    <w:rsid w:val="00BB7B9B"/>
    <w:rsid w:val="00BB7CB0"/>
    <w:rsid w:val="00BC0060"/>
    <w:rsid w:val="00BC04F7"/>
    <w:rsid w:val="00BC04FC"/>
    <w:rsid w:val="00BC0669"/>
    <w:rsid w:val="00BC09F1"/>
    <w:rsid w:val="00BC0DFD"/>
    <w:rsid w:val="00BC0ED1"/>
    <w:rsid w:val="00BC102E"/>
    <w:rsid w:val="00BC1110"/>
    <w:rsid w:val="00BC1252"/>
    <w:rsid w:val="00BC13A2"/>
    <w:rsid w:val="00BC1553"/>
    <w:rsid w:val="00BC1651"/>
    <w:rsid w:val="00BC1763"/>
    <w:rsid w:val="00BC1772"/>
    <w:rsid w:val="00BC1976"/>
    <w:rsid w:val="00BC1AAA"/>
    <w:rsid w:val="00BC1AAD"/>
    <w:rsid w:val="00BC1BAF"/>
    <w:rsid w:val="00BC1C19"/>
    <w:rsid w:val="00BC2166"/>
    <w:rsid w:val="00BC2511"/>
    <w:rsid w:val="00BC25D6"/>
    <w:rsid w:val="00BC2A23"/>
    <w:rsid w:val="00BC2B45"/>
    <w:rsid w:val="00BC2D24"/>
    <w:rsid w:val="00BC2F7E"/>
    <w:rsid w:val="00BC3223"/>
    <w:rsid w:val="00BC32C2"/>
    <w:rsid w:val="00BC33E4"/>
    <w:rsid w:val="00BC33E7"/>
    <w:rsid w:val="00BC352B"/>
    <w:rsid w:val="00BC3D95"/>
    <w:rsid w:val="00BC3EEC"/>
    <w:rsid w:val="00BC4130"/>
    <w:rsid w:val="00BC416B"/>
    <w:rsid w:val="00BC47C9"/>
    <w:rsid w:val="00BC495B"/>
    <w:rsid w:val="00BC4CC2"/>
    <w:rsid w:val="00BC4DF9"/>
    <w:rsid w:val="00BC624B"/>
    <w:rsid w:val="00BC63E0"/>
    <w:rsid w:val="00BC6471"/>
    <w:rsid w:val="00BC6508"/>
    <w:rsid w:val="00BC6AFE"/>
    <w:rsid w:val="00BC6F0D"/>
    <w:rsid w:val="00BC745D"/>
    <w:rsid w:val="00BC7463"/>
    <w:rsid w:val="00BC76A4"/>
    <w:rsid w:val="00BC7777"/>
    <w:rsid w:val="00BC79F9"/>
    <w:rsid w:val="00BD0343"/>
    <w:rsid w:val="00BD0527"/>
    <w:rsid w:val="00BD0B6A"/>
    <w:rsid w:val="00BD1830"/>
    <w:rsid w:val="00BD1CBB"/>
    <w:rsid w:val="00BD22B1"/>
    <w:rsid w:val="00BD257E"/>
    <w:rsid w:val="00BD288D"/>
    <w:rsid w:val="00BD2AE9"/>
    <w:rsid w:val="00BD3A08"/>
    <w:rsid w:val="00BD3AA2"/>
    <w:rsid w:val="00BD3E88"/>
    <w:rsid w:val="00BD4337"/>
    <w:rsid w:val="00BD47A8"/>
    <w:rsid w:val="00BD48EF"/>
    <w:rsid w:val="00BD4A85"/>
    <w:rsid w:val="00BD4B59"/>
    <w:rsid w:val="00BD5384"/>
    <w:rsid w:val="00BD567F"/>
    <w:rsid w:val="00BD5836"/>
    <w:rsid w:val="00BD59D4"/>
    <w:rsid w:val="00BD5CBC"/>
    <w:rsid w:val="00BD63F6"/>
    <w:rsid w:val="00BD648D"/>
    <w:rsid w:val="00BD66C5"/>
    <w:rsid w:val="00BD694E"/>
    <w:rsid w:val="00BD6C39"/>
    <w:rsid w:val="00BD6C69"/>
    <w:rsid w:val="00BD7718"/>
    <w:rsid w:val="00BD771F"/>
    <w:rsid w:val="00BD7B70"/>
    <w:rsid w:val="00BE02DD"/>
    <w:rsid w:val="00BE030C"/>
    <w:rsid w:val="00BE0427"/>
    <w:rsid w:val="00BE0433"/>
    <w:rsid w:val="00BE062E"/>
    <w:rsid w:val="00BE07C6"/>
    <w:rsid w:val="00BE09FC"/>
    <w:rsid w:val="00BE10BF"/>
    <w:rsid w:val="00BE11F2"/>
    <w:rsid w:val="00BE152B"/>
    <w:rsid w:val="00BE1907"/>
    <w:rsid w:val="00BE19E7"/>
    <w:rsid w:val="00BE1A5D"/>
    <w:rsid w:val="00BE1A9E"/>
    <w:rsid w:val="00BE1F3E"/>
    <w:rsid w:val="00BE22FF"/>
    <w:rsid w:val="00BE2C14"/>
    <w:rsid w:val="00BE3338"/>
    <w:rsid w:val="00BE3359"/>
    <w:rsid w:val="00BE3491"/>
    <w:rsid w:val="00BE363E"/>
    <w:rsid w:val="00BE36D7"/>
    <w:rsid w:val="00BE3A6E"/>
    <w:rsid w:val="00BE3BAC"/>
    <w:rsid w:val="00BE43DC"/>
    <w:rsid w:val="00BE452C"/>
    <w:rsid w:val="00BE4623"/>
    <w:rsid w:val="00BE4673"/>
    <w:rsid w:val="00BE4A04"/>
    <w:rsid w:val="00BE4F86"/>
    <w:rsid w:val="00BE4FD2"/>
    <w:rsid w:val="00BE5353"/>
    <w:rsid w:val="00BE59D1"/>
    <w:rsid w:val="00BE5C94"/>
    <w:rsid w:val="00BE6C24"/>
    <w:rsid w:val="00BE7147"/>
    <w:rsid w:val="00BE7335"/>
    <w:rsid w:val="00BE745F"/>
    <w:rsid w:val="00BE7506"/>
    <w:rsid w:val="00BE7589"/>
    <w:rsid w:val="00BE75F0"/>
    <w:rsid w:val="00BE77E0"/>
    <w:rsid w:val="00BE7A1C"/>
    <w:rsid w:val="00BF0372"/>
    <w:rsid w:val="00BF048E"/>
    <w:rsid w:val="00BF05C5"/>
    <w:rsid w:val="00BF070D"/>
    <w:rsid w:val="00BF093B"/>
    <w:rsid w:val="00BF0B9B"/>
    <w:rsid w:val="00BF0E6C"/>
    <w:rsid w:val="00BF13D7"/>
    <w:rsid w:val="00BF1400"/>
    <w:rsid w:val="00BF1731"/>
    <w:rsid w:val="00BF17B2"/>
    <w:rsid w:val="00BF1B0A"/>
    <w:rsid w:val="00BF1E02"/>
    <w:rsid w:val="00BF24F9"/>
    <w:rsid w:val="00BF2618"/>
    <w:rsid w:val="00BF301C"/>
    <w:rsid w:val="00BF3674"/>
    <w:rsid w:val="00BF3A3F"/>
    <w:rsid w:val="00BF3FAD"/>
    <w:rsid w:val="00BF417C"/>
    <w:rsid w:val="00BF47AA"/>
    <w:rsid w:val="00BF493A"/>
    <w:rsid w:val="00BF52C6"/>
    <w:rsid w:val="00BF54D7"/>
    <w:rsid w:val="00BF5B1B"/>
    <w:rsid w:val="00BF5C2B"/>
    <w:rsid w:val="00BF5D22"/>
    <w:rsid w:val="00BF66F6"/>
    <w:rsid w:val="00BF6736"/>
    <w:rsid w:val="00BF72B9"/>
    <w:rsid w:val="00BF7504"/>
    <w:rsid w:val="00BF7574"/>
    <w:rsid w:val="00BF778E"/>
    <w:rsid w:val="00BF7804"/>
    <w:rsid w:val="00BF787C"/>
    <w:rsid w:val="00BF7CB2"/>
    <w:rsid w:val="00BF7E1B"/>
    <w:rsid w:val="00BF7EEB"/>
    <w:rsid w:val="00C008B6"/>
    <w:rsid w:val="00C010DD"/>
    <w:rsid w:val="00C01255"/>
    <w:rsid w:val="00C01604"/>
    <w:rsid w:val="00C01939"/>
    <w:rsid w:val="00C01D4E"/>
    <w:rsid w:val="00C01EE4"/>
    <w:rsid w:val="00C0242B"/>
    <w:rsid w:val="00C026D8"/>
    <w:rsid w:val="00C02803"/>
    <w:rsid w:val="00C029C1"/>
    <w:rsid w:val="00C02A2B"/>
    <w:rsid w:val="00C02B73"/>
    <w:rsid w:val="00C02C32"/>
    <w:rsid w:val="00C03525"/>
    <w:rsid w:val="00C03835"/>
    <w:rsid w:val="00C03873"/>
    <w:rsid w:val="00C038D5"/>
    <w:rsid w:val="00C03E8F"/>
    <w:rsid w:val="00C03FB8"/>
    <w:rsid w:val="00C03FEA"/>
    <w:rsid w:val="00C0472B"/>
    <w:rsid w:val="00C04825"/>
    <w:rsid w:val="00C04D3C"/>
    <w:rsid w:val="00C05048"/>
    <w:rsid w:val="00C059A5"/>
    <w:rsid w:val="00C05B81"/>
    <w:rsid w:val="00C05D65"/>
    <w:rsid w:val="00C060A9"/>
    <w:rsid w:val="00C06112"/>
    <w:rsid w:val="00C06700"/>
    <w:rsid w:val="00C06AE0"/>
    <w:rsid w:val="00C06B85"/>
    <w:rsid w:val="00C06FFF"/>
    <w:rsid w:val="00C075FF"/>
    <w:rsid w:val="00C0775E"/>
    <w:rsid w:val="00C078DB"/>
    <w:rsid w:val="00C0797B"/>
    <w:rsid w:val="00C07B9F"/>
    <w:rsid w:val="00C07C57"/>
    <w:rsid w:val="00C07EBD"/>
    <w:rsid w:val="00C1009A"/>
    <w:rsid w:val="00C102B5"/>
    <w:rsid w:val="00C10302"/>
    <w:rsid w:val="00C10382"/>
    <w:rsid w:val="00C10725"/>
    <w:rsid w:val="00C10982"/>
    <w:rsid w:val="00C110A1"/>
    <w:rsid w:val="00C11120"/>
    <w:rsid w:val="00C1186E"/>
    <w:rsid w:val="00C11977"/>
    <w:rsid w:val="00C11FA9"/>
    <w:rsid w:val="00C12154"/>
    <w:rsid w:val="00C126AA"/>
    <w:rsid w:val="00C13046"/>
    <w:rsid w:val="00C132E5"/>
    <w:rsid w:val="00C138DC"/>
    <w:rsid w:val="00C13B01"/>
    <w:rsid w:val="00C13F26"/>
    <w:rsid w:val="00C140EA"/>
    <w:rsid w:val="00C1462D"/>
    <w:rsid w:val="00C1499C"/>
    <w:rsid w:val="00C14A7F"/>
    <w:rsid w:val="00C14D9E"/>
    <w:rsid w:val="00C15C8A"/>
    <w:rsid w:val="00C15DF8"/>
    <w:rsid w:val="00C15F12"/>
    <w:rsid w:val="00C15FC9"/>
    <w:rsid w:val="00C163B7"/>
    <w:rsid w:val="00C164E0"/>
    <w:rsid w:val="00C1661E"/>
    <w:rsid w:val="00C16E26"/>
    <w:rsid w:val="00C16EC9"/>
    <w:rsid w:val="00C17525"/>
    <w:rsid w:val="00C17529"/>
    <w:rsid w:val="00C175BE"/>
    <w:rsid w:val="00C1762D"/>
    <w:rsid w:val="00C17676"/>
    <w:rsid w:val="00C17718"/>
    <w:rsid w:val="00C17820"/>
    <w:rsid w:val="00C17AC6"/>
    <w:rsid w:val="00C17B36"/>
    <w:rsid w:val="00C17CC6"/>
    <w:rsid w:val="00C20248"/>
    <w:rsid w:val="00C2091E"/>
    <w:rsid w:val="00C21279"/>
    <w:rsid w:val="00C215D5"/>
    <w:rsid w:val="00C21863"/>
    <w:rsid w:val="00C21873"/>
    <w:rsid w:val="00C21B66"/>
    <w:rsid w:val="00C21D1B"/>
    <w:rsid w:val="00C2226E"/>
    <w:rsid w:val="00C223A9"/>
    <w:rsid w:val="00C22EAB"/>
    <w:rsid w:val="00C234E4"/>
    <w:rsid w:val="00C23DFF"/>
    <w:rsid w:val="00C23EB2"/>
    <w:rsid w:val="00C23FAD"/>
    <w:rsid w:val="00C24291"/>
    <w:rsid w:val="00C24840"/>
    <w:rsid w:val="00C24DDD"/>
    <w:rsid w:val="00C251A6"/>
    <w:rsid w:val="00C251E9"/>
    <w:rsid w:val="00C2522A"/>
    <w:rsid w:val="00C25ADF"/>
    <w:rsid w:val="00C25DC2"/>
    <w:rsid w:val="00C25F81"/>
    <w:rsid w:val="00C2660A"/>
    <w:rsid w:val="00C266EF"/>
    <w:rsid w:val="00C26B2C"/>
    <w:rsid w:val="00C26B77"/>
    <w:rsid w:val="00C26EFD"/>
    <w:rsid w:val="00C26FB5"/>
    <w:rsid w:val="00C27076"/>
    <w:rsid w:val="00C2755C"/>
    <w:rsid w:val="00C27C29"/>
    <w:rsid w:val="00C27D66"/>
    <w:rsid w:val="00C27DF6"/>
    <w:rsid w:val="00C27F4B"/>
    <w:rsid w:val="00C27F60"/>
    <w:rsid w:val="00C30509"/>
    <w:rsid w:val="00C30721"/>
    <w:rsid w:val="00C308F5"/>
    <w:rsid w:val="00C3097D"/>
    <w:rsid w:val="00C30E27"/>
    <w:rsid w:val="00C31552"/>
    <w:rsid w:val="00C317CA"/>
    <w:rsid w:val="00C31975"/>
    <w:rsid w:val="00C319B4"/>
    <w:rsid w:val="00C31B04"/>
    <w:rsid w:val="00C31BC3"/>
    <w:rsid w:val="00C32781"/>
    <w:rsid w:val="00C3308F"/>
    <w:rsid w:val="00C331B9"/>
    <w:rsid w:val="00C3321A"/>
    <w:rsid w:val="00C33301"/>
    <w:rsid w:val="00C337DA"/>
    <w:rsid w:val="00C337EE"/>
    <w:rsid w:val="00C338A6"/>
    <w:rsid w:val="00C33DF4"/>
    <w:rsid w:val="00C340A9"/>
    <w:rsid w:val="00C34105"/>
    <w:rsid w:val="00C342EC"/>
    <w:rsid w:val="00C344D3"/>
    <w:rsid w:val="00C34833"/>
    <w:rsid w:val="00C34D00"/>
    <w:rsid w:val="00C34FB8"/>
    <w:rsid w:val="00C35044"/>
    <w:rsid w:val="00C353AB"/>
    <w:rsid w:val="00C3564D"/>
    <w:rsid w:val="00C35908"/>
    <w:rsid w:val="00C35B2C"/>
    <w:rsid w:val="00C35C6D"/>
    <w:rsid w:val="00C35CE5"/>
    <w:rsid w:val="00C3622A"/>
    <w:rsid w:val="00C362E6"/>
    <w:rsid w:val="00C36355"/>
    <w:rsid w:val="00C36601"/>
    <w:rsid w:val="00C367C0"/>
    <w:rsid w:val="00C369A3"/>
    <w:rsid w:val="00C36A39"/>
    <w:rsid w:val="00C36C9A"/>
    <w:rsid w:val="00C371C5"/>
    <w:rsid w:val="00C371D3"/>
    <w:rsid w:val="00C371F0"/>
    <w:rsid w:val="00C37E80"/>
    <w:rsid w:val="00C37F5B"/>
    <w:rsid w:val="00C40235"/>
    <w:rsid w:val="00C408D5"/>
    <w:rsid w:val="00C4111A"/>
    <w:rsid w:val="00C418F6"/>
    <w:rsid w:val="00C41ABC"/>
    <w:rsid w:val="00C41F2E"/>
    <w:rsid w:val="00C42104"/>
    <w:rsid w:val="00C42A6C"/>
    <w:rsid w:val="00C43102"/>
    <w:rsid w:val="00C431A5"/>
    <w:rsid w:val="00C432B3"/>
    <w:rsid w:val="00C4350C"/>
    <w:rsid w:val="00C438D3"/>
    <w:rsid w:val="00C4477D"/>
    <w:rsid w:val="00C448DC"/>
    <w:rsid w:val="00C45313"/>
    <w:rsid w:val="00C456BF"/>
    <w:rsid w:val="00C457CD"/>
    <w:rsid w:val="00C45918"/>
    <w:rsid w:val="00C45B83"/>
    <w:rsid w:val="00C45EDA"/>
    <w:rsid w:val="00C467DB"/>
    <w:rsid w:val="00C467F8"/>
    <w:rsid w:val="00C4696D"/>
    <w:rsid w:val="00C4698B"/>
    <w:rsid w:val="00C46CA6"/>
    <w:rsid w:val="00C46F73"/>
    <w:rsid w:val="00C46FB2"/>
    <w:rsid w:val="00C4722A"/>
    <w:rsid w:val="00C473E8"/>
    <w:rsid w:val="00C475A7"/>
    <w:rsid w:val="00C4782B"/>
    <w:rsid w:val="00C47989"/>
    <w:rsid w:val="00C479DB"/>
    <w:rsid w:val="00C47B3A"/>
    <w:rsid w:val="00C50135"/>
    <w:rsid w:val="00C50339"/>
    <w:rsid w:val="00C50760"/>
    <w:rsid w:val="00C50CE8"/>
    <w:rsid w:val="00C50D8E"/>
    <w:rsid w:val="00C50EB2"/>
    <w:rsid w:val="00C5129C"/>
    <w:rsid w:val="00C513AF"/>
    <w:rsid w:val="00C51531"/>
    <w:rsid w:val="00C5177B"/>
    <w:rsid w:val="00C5199C"/>
    <w:rsid w:val="00C51E1E"/>
    <w:rsid w:val="00C52E54"/>
    <w:rsid w:val="00C52E5B"/>
    <w:rsid w:val="00C5317E"/>
    <w:rsid w:val="00C5318C"/>
    <w:rsid w:val="00C533AA"/>
    <w:rsid w:val="00C53497"/>
    <w:rsid w:val="00C53F9E"/>
    <w:rsid w:val="00C53FC6"/>
    <w:rsid w:val="00C54074"/>
    <w:rsid w:val="00C54085"/>
    <w:rsid w:val="00C54488"/>
    <w:rsid w:val="00C54685"/>
    <w:rsid w:val="00C54A63"/>
    <w:rsid w:val="00C54AAB"/>
    <w:rsid w:val="00C54D29"/>
    <w:rsid w:val="00C54FCF"/>
    <w:rsid w:val="00C550BF"/>
    <w:rsid w:val="00C55166"/>
    <w:rsid w:val="00C55208"/>
    <w:rsid w:val="00C553DB"/>
    <w:rsid w:val="00C556B3"/>
    <w:rsid w:val="00C56337"/>
    <w:rsid w:val="00C570CF"/>
    <w:rsid w:val="00C57279"/>
    <w:rsid w:val="00C5732D"/>
    <w:rsid w:val="00C5762B"/>
    <w:rsid w:val="00C60052"/>
    <w:rsid w:val="00C603C3"/>
    <w:rsid w:val="00C604CE"/>
    <w:rsid w:val="00C604E0"/>
    <w:rsid w:val="00C610AC"/>
    <w:rsid w:val="00C6171B"/>
    <w:rsid w:val="00C61A11"/>
    <w:rsid w:val="00C61CB4"/>
    <w:rsid w:val="00C61D3C"/>
    <w:rsid w:val="00C62738"/>
    <w:rsid w:val="00C62A24"/>
    <w:rsid w:val="00C62C12"/>
    <w:rsid w:val="00C62EEA"/>
    <w:rsid w:val="00C62FB1"/>
    <w:rsid w:val="00C6308C"/>
    <w:rsid w:val="00C63218"/>
    <w:rsid w:val="00C6326C"/>
    <w:rsid w:val="00C634D4"/>
    <w:rsid w:val="00C63919"/>
    <w:rsid w:val="00C63D36"/>
    <w:rsid w:val="00C63F94"/>
    <w:rsid w:val="00C644D8"/>
    <w:rsid w:val="00C64A81"/>
    <w:rsid w:val="00C64FB7"/>
    <w:rsid w:val="00C65792"/>
    <w:rsid w:val="00C6589A"/>
    <w:rsid w:val="00C65905"/>
    <w:rsid w:val="00C65ADE"/>
    <w:rsid w:val="00C65D44"/>
    <w:rsid w:val="00C65D7B"/>
    <w:rsid w:val="00C65E61"/>
    <w:rsid w:val="00C6601D"/>
    <w:rsid w:val="00C66BD1"/>
    <w:rsid w:val="00C66F45"/>
    <w:rsid w:val="00C6738E"/>
    <w:rsid w:val="00C6757D"/>
    <w:rsid w:val="00C676A9"/>
    <w:rsid w:val="00C676C1"/>
    <w:rsid w:val="00C67E75"/>
    <w:rsid w:val="00C67FA4"/>
    <w:rsid w:val="00C70001"/>
    <w:rsid w:val="00C700CE"/>
    <w:rsid w:val="00C702C2"/>
    <w:rsid w:val="00C707E2"/>
    <w:rsid w:val="00C7090B"/>
    <w:rsid w:val="00C70E81"/>
    <w:rsid w:val="00C70F25"/>
    <w:rsid w:val="00C7104F"/>
    <w:rsid w:val="00C71594"/>
    <w:rsid w:val="00C71711"/>
    <w:rsid w:val="00C71C58"/>
    <w:rsid w:val="00C71E05"/>
    <w:rsid w:val="00C71E71"/>
    <w:rsid w:val="00C71FFF"/>
    <w:rsid w:val="00C7260F"/>
    <w:rsid w:val="00C72614"/>
    <w:rsid w:val="00C72980"/>
    <w:rsid w:val="00C7335E"/>
    <w:rsid w:val="00C733FD"/>
    <w:rsid w:val="00C739BE"/>
    <w:rsid w:val="00C740AF"/>
    <w:rsid w:val="00C7474E"/>
    <w:rsid w:val="00C7495D"/>
    <w:rsid w:val="00C74BB2"/>
    <w:rsid w:val="00C754F9"/>
    <w:rsid w:val="00C755AF"/>
    <w:rsid w:val="00C75627"/>
    <w:rsid w:val="00C757B5"/>
    <w:rsid w:val="00C76446"/>
    <w:rsid w:val="00C76879"/>
    <w:rsid w:val="00C768B2"/>
    <w:rsid w:val="00C76E70"/>
    <w:rsid w:val="00C76F46"/>
    <w:rsid w:val="00C77E8B"/>
    <w:rsid w:val="00C80349"/>
    <w:rsid w:val="00C80BDD"/>
    <w:rsid w:val="00C81114"/>
    <w:rsid w:val="00C81387"/>
    <w:rsid w:val="00C813E1"/>
    <w:rsid w:val="00C815A4"/>
    <w:rsid w:val="00C81993"/>
    <w:rsid w:val="00C819CB"/>
    <w:rsid w:val="00C81AE6"/>
    <w:rsid w:val="00C81B0A"/>
    <w:rsid w:val="00C81EEE"/>
    <w:rsid w:val="00C829B7"/>
    <w:rsid w:val="00C8306D"/>
    <w:rsid w:val="00C8329F"/>
    <w:rsid w:val="00C8367A"/>
    <w:rsid w:val="00C83726"/>
    <w:rsid w:val="00C83A0B"/>
    <w:rsid w:val="00C83A86"/>
    <w:rsid w:val="00C83BC2"/>
    <w:rsid w:val="00C83DEA"/>
    <w:rsid w:val="00C83E9D"/>
    <w:rsid w:val="00C83EF6"/>
    <w:rsid w:val="00C84C2C"/>
    <w:rsid w:val="00C853D5"/>
    <w:rsid w:val="00C854AD"/>
    <w:rsid w:val="00C855E9"/>
    <w:rsid w:val="00C8566F"/>
    <w:rsid w:val="00C85A80"/>
    <w:rsid w:val="00C85D68"/>
    <w:rsid w:val="00C86141"/>
    <w:rsid w:val="00C8666B"/>
    <w:rsid w:val="00C868FA"/>
    <w:rsid w:val="00C86BEE"/>
    <w:rsid w:val="00C87101"/>
    <w:rsid w:val="00C87165"/>
    <w:rsid w:val="00C87286"/>
    <w:rsid w:val="00C877A8"/>
    <w:rsid w:val="00C87886"/>
    <w:rsid w:val="00C8795D"/>
    <w:rsid w:val="00C879DD"/>
    <w:rsid w:val="00C87AFC"/>
    <w:rsid w:val="00C9026A"/>
    <w:rsid w:val="00C904E8"/>
    <w:rsid w:val="00C907A4"/>
    <w:rsid w:val="00C90B07"/>
    <w:rsid w:val="00C90B3A"/>
    <w:rsid w:val="00C90B68"/>
    <w:rsid w:val="00C90F67"/>
    <w:rsid w:val="00C915E9"/>
    <w:rsid w:val="00C91832"/>
    <w:rsid w:val="00C91989"/>
    <w:rsid w:val="00C919F9"/>
    <w:rsid w:val="00C91DDB"/>
    <w:rsid w:val="00C91F7C"/>
    <w:rsid w:val="00C9206A"/>
    <w:rsid w:val="00C92751"/>
    <w:rsid w:val="00C92766"/>
    <w:rsid w:val="00C928EA"/>
    <w:rsid w:val="00C928F5"/>
    <w:rsid w:val="00C92AD8"/>
    <w:rsid w:val="00C92B92"/>
    <w:rsid w:val="00C9331B"/>
    <w:rsid w:val="00C936C8"/>
    <w:rsid w:val="00C941BB"/>
    <w:rsid w:val="00C947FF"/>
    <w:rsid w:val="00C9487C"/>
    <w:rsid w:val="00C94961"/>
    <w:rsid w:val="00C94B0D"/>
    <w:rsid w:val="00C951A5"/>
    <w:rsid w:val="00C952B5"/>
    <w:rsid w:val="00C9557D"/>
    <w:rsid w:val="00C95CC9"/>
    <w:rsid w:val="00C9601D"/>
    <w:rsid w:val="00C968BD"/>
    <w:rsid w:val="00C96C32"/>
    <w:rsid w:val="00C96EA1"/>
    <w:rsid w:val="00C9714B"/>
    <w:rsid w:val="00C973ED"/>
    <w:rsid w:val="00CA007F"/>
    <w:rsid w:val="00CA01EF"/>
    <w:rsid w:val="00CA0242"/>
    <w:rsid w:val="00CA02AF"/>
    <w:rsid w:val="00CA0513"/>
    <w:rsid w:val="00CA0734"/>
    <w:rsid w:val="00CA07EC"/>
    <w:rsid w:val="00CA08A0"/>
    <w:rsid w:val="00CA16D0"/>
    <w:rsid w:val="00CA19F8"/>
    <w:rsid w:val="00CA1D96"/>
    <w:rsid w:val="00CA1DCE"/>
    <w:rsid w:val="00CA1F21"/>
    <w:rsid w:val="00CA1FCD"/>
    <w:rsid w:val="00CA1FF2"/>
    <w:rsid w:val="00CA2152"/>
    <w:rsid w:val="00CA22CB"/>
    <w:rsid w:val="00CA2807"/>
    <w:rsid w:val="00CA35DC"/>
    <w:rsid w:val="00CA3601"/>
    <w:rsid w:val="00CA39A4"/>
    <w:rsid w:val="00CA3AC9"/>
    <w:rsid w:val="00CA3C5A"/>
    <w:rsid w:val="00CA4146"/>
    <w:rsid w:val="00CA423C"/>
    <w:rsid w:val="00CA4545"/>
    <w:rsid w:val="00CA46D0"/>
    <w:rsid w:val="00CA4991"/>
    <w:rsid w:val="00CA4CBC"/>
    <w:rsid w:val="00CA50C2"/>
    <w:rsid w:val="00CA5223"/>
    <w:rsid w:val="00CA5243"/>
    <w:rsid w:val="00CA5952"/>
    <w:rsid w:val="00CA5B11"/>
    <w:rsid w:val="00CA5B70"/>
    <w:rsid w:val="00CA5D1F"/>
    <w:rsid w:val="00CA5F2F"/>
    <w:rsid w:val="00CA6024"/>
    <w:rsid w:val="00CA6274"/>
    <w:rsid w:val="00CA6277"/>
    <w:rsid w:val="00CA6340"/>
    <w:rsid w:val="00CA6811"/>
    <w:rsid w:val="00CA6944"/>
    <w:rsid w:val="00CA738A"/>
    <w:rsid w:val="00CA75B5"/>
    <w:rsid w:val="00CA7612"/>
    <w:rsid w:val="00CA77B6"/>
    <w:rsid w:val="00CA78AB"/>
    <w:rsid w:val="00CA7BA3"/>
    <w:rsid w:val="00CA7BB7"/>
    <w:rsid w:val="00CA7DE1"/>
    <w:rsid w:val="00CA7E0D"/>
    <w:rsid w:val="00CB03C0"/>
    <w:rsid w:val="00CB0CCF"/>
    <w:rsid w:val="00CB0D81"/>
    <w:rsid w:val="00CB0DED"/>
    <w:rsid w:val="00CB1011"/>
    <w:rsid w:val="00CB108C"/>
    <w:rsid w:val="00CB13B3"/>
    <w:rsid w:val="00CB179A"/>
    <w:rsid w:val="00CB196A"/>
    <w:rsid w:val="00CB1A28"/>
    <w:rsid w:val="00CB1B9D"/>
    <w:rsid w:val="00CB1BD0"/>
    <w:rsid w:val="00CB1E3C"/>
    <w:rsid w:val="00CB26C0"/>
    <w:rsid w:val="00CB2A98"/>
    <w:rsid w:val="00CB2B1D"/>
    <w:rsid w:val="00CB3378"/>
    <w:rsid w:val="00CB3971"/>
    <w:rsid w:val="00CB40FA"/>
    <w:rsid w:val="00CB4450"/>
    <w:rsid w:val="00CB4618"/>
    <w:rsid w:val="00CB4B4A"/>
    <w:rsid w:val="00CB4DA1"/>
    <w:rsid w:val="00CB4EBF"/>
    <w:rsid w:val="00CB5087"/>
    <w:rsid w:val="00CB50E7"/>
    <w:rsid w:val="00CB51A2"/>
    <w:rsid w:val="00CB528A"/>
    <w:rsid w:val="00CB5476"/>
    <w:rsid w:val="00CB605A"/>
    <w:rsid w:val="00CB6223"/>
    <w:rsid w:val="00CB6986"/>
    <w:rsid w:val="00CB6A73"/>
    <w:rsid w:val="00CB6E32"/>
    <w:rsid w:val="00CB6EA3"/>
    <w:rsid w:val="00CB7090"/>
    <w:rsid w:val="00CB746E"/>
    <w:rsid w:val="00CB78A7"/>
    <w:rsid w:val="00CB7C54"/>
    <w:rsid w:val="00CB7D59"/>
    <w:rsid w:val="00CB7E05"/>
    <w:rsid w:val="00CB7F87"/>
    <w:rsid w:val="00CC01E4"/>
    <w:rsid w:val="00CC07AA"/>
    <w:rsid w:val="00CC0DF0"/>
    <w:rsid w:val="00CC0E57"/>
    <w:rsid w:val="00CC0EBB"/>
    <w:rsid w:val="00CC0F15"/>
    <w:rsid w:val="00CC13E9"/>
    <w:rsid w:val="00CC1430"/>
    <w:rsid w:val="00CC1B38"/>
    <w:rsid w:val="00CC1DD2"/>
    <w:rsid w:val="00CC1EFE"/>
    <w:rsid w:val="00CC22C2"/>
    <w:rsid w:val="00CC2500"/>
    <w:rsid w:val="00CC293D"/>
    <w:rsid w:val="00CC2AEC"/>
    <w:rsid w:val="00CC2CF8"/>
    <w:rsid w:val="00CC2D20"/>
    <w:rsid w:val="00CC2E23"/>
    <w:rsid w:val="00CC2E3C"/>
    <w:rsid w:val="00CC31C4"/>
    <w:rsid w:val="00CC328E"/>
    <w:rsid w:val="00CC3E14"/>
    <w:rsid w:val="00CC3EAA"/>
    <w:rsid w:val="00CC3F63"/>
    <w:rsid w:val="00CC3FA5"/>
    <w:rsid w:val="00CC50DE"/>
    <w:rsid w:val="00CC54D2"/>
    <w:rsid w:val="00CC559A"/>
    <w:rsid w:val="00CC593B"/>
    <w:rsid w:val="00CC59AE"/>
    <w:rsid w:val="00CC59D4"/>
    <w:rsid w:val="00CC5D21"/>
    <w:rsid w:val="00CC60B8"/>
    <w:rsid w:val="00CC6227"/>
    <w:rsid w:val="00CC65CF"/>
    <w:rsid w:val="00CC66B6"/>
    <w:rsid w:val="00CC6943"/>
    <w:rsid w:val="00CC6A43"/>
    <w:rsid w:val="00CC7CBA"/>
    <w:rsid w:val="00CC7CCF"/>
    <w:rsid w:val="00CD0517"/>
    <w:rsid w:val="00CD0A1C"/>
    <w:rsid w:val="00CD0B64"/>
    <w:rsid w:val="00CD0BF2"/>
    <w:rsid w:val="00CD0F74"/>
    <w:rsid w:val="00CD11FD"/>
    <w:rsid w:val="00CD12C7"/>
    <w:rsid w:val="00CD155C"/>
    <w:rsid w:val="00CD15B2"/>
    <w:rsid w:val="00CD1957"/>
    <w:rsid w:val="00CD22EE"/>
    <w:rsid w:val="00CD2600"/>
    <w:rsid w:val="00CD2705"/>
    <w:rsid w:val="00CD2C36"/>
    <w:rsid w:val="00CD2D11"/>
    <w:rsid w:val="00CD2DD5"/>
    <w:rsid w:val="00CD3198"/>
    <w:rsid w:val="00CD3411"/>
    <w:rsid w:val="00CD3625"/>
    <w:rsid w:val="00CD3753"/>
    <w:rsid w:val="00CD37EB"/>
    <w:rsid w:val="00CD3CA3"/>
    <w:rsid w:val="00CD43B4"/>
    <w:rsid w:val="00CD4564"/>
    <w:rsid w:val="00CD4926"/>
    <w:rsid w:val="00CD4ACA"/>
    <w:rsid w:val="00CD50BF"/>
    <w:rsid w:val="00CD5323"/>
    <w:rsid w:val="00CD5440"/>
    <w:rsid w:val="00CD599E"/>
    <w:rsid w:val="00CD5BAB"/>
    <w:rsid w:val="00CD6029"/>
    <w:rsid w:val="00CD668A"/>
    <w:rsid w:val="00CD6B16"/>
    <w:rsid w:val="00CD6C01"/>
    <w:rsid w:val="00CD6CDE"/>
    <w:rsid w:val="00CD6D30"/>
    <w:rsid w:val="00CD7758"/>
    <w:rsid w:val="00CD79BB"/>
    <w:rsid w:val="00CD7DBC"/>
    <w:rsid w:val="00CE010F"/>
    <w:rsid w:val="00CE0752"/>
    <w:rsid w:val="00CE0856"/>
    <w:rsid w:val="00CE0A6A"/>
    <w:rsid w:val="00CE0F35"/>
    <w:rsid w:val="00CE13DC"/>
    <w:rsid w:val="00CE1659"/>
    <w:rsid w:val="00CE19D0"/>
    <w:rsid w:val="00CE2009"/>
    <w:rsid w:val="00CE2300"/>
    <w:rsid w:val="00CE2441"/>
    <w:rsid w:val="00CE25AE"/>
    <w:rsid w:val="00CE2632"/>
    <w:rsid w:val="00CE290D"/>
    <w:rsid w:val="00CE29BF"/>
    <w:rsid w:val="00CE2CA2"/>
    <w:rsid w:val="00CE2DF9"/>
    <w:rsid w:val="00CE2F15"/>
    <w:rsid w:val="00CE3110"/>
    <w:rsid w:val="00CE33A4"/>
    <w:rsid w:val="00CE3682"/>
    <w:rsid w:val="00CE3E46"/>
    <w:rsid w:val="00CE3EA7"/>
    <w:rsid w:val="00CE411D"/>
    <w:rsid w:val="00CE4166"/>
    <w:rsid w:val="00CE4803"/>
    <w:rsid w:val="00CE488A"/>
    <w:rsid w:val="00CE4C16"/>
    <w:rsid w:val="00CE4CA0"/>
    <w:rsid w:val="00CE4CD5"/>
    <w:rsid w:val="00CE5006"/>
    <w:rsid w:val="00CE5091"/>
    <w:rsid w:val="00CE5CA2"/>
    <w:rsid w:val="00CE5EB9"/>
    <w:rsid w:val="00CE61EF"/>
    <w:rsid w:val="00CE646B"/>
    <w:rsid w:val="00CE67A4"/>
    <w:rsid w:val="00CE6889"/>
    <w:rsid w:val="00CE6A74"/>
    <w:rsid w:val="00CE6AF1"/>
    <w:rsid w:val="00CE6B5A"/>
    <w:rsid w:val="00CE703A"/>
    <w:rsid w:val="00CE712B"/>
    <w:rsid w:val="00CE71F9"/>
    <w:rsid w:val="00CE7BDE"/>
    <w:rsid w:val="00CE7C89"/>
    <w:rsid w:val="00CF0CAD"/>
    <w:rsid w:val="00CF0E89"/>
    <w:rsid w:val="00CF0FEB"/>
    <w:rsid w:val="00CF11E9"/>
    <w:rsid w:val="00CF124C"/>
    <w:rsid w:val="00CF1382"/>
    <w:rsid w:val="00CF1704"/>
    <w:rsid w:val="00CF178A"/>
    <w:rsid w:val="00CF192C"/>
    <w:rsid w:val="00CF1ACF"/>
    <w:rsid w:val="00CF1BA9"/>
    <w:rsid w:val="00CF2179"/>
    <w:rsid w:val="00CF2316"/>
    <w:rsid w:val="00CF251C"/>
    <w:rsid w:val="00CF278F"/>
    <w:rsid w:val="00CF2CA9"/>
    <w:rsid w:val="00CF2F57"/>
    <w:rsid w:val="00CF3512"/>
    <w:rsid w:val="00CF3753"/>
    <w:rsid w:val="00CF3AC1"/>
    <w:rsid w:val="00CF484F"/>
    <w:rsid w:val="00CF4B80"/>
    <w:rsid w:val="00CF53AB"/>
    <w:rsid w:val="00CF57FE"/>
    <w:rsid w:val="00CF58DA"/>
    <w:rsid w:val="00CF62A2"/>
    <w:rsid w:val="00CF62C5"/>
    <w:rsid w:val="00CF676E"/>
    <w:rsid w:val="00CF69D4"/>
    <w:rsid w:val="00CF6F98"/>
    <w:rsid w:val="00CF70AD"/>
    <w:rsid w:val="00CF75DC"/>
    <w:rsid w:val="00CF7603"/>
    <w:rsid w:val="00CF7702"/>
    <w:rsid w:val="00CF7C19"/>
    <w:rsid w:val="00CF7FEA"/>
    <w:rsid w:val="00D00193"/>
    <w:rsid w:val="00D00194"/>
    <w:rsid w:val="00D00411"/>
    <w:rsid w:val="00D0079D"/>
    <w:rsid w:val="00D00F8F"/>
    <w:rsid w:val="00D01354"/>
    <w:rsid w:val="00D01908"/>
    <w:rsid w:val="00D01F09"/>
    <w:rsid w:val="00D01F12"/>
    <w:rsid w:val="00D0292F"/>
    <w:rsid w:val="00D03157"/>
    <w:rsid w:val="00D03203"/>
    <w:rsid w:val="00D0344D"/>
    <w:rsid w:val="00D03515"/>
    <w:rsid w:val="00D0365C"/>
    <w:rsid w:val="00D039C0"/>
    <w:rsid w:val="00D03E7E"/>
    <w:rsid w:val="00D0428C"/>
    <w:rsid w:val="00D048AC"/>
    <w:rsid w:val="00D04BD4"/>
    <w:rsid w:val="00D05237"/>
    <w:rsid w:val="00D053D0"/>
    <w:rsid w:val="00D05543"/>
    <w:rsid w:val="00D05B52"/>
    <w:rsid w:val="00D05C7A"/>
    <w:rsid w:val="00D05EFE"/>
    <w:rsid w:val="00D06098"/>
    <w:rsid w:val="00D060EE"/>
    <w:rsid w:val="00D061FA"/>
    <w:rsid w:val="00D064FA"/>
    <w:rsid w:val="00D06822"/>
    <w:rsid w:val="00D06865"/>
    <w:rsid w:val="00D06FA0"/>
    <w:rsid w:val="00D07110"/>
    <w:rsid w:val="00D0730F"/>
    <w:rsid w:val="00D0781A"/>
    <w:rsid w:val="00D07E3E"/>
    <w:rsid w:val="00D07ED2"/>
    <w:rsid w:val="00D110BE"/>
    <w:rsid w:val="00D113A2"/>
    <w:rsid w:val="00D11482"/>
    <w:rsid w:val="00D115FE"/>
    <w:rsid w:val="00D11641"/>
    <w:rsid w:val="00D116EE"/>
    <w:rsid w:val="00D120C0"/>
    <w:rsid w:val="00D1261F"/>
    <w:rsid w:val="00D12789"/>
    <w:rsid w:val="00D130A0"/>
    <w:rsid w:val="00D13337"/>
    <w:rsid w:val="00D133DB"/>
    <w:rsid w:val="00D13457"/>
    <w:rsid w:val="00D13620"/>
    <w:rsid w:val="00D13672"/>
    <w:rsid w:val="00D13745"/>
    <w:rsid w:val="00D13DBC"/>
    <w:rsid w:val="00D1462A"/>
    <w:rsid w:val="00D14A1E"/>
    <w:rsid w:val="00D14AA6"/>
    <w:rsid w:val="00D14BB2"/>
    <w:rsid w:val="00D14F4E"/>
    <w:rsid w:val="00D15328"/>
    <w:rsid w:val="00D153D7"/>
    <w:rsid w:val="00D1563E"/>
    <w:rsid w:val="00D15669"/>
    <w:rsid w:val="00D15855"/>
    <w:rsid w:val="00D15A98"/>
    <w:rsid w:val="00D161C2"/>
    <w:rsid w:val="00D1635F"/>
    <w:rsid w:val="00D1646D"/>
    <w:rsid w:val="00D164C7"/>
    <w:rsid w:val="00D16760"/>
    <w:rsid w:val="00D16F8D"/>
    <w:rsid w:val="00D16FB2"/>
    <w:rsid w:val="00D1701B"/>
    <w:rsid w:val="00D170C2"/>
    <w:rsid w:val="00D17216"/>
    <w:rsid w:val="00D17272"/>
    <w:rsid w:val="00D177C7"/>
    <w:rsid w:val="00D177F3"/>
    <w:rsid w:val="00D1781F"/>
    <w:rsid w:val="00D17B28"/>
    <w:rsid w:val="00D17BDB"/>
    <w:rsid w:val="00D17F1F"/>
    <w:rsid w:val="00D17F51"/>
    <w:rsid w:val="00D2001C"/>
    <w:rsid w:val="00D20114"/>
    <w:rsid w:val="00D20254"/>
    <w:rsid w:val="00D20369"/>
    <w:rsid w:val="00D20764"/>
    <w:rsid w:val="00D20813"/>
    <w:rsid w:val="00D20862"/>
    <w:rsid w:val="00D208DB"/>
    <w:rsid w:val="00D20909"/>
    <w:rsid w:val="00D20FFE"/>
    <w:rsid w:val="00D21118"/>
    <w:rsid w:val="00D212A3"/>
    <w:rsid w:val="00D21419"/>
    <w:rsid w:val="00D21558"/>
    <w:rsid w:val="00D219EE"/>
    <w:rsid w:val="00D21AC9"/>
    <w:rsid w:val="00D21C38"/>
    <w:rsid w:val="00D21DBE"/>
    <w:rsid w:val="00D21EF9"/>
    <w:rsid w:val="00D21FF1"/>
    <w:rsid w:val="00D22485"/>
    <w:rsid w:val="00D225B2"/>
    <w:rsid w:val="00D22BD4"/>
    <w:rsid w:val="00D22C0E"/>
    <w:rsid w:val="00D22DDA"/>
    <w:rsid w:val="00D2327E"/>
    <w:rsid w:val="00D23D64"/>
    <w:rsid w:val="00D241BC"/>
    <w:rsid w:val="00D24838"/>
    <w:rsid w:val="00D24BA2"/>
    <w:rsid w:val="00D24F5E"/>
    <w:rsid w:val="00D25031"/>
    <w:rsid w:val="00D2528D"/>
    <w:rsid w:val="00D2545E"/>
    <w:rsid w:val="00D25784"/>
    <w:rsid w:val="00D25834"/>
    <w:rsid w:val="00D25879"/>
    <w:rsid w:val="00D258F9"/>
    <w:rsid w:val="00D25AE8"/>
    <w:rsid w:val="00D25BD3"/>
    <w:rsid w:val="00D26400"/>
    <w:rsid w:val="00D26599"/>
    <w:rsid w:val="00D267CF"/>
    <w:rsid w:val="00D269EB"/>
    <w:rsid w:val="00D26F6C"/>
    <w:rsid w:val="00D2742D"/>
    <w:rsid w:val="00D27748"/>
    <w:rsid w:val="00D27C6A"/>
    <w:rsid w:val="00D305FC"/>
    <w:rsid w:val="00D30837"/>
    <w:rsid w:val="00D3085E"/>
    <w:rsid w:val="00D30DA2"/>
    <w:rsid w:val="00D30DCD"/>
    <w:rsid w:val="00D30DF2"/>
    <w:rsid w:val="00D31460"/>
    <w:rsid w:val="00D315D8"/>
    <w:rsid w:val="00D31C72"/>
    <w:rsid w:val="00D31EB9"/>
    <w:rsid w:val="00D32002"/>
    <w:rsid w:val="00D3222B"/>
    <w:rsid w:val="00D323D6"/>
    <w:rsid w:val="00D324F2"/>
    <w:rsid w:val="00D329C0"/>
    <w:rsid w:val="00D32B01"/>
    <w:rsid w:val="00D32E7C"/>
    <w:rsid w:val="00D3375F"/>
    <w:rsid w:val="00D33770"/>
    <w:rsid w:val="00D33C18"/>
    <w:rsid w:val="00D33D43"/>
    <w:rsid w:val="00D342C5"/>
    <w:rsid w:val="00D3448E"/>
    <w:rsid w:val="00D34608"/>
    <w:rsid w:val="00D35576"/>
    <w:rsid w:val="00D3558E"/>
    <w:rsid w:val="00D355A8"/>
    <w:rsid w:val="00D35995"/>
    <w:rsid w:val="00D359C5"/>
    <w:rsid w:val="00D35C3B"/>
    <w:rsid w:val="00D35E46"/>
    <w:rsid w:val="00D365E0"/>
    <w:rsid w:val="00D368D8"/>
    <w:rsid w:val="00D36991"/>
    <w:rsid w:val="00D36C30"/>
    <w:rsid w:val="00D36CD6"/>
    <w:rsid w:val="00D36D65"/>
    <w:rsid w:val="00D373B7"/>
    <w:rsid w:val="00D40059"/>
    <w:rsid w:val="00D40590"/>
    <w:rsid w:val="00D40709"/>
    <w:rsid w:val="00D407AD"/>
    <w:rsid w:val="00D407EF"/>
    <w:rsid w:val="00D40869"/>
    <w:rsid w:val="00D40A68"/>
    <w:rsid w:val="00D4115D"/>
    <w:rsid w:val="00D4122A"/>
    <w:rsid w:val="00D41478"/>
    <w:rsid w:val="00D41BF3"/>
    <w:rsid w:val="00D41DFC"/>
    <w:rsid w:val="00D426DF"/>
    <w:rsid w:val="00D4277D"/>
    <w:rsid w:val="00D42D3B"/>
    <w:rsid w:val="00D42F39"/>
    <w:rsid w:val="00D433C1"/>
    <w:rsid w:val="00D435A6"/>
    <w:rsid w:val="00D436B8"/>
    <w:rsid w:val="00D44049"/>
    <w:rsid w:val="00D4445C"/>
    <w:rsid w:val="00D445E3"/>
    <w:rsid w:val="00D44755"/>
    <w:rsid w:val="00D4485E"/>
    <w:rsid w:val="00D44DD7"/>
    <w:rsid w:val="00D44EB4"/>
    <w:rsid w:val="00D45155"/>
    <w:rsid w:val="00D4608F"/>
    <w:rsid w:val="00D463C0"/>
    <w:rsid w:val="00D4649F"/>
    <w:rsid w:val="00D464E9"/>
    <w:rsid w:val="00D4652B"/>
    <w:rsid w:val="00D466B8"/>
    <w:rsid w:val="00D469FC"/>
    <w:rsid w:val="00D46BA3"/>
    <w:rsid w:val="00D46D54"/>
    <w:rsid w:val="00D479CF"/>
    <w:rsid w:val="00D47B9F"/>
    <w:rsid w:val="00D47C86"/>
    <w:rsid w:val="00D47ED2"/>
    <w:rsid w:val="00D506EE"/>
    <w:rsid w:val="00D510A7"/>
    <w:rsid w:val="00D516C0"/>
    <w:rsid w:val="00D516F1"/>
    <w:rsid w:val="00D5176C"/>
    <w:rsid w:val="00D51ADB"/>
    <w:rsid w:val="00D51B4F"/>
    <w:rsid w:val="00D51B85"/>
    <w:rsid w:val="00D51BC8"/>
    <w:rsid w:val="00D51DBF"/>
    <w:rsid w:val="00D52075"/>
    <w:rsid w:val="00D525E5"/>
    <w:rsid w:val="00D5274E"/>
    <w:rsid w:val="00D52FE7"/>
    <w:rsid w:val="00D532DD"/>
    <w:rsid w:val="00D53360"/>
    <w:rsid w:val="00D5360E"/>
    <w:rsid w:val="00D53762"/>
    <w:rsid w:val="00D538FD"/>
    <w:rsid w:val="00D53932"/>
    <w:rsid w:val="00D53F8C"/>
    <w:rsid w:val="00D540AA"/>
    <w:rsid w:val="00D5437B"/>
    <w:rsid w:val="00D5450F"/>
    <w:rsid w:val="00D54581"/>
    <w:rsid w:val="00D54AF1"/>
    <w:rsid w:val="00D55304"/>
    <w:rsid w:val="00D55458"/>
    <w:rsid w:val="00D55B23"/>
    <w:rsid w:val="00D55C72"/>
    <w:rsid w:val="00D56329"/>
    <w:rsid w:val="00D56342"/>
    <w:rsid w:val="00D5654C"/>
    <w:rsid w:val="00D566A7"/>
    <w:rsid w:val="00D56E80"/>
    <w:rsid w:val="00D57144"/>
    <w:rsid w:val="00D57408"/>
    <w:rsid w:val="00D57FED"/>
    <w:rsid w:val="00D6016A"/>
    <w:rsid w:val="00D605B2"/>
    <w:rsid w:val="00D60C34"/>
    <w:rsid w:val="00D6129E"/>
    <w:rsid w:val="00D612A0"/>
    <w:rsid w:val="00D6145D"/>
    <w:rsid w:val="00D61D1B"/>
    <w:rsid w:val="00D61EED"/>
    <w:rsid w:val="00D62016"/>
    <w:rsid w:val="00D621B8"/>
    <w:rsid w:val="00D621CC"/>
    <w:rsid w:val="00D624D0"/>
    <w:rsid w:val="00D6261F"/>
    <w:rsid w:val="00D6274E"/>
    <w:rsid w:val="00D62A74"/>
    <w:rsid w:val="00D62C3F"/>
    <w:rsid w:val="00D62E11"/>
    <w:rsid w:val="00D62FC7"/>
    <w:rsid w:val="00D6325F"/>
    <w:rsid w:val="00D637B8"/>
    <w:rsid w:val="00D63B81"/>
    <w:rsid w:val="00D63CDA"/>
    <w:rsid w:val="00D63E51"/>
    <w:rsid w:val="00D63E8C"/>
    <w:rsid w:val="00D648F9"/>
    <w:rsid w:val="00D64A63"/>
    <w:rsid w:val="00D64AE2"/>
    <w:rsid w:val="00D65539"/>
    <w:rsid w:val="00D65620"/>
    <w:rsid w:val="00D65B57"/>
    <w:rsid w:val="00D65B7F"/>
    <w:rsid w:val="00D65D83"/>
    <w:rsid w:val="00D65DFB"/>
    <w:rsid w:val="00D65E2D"/>
    <w:rsid w:val="00D663F5"/>
    <w:rsid w:val="00D6665B"/>
    <w:rsid w:val="00D6710F"/>
    <w:rsid w:val="00D67167"/>
    <w:rsid w:val="00D67676"/>
    <w:rsid w:val="00D6786C"/>
    <w:rsid w:val="00D6786D"/>
    <w:rsid w:val="00D70124"/>
    <w:rsid w:val="00D701A5"/>
    <w:rsid w:val="00D70855"/>
    <w:rsid w:val="00D70BE6"/>
    <w:rsid w:val="00D7101C"/>
    <w:rsid w:val="00D71610"/>
    <w:rsid w:val="00D717D3"/>
    <w:rsid w:val="00D718CC"/>
    <w:rsid w:val="00D718E3"/>
    <w:rsid w:val="00D71C30"/>
    <w:rsid w:val="00D71D3D"/>
    <w:rsid w:val="00D71DE1"/>
    <w:rsid w:val="00D71E06"/>
    <w:rsid w:val="00D72196"/>
    <w:rsid w:val="00D7245A"/>
    <w:rsid w:val="00D72614"/>
    <w:rsid w:val="00D72750"/>
    <w:rsid w:val="00D72A4C"/>
    <w:rsid w:val="00D73493"/>
    <w:rsid w:val="00D73969"/>
    <w:rsid w:val="00D73A2A"/>
    <w:rsid w:val="00D73DB6"/>
    <w:rsid w:val="00D73F75"/>
    <w:rsid w:val="00D7408F"/>
    <w:rsid w:val="00D74854"/>
    <w:rsid w:val="00D748C4"/>
    <w:rsid w:val="00D74AE1"/>
    <w:rsid w:val="00D75091"/>
    <w:rsid w:val="00D7528B"/>
    <w:rsid w:val="00D75350"/>
    <w:rsid w:val="00D75838"/>
    <w:rsid w:val="00D75A43"/>
    <w:rsid w:val="00D75BBF"/>
    <w:rsid w:val="00D75C24"/>
    <w:rsid w:val="00D7659A"/>
    <w:rsid w:val="00D76956"/>
    <w:rsid w:val="00D76BBD"/>
    <w:rsid w:val="00D76C5B"/>
    <w:rsid w:val="00D76FC7"/>
    <w:rsid w:val="00D7710C"/>
    <w:rsid w:val="00D774EB"/>
    <w:rsid w:val="00D77753"/>
    <w:rsid w:val="00D779C6"/>
    <w:rsid w:val="00D77A1B"/>
    <w:rsid w:val="00D80053"/>
    <w:rsid w:val="00D8022E"/>
    <w:rsid w:val="00D809EE"/>
    <w:rsid w:val="00D80C36"/>
    <w:rsid w:val="00D80FFF"/>
    <w:rsid w:val="00D816D5"/>
    <w:rsid w:val="00D81760"/>
    <w:rsid w:val="00D818F5"/>
    <w:rsid w:val="00D8191B"/>
    <w:rsid w:val="00D81CCB"/>
    <w:rsid w:val="00D81E50"/>
    <w:rsid w:val="00D820D5"/>
    <w:rsid w:val="00D82242"/>
    <w:rsid w:val="00D824A5"/>
    <w:rsid w:val="00D82584"/>
    <w:rsid w:val="00D82589"/>
    <w:rsid w:val="00D8279B"/>
    <w:rsid w:val="00D82A9A"/>
    <w:rsid w:val="00D82BA7"/>
    <w:rsid w:val="00D835E2"/>
    <w:rsid w:val="00D8389B"/>
    <w:rsid w:val="00D839E7"/>
    <w:rsid w:val="00D83C1C"/>
    <w:rsid w:val="00D84BF7"/>
    <w:rsid w:val="00D84EA3"/>
    <w:rsid w:val="00D84F91"/>
    <w:rsid w:val="00D8501B"/>
    <w:rsid w:val="00D85359"/>
    <w:rsid w:val="00D854C0"/>
    <w:rsid w:val="00D8586E"/>
    <w:rsid w:val="00D85D6D"/>
    <w:rsid w:val="00D85E96"/>
    <w:rsid w:val="00D85EDD"/>
    <w:rsid w:val="00D86089"/>
    <w:rsid w:val="00D86214"/>
    <w:rsid w:val="00D864F1"/>
    <w:rsid w:val="00D86781"/>
    <w:rsid w:val="00D86C05"/>
    <w:rsid w:val="00D878C4"/>
    <w:rsid w:val="00D87981"/>
    <w:rsid w:val="00D879F2"/>
    <w:rsid w:val="00D90377"/>
    <w:rsid w:val="00D9185E"/>
    <w:rsid w:val="00D91AE7"/>
    <w:rsid w:val="00D91BAC"/>
    <w:rsid w:val="00D91BDA"/>
    <w:rsid w:val="00D91D81"/>
    <w:rsid w:val="00D91E2D"/>
    <w:rsid w:val="00D91E60"/>
    <w:rsid w:val="00D9217A"/>
    <w:rsid w:val="00D92396"/>
    <w:rsid w:val="00D92919"/>
    <w:rsid w:val="00D92C1E"/>
    <w:rsid w:val="00D92C27"/>
    <w:rsid w:val="00D93138"/>
    <w:rsid w:val="00D9318E"/>
    <w:rsid w:val="00D931B7"/>
    <w:rsid w:val="00D93295"/>
    <w:rsid w:val="00D93679"/>
    <w:rsid w:val="00D94082"/>
    <w:rsid w:val="00D9428C"/>
    <w:rsid w:val="00D94581"/>
    <w:rsid w:val="00D9473A"/>
    <w:rsid w:val="00D94844"/>
    <w:rsid w:val="00D94C9E"/>
    <w:rsid w:val="00D94F34"/>
    <w:rsid w:val="00D94FEE"/>
    <w:rsid w:val="00D9509F"/>
    <w:rsid w:val="00D950C7"/>
    <w:rsid w:val="00D953B5"/>
    <w:rsid w:val="00D95582"/>
    <w:rsid w:val="00D95721"/>
    <w:rsid w:val="00D95868"/>
    <w:rsid w:val="00D958A8"/>
    <w:rsid w:val="00D9677F"/>
    <w:rsid w:val="00D969D8"/>
    <w:rsid w:val="00D970AB"/>
    <w:rsid w:val="00D97345"/>
    <w:rsid w:val="00D9757B"/>
    <w:rsid w:val="00D975B4"/>
    <w:rsid w:val="00D97675"/>
    <w:rsid w:val="00D976A3"/>
    <w:rsid w:val="00D976F4"/>
    <w:rsid w:val="00D97A06"/>
    <w:rsid w:val="00D97C4A"/>
    <w:rsid w:val="00D97CD7"/>
    <w:rsid w:val="00DA04C8"/>
    <w:rsid w:val="00DA0551"/>
    <w:rsid w:val="00DA091D"/>
    <w:rsid w:val="00DA0A98"/>
    <w:rsid w:val="00DA0FC9"/>
    <w:rsid w:val="00DA1F08"/>
    <w:rsid w:val="00DA2002"/>
    <w:rsid w:val="00DA25B9"/>
    <w:rsid w:val="00DA274D"/>
    <w:rsid w:val="00DA278D"/>
    <w:rsid w:val="00DA28FE"/>
    <w:rsid w:val="00DA2F9B"/>
    <w:rsid w:val="00DA33D2"/>
    <w:rsid w:val="00DA35A3"/>
    <w:rsid w:val="00DA36BF"/>
    <w:rsid w:val="00DA36D0"/>
    <w:rsid w:val="00DA3846"/>
    <w:rsid w:val="00DA3A9F"/>
    <w:rsid w:val="00DA3D39"/>
    <w:rsid w:val="00DA41DB"/>
    <w:rsid w:val="00DA43E4"/>
    <w:rsid w:val="00DA4731"/>
    <w:rsid w:val="00DA4843"/>
    <w:rsid w:val="00DA4A64"/>
    <w:rsid w:val="00DA4D85"/>
    <w:rsid w:val="00DA5470"/>
    <w:rsid w:val="00DA5744"/>
    <w:rsid w:val="00DA5DA9"/>
    <w:rsid w:val="00DA63A5"/>
    <w:rsid w:val="00DA63E3"/>
    <w:rsid w:val="00DA6729"/>
    <w:rsid w:val="00DA684E"/>
    <w:rsid w:val="00DA687E"/>
    <w:rsid w:val="00DA69A9"/>
    <w:rsid w:val="00DA6B9D"/>
    <w:rsid w:val="00DA6C19"/>
    <w:rsid w:val="00DA70A3"/>
    <w:rsid w:val="00DA73F7"/>
    <w:rsid w:val="00DA793D"/>
    <w:rsid w:val="00DA7ABA"/>
    <w:rsid w:val="00DA7B51"/>
    <w:rsid w:val="00DA7BC2"/>
    <w:rsid w:val="00DA7FE8"/>
    <w:rsid w:val="00DB0300"/>
    <w:rsid w:val="00DB037D"/>
    <w:rsid w:val="00DB05B1"/>
    <w:rsid w:val="00DB0B7A"/>
    <w:rsid w:val="00DB0BE3"/>
    <w:rsid w:val="00DB12CD"/>
    <w:rsid w:val="00DB144E"/>
    <w:rsid w:val="00DB167B"/>
    <w:rsid w:val="00DB1907"/>
    <w:rsid w:val="00DB1A0D"/>
    <w:rsid w:val="00DB1A70"/>
    <w:rsid w:val="00DB1AB6"/>
    <w:rsid w:val="00DB1B5A"/>
    <w:rsid w:val="00DB1B5E"/>
    <w:rsid w:val="00DB1C10"/>
    <w:rsid w:val="00DB201E"/>
    <w:rsid w:val="00DB279D"/>
    <w:rsid w:val="00DB2B6B"/>
    <w:rsid w:val="00DB2F5F"/>
    <w:rsid w:val="00DB3042"/>
    <w:rsid w:val="00DB307B"/>
    <w:rsid w:val="00DB33C8"/>
    <w:rsid w:val="00DB35CC"/>
    <w:rsid w:val="00DB3916"/>
    <w:rsid w:val="00DB3CE4"/>
    <w:rsid w:val="00DB3EA5"/>
    <w:rsid w:val="00DB3F56"/>
    <w:rsid w:val="00DB45E4"/>
    <w:rsid w:val="00DB46DA"/>
    <w:rsid w:val="00DB4839"/>
    <w:rsid w:val="00DB4978"/>
    <w:rsid w:val="00DB4FCF"/>
    <w:rsid w:val="00DB560B"/>
    <w:rsid w:val="00DB57E9"/>
    <w:rsid w:val="00DB58D7"/>
    <w:rsid w:val="00DB59D0"/>
    <w:rsid w:val="00DB5BD2"/>
    <w:rsid w:val="00DB5D00"/>
    <w:rsid w:val="00DB625D"/>
    <w:rsid w:val="00DB653E"/>
    <w:rsid w:val="00DB6F5E"/>
    <w:rsid w:val="00DB6FF6"/>
    <w:rsid w:val="00DB701C"/>
    <w:rsid w:val="00DB72BF"/>
    <w:rsid w:val="00DB77DF"/>
    <w:rsid w:val="00DB7E66"/>
    <w:rsid w:val="00DB7FE6"/>
    <w:rsid w:val="00DC0190"/>
    <w:rsid w:val="00DC05FE"/>
    <w:rsid w:val="00DC0820"/>
    <w:rsid w:val="00DC0D79"/>
    <w:rsid w:val="00DC1046"/>
    <w:rsid w:val="00DC121F"/>
    <w:rsid w:val="00DC17BC"/>
    <w:rsid w:val="00DC1954"/>
    <w:rsid w:val="00DC1F1F"/>
    <w:rsid w:val="00DC2352"/>
    <w:rsid w:val="00DC26B7"/>
    <w:rsid w:val="00DC28F0"/>
    <w:rsid w:val="00DC29C1"/>
    <w:rsid w:val="00DC2AFE"/>
    <w:rsid w:val="00DC31F4"/>
    <w:rsid w:val="00DC3414"/>
    <w:rsid w:val="00DC370B"/>
    <w:rsid w:val="00DC3E2C"/>
    <w:rsid w:val="00DC40A7"/>
    <w:rsid w:val="00DC41CD"/>
    <w:rsid w:val="00DC4597"/>
    <w:rsid w:val="00DC47F2"/>
    <w:rsid w:val="00DC4888"/>
    <w:rsid w:val="00DC4926"/>
    <w:rsid w:val="00DC4A71"/>
    <w:rsid w:val="00DC504B"/>
    <w:rsid w:val="00DC5114"/>
    <w:rsid w:val="00DC5554"/>
    <w:rsid w:val="00DC5980"/>
    <w:rsid w:val="00DC61BA"/>
    <w:rsid w:val="00DC61D4"/>
    <w:rsid w:val="00DC621D"/>
    <w:rsid w:val="00DC663A"/>
    <w:rsid w:val="00DC68C9"/>
    <w:rsid w:val="00DC6D83"/>
    <w:rsid w:val="00DC7118"/>
    <w:rsid w:val="00DC74C3"/>
    <w:rsid w:val="00DC781B"/>
    <w:rsid w:val="00DC792B"/>
    <w:rsid w:val="00DC7A38"/>
    <w:rsid w:val="00DC7AFC"/>
    <w:rsid w:val="00DD0786"/>
    <w:rsid w:val="00DD07D4"/>
    <w:rsid w:val="00DD0BB4"/>
    <w:rsid w:val="00DD0E0D"/>
    <w:rsid w:val="00DD0FF6"/>
    <w:rsid w:val="00DD1155"/>
    <w:rsid w:val="00DD1518"/>
    <w:rsid w:val="00DD1CCC"/>
    <w:rsid w:val="00DD1FD8"/>
    <w:rsid w:val="00DD26FD"/>
    <w:rsid w:val="00DD2730"/>
    <w:rsid w:val="00DD2D9E"/>
    <w:rsid w:val="00DD3959"/>
    <w:rsid w:val="00DD3A13"/>
    <w:rsid w:val="00DD401C"/>
    <w:rsid w:val="00DD4285"/>
    <w:rsid w:val="00DD47E0"/>
    <w:rsid w:val="00DD4CD2"/>
    <w:rsid w:val="00DD551E"/>
    <w:rsid w:val="00DD5898"/>
    <w:rsid w:val="00DD58E4"/>
    <w:rsid w:val="00DD59B1"/>
    <w:rsid w:val="00DD5B51"/>
    <w:rsid w:val="00DD5B99"/>
    <w:rsid w:val="00DD5C08"/>
    <w:rsid w:val="00DD5E04"/>
    <w:rsid w:val="00DD6083"/>
    <w:rsid w:val="00DD6DA9"/>
    <w:rsid w:val="00DD763E"/>
    <w:rsid w:val="00DD779D"/>
    <w:rsid w:val="00DD7B69"/>
    <w:rsid w:val="00DD7DB2"/>
    <w:rsid w:val="00DD7F52"/>
    <w:rsid w:val="00DE065F"/>
    <w:rsid w:val="00DE088E"/>
    <w:rsid w:val="00DE0A1E"/>
    <w:rsid w:val="00DE0CDB"/>
    <w:rsid w:val="00DE0D3B"/>
    <w:rsid w:val="00DE0FE5"/>
    <w:rsid w:val="00DE108E"/>
    <w:rsid w:val="00DE12DB"/>
    <w:rsid w:val="00DE1371"/>
    <w:rsid w:val="00DE1724"/>
    <w:rsid w:val="00DE17D6"/>
    <w:rsid w:val="00DE1A90"/>
    <w:rsid w:val="00DE1C23"/>
    <w:rsid w:val="00DE1FB4"/>
    <w:rsid w:val="00DE22BF"/>
    <w:rsid w:val="00DE25A7"/>
    <w:rsid w:val="00DE271C"/>
    <w:rsid w:val="00DE2A8E"/>
    <w:rsid w:val="00DE2AF3"/>
    <w:rsid w:val="00DE2FE3"/>
    <w:rsid w:val="00DE325D"/>
    <w:rsid w:val="00DE3433"/>
    <w:rsid w:val="00DE3631"/>
    <w:rsid w:val="00DE3900"/>
    <w:rsid w:val="00DE3E65"/>
    <w:rsid w:val="00DE3ED9"/>
    <w:rsid w:val="00DE4837"/>
    <w:rsid w:val="00DE4EFA"/>
    <w:rsid w:val="00DE5178"/>
    <w:rsid w:val="00DE56AD"/>
    <w:rsid w:val="00DE5AA1"/>
    <w:rsid w:val="00DE64D5"/>
    <w:rsid w:val="00DE6589"/>
    <w:rsid w:val="00DE6AFC"/>
    <w:rsid w:val="00DE6E61"/>
    <w:rsid w:val="00DE70A0"/>
    <w:rsid w:val="00DE7F9B"/>
    <w:rsid w:val="00DE7FDF"/>
    <w:rsid w:val="00DF02CC"/>
    <w:rsid w:val="00DF0B3E"/>
    <w:rsid w:val="00DF13A7"/>
    <w:rsid w:val="00DF1511"/>
    <w:rsid w:val="00DF16D2"/>
    <w:rsid w:val="00DF18B0"/>
    <w:rsid w:val="00DF194F"/>
    <w:rsid w:val="00DF1995"/>
    <w:rsid w:val="00DF2105"/>
    <w:rsid w:val="00DF2194"/>
    <w:rsid w:val="00DF2238"/>
    <w:rsid w:val="00DF260C"/>
    <w:rsid w:val="00DF28A4"/>
    <w:rsid w:val="00DF2BE7"/>
    <w:rsid w:val="00DF2D25"/>
    <w:rsid w:val="00DF3125"/>
    <w:rsid w:val="00DF3389"/>
    <w:rsid w:val="00DF35C3"/>
    <w:rsid w:val="00DF35D8"/>
    <w:rsid w:val="00DF38A7"/>
    <w:rsid w:val="00DF3B8F"/>
    <w:rsid w:val="00DF3E2B"/>
    <w:rsid w:val="00DF3E31"/>
    <w:rsid w:val="00DF4368"/>
    <w:rsid w:val="00DF4406"/>
    <w:rsid w:val="00DF44B3"/>
    <w:rsid w:val="00DF45C5"/>
    <w:rsid w:val="00DF4B40"/>
    <w:rsid w:val="00DF4BCF"/>
    <w:rsid w:val="00DF4C10"/>
    <w:rsid w:val="00DF5195"/>
    <w:rsid w:val="00DF5203"/>
    <w:rsid w:val="00DF52B2"/>
    <w:rsid w:val="00DF5501"/>
    <w:rsid w:val="00DF5DDE"/>
    <w:rsid w:val="00DF6381"/>
    <w:rsid w:val="00DF6579"/>
    <w:rsid w:val="00DF695C"/>
    <w:rsid w:val="00DF7572"/>
    <w:rsid w:val="00DF79A3"/>
    <w:rsid w:val="00DF7AAF"/>
    <w:rsid w:val="00E00291"/>
    <w:rsid w:val="00E003BE"/>
    <w:rsid w:val="00E007F3"/>
    <w:rsid w:val="00E00F15"/>
    <w:rsid w:val="00E01249"/>
    <w:rsid w:val="00E0168E"/>
    <w:rsid w:val="00E01815"/>
    <w:rsid w:val="00E01C10"/>
    <w:rsid w:val="00E01E77"/>
    <w:rsid w:val="00E01EF1"/>
    <w:rsid w:val="00E01F21"/>
    <w:rsid w:val="00E020E5"/>
    <w:rsid w:val="00E029B8"/>
    <w:rsid w:val="00E02C6C"/>
    <w:rsid w:val="00E02E97"/>
    <w:rsid w:val="00E02ED2"/>
    <w:rsid w:val="00E02EEA"/>
    <w:rsid w:val="00E03437"/>
    <w:rsid w:val="00E0390F"/>
    <w:rsid w:val="00E03C64"/>
    <w:rsid w:val="00E03EC4"/>
    <w:rsid w:val="00E0430F"/>
    <w:rsid w:val="00E04C5C"/>
    <w:rsid w:val="00E051EE"/>
    <w:rsid w:val="00E053F5"/>
    <w:rsid w:val="00E05ADF"/>
    <w:rsid w:val="00E05C8D"/>
    <w:rsid w:val="00E06112"/>
    <w:rsid w:val="00E06215"/>
    <w:rsid w:val="00E06530"/>
    <w:rsid w:val="00E06736"/>
    <w:rsid w:val="00E06919"/>
    <w:rsid w:val="00E0699E"/>
    <w:rsid w:val="00E0701B"/>
    <w:rsid w:val="00E070E1"/>
    <w:rsid w:val="00E0775E"/>
    <w:rsid w:val="00E07B1C"/>
    <w:rsid w:val="00E07D60"/>
    <w:rsid w:val="00E07ECA"/>
    <w:rsid w:val="00E07F57"/>
    <w:rsid w:val="00E10328"/>
    <w:rsid w:val="00E10F22"/>
    <w:rsid w:val="00E111E8"/>
    <w:rsid w:val="00E11483"/>
    <w:rsid w:val="00E11CAA"/>
    <w:rsid w:val="00E11EE4"/>
    <w:rsid w:val="00E11F68"/>
    <w:rsid w:val="00E120D3"/>
    <w:rsid w:val="00E124CC"/>
    <w:rsid w:val="00E126AA"/>
    <w:rsid w:val="00E12E27"/>
    <w:rsid w:val="00E1309D"/>
    <w:rsid w:val="00E136F5"/>
    <w:rsid w:val="00E13A8F"/>
    <w:rsid w:val="00E13CB3"/>
    <w:rsid w:val="00E13EAA"/>
    <w:rsid w:val="00E14661"/>
    <w:rsid w:val="00E14851"/>
    <w:rsid w:val="00E14952"/>
    <w:rsid w:val="00E14D67"/>
    <w:rsid w:val="00E14DC4"/>
    <w:rsid w:val="00E153F4"/>
    <w:rsid w:val="00E15D44"/>
    <w:rsid w:val="00E15E9D"/>
    <w:rsid w:val="00E16247"/>
    <w:rsid w:val="00E16775"/>
    <w:rsid w:val="00E1694B"/>
    <w:rsid w:val="00E16C71"/>
    <w:rsid w:val="00E16DA7"/>
    <w:rsid w:val="00E17642"/>
    <w:rsid w:val="00E176D3"/>
    <w:rsid w:val="00E177E4"/>
    <w:rsid w:val="00E17DB7"/>
    <w:rsid w:val="00E17F3E"/>
    <w:rsid w:val="00E2018A"/>
    <w:rsid w:val="00E201A9"/>
    <w:rsid w:val="00E20491"/>
    <w:rsid w:val="00E2061B"/>
    <w:rsid w:val="00E210F6"/>
    <w:rsid w:val="00E2156B"/>
    <w:rsid w:val="00E217C8"/>
    <w:rsid w:val="00E21989"/>
    <w:rsid w:val="00E220D0"/>
    <w:rsid w:val="00E22588"/>
    <w:rsid w:val="00E22905"/>
    <w:rsid w:val="00E22989"/>
    <w:rsid w:val="00E22D32"/>
    <w:rsid w:val="00E236D1"/>
    <w:rsid w:val="00E23960"/>
    <w:rsid w:val="00E23BA9"/>
    <w:rsid w:val="00E23CBF"/>
    <w:rsid w:val="00E24299"/>
    <w:rsid w:val="00E24421"/>
    <w:rsid w:val="00E246F0"/>
    <w:rsid w:val="00E249D6"/>
    <w:rsid w:val="00E24E41"/>
    <w:rsid w:val="00E24F5F"/>
    <w:rsid w:val="00E250AB"/>
    <w:rsid w:val="00E2514F"/>
    <w:rsid w:val="00E25496"/>
    <w:rsid w:val="00E25884"/>
    <w:rsid w:val="00E26312"/>
    <w:rsid w:val="00E265C5"/>
    <w:rsid w:val="00E267A5"/>
    <w:rsid w:val="00E26EC9"/>
    <w:rsid w:val="00E27105"/>
    <w:rsid w:val="00E27565"/>
    <w:rsid w:val="00E278D5"/>
    <w:rsid w:val="00E27930"/>
    <w:rsid w:val="00E27AAD"/>
    <w:rsid w:val="00E27FD8"/>
    <w:rsid w:val="00E300E7"/>
    <w:rsid w:val="00E30285"/>
    <w:rsid w:val="00E30527"/>
    <w:rsid w:val="00E30BA5"/>
    <w:rsid w:val="00E31209"/>
    <w:rsid w:val="00E312CE"/>
    <w:rsid w:val="00E313B5"/>
    <w:rsid w:val="00E31BB0"/>
    <w:rsid w:val="00E327CD"/>
    <w:rsid w:val="00E32D6E"/>
    <w:rsid w:val="00E33315"/>
    <w:rsid w:val="00E335CA"/>
    <w:rsid w:val="00E336B5"/>
    <w:rsid w:val="00E3373E"/>
    <w:rsid w:val="00E33BB7"/>
    <w:rsid w:val="00E34157"/>
    <w:rsid w:val="00E34444"/>
    <w:rsid w:val="00E3452F"/>
    <w:rsid w:val="00E345C9"/>
    <w:rsid w:val="00E34BC1"/>
    <w:rsid w:val="00E34E07"/>
    <w:rsid w:val="00E35048"/>
    <w:rsid w:val="00E350F0"/>
    <w:rsid w:val="00E35188"/>
    <w:rsid w:val="00E352C0"/>
    <w:rsid w:val="00E35344"/>
    <w:rsid w:val="00E35557"/>
    <w:rsid w:val="00E357C6"/>
    <w:rsid w:val="00E358DB"/>
    <w:rsid w:val="00E35CA0"/>
    <w:rsid w:val="00E366E6"/>
    <w:rsid w:val="00E36C33"/>
    <w:rsid w:val="00E36CB2"/>
    <w:rsid w:val="00E37101"/>
    <w:rsid w:val="00E375CD"/>
    <w:rsid w:val="00E375E0"/>
    <w:rsid w:val="00E3762A"/>
    <w:rsid w:val="00E37C6C"/>
    <w:rsid w:val="00E4035F"/>
    <w:rsid w:val="00E40587"/>
    <w:rsid w:val="00E40680"/>
    <w:rsid w:val="00E408E4"/>
    <w:rsid w:val="00E40947"/>
    <w:rsid w:val="00E409FA"/>
    <w:rsid w:val="00E40B4B"/>
    <w:rsid w:val="00E40EE7"/>
    <w:rsid w:val="00E412A9"/>
    <w:rsid w:val="00E4171E"/>
    <w:rsid w:val="00E4186A"/>
    <w:rsid w:val="00E41A89"/>
    <w:rsid w:val="00E41B97"/>
    <w:rsid w:val="00E41BD1"/>
    <w:rsid w:val="00E41C83"/>
    <w:rsid w:val="00E41D8A"/>
    <w:rsid w:val="00E424BF"/>
    <w:rsid w:val="00E42548"/>
    <w:rsid w:val="00E42CBF"/>
    <w:rsid w:val="00E43164"/>
    <w:rsid w:val="00E4347C"/>
    <w:rsid w:val="00E4348B"/>
    <w:rsid w:val="00E4368F"/>
    <w:rsid w:val="00E43E87"/>
    <w:rsid w:val="00E43F05"/>
    <w:rsid w:val="00E43FD6"/>
    <w:rsid w:val="00E44323"/>
    <w:rsid w:val="00E44FFF"/>
    <w:rsid w:val="00E4594C"/>
    <w:rsid w:val="00E459FD"/>
    <w:rsid w:val="00E45CBE"/>
    <w:rsid w:val="00E46390"/>
    <w:rsid w:val="00E4666A"/>
    <w:rsid w:val="00E46AC0"/>
    <w:rsid w:val="00E46BA6"/>
    <w:rsid w:val="00E46BDA"/>
    <w:rsid w:val="00E46F8F"/>
    <w:rsid w:val="00E47226"/>
    <w:rsid w:val="00E474A5"/>
    <w:rsid w:val="00E47960"/>
    <w:rsid w:val="00E47A0E"/>
    <w:rsid w:val="00E47C21"/>
    <w:rsid w:val="00E505EB"/>
    <w:rsid w:val="00E5083B"/>
    <w:rsid w:val="00E51285"/>
    <w:rsid w:val="00E5164D"/>
    <w:rsid w:val="00E517DB"/>
    <w:rsid w:val="00E5195C"/>
    <w:rsid w:val="00E51F42"/>
    <w:rsid w:val="00E5292C"/>
    <w:rsid w:val="00E52A99"/>
    <w:rsid w:val="00E52EC0"/>
    <w:rsid w:val="00E530A9"/>
    <w:rsid w:val="00E536C5"/>
    <w:rsid w:val="00E5384F"/>
    <w:rsid w:val="00E53911"/>
    <w:rsid w:val="00E53CB4"/>
    <w:rsid w:val="00E53E5D"/>
    <w:rsid w:val="00E541BE"/>
    <w:rsid w:val="00E54508"/>
    <w:rsid w:val="00E54556"/>
    <w:rsid w:val="00E54EA9"/>
    <w:rsid w:val="00E552C5"/>
    <w:rsid w:val="00E55325"/>
    <w:rsid w:val="00E558A8"/>
    <w:rsid w:val="00E55A38"/>
    <w:rsid w:val="00E55E8E"/>
    <w:rsid w:val="00E562BC"/>
    <w:rsid w:val="00E5683C"/>
    <w:rsid w:val="00E56951"/>
    <w:rsid w:val="00E569A6"/>
    <w:rsid w:val="00E56A3A"/>
    <w:rsid w:val="00E56C8C"/>
    <w:rsid w:val="00E56DF4"/>
    <w:rsid w:val="00E56F58"/>
    <w:rsid w:val="00E56F90"/>
    <w:rsid w:val="00E5719B"/>
    <w:rsid w:val="00E57400"/>
    <w:rsid w:val="00E57499"/>
    <w:rsid w:val="00E57A3E"/>
    <w:rsid w:val="00E60182"/>
    <w:rsid w:val="00E60579"/>
    <w:rsid w:val="00E60686"/>
    <w:rsid w:val="00E60B52"/>
    <w:rsid w:val="00E614AF"/>
    <w:rsid w:val="00E617ED"/>
    <w:rsid w:val="00E61918"/>
    <w:rsid w:val="00E61A7D"/>
    <w:rsid w:val="00E61ED7"/>
    <w:rsid w:val="00E62065"/>
    <w:rsid w:val="00E628F9"/>
    <w:rsid w:val="00E62979"/>
    <w:rsid w:val="00E62C5E"/>
    <w:rsid w:val="00E62D3A"/>
    <w:rsid w:val="00E6311E"/>
    <w:rsid w:val="00E63471"/>
    <w:rsid w:val="00E63AA9"/>
    <w:rsid w:val="00E63DB7"/>
    <w:rsid w:val="00E641E9"/>
    <w:rsid w:val="00E64201"/>
    <w:rsid w:val="00E6440B"/>
    <w:rsid w:val="00E64475"/>
    <w:rsid w:val="00E645F8"/>
    <w:rsid w:val="00E64662"/>
    <w:rsid w:val="00E64AB1"/>
    <w:rsid w:val="00E65165"/>
    <w:rsid w:val="00E653EB"/>
    <w:rsid w:val="00E6582C"/>
    <w:rsid w:val="00E658D6"/>
    <w:rsid w:val="00E65AD7"/>
    <w:rsid w:val="00E65E86"/>
    <w:rsid w:val="00E65F59"/>
    <w:rsid w:val="00E6612E"/>
    <w:rsid w:val="00E661F6"/>
    <w:rsid w:val="00E665BC"/>
    <w:rsid w:val="00E667F8"/>
    <w:rsid w:val="00E6797B"/>
    <w:rsid w:val="00E67AEA"/>
    <w:rsid w:val="00E67BD8"/>
    <w:rsid w:val="00E701AF"/>
    <w:rsid w:val="00E701FC"/>
    <w:rsid w:val="00E702B7"/>
    <w:rsid w:val="00E70746"/>
    <w:rsid w:val="00E70C34"/>
    <w:rsid w:val="00E70DF4"/>
    <w:rsid w:val="00E7116C"/>
    <w:rsid w:val="00E7257E"/>
    <w:rsid w:val="00E72CAB"/>
    <w:rsid w:val="00E73630"/>
    <w:rsid w:val="00E7368E"/>
    <w:rsid w:val="00E73F42"/>
    <w:rsid w:val="00E743CC"/>
    <w:rsid w:val="00E74479"/>
    <w:rsid w:val="00E74A9B"/>
    <w:rsid w:val="00E74E39"/>
    <w:rsid w:val="00E752F9"/>
    <w:rsid w:val="00E7588B"/>
    <w:rsid w:val="00E76222"/>
    <w:rsid w:val="00E764A8"/>
    <w:rsid w:val="00E76D20"/>
    <w:rsid w:val="00E76D23"/>
    <w:rsid w:val="00E76EBE"/>
    <w:rsid w:val="00E77142"/>
    <w:rsid w:val="00E77253"/>
    <w:rsid w:val="00E7733D"/>
    <w:rsid w:val="00E7748A"/>
    <w:rsid w:val="00E7754C"/>
    <w:rsid w:val="00E777ED"/>
    <w:rsid w:val="00E778A3"/>
    <w:rsid w:val="00E778AD"/>
    <w:rsid w:val="00E8015D"/>
    <w:rsid w:val="00E80205"/>
    <w:rsid w:val="00E802AB"/>
    <w:rsid w:val="00E80395"/>
    <w:rsid w:val="00E80411"/>
    <w:rsid w:val="00E8066B"/>
    <w:rsid w:val="00E80A64"/>
    <w:rsid w:val="00E80CBF"/>
    <w:rsid w:val="00E80E21"/>
    <w:rsid w:val="00E81032"/>
    <w:rsid w:val="00E8125A"/>
    <w:rsid w:val="00E8142A"/>
    <w:rsid w:val="00E81B75"/>
    <w:rsid w:val="00E81E28"/>
    <w:rsid w:val="00E8267D"/>
    <w:rsid w:val="00E82899"/>
    <w:rsid w:val="00E82AEE"/>
    <w:rsid w:val="00E82D91"/>
    <w:rsid w:val="00E82DF0"/>
    <w:rsid w:val="00E83195"/>
    <w:rsid w:val="00E8340D"/>
    <w:rsid w:val="00E83821"/>
    <w:rsid w:val="00E83A59"/>
    <w:rsid w:val="00E83C8F"/>
    <w:rsid w:val="00E84343"/>
    <w:rsid w:val="00E845DE"/>
    <w:rsid w:val="00E8466C"/>
    <w:rsid w:val="00E84960"/>
    <w:rsid w:val="00E84A2A"/>
    <w:rsid w:val="00E84EA1"/>
    <w:rsid w:val="00E85048"/>
    <w:rsid w:val="00E85B39"/>
    <w:rsid w:val="00E85BD5"/>
    <w:rsid w:val="00E85C98"/>
    <w:rsid w:val="00E868DE"/>
    <w:rsid w:val="00E86A47"/>
    <w:rsid w:val="00E86EF4"/>
    <w:rsid w:val="00E8749B"/>
    <w:rsid w:val="00E87706"/>
    <w:rsid w:val="00E87E1A"/>
    <w:rsid w:val="00E900D4"/>
    <w:rsid w:val="00E907FF"/>
    <w:rsid w:val="00E90B01"/>
    <w:rsid w:val="00E90E7C"/>
    <w:rsid w:val="00E90EDF"/>
    <w:rsid w:val="00E91059"/>
    <w:rsid w:val="00E9109F"/>
    <w:rsid w:val="00E91221"/>
    <w:rsid w:val="00E91740"/>
    <w:rsid w:val="00E91970"/>
    <w:rsid w:val="00E91D0A"/>
    <w:rsid w:val="00E91DA5"/>
    <w:rsid w:val="00E91DF5"/>
    <w:rsid w:val="00E91E08"/>
    <w:rsid w:val="00E91FA8"/>
    <w:rsid w:val="00E923F1"/>
    <w:rsid w:val="00E92A95"/>
    <w:rsid w:val="00E92C37"/>
    <w:rsid w:val="00E92CE6"/>
    <w:rsid w:val="00E93317"/>
    <w:rsid w:val="00E93361"/>
    <w:rsid w:val="00E933FE"/>
    <w:rsid w:val="00E9373B"/>
    <w:rsid w:val="00E938A0"/>
    <w:rsid w:val="00E93A24"/>
    <w:rsid w:val="00E942A3"/>
    <w:rsid w:val="00E943E1"/>
    <w:rsid w:val="00E944EB"/>
    <w:rsid w:val="00E947BE"/>
    <w:rsid w:val="00E949F1"/>
    <w:rsid w:val="00E94A27"/>
    <w:rsid w:val="00E94A55"/>
    <w:rsid w:val="00E94ACB"/>
    <w:rsid w:val="00E94E96"/>
    <w:rsid w:val="00E95008"/>
    <w:rsid w:val="00E9512E"/>
    <w:rsid w:val="00E954F1"/>
    <w:rsid w:val="00E95B33"/>
    <w:rsid w:val="00E9610F"/>
    <w:rsid w:val="00E96192"/>
    <w:rsid w:val="00E96334"/>
    <w:rsid w:val="00E963B8"/>
    <w:rsid w:val="00E96C00"/>
    <w:rsid w:val="00E97763"/>
    <w:rsid w:val="00E97EBF"/>
    <w:rsid w:val="00E97EF7"/>
    <w:rsid w:val="00EA0169"/>
    <w:rsid w:val="00EA03A8"/>
    <w:rsid w:val="00EA0699"/>
    <w:rsid w:val="00EA0B23"/>
    <w:rsid w:val="00EA0FE7"/>
    <w:rsid w:val="00EA1075"/>
    <w:rsid w:val="00EA12EA"/>
    <w:rsid w:val="00EA13B4"/>
    <w:rsid w:val="00EA1CF8"/>
    <w:rsid w:val="00EA1D07"/>
    <w:rsid w:val="00EA203B"/>
    <w:rsid w:val="00EA21B2"/>
    <w:rsid w:val="00EA279A"/>
    <w:rsid w:val="00EA2980"/>
    <w:rsid w:val="00EA2C7A"/>
    <w:rsid w:val="00EA3154"/>
    <w:rsid w:val="00EA32D0"/>
    <w:rsid w:val="00EA34F7"/>
    <w:rsid w:val="00EA352D"/>
    <w:rsid w:val="00EA3C24"/>
    <w:rsid w:val="00EA3E7F"/>
    <w:rsid w:val="00EA3F13"/>
    <w:rsid w:val="00EA5225"/>
    <w:rsid w:val="00EA54A2"/>
    <w:rsid w:val="00EA54F6"/>
    <w:rsid w:val="00EA58AC"/>
    <w:rsid w:val="00EA593F"/>
    <w:rsid w:val="00EA59D8"/>
    <w:rsid w:val="00EA5A2E"/>
    <w:rsid w:val="00EA5D58"/>
    <w:rsid w:val="00EA61FA"/>
    <w:rsid w:val="00EA6245"/>
    <w:rsid w:val="00EA698D"/>
    <w:rsid w:val="00EA6A8C"/>
    <w:rsid w:val="00EA6CAD"/>
    <w:rsid w:val="00EA6CDF"/>
    <w:rsid w:val="00EA7774"/>
    <w:rsid w:val="00EA7BAA"/>
    <w:rsid w:val="00EA7BEB"/>
    <w:rsid w:val="00EB0355"/>
    <w:rsid w:val="00EB0D42"/>
    <w:rsid w:val="00EB0F3B"/>
    <w:rsid w:val="00EB1620"/>
    <w:rsid w:val="00EB1901"/>
    <w:rsid w:val="00EB1DBC"/>
    <w:rsid w:val="00EB218D"/>
    <w:rsid w:val="00EB24C9"/>
    <w:rsid w:val="00EB2941"/>
    <w:rsid w:val="00EB29D6"/>
    <w:rsid w:val="00EB2C78"/>
    <w:rsid w:val="00EB2CC3"/>
    <w:rsid w:val="00EB2CDA"/>
    <w:rsid w:val="00EB3182"/>
    <w:rsid w:val="00EB32AB"/>
    <w:rsid w:val="00EB34F9"/>
    <w:rsid w:val="00EB3820"/>
    <w:rsid w:val="00EB3AF6"/>
    <w:rsid w:val="00EB3B68"/>
    <w:rsid w:val="00EB3EEE"/>
    <w:rsid w:val="00EB4332"/>
    <w:rsid w:val="00EB46A1"/>
    <w:rsid w:val="00EB4B09"/>
    <w:rsid w:val="00EB54CC"/>
    <w:rsid w:val="00EB569A"/>
    <w:rsid w:val="00EB5888"/>
    <w:rsid w:val="00EB5AEB"/>
    <w:rsid w:val="00EB5C51"/>
    <w:rsid w:val="00EB629B"/>
    <w:rsid w:val="00EB637D"/>
    <w:rsid w:val="00EB6445"/>
    <w:rsid w:val="00EB6A10"/>
    <w:rsid w:val="00EB6A4E"/>
    <w:rsid w:val="00EB7428"/>
    <w:rsid w:val="00EB787C"/>
    <w:rsid w:val="00EB7A02"/>
    <w:rsid w:val="00EB7ABA"/>
    <w:rsid w:val="00EB7AEA"/>
    <w:rsid w:val="00EC00A0"/>
    <w:rsid w:val="00EC00EA"/>
    <w:rsid w:val="00EC0A22"/>
    <w:rsid w:val="00EC0CA1"/>
    <w:rsid w:val="00EC1502"/>
    <w:rsid w:val="00EC1EEC"/>
    <w:rsid w:val="00EC20BC"/>
    <w:rsid w:val="00EC2141"/>
    <w:rsid w:val="00EC2282"/>
    <w:rsid w:val="00EC2604"/>
    <w:rsid w:val="00EC29E5"/>
    <w:rsid w:val="00EC2AAA"/>
    <w:rsid w:val="00EC2AB7"/>
    <w:rsid w:val="00EC2D12"/>
    <w:rsid w:val="00EC2F84"/>
    <w:rsid w:val="00EC3034"/>
    <w:rsid w:val="00EC30EC"/>
    <w:rsid w:val="00EC3608"/>
    <w:rsid w:val="00EC442C"/>
    <w:rsid w:val="00EC44C1"/>
    <w:rsid w:val="00EC4748"/>
    <w:rsid w:val="00EC49DA"/>
    <w:rsid w:val="00EC4B37"/>
    <w:rsid w:val="00EC4B8A"/>
    <w:rsid w:val="00EC4DB5"/>
    <w:rsid w:val="00EC4EBE"/>
    <w:rsid w:val="00EC5016"/>
    <w:rsid w:val="00EC5128"/>
    <w:rsid w:val="00EC548A"/>
    <w:rsid w:val="00EC6582"/>
    <w:rsid w:val="00EC6C9E"/>
    <w:rsid w:val="00EC7069"/>
    <w:rsid w:val="00ED00E7"/>
    <w:rsid w:val="00ED0246"/>
    <w:rsid w:val="00ED0500"/>
    <w:rsid w:val="00ED0509"/>
    <w:rsid w:val="00ED05BA"/>
    <w:rsid w:val="00ED070D"/>
    <w:rsid w:val="00ED0758"/>
    <w:rsid w:val="00ED0938"/>
    <w:rsid w:val="00ED0B10"/>
    <w:rsid w:val="00ED0E8B"/>
    <w:rsid w:val="00ED0FB2"/>
    <w:rsid w:val="00ED173A"/>
    <w:rsid w:val="00ED1B6D"/>
    <w:rsid w:val="00ED1E05"/>
    <w:rsid w:val="00ED221C"/>
    <w:rsid w:val="00ED2265"/>
    <w:rsid w:val="00ED2444"/>
    <w:rsid w:val="00ED24D7"/>
    <w:rsid w:val="00ED27C3"/>
    <w:rsid w:val="00ED2E2E"/>
    <w:rsid w:val="00ED33F6"/>
    <w:rsid w:val="00ED33FC"/>
    <w:rsid w:val="00ED351D"/>
    <w:rsid w:val="00ED3B1E"/>
    <w:rsid w:val="00ED3C58"/>
    <w:rsid w:val="00ED3E95"/>
    <w:rsid w:val="00ED41DD"/>
    <w:rsid w:val="00ED4462"/>
    <w:rsid w:val="00ED44E2"/>
    <w:rsid w:val="00ED4815"/>
    <w:rsid w:val="00ED4B47"/>
    <w:rsid w:val="00ED50EB"/>
    <w:rsid w:val="00ED5489"/>
    <w:rsid w:val="00ED5CF0"/>
    <w:rsid w:val="00ED5F76"/>
    <w:rsid w:val="00ED6328"/>
    <w:rsid w:val="00ED6334"/>
    <w:rsid w:val="00ED64A7"/>
    <w:rsid w:val="00ED6B5E"/>
    <w:rsid w:val="00ED6B91"/>
    <w:rsid w:val="00ED6DE1"/>
    <w:rsid w:val="00ED6EFF"/>
    <w:rsid w:val="00ED741F"/>
    <w:rsid w:val="00ED7451"/>
    <w:rsid w:val="00ED7EA1"/>
    <w:rsid w:val="00ED7EE8"/>
    <w:rsid w:val="00EE0189"/>
    <w:rsid w:val="00EE0CE2"/>
    <w:rsid w:val="00EE0DB0"/>
    <w:rsid w:val="00EE0FD0"/>
    <w:rsid w:val="00EE1416"/>
    <w:rsid w:val="00EE1449"/>
    <w:rsid w:val="00EE15EF"/>
    <w:rsid w:val="00EE1691"/>
    <w:rsid w:val="00EE18D7"/>
    <w:rsid w:val="00EE192B"/>
    <w:rsid w:val="00EE1CBD"/>
    <w:rsid w:val="00EE1D71"/>
    <w:rsid w:val="00EE216E"/>
    <w:rsid w:val="00EE2481"/>
    <w:rsid w:val="00EE24CE"/>
    <w:rsid w:val="00EE27C7"/>
    <w:rsid w:val="00EE29B9"/>
    <w:rsid w:val="00EE329A"/>
    <w:rsid w:val="00EE3350"/>
    <w:rsid w:val="00EE36DC"/>
    <w:rsid w:val="00EE3776"/>
    <w:rsid w:val="00EE3858"/>
    <w:rsid w:val="00EE39A2"/>
    <w:rsid w:val="00EE3BDD"/>
    <w:rsid w:val="00EE3EFA"/>
    <w:rsid w:val="00EE3F18"/>
    <w:rsid w:val="00EE4874"/>
    <w:rsid w:val="00EE5243"/>
    <w:rsid w:val="00EE56D0"/>
    <w:rsid w:val="00EE58AA"/>
    <w:rsid w:val="00EE5B5B"/>
    <w:rsid w:val="00EE5DB0"/>
    <w:rsid w:val="00EE6126"/>
    <w:rsid w:val="00EE6277"/>
    <w:rsid w:val="00EE68FC"/>
    <w:rsid w:val="00EE6F13"/>
    <w:rsid w:val="00EE7122"/>
    <w:rsid w:val="00EE7168"/>
    <w:rsid w:val="00EE72B7"/>
    <w:rsid w:val="00EE7341"/>
    <w:rsid w:val="00EE78CF"/>
    <w:rsid w:val="00EE7BC5"/>
    <w:rsid w:val="00EE7F09"/>
    <w:rsid w:val="00EF00F6"/>
    <w:rsid w:val="00EF01BE"/>
    <w:rsid w:val="00EF041E"/>
    <w:rsid w:val="00EF046D"/>
    <w:rsid w:val="00EF04C7"/>
    <w:rsid w:val="00EF05F7"/>
    <w:rsid w:val="00EF075F"/>
    <w:rsid w:val="00EF09C5"/>
    <w:rsid w:val="00EF0AC6"/>
    <w:rsid w:val="00EF0CEB"/>
    <w:rsid w:val="00EF0F61"/>
    <w:rsid w:val="00EF1574"/>
    <w:rsid w:val="00EF1867"/>
    <w:rsid w:val="00EF1D19"/>
    <w:rsid w:val="00EF22BE"/>
    <w:rsid w:val="00EF24A5"/>
    <w:rsid w:val="00EF28F4"/>
    <w:rsid w:val="00EF2B7A"/>
    <w:rsid w:val="00EF31CA"/>
    <w:rsid w:val="00EF31E8"/>
    <w:rsid w:val="00EF3462"/>
    <w:rsid w:val="00EF3C1F"/>
    <w:rsid w:val="00EF3DCD"/>
    <w:rsid w:val="00EF4279"/>
    <w:rsid w:val="00EF49A8"/>
    <w:rsid w:val="00EF49D7"/>
    <w:rsid w:val="00EF49E2"/>
    <w:rsid w:val="00EF5224"/>
    <w:rsid w:val="00EF5A6C"/>
    <w:rsid w:val="00EF62E0"/>
    <w:rsid w:val="00EF6653"/>
    <w:rsid w:val="00EF6959"/>
    <w:rsid w:val="00EF6B9A"/>
    <w:rsid w:val="00EF6E76"/>
    <w:rsid w:val="00EF6EDE"/>
    <w:rsid w:val="00EF719A"/>
    <w:rsid w:val="00EF75AA"/>
    <w:rsid w:val="00EF75C4"/>
    <w:rsid w:val="00EF792E"/>
    <w:rsid w:val="00EF7994"/>
    <w:rsid w:val="00EF7A7E"/>
    <w:rsid w:val="00F0010F"/>
    <w:rsid w:val="00F00371"/>
    <w:rsid w:val="00F0085C"/>
    <w:rsid w:val="00F00D8C"/>
    <w:rsid w:val="00F013BE"/>
    <w:rsid w:val="00F01822"/>
    <w:rsid w:val="00F01B0D"/>
    <w:rsid w:val="00F01B6D"/>
    <w:rsid w:val="00F01E17"/>
    <w:rsid w:val="00F02469"/>
    <w:rsid w:val="00F0272C"/>
    <w:rsid w:val="00F028DC"/>
    <w:rsid w:val="00F0298D"/>
    <w:rsid w:val="00F034A6"/>
    <w:rsid w:val="00F03FF8"/>
    <w:rsid w:val="00F0475E"/>
    <w:rsid w:val="00F049D3"/>
    <w:rsid w:val="00F04ED0"/>
    <w:rsid w:val="00F04F6F"/>
    <w:rsid w:val="00F05495"/>
    <w:rsid w:val="00F054CE"/>
    <w:rsid w:val="00F05931"/>
    <w:rsid w:val="00F05955"/>
    <w:rsid w:val="00F05C38"/>
    <w:rsid w:val="00F05F42"/>
    <w:rsid w:val="00F06028"/>
    <w:rsid w:val="00F060DB"/>
    <w:rsid w:val="00F06635"/>
    <w:rsid w:val="00F06AEA"/>
    <w:rsid w:val="00F06C58"/>
    <w:rsid w:val="00F070E2"/>
    <w:rsid w:val="00F079D4"/>
    <w:rsid w:val="00F07D45"/>
    <w:rsid w:val="00F07DCE"/>
    <w:rsid w:val="00F07EC6"/>
    <w:rsid w:val="00F10045"/>
    <w:rsid w:val="00F1049C"/>
    <w:rsid w:val="00F10C12"/>
    <w:rsid w:val="00F11592"/>
    <w:rsid w:val="00F1168D"/>
    <w:rsid w:val="00F11E41"/>
    <w:rsid w:val="00F12ABA"/>
    <w:rsid w:val="00F12B60"/>
    <w:rsid w:val="00F12BBA"/>
    <w:rsid w:val="00F12C05"/>
    <w:rsid w:val="00F12D37"/>
    <w:rsid w:val="00F132DC"/>
    <w:rsid w:val="00F134D9"/>
    <w:rsid w:val="00F1378A"/>
    <w:rsid w:val="00F137D6"/>
    <w:rsid w:val="00F13AE6"/>
    <w:rsid w:val="00F13B76"/>
    <w:rsid w:val="00F142E7"/>
    <w:rsid w:val="00F1460B"/>
    <w:rsid w:val="00F147DD"/>
    <w:rsid w:val="00F14BEE"/>
    <w:rsid w:val="00F14DF1"/>
    <w:rsid w:val="00F150E5"/>
    <w:rsid w:val="00F1522E"/>
    <w:rsid w:val="00F152CF"/>
    <w:rsid w:val="00F153AC"/>
    <w:rsid w:val="00F15573"/>
    <w:rsid w:val="00F1576C"/>
    <w:rsid w:val="00F16052"/>
    <w:rsid w:val="00F16060"/>
    <w:rsid w:val="00F1657A"/>
    <w:rsid w:val="00F168C5"/>
    <w:rsid w:val="00F16989"/>
    <w:rsid w:val="00F170C8"/>
    <w:rsid w:val="00F172F9"/>
    <w:rsid w:val="00F176A0"/>
    <w:rsid w:val="00F17930"/>
    <w:rsid w:val="00F17C8B"/>
    <w:rsid w:val="00F17F13"/>
    <w:rsid w:val="00F2010E"/>
    <w:rsid w:val="00F20877"/>
    <w:rsid w:val="00F21282"/>
    <w:rsid w:val="00F21283"/>
    <w:rsid w:val="00F215B9"/>
    <w:rsid w:val="00F21C97"/>
    <w:rsid w:val="00F21F0F"/>
    <w:rsid w:val="00F221CF"/>
    <w:rsid w:val="00F226CA"/>
    <w:rsid w:val="00F2290B"/>
    <w:rsid w:val="00F22DCC"/>
    <w:rsid w:val="00F22E4A"/>
    <w:rsid w:val="00F23288"/>
    <w:rsid w:val="00F2352F"/>
    <w:rsid w:val="00F23917"/>
    <w:rsid w:val="00F2423C"/>
    <w:rsid w:val="00F2457C"/>
    <w:rsid w:val="00F24709"/>
    <w:rsid w:val="00F2486B"/>
    <w:rsid w:val="00F24AB3"/>
    <w:rsid w:val="00F24BEA"/>
    <w:rsid w:val="00F24EBE"/>
    <w:rsid w:val="00F24F76"/>
    <w:rsid w:val="00F2542D"/>
    <w:rsid w:val="00F25501"/>
    <w:rsid w:val="00F256A7"/>
    <w:rsid w:val="00F257DF"/>
    <w:rsid w:val="00F259AD"/>
    <w:rsid w:val="00F259B9"/>
    <w:rsid w:val="00F25C7D"/>
    <w:rsid w:val="00F263FA"/>
    <w:rsid w:val="00F2678A"/>
    <w:rsid w:val="00F26DA8"/>
    <w:rsid w:val="00F26E36"/>
    <w:rsid w:val="00F274FD"/>
    <w:rsid w:val="00F27B8F"/>
    <w:rsid w:val="00F27D55"/>
    <w:rsid w:val="00F30578"/>
    <w:rsid w:val="00F30979"/>
    <w:rsid w:val="00F30A6A"/>
    <w:rsid w:val="00F30C3B"/>
    <w:rsid w:val="00F30DEE"/>
    <w:rsid w:val="00F30DFE"/>
    <w:rsid w:val="00F3109B"/>
    <w:rsid w:val="00F31328"/>
    <w:rsid w:val="00F314E8"/>
    <w:rsid w:val="00F315B7"/>
    <w:rsid w:val="00F316EA"/>
    <w:rsid w:val="00F31905"/>
    <w:rsid w:val="00F321FF"/>
    <w:rsid w:val="00F3221B"/>
    <w:rsid w:val="00F32250"/>
    <w:rsid w:val="00F32B8B"/>
    <w:rsid w:val="00F32C58"/>
    <w:rsid w:val="00F32C91"/>
    <w:rsid w:val="00F32DDA"/>
    <w:rsid w:val="00F32E39"/>
    <w:rsid w:val="00F32FC9"/>
    <w:rsid w:val="00F3350B"/>
    <w:rsid w:val="00F33915"/>
    <w:rsid w:val="00F33984"/>
    <w:rsid w:val="00F33BD5"/>
    <w:rsid w:val="00F33F14"/>
    <w:rsid w:val="00F33F32"/>
    <w:rsid w:val="00F33F49"/>
    <w:rsid w:val="00F342F2"/>
    <w:rsid w:val="00F34B3D"/>
    <w:rsid w:val="00F350BF"/>
    <w:rsid w:val="00F35353"/>
    <w:rsid w:val="00F35697"/>
    <w:rsid w:val="00F35890"/>
    <w:rsid w:val="00F3595F"/>
    <w:rsid w:val="00F35995"/>
    <w:rsid w:val="00F35E44"/>
    <w:rsid w:val="00F36241"/>
    <w:rsid w:val="00F36698"/>
    <w:rsid w:val="00F367A8"/>
    <w:rsid w:val="00F367C9"/>
    <w:rsid w:val="00F368F1"/>
    <w:rsid w:val="00F36AFA"/>
    <w:rsid w:val="00F3741C"/>
    <w:rsid w:val="00F37633"/>
    <w:rsid w:val="00F37A63"/>
    <w:rsid w:val="00F37CA7"/>
    <w:rsid w:val="00F37E20"/>
    <w:rsid w:val="00F37EE4"/>
    <w:rsid w:val="00F37F3A"/>
    <w:rsid w:val="00F37F4C"/>
    <w:rsid w:val="00F37FF5"/>
    <w:rsid w:val="00F4017A"/>
    <w:rsid w:val="00F40409"/>
    <w:rsid w:val="00F40A0F"/>
    <w:rsid w:val="00F40E79"/>
    <w:rsid w:val="00F40F33"/>
    <w:rsid w:val="00F41869"/>
    <w:rsid w:val="00F418C6"/>
    <w:rsid w:val="00F419E7"/>
    <w:rsid w:val="00F41B41"/>
    <w:rsid w:val="00F427CF"/>
    <w:rsid w:val="00F428A8"/>
    <w:rsid w:val="00F42DBB"/>
    <w:rsid w:val="00F431BF"/>
    <w:rsid w:val="00F4386D"/>
    <w:rsid w:val="00F43912"/>
    <w:rsid w:val="00F43CBD"/>
    <w:rsid w:val="00F44164"/>
    <w:rsid w:val="00F442A9"/>
    <w:rsid w:val="00F44741"/>
    <w:rsid w:val="00F44B19"/>
    <w:rsid w:val="00F44C0E"/>
    <w:rsid w:val="00F44C45"/>
    <w:rsid w:val="00F45116"/>
    <w:rsid w:val="00F45745"/>
    <w:rsid w:val="00F45C5C"/>
    <w:rsid w:val="00F4686F"/>
    <w:rsid w:val="00F4714C"/>
    <w:rsid w:val="00F47294"/>
    <w:rsid w:val="00F47659"/>
    <w:rsid w:val="00F476A9"/>
    <w:rsid w:val="00F47C4E"/>
    <w:rsid w:val="00F47CB4"/>
    <w:rsid w:val="00F47D05"/>
    <w:rsid w:val="00F503BB"/>
    <w:rsid w:val="00F505BD"/>
    <w:rsid w:val="00F5097B"/>
    <w:rsid w:val="00F50B4B"/>
    <w:rsid w:val="00F50B88"/>
    <w:rsid w:val="00F50EB0"/>
    <w:rsid w:val="00F512FE"/>
    <w:rsid w:val="00F5132C"/>
    <w:rsid w:val="00F51A0C"/>
    <w:rsid w:val="00F52227"/>
    <w:rsid w:val="00F52234"/>
    <w:rsid w:val="00F52252"/>
    <w:rsid w:val="00F5233B"/>
    <w:rsid w:val="00F5267E"/>
    <w:rsid w:val="00F5289C"/>
    <w:rsid w:val="00F52F22"/>
    <w:rsid w:val="00F5341E"/>
    <w:rsid w:val="00F53CBA"/>
    <w:rsid w:val="00F541E3"/>
    <w:rsid w:val="00F54D9C"/>
    <w:rsid w:val="00F55263"/>
    <w:rsid w:val="00F55983"/>
    <w:rsid w:val="00F55ABF"/>
    <w:rsid w:val="00F56563"/>
    <w:rsid w:val="00F56AF1"/>
    <w:rsid w:val="00F56EE8"/>
    <w:rsid w:val="00F570EA"/>
    <w:rsid w:val="00F57231"/>
    <w:rsid w:val="00F5751F"/>
    <w:rsid w:val="00F579CC"/>
    <w:rsid w:val="00F57AE7"/>
    <w:rsid w:val="00F6017E"/>
    <w:rsid w:val="00F603F3"/>
    <w:rsid w:val="00F6050A"/>
    <w:rsid w:val="00F60528"/>
    <w:rsid w:val="00F60D2D"/>
    <w:rsid w:val="00F60E0C"/>
    <w:rsid w:val="00F614DA"/>
    <w:rsid w:val="00F619F8"/>
    <w:rsid w:val="00F61C25"/>
    <w:rsid w:val="00F62030"/>
    <w:rsid w:val="00F62126"/>
    <w:rsid w:val="00F627B8"/>
    <w:rsid w:val="00F63044"/>
    <w:rsid w:val="00F631BE"/>
    <w:rsid w:val="00F63221"/>
    <w:rsid w:val="00F63719"/>
    <w:rsid w:val="00F6381D"/>
    <w:rsid w:val="00F639F6"/>
    <w:rsid w:val="00F63D03"/>
    <w:rsid w:val="00F63EBF"/>
    <w:rsid w:val="00F642BE"/>
    <w:rsid w:val="00F642C4"/>
    <w:rsid w:val="00F6451F"/>
    <w:rsid w:val="00F645B8"/>
    <w:rsid w:val="00F6474D"/>
    <w:rsid w:val="00F64DE3"/>
    <w:rsid w:val="00F65481"/>
    <w:rsid w:val="00F655ED"/>
    <w:rsid w:val="00F65619"/>
    <w:rsid w:val="00F6599A"/>
    <w:rsid w:val="00F65B45"/>
    <w:rsid w:val="00F65B6C"/>
    <w:rsid w:val="00F66108"/>
    <w:rsid w:val="00F664EF"/>
    <w:rsid w:val="00F6663C"/>
    <w:rsid w:val="00F669A7"/>
    <w:rsid w:val="00F66DF1"/>
    <w:rsid w:val="00F6713E"/>
    <w:rsid w:val="00F674BC"/>
    <w:rsid w:val="00F6767B"/>
    <w:rsid w:val="00F6776D"/>
    <w:rsid w:val="00F70034"/>
    <w:rsid w:val="00F70058"/>
    <w:rsid w:val="00F700F7"/>
    <w:rsid w:val="00F7043B"/>
    <w:rsid w:val="00F7046C"/>
    <w:rsid w:val="00F7066B"/>
    <w:rsid w:val="00F70719"/>
    <w:rsid w:val="00F70802"/>
    <w:rsid w:val="00F70863"/>
    <w:rsid w:val="00F70F64"/>
    <w:rsid w:val="00F71080"/>
    <w:rsid w:val="00F71259"/>
    <w:rsid w:val="00F71266"/>
    <w:rsid w:val="00F71524"/>
    <w:rsid w:val="00F71568"/>
    <w:rsid w:val="00F72BF3"/>
    <w:rsid w:val="00F72D1F"/>
    <w:rsid w:val="00F72FE8"/>
    <w:rsid w:val="00F7340C"/>
    <w:rsid w:val="00F737FC"/>
    <w:rsid w:val="00F738AA"/>
    <w:rsid w:val="00F73960"/>
    <w:rsid w:val="00F7422F"/>
    <w:rsid w:val="00F7431D"/>
    <w:rsid w:val="00F74439"/>
    <w:rsid w:val="00F7461D"/>
    <w:rsid w:val="00F746F2"/>
    <w:rsid w:val="00F74790"/>
    <w:rsid w:val="00F747CB"/>
    <w:rsid w:val="00F74B58"/>
    <w:rsid w:val="00F74F3D"/>
    <w:rsid w:val="00F752B7"/>
    <w:rsid w:val="00F75A88"/>
    <w:rsid w:val="00F75BBC"/>
    <w:rsid w:val="00F76574"/>
    <w:rsid w:val="00F77523"/>
    <w:rsid w:val="00F77542"/>
    <w:rsid w:val="00F775D0"/>
    <w:rsid w:val="00F7766E"/>
    <w:rsid w:val="00F77788"/>
    <w:rsid w:val="00F77D37"/>
    <w:rsid w:val="00F800DD"/>
    <w:rsid w:val="00F80734"/>
    <w:rsid w:val="00F80767"/>
    <w:rsid w:val="00F8076B"/>
    <w:rsid w:val="00F80B7B"/>
    <w:rsid w:val="00F80C06"/>
    <w:rsid w:val="00F80DE5"/>
    <w:rsid w:val="00F80F10"/>
    <w:rsid w:val="00F81317"/>
    <w:rsid w:val="00F817AC"/>
    <w:rsid w:val="00F81B4F"/>
    <w:rsid w:val="00F82042"/>
    <w:rsid w:val="00F82147"/>
    <w:rsid w:val="00F82254"/>
    <w:rsid w:val="00F828C2"/>
    <w:rsid w:val="00F82C9D"/>
    <w:rsid w:val="00F82DA7"/>
    <w:rsid w:val="00F83692"/>
    <w:rsid w:val="00F84100"/>
    <w:rsid w:val="00F84705"/>
    <w:rsid w:val="00F85121"/>
    <w:rsid w:val="00F85462"/>
    <w:rsid w:val="00F859B2"/>
    <w:rsid w:val="00F860E9"/>
    <w:rsid w:val="00F862A8"/>
    <w:rsid w:val="00F86402"/>
    <w:rsid w:val="00F8667C"/>
    <w:rsid w:val="00F867F9"/>
    <w:rsid w:val="00F86CF8"/>
    <w:rsid w:val="00F86D5F"/>
    <w:rsid w:val="00F8709C"/>
    <w:rsid w:val="00F871A3"/>
    <w:rsid w:val="00F8733F"/>
    <w:rsid w:val="00F87713"/>
    <w:rsid w:val="00F877D9"/>
    <w:rsid w:val="00F87981"/>
    <w:rsid w:val="00F87B6B"/>
    <w:rsid w:val="00F87EED"/>
    <w:rsid w:val="00F907ED"/>
    <w:rsid w:val="00F908CF"/>
    <w:rsid w:val="00F90D3A"/>
    <w:rsid w:val="00F90D4F"/>
    <w:rsid w:val="00F9167D"/>
    <w:rsid w:val="00F918BD"/>
    <w:rsid w:val="00F921BE"/>
    <w:rsid w:val="00F923AC"/>
    <w:rsid w:val="00F9286B"/>
    <w:rsid w:val="00F92B40"/>
    <w:rsid w:val="00F92E89"/>
    <w:rsid w:val="00F92EC0"/>
    <w:rsid w:val="00F9346F"/>
    <w:rsid w:val="00F93A9F"/>
    <w:rsid w:val="00F93BF7"/>
    <w:rsid w:val="00F93DC8"/>
    <w:rsid w:val="00F941EF"/>
    <w:rsid w:val="00F941FB"/>
    <w:rsid w:val="00F9440A"/>
    <w:rsid w:val="00F94438"/>
    <w:rsid w:val="00F95CC9"/>
    <w:rsid w:val="00F95CDF"/>
    <w:rsid w:val="00F95D1C"/>
    <w:rsid w:val="00F95EB5"/>
    <w:rsid w:val="00F96327"/>
    <w:rsid w:val="00F964DA"/>
    <w:rsid w:val="00F968FE"/>
    <w:rsid w:val="00F96B8B"/>
    <w:rsid w:val="00F96EEE"/>
    <w:rsid w:val="00F97321"/>
    <w:rsid w:val="00F97871"/>
    <w:rsid w:val="00F978F7"/>
    <w:rsid w:val="00F97C0C"/>
    <w:rsid w:val="00FA0268"/>
    <w:rsid w:val="00FA0420"/>
    <w:rsid w:val="00FA0658"/>
    <w:rsid w:val="00FA0780"/>
    <w:rsid w:val="00FA0EA1"/>
    <w:rsid w:val="00FA1363"/>
    <w:rsid w:val="00FA13FA"/>
    <w:rsid w:val="00FA1495"/>
    <w:rsid w:val="00FA2292"/>
    <w:rsid w:val="00FA2781"/>
    <w:rsid w:val="00FA2CC3"/>
    <w:rsid w:val="00FA2CFC"/>
    <w:rsid w:val="00FA2D09"/>
    <w:rsid w:val="00FA3056"/>
    <w:rsid w:val="00FA30F4"/>
    <w:rsid w:val="00FA3238"/>
    <w:rsid w:val="00FA3314"/>
    <w:rsid w:val="00FA37DE"/>
    <w:rsid w:val="00FA3B57"/>
    <w:rsid w:val="00FA3CEB"/>
    <w:rsid w:val="00FA4354"/>
    <w:rsid w:val="00FA46FD"/>
    <w:rsid w:val="00FA4AC4"/>
    <w:rsid w:val="00FA4FFC"/>
    <w:rsid w:val="00FA5135"/>
    <w:rsid w:val="00FA556A"/>
    <w:rsid w:val="00FA5664"/>
    <w:rsid w:val="00FA5A03"/>
    <w:rsid w:val="00FA5B71"/>
    <w:rsid w:val="00FA5C18"/>
    <w:rsid w:val="00FA6022"/>
    <w:rsid w:val="00FA6315"/>
    <w:rsid w:val="00FA63E4"/>
    <w:rsid w:val="00FA67A5"/>
    <w:rsid w:val="00FA6878"/>
    <w:rsid w:val="00FA6CE7"/>
    <w:rsid w:val="00FA700E"/>
    <w:rsid w:val="00FA74DF"/>
    <w:rsid w:val="00FA7560"/>
    <w:rsid w:val="00FA79C0"/>
    <w:rsid w:val="00FA7ADA"/>
    <w:rsid w:val="00FA7CAF"/>
    <w:rsid w:val="00FA7DA0"/>
    <w:rsid w:val="00FB001A"/>
    <w:rsid w:val="00FB02F2"/>
    <w:rsid w:val="00FB0812"/>
    <w:rsid w:val="00FB0858"/>
    <w:rsid w:val="00FB0B03"/>
    <w:rsid w:val="00FB0BA6"/>
    <w:rsid w:val="00FB0FBA"/>
    <w:rsid w:val="00FB107E"/>
    <w:rsid w:val="00FB13ED"/>
    <w:rsid w:val="00FB198E"/>
    <w:rsid w:val="00FB2514"/>
    <w:rsid w:val="00FB2C6E"/>
    <w:rsid w:val="00FB31C8"/>
    <w:rsid w:val="00FB34B3"/>
    <w:rsid w:val="00FB36B1"/>
    <w:rsid w:val="00FB38E0"/>
    <w:rsid w:val="00FB3917"/>
    <w:rsid w:val="00FB3A43"/>
    <w:rsid w:val="00FB3BB3"/>
    <w:rsid w:val="00FB4052"/>
    <w:rsid w:val="00FB4550"/>
    <w:rsid w:val="00FB4697"/>
    <w:rsid w:val="00FB4B10"/>
    <w:rsid w:val="00FB4CCF"/>
    <w:rsid w:val="00FB4D11"/>
    <w:rsid w:val="00FB4DCA"/>
    <w:rsid w:val="00FB55DB"/>
    <w:rsid w:val="00FB5870"/>
    <w:rsid w:val="00FB5D6D"/>
    <w:rsid w:val="00FB5F2D"/>
    <w:rsid w:val="00FB6038"/>
    <w:rsid w:val="00FB64B6"/>
    <w:rsid w:val="00FB6A2E"/>
    <w:rsid w:val="00FB6F56"/>
    <w:rsid w:val="00FB6F71"/>
    <w:rsid w:val="00FB77C9"/>
    <w:rsid w:val="00FB7DC6"/>
    <w:rsid w:val="00FC01C3"/>
    <w:rsid w:val="00FC07C8"/>
    <w:rsid w:val="00FC0CED"/>
    <w:rsid w:val="00FC0D6B"/>
    <w:rsid w:val="00FC0E24"/>
    <w:rsid w:val="00FC1611"/>
    <w:rsid w:val="00FC196D"/>
    <w:rsid w:val="00FC1C87"/>
    <w:rsid w:val="00FC1E05"/>
    <w:rsid w:val="00FC1FAF"/>
    <w:rsid w:val="00FC2182"/>
    <w:rsid w:val="00FC2491"/>
    <w:rsid w:val="00FC2D70"/>
    <w:rsid w:val="00FC343D"/>
    <w:rsid w:val="00FC34B7"/>
    <w:rsid w:val="00FC3802"/>
    <w:rsid w:val="00FC3AE6"/>
    <w:rsid w:val="00FC3AEC"/>
    <w:rsid w:val="00FC4467"/>
    <w:rsid w:val="00FC449A"/>
    <w:rsid w:val="00FC4527"/>
    <w:rsid w:val="00FC4AD0"/>
    <w:rsid w:val="00FC4DE9"/>
    <w:rsid w:val="00FC4F1D"/>
    <w:rsid w:val="00FC50FE"/>
    <w:rsid w:val="00FC52CD"/>
    <w:rsid w:val="00FC54B1"/>
    <w:rsid w:val="00FC561A"/>
    <w:rsid w:val="00FC5738"/>
    <w:rsid w:val="00FC593D"/>
    <w:rsid w:val="00FC5AB2"/>
    <w:rsid w:val="00FC5C54"/>
    <w:rsid w:val="00FC5F99"/>
    <w:rsid w:val="00FC61E6"/>
    <w:rsid w:val="00FC624A"/>
    <w:rsid w:val="00FC6687"/>
    <w:rsid w:val="00FC66CE"/>
    <w:rsid w:val="00FC66DD"/>
    <w:rsid w:val="00FC6D5F"/>
    <w:rsid w:val="00FC6FF3"/>
    <w:rsid w:val="00FC701E"/>
    <w:rsid w:val="00FC711B"/>
    <w:rsid w:val="00FC73F2"/>
    <w:rsid w:val="00FC7486"/>
    <w:rsid w:val="00FC74BA"/>
    <w:rsid w:val="00FC768A"/>
    <w:rsid w:val="00FC77A3"/>
    <w:rsid w:val="00FC7F16"/>
    <w:rsid w:val="00FD01A1"/>
    <w:rsid w:val="00FD0852"/>
    <w:rsid w:val="00FD0E7E"/>
    <w:rsid w:val="00FD0F03"/>
    <w:rsid w:val="00FD179A"/>
    <w:rsid w:val="00FD19B1"/>
    <w:rsid w:val="00FD1DD5"/>
    <w:rsid w:val="00FD224C"/>
    <w:rsid w:val="00FD22F9"/>
    <w:rsid w:val="00FD2367"/>
    <w:rsid w:val="00FD25F8"/>
    <w:rsid w:val="00FD26E6"/>
    <w:rsid w:val="00FD2F51"/>
    <w:rsid w:val="00FD3060"/>
    <w:rsid w:val="00FD3165"/>
    <w:rsid w:val="00FD32D1"/>
    <w:rsid w:val="00FD36ED"/>
    <w:rsid w:val="00FD373B"/>
    <w:rsid w:val="00FD3C52"/>
    <w:rsid w:val="00FD3F3E"/>
    <w:rsid w:val="00FD4018"/>
    <w:rsid w:val="00FD4046"/>
    <w:rsid w:val="00FD4335"/>
    <w:rsid w:val="00FD474E"/>
    <w:rsid w:val="00FD4E0A"/>
    <w:rsid w:val="00FD4E75"/>
    <w:rsid w:val="00FD57D4"/>
    <w:rsid w:val="00FD5D9A"/>
    <w:rsid w:val="00FD6523"/>
    <w:rsid w:val="00FD6528"/>
    <w:rsid w:val="00FD6540"/>
    <w:rsid w:val="00FD6AD0"/>
    <w:rsid w:val="00FD6AFA"/>
    <w:rsid w:val="00FD6BC9"/>
    <w:rsid w:val="00FD7047"/>
    <w:rsid w:val="00FD76AD"/>
    <w:rsid w:val="00FD779D"/>
    <w:rsid w:val="00FD7C00"/>
    <w:rsid w:val="00FE046C"/>
    <w:rsid w:val="00FE04AD"/>
    <w:rsid w:val="00FE04EA"/>
    <w:rsid w:val="00FE0535"/>
    <w:rsid w:val="00FE0DB1"/>
    <w:rsid w:val="00FE1B36"/>
    <w:rsid w:val="00FE1BDB"/>
    <w:rsid w:val="00FE2453"/>
    <w:rsid w:val="00FE2759"/>
    <w:rsid w:val="00FE2967"/>
    <w:rsid w:val="00FE29C6"/>
    <w:rsid w:val="00FE2A88"/>
    <w:rsid w:val="00FE2B2E"/>
    <w:rsid w:val="00FE2C21"/>
    <w:rsid w:val="00FE2CA8"/>
    <w:rsid w:val="00FE30A5"/>
    <w:rsid w:val="00FE3121"/>
    <w:rsid w:val="00FE3489"/>
    <w:rsid w:val="00FE350B"/>
    <w:rsid w:val="00FE3672"/>
    <w:rsid w:val="00FE3850"/>
    <w:rsid w:val="00FE3ADA"/>
    <w:rsid w:val="00FE3B44"/>
    <w:rsid w:val="00FE3B86"/>
    <w:rsid w:val="00FE3C08"/>
    <w:rsid w:val="00FE3C62"/>
    <w:rsid w:val="00FE3EC4"/>
    <w:rsid w:val="00FE410A"/>
    <w:rsid w:val="00FE467C"/>
    <w:rsid w:val="00FE46C9"/>
    <w:rsid w:val="00FE4C48"/>
    <w:rsid w:val="00FE4CFB"/>
    <w:rsid w:val="00FE4D4A"/>
    <w:rsid w:val="00FE55FC"/>
    <w:rsid w:val="00FE569A"/>
    <w:rsid w:val="00FE63EC"/>
    <w:rsid w:val="00FE6B15"/>
    <w:rsid w:val="00FE6EE8"/>
    <w:rsid w:val="00FE751F"/>
    <w:rsid w:val="00FE773C"/>
    <w:rsid w:val="00FE7B13"/>
    <w:rsid w:val="00FE7EF9"/>
    <w:rsid w:val="00FF024D"/>
    <w:rsid w:val="00FF0AA1"/>
    <w:rsid w:val="00FF0ACB"/>
    <w:rsid w:val="00FF0B88"/>
    <w:rsid w:val="00FF18D4"/>
    <w:rsid w:val="00FF1E60"/>
    <w:rsid w:val="00FF2078"/>
    <w:rsid w:val="00FF20E8"/>
    <w:rsid w:val="00FF26AC"/>
    <w:rsid w:val="00FF294C"/>
    <w:rsid w:val="00FF2AC7"/>
    <w:rsid w:val="00FF2D18"/>
    <w:rsid w:val="00FF2EA5"/>
    <w:rsid w:val="00FF3102"/>
    <w:rsid w:val="00FF31C5"/>
    <w:rsid w:val="00FF3328"/>
    <w:rsid w:val="00FF34BE"/>
    <w:rsid w:val="00FF362A"/>
    <w:rsid w:val="00FF3852"/>
    <w:rsid w:val="00FF3FFC"/>
    <w:rsid w:val="00FF4483"/>
    <w:rsid w:val="00FF4553"/>
    <w:rsid w:val="00FF475C"/>
    <w:rsid w:val="00FF4DC9"/>
    <w:rsid w:val="00FF50B3"/>
    <w:rsid w:val="00FF51EA"/>
    <w:rsid w:val="00FF5818"/>
    <w:rsid w:val="00FF5975"/>
    <w:rsid w:val="00FF5B26"/>
    <w:rsid w:val="00FF5B54"/>
    <w:rsid w:val="00FF5C6E"/>
    <w:rsid w:val="00FF5CBE"/>
    <w:rsid w:val="00FF5D42"/>
    <w:rsid w:val="00FF5FC8"/>
    <w:rsid w:val="00FF60AD"/>
    <w:rsid w:val="00FF64FA"/>
    <w:rsid w:val="00FF697E"/>
    <w:rsid w:val="00FF6CEF"/>
    <w:rsid w:val="00FF6FDD"/>
    <w:rsid w:val="00FF7310"/>
    <w:rsid w:val="00FF7334"/>
    <w:rsid w:val="00FF78F0"/>
    <w:rsid w:val="00FF7AE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5E7EB73-B7A0-4ACE-9138-E7AC83174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69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7BBD"/>
    <w:pPr>
      <w:ind w:left="720"/>
      <w:contextualSpacing/>
    </w:pPr>
  </w:style>
  <w:style w:type="paragraph" w:styleId="BalloonText">
    <w:name w:val="Balloon Text"/>
    <w:basedOn w:val="Normal"/>
    <w:link w:val="BalloonTextChar"/>
    <w:uiPriority w:val="99"/>
    <w:semiHidden/>
    <w:unhideWhenUsed/>
    <w:rsid w:val="00FE6B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6B15"/>
    <w:rPr>
      <w:rFonts w:ascii="Tahoma" w:hAnsi="Tahoma" w:cs="Tahoma"/>
      <w:sz w:val="16"/>
      <w:szCs w:val="16"/>
    </w:rPr>
  </w:style>
  <w:style w:type="paragraph" w:styleId="FootnoteText">
    <w:name w:val="footnote text"/>
    <w:basedOn w:val="Normal"/>
    <w:link w:val="FootnoteTextChar"/>
    <w:uiPriority w:val="99"/>
    <w:semiHidden/>
    <w:unhideWhenUsed/>
    <w:rsid w:val="00DB48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B4839"/>
    <w:rPr>
      <w:sz w:val="20"/>
      <w:szCs w:val="20"/>
    </w:rPr>
  </w:style>
  <w:style w:type="character" w:styleId="FootnoteReference">
    <w:name w:val="footnote reference"/>
    <w:basedOn w:val="DefaultParagraphFont"/>
    <w:uiPriority w:val="99"/>
    <w:semiHidden/>
    <w:unhideWhenUsed/>
    <w:rsid w:val="00DB4839"/>
    <w:rPr>
      <w:vertAlign w:val="superscript"/>
    </w:rPr>
  </w:style>
  <w:style w:type="paragraph" w:styleId="EndnoteText">
    <w:name w:val="endnote text"/>
    <w:basedOn w:val="Normal"/>
    <w:link w:val="EndnoteTextChar"/>
    <w:uiPriority w:val="99"/>
    <w:semiHidden/>
    <w:unhideWhenUsed/>
    <w:rsid w:val="00DB48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B4839"/>
    <w:rPr>
      <w:sz w:val="20"/>
      <w:szCs w:val="20"/>
    </w:rPr>
  </w:style>
  <w:style w:type="character" w:styleId="EndnoteReference">
    <w:name w:val="endnote reference"/>
    <w:basedOn w:val="DefaultParagraphFont"/>
    <w:uiPriority w:val="99"/>
    <w:semiHidden/>
    <w:unhideWhenUsed/>
    <w:rsid w:val="00DB4839"/>
    <w:rPr>
      <w:vertAlign w:val="superscript"/>
    </w:rPr>
  </w:style>
  <w:style w:type="character" w:styleId="Hyperlink">
    <w:name w:val="Hyperlink"/>
    <w:basedOn w:val="DefaultParagraphFont"/>
    <w:uiPriority w:val="99"/>
    <w:unhideWhenUsed/>
    <w:rsid w:val="0057709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hart" Target="charts/chart8.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_rels/footnotes.xml.rels><?xml version="1.0" encoding="UTF-8" standalone="yes"?>
<Relationships xmlns="http://schemas.openxmlformats.org/package/2006/relationships"><Relationship Id="rId1" Type="http://schemas.openxmlformats.org/officeDocument/2006/relationships/hyperlink" Target="mailto:jpsinghk@gmail.com"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Documents\VAF\Digital%20Inclusion\Output%20table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ocuments\VAF\Digital%20Inclusion\Output%20table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ocuments\VAF\Digital%20Inclusion\Output%20table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Documents\VAF\Digital%20Inclusion\Output%20table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Documents\VAF\Digital%20Inclusion\Output%20table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Documents\VAF\Digital%20Inclusion\Output%20table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Documents\VAF\Digital%20Inclusion\Output%20table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Documents\VAF\Digital%20Inclusion\Output%20tabl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Service Providers</a:t>
            </a:r>
          </a:p>
        </c:rich>
      </c:tx>
      <c:overlay val="0"/>
      <c:spPr>
        <a:noFill/>
        <a:ln>
          <a:noFill/>
        </a:ln>
        <a:effectLst/>
      </c:spPr>
    </c:title>
    <c:autoTitleDeleted val="0"/>
    <c:plotArea>
      <c:layout/>
      <c:barChart>
        <c:barDir val="col"/>
        <c:grouping val="clustered"/>
        <c:varyColors val="0"/>
        <c:ser>
          <c:idx val="0"/>
          <c:order val="0"/>
          <c:tx>
            <c:strRef>
              <c:f>'Service providers'!$B$4</c:f>
              <c:strCache>
                <c:ptCount val="1"/>
                <c:pt idx="0">
                  <c:v>Ji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rvice providers'!$C$2:$H$3</c:f>
              <c:strCache>
                <c:ptCount val="2"/>
                <c:pt idx="0">
                  <c:v>Dausa</c:v>
                </c:pt>
                <c:pt idx="1">
                  <c:v>Alwar</c:v>
                </c:pt>
              </c:strCache>
              <c:extLst/>
            </c:strRef>
          </c:cat>
          <c:val>
            <c:numRef>
              <c:f>'Service providers'!$C$4:$H$4</c:f>
              <c:numCache>
                <c:formatCode>###0.0%</c:formatCode>
                <c:ptCount val="2"/>
                <c:pt idx="0">
                  <c:v>0.74509803921568785</c:v>
                </c:pt>
                <c:pt idx="1">
                  <c:v>0.68</c:v>
                </c:pt>
              </c:numCache>
              <c:extLst/>
            </c:numRef>
          </c:val>
          <c:extLst>
            <c:ext xmlns:c16="http://schemas.microsoft.com/office/drawing/2014/chart" uri="{C3380CC4-5D6E-409C-BE32-E72D297353CC}">
              <c16:uniqueId val="{00000000-60D3-456F-9201-9E18C2A2DD0B}"/>
            </c:ext>
          </c:extLst>
        </c:ser>
        <c:ser>
          <c:idx val="1"/>
          <c:order val="1"/>
          <c:tx>
            <c:strRef>
              <c:f>'Service providers'!$B$5</c:f>
              <c:strCache>
                <c:ptCount val="1"/>
                <c:pt idx="0">
                  <c:v>Airte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rvice providers'!$C$2:$H$3</c:f>
              <c:strCache>
                <c:ptCount val="2"/>
                <c:pt idx="0">
                  <c:v>Dausa</c:v>
                </c:pt>
                <c:pt idx="1">
                  <c:v>Alwar</c:v>
                </c:pt>
              </c:strCache>
              <c:extLst/>
            </c:strRef>
          </c:cat>
          <c:val>
            <c:numRef>
              <c:f>'Service providers'!$C$5:$H$5</c:f>
              <c:numCache>
                <c:formatCode>###0.0%</c:formatCode>
                <c:ptCount val="2"/>
                <c:pt idx="0">
                  <c:v>0.62745098039215652</c:v>
                </c:pt>
                <c:pt idx="1">
                  <c:v>0.22</c:v>
                </c:pt>
              </c:numCache>
              <c:extLst/>
            </c:numRef>
          </c:val>
          <c:extLst>
            <c:ext xmlns:c16="http://schemas.microsoft.com/office/drawing/2014/chart" uri="{C3380CC4-5D6E-409C-BE32-E72D297353CC}">
              <c16:uniqueId val="{00000001-60D3-456F-9201-9E18C2A2DD0B}"/>
            </c:ext>
          </c:extLst>
        </c:ser>
        <c:ser>
          <c:idx val="2"/>
          <c:order val="2"/>
          <c:tx>
            <c:strRef>
              <c:f>'Service providers'!$B$6</c:f>
              <c:strCache>
                <c:ptCount val="1"/>
                <c:pt idx="0">
                  <c:v>Vodafon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rvice providers'!$C$2:$H$3</c:f>
              <c:strCache>
                <c:ptCount val="2"/>
                <c:pt idx="0">
                  <c:v>Dausa</c:v>
                </c:pt>
                <c:pt idx="1">
                  <c:v>Alwar</c:v>
                </c:pt>
              </c:strCache>
              <c:extLst/>
            </c:strRef>
          </c:cat>
          <c:val>
            <c:numRef>
              <c:f>'Service providers'!$C$6:$H$6</c:f>
              <c:numCache>
                <c:formatCode>###0.0%</c:formatCode>
                <c:ptCount val="2"/>
                <c:pt idx="0">
                  <c:v>0.35294117647058826</c:v>
                </c:pt>
                <c:pt idx="1">
                  <c:v>0.54</c:v>
                </c:pt>
              </c:numCache>
              <c:extLst/>
            </c:numRef>
          </c:val>
          <c:extLst>
            <c:ext xmlns:c16="http://schemas.microsoft.com/office/drawing/2014/chart" uri="{C3380CC4-5D6E-409C-BE32-E72D297353CC}">
              <c16:uniqueId val="{00000002-60D3-456F-9201-9E18C2A2DD0B}"/>
            </c:ext>
          </c:extLst>
        </c:ser>
        <c:ser>
          <c:idx val="3"/>
          <c:order val="3"/>
          <c:tx>
            <c:strRef>
              <c:f>'Service providers'!$B$7</c:f>
              <c:strCache>
                <c:ptCount val="1"/>
                <c:pt idx="0">
                  <c:v>Idea</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rvice providers'!$C$2:$H$3</c:f>
              <c:strCache>
                <c:ptCount val="2"/>
                <c:pt idx="0">
                  <c:v>Dausa</c:v>
                </c:pt>
                <c:pt idx="1">
                  <c:v>Alwar</c:v>
                </c:pt>
              </c:strCache>
              <c:extLst/>
            </c:strRef>
          </c:cat>
          <c:val>
            <c:numRef>
              <c:f>'Service providers'!$C$7:$H$7</c:f>
              <c:numCache>
                <c:formatCode>###0.0%</c:formatCode>
                <c:ptCount val="2"/>
                <c:pt idx="0">
                  <c:v>0.27450980392156882</c:v>
                </c:pt>
                <c:pt idx="1">
                  <c:v>0.16</c:v>
                </c:pt>
              </c:numCache>
              <c:extLst/>
            </c:numRef>
          </c:val>
          <c:extLst>
            <c:ext xmlns:c16="http://schemas.microsoft.com/office/drawing/2014/chart" uri="{C3380CC4-5D6E-409C-BE32-E72D297353CC}">
              <c16:uniqueId val="{00000003-60D3-456F-9201-9E18C2A2DD0B}"/>
            </c:ext>
          </c:extLst>
        </c:ser>
        <c:ser>
          <c:idx val="4"/>
          <c:order val="4"/>
          <c:tx>
            <c:strRef>
              <c:f>'Service providers'!$B$8</c:f>
              <c:strCache>
                <c:ptCount val="1"/>
                <c:pt idx="0">
                  <c:v>BSNL</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rvice providers'!$C$2:$H$3</c:f>
              <c:strCache>
                <c:ptCount val="2"/>
                <c:pt idx="0">
                  <c:v>Dausa</c:v>
                </c:pt>
                <c:pt idx="1">
                  <c:v>Alwar</c:v>
                </c:pt>
              </c:strCache>
              <c:extLst/>
            </c:strRef>
          </c:cat>
          <c:val>
            <c:numRef>
              <c:f>'Service providers'!$C$8:$H$8</c:f>
              <c:numCache>
                <c:formatCode>###0.0%</c:formatCode>
                <c:ptCount val="2"/>
                <c:pt idx="0">
                  <c:v>0.13725490196078433</c:v>
                </c:pt>
                <c:pt idx="1">
                  <c:v>0.1</c:v>
                </c:pt>
              </c:numCache>
              <c:extLst/>
            </c:numRef>
          </c:val>
          <c:extLst>
            <c:ext xmlns:c16="http://schemas.microsoft.com/office/drawing/2014/chart" uri="{C3380CC4-5D6E-409C-BE32-E72D297353CC}">
              <c16:uniqueId val="{00000004-60D3-456F-9201-9E18C2A2DD0B}"/>
            </c:ext>
          </c:extLst>
        </c:ser>
        <c:dLbls>
          <c:showLegendKey val="0"/>
          <c:showVal val="1"/>
          <c:showCatName val="0"/>
          <c:showSerName val="0"/>
          <c:showPercent val="0"/>
          <c:showBubbleSize val="0"/>
        </c:dLbls>
        <c:gapWidth val="219"/>
        <c:overlap val="-27"/>
        <c:axId val="113677440"/>
        <c:axId val="113678976"/>
      </c:barChart>
      <c:catAx>
        <c:axId val="113677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678976"/>
        <c:crosses val="autoZero"/>
        <c:auto val="1"/>
        <c:lblAlgn val="ctr"/>
        <c:lblOffset val="100"/>
        <c:noMultiLvlLbl val="0"/>
      </c:catAx>
      <c:valAx>
        <c:axId val="113678976"/>
        <c:scaling>
          <c:orientation val="minMax"/>
        </c:scaling>
        <c:delete val="1"/>
        <c:axPos val="l"/>
        <c:numFmt formatCode="###0.0%" sourceLinked="1"/>
        <c:majorTickMark val="none"/>
        <c:minorTickMark val="none"/>
        <c:tickLblPos val="none"/>
        <c:crossAx val="11367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requency of Internet usage by Age group</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multiLvlStrRef>
              <c:f>'Q6.Frequency'!$A$41:$I$42</c:f>
              <c:multiLvlStrCache>
                <c:ptCount val="9"/>
                <c:lvl>
                  <c:pt idx="0">
                    <c:v>Never</c:v>
                  </c:pt>
                  <c:pt idx="1">
                    <c:v>In last 3 months</c:v>
                  </c:pt>
                  <c:pt idx="2">
                    <c:v>Daily</c:v>
                  </c:pt>
                  <c:pt idx="3">
                    <c:v>Never</c:v>
                  </c:pt>
                  <c:pt idx="4">
                    <c:v>In last 3 months</c:v>
                  </c:pt>
                  <c:pt idx="5">
                    <c:v>Daily</c:v>
                  </c:pt>
                  <c:pt idx="6">
                    <c:v>Never</c:v>
                  </c:pt>
                  <c:pt idx="7">
                    <c:v>In last 3 months</c:v>
                  </c:pt>
                  <c:pt idx="8">
                    <c:v>Daily</c:v>
                  </c:pt>
                </c:lvl>
                <c:lvl>
                  <c:pt idx="0">
                    <c:v>Youth (Age 15-29)</c:v>
                  </c:pt>
                  <c:pt idx="3">
                    <c:v>Adult (Age 30-49)</c:v>
                  </c:pt>
                  <c:pt idx="6">
                    <c:v>Old (Age 50 and above)</c:v>
                  </c:pt>
                </c:lvl>
              </c:multiLvlStrCache>
            </c:multiLvlStrRef>
          </c:cat>
          <c:val>
            <c:numRef>
              <c:f>'Q6.Frequency'!$A$43:$I$43</c:f>
              <c:numCache>
                <c:formatCode>###0.0%</c:formatCode>
                <c:ptCount val="9"/>
                <c:pt idx="0">
                  <c:v>0</c:v>
                </c:pt>
                <c:pt idx="1">
                  <c:v>1.3333333333333341E-2</c:v>
                </c:pt>
                <c:pt idx="2">
                  <c:v>0.98666666666666658</c:v>
                </c:pt>
                <c:pt idx="3">
                  <c:v>4.7619047619047623E-2</c:v>
                </c:pt>
                <c:pt idx="4">
                  <c:v>4.7619047619047623E-2</c:v>
                </c:pt>
                <c:pt idx="5">
                  <c:v>0.90476190476190399</c:v>
                </c:pt>
                <c:pt idx="6">
                  <c:v>0.5</c:v>
                </c:pt>
                <c:pt idx="7">
                  <c:v>0</c:v>
                </c:pt>
                <c:pt idx="8">
                  <c:v>0.5</c:v>
                </c:pt>
              </c:numCache>
            </c:numRef>
          </c:val>
          <c:extLst>
            <c:ext xmlns:c16="http://schemas.microsoft.com/office/drawing/2014/chart" uri="{C3380CC4-5D6E-409C-BE32-E72D297353CC}">
              <c16:uniqueId val="{00000000-7B73-4C29-810B-15CB64670F1E}"/>
            </c:ext>
          </c:extLst>
        </c:ser>
        <c:dLbls>
          <c:showLegendKey val="0"/>
          <c:showVal val="0"/>
          <c:showCatName val="0"/>
          <c:showSerName val="0"/>
          <c:showPercent val="0"/>
          <c:showBubbleSize val="0"/>
        </c:dLbls>
        <c:gapWidth val="219"/>
        <c:overlap val="-27"/>
        <c:axId val="116053120"/>
        <c:axId val="116055040"/>
      </c:barChart>
      <c:catAx>
        <c:axId val="116053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055040"/>
        <c:crosses val="autoZero"/>
        <c:auto val="1"/>
        <c:lblAlgn val="ctr"/>
        <c:lblOffset val="100"/>
        <c:noMultiLvlLbl val="0"/>
      </c:catAx>
      <c:valAx>
        <c:axId val="11605504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053120"/>
        <c:crosses val="autoZero"/>
        <c:crossBetween val="between"/>
      </c:valAx>
      <c:spPr>
        <a:noFill/>
        <a:ln>
          <a:noFill/>
        </a:ln>
        <a:effectLst/>
      </c:spPr>
    </c:plotArea>
    <c:plotVisOnly val="1"/>
    <c:dispBlanksAs val="gap"/>
    <c:showDLblsOverMax val="0"/>
  </c:chart>
  <c:spPr>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Q7'!$D$42:$D$43</c:f>
              <c:strCache>
                <c:ptCount val="1"/>
                <c:pt idx="0">
                  <c:v>a. Have accessed internet from home </c:v>
                </c:pt>
              </c:strCache>
              <c:extLst/>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7'!$B$44:$B$45</c:f>
              <c:strCache>
                <c:ptCount val="2"/>
                <c:pt idx="0">
                  <c:v>Female (N=9)</c:v>
                </c:pt>
                <c:pt idx="1">
                  <c:v>Male (N=86)</c:v>
                </c:pt>
              </c:strCache>
            </c:strRef>
          </c:cat>
          <c:val>
            <c:numRef>
              <c:f>'Q7'!$D$44:$D$45</c:f>
              <c:numCache>
                <c:formatCode>###0.0%</c:formatCode>
                <c:ptCount val="2"/>
                <c:pt idx="0">
                  <c:v>1</c:v>
                </c:pt>
                <c:pt idx="1">
                  <c:v>0.97727272727272729</c:v>
                </c:pt>
              </c:numCache>
            </c:numRef>
          </c:val>
          <c:extLst>
            <c:ext xmlns:c16="http://schemas.microsoft.com/office/drawing/2014/chart" uri="{C3380CC4-5D6E-409C-BE32-E72D297353CC}">
              <c16:uniqueId val="{00000000-0B0C-4FE9-8214-3FC4EB940F88}"/>
            </c:ext>
          </c:extLst>
        </c:ser>
        <c:ser>
          <c:idx val="3"/>
          <c:order val="3"/>
          <c:tx>
            <c:strRef>
              <c:f>'Q7'!$F$42:$F$43</c:f>
              <c:strCache>
                <c:ptCount val="1"/>
                <c:pt idx="0">
                  <c:v>b. Have accessed internet away from home (cyber-cafes or equivalent)</c:v>
                </c:pt>
              </c:strCache>
              <c:extLst/>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7'!$B$44:$B$45</c:f>
              <c:strCache>
                <c:ptCount val="2"/>
                <c:pt idx="0">
                  <c:v>Female (N=9)</c:v>
                </c:pt>
                <c:pt idx="1">
                  <c:v>Male (N=86)</c:v>
                </c:pt>
              </c:strCache>
            </c:strRef>
          </c:cat>
          <c:val>
            <c:numRef>
              <c:f>'Q7'!$F$44:$F$45</c:f>
              <c:numCache>
                <c:formatCode>###0.0%</c:formatCode>
                <c:ptCount val="2"/>
                <c:pt idx="0">
                  <c:v>0</c:v>
                </c:pt>
                <c:pt idx="1">
                  <c:v>6.8181818181818177E-2</c:v>
                </c:pt>
              </c:numCache>
            </c:numRef>
          </c:val>
          <c:extLst>
            <c:ext xmlns:c16="http://schemas.microsoft.com/office/drawing/2014/chart" uri="{C3380CC4-5D6E-409C-BE32-E72D297353CC}">
              <c16:uniqueId val="{00000001-0B0C-4FE9-8214-3FC4EB940F88}"/>
            </c:ext>
          </c:extLst>
        </c:ser>
        <c:dLbls>
          <c:showLegendKey val="0"/>
          <c:showVal val="1"/>
          <c:showCatName val="0"/>
          <c:showSerName val="0"/>
          <c:showPercent val="0"/>
          <c:showBubbleSize val="0"/>
        </c:dLbls>
        <c:gapWidth val="219"/>
        <c:overlap val="-27"/>
        <c:axId val="116369280"/>
        <c:axId val="116370816"/>
        <c:extLst>
          <c:ext xmlns:c15="http://schemas.microsoft.com/office/drawing/2012/chart" uri="{02D57815-91ED-43cb-92C2-25804820EDAC}">
            <c15:filteredBarSeries>
              <c15:ser>
                <c:idx val="0"/>
                <c:order val="0"/>
                <c:tx>
                  <c:strRef>
                    <c:extLst>
                      <c:ext uri="{02D57815-91ED-43cb-92C2-25804820EDAC}">
                        <c15:formulaRef>
                          <c15:sqref>'Q7'!$C$42:$C$43</c15:sqref>
                        </c15:formulaRef>
                      </c:ext>
                    </c:extLst>
                    <c:strCache>
                      <c:ptCount val="2"/>
                      <c:pt idx="0">
                        <c:v>a. Have accessed internet from home </c:v>
                      </c:pt>
                      <c:pt idx="1">
                        <c:v>Count</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Q7'!$B$44:$B$45</c15:sqref>
                        </c15:formulaRef>
                      </c:ext>
                    </c:extLst>
                    <c:strCache>
                      <c:ptCount val="2"/>
                      <c:pt idx="0">
                        <c:v>Female (N=9)</c:v>
                      </c:pt>
                      <c:pt idx="1">
                        <c:v>Male (N=86)</c:v>
                      </c:pt>
                    </c:strCache>
                  </c:strRef>
                </c:cat>
                <c:val>
                  <c:numRef>
                    <c:extLst>
                      <c:ext uri="{02D57815-91ED-43cb-92C2-25804820EDAC}">
                        <c15:formulaRef>
                          <c15:sqref>'Q7'!$C$44:$C$45</c15:sqref>
                        </c15:formulaRef>
                      </c:ext>
                    </c:extLst>
                    <c:numCache>
                      <c:formatCode>###0</c:formatCode>
                      <c:ptCount val="2"/>
                      <c:pt idx="0">
                        <c:v>9</c:v>
                      </c:pt>
                      <c:pt idx="1">
                        <c:v>86</c:v>
                      </c:pt>
                    </c:numCache>
                  </c:numRef>
                </c:val>
                <c:extLst>
                  <c:ext xmlns:c16="http://schemas.microsoft.com/office/drawing/2014/chart" uri="{C3380CC4-5D6E-409C-BE32-E72D297353CC}">
                    <c16:uniqueId val="{00000002-0B0C-4FE9-8214-3FC4EB940F88}"/>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Q7'!$E$42:$E$43</c15:sqref>
                        </c15:formulaRef>
                      </c:ext>
                    </c:extLst>
                    <c:strCache>
                      <c:ptCount val="2"/>
                      <c:pt idx="0">
                        <c:v>b. Have accessed internet away from home (cyber-cafes or equivalent)</c:v>
                      </c:pt>
                      <c:pt idx="1">
                        <c:v>Count</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Q7'!$B$44:$B$45</c15:sqref>
                        </c15:formulaRef>
                      </c:ext>
                    </c:extLst>
                    <c:strCache>
                      <c:ptCount val="2"/>
                      <c:pt idx="0">
                        <c:v>Female (N=9)</c:v>
                      </c:pt>
                      <c:pt idx="1">
                        <c:v>Male (N=86)</c:v>
                      </c:pt>
                    </c:strCache>
                  </c:strRef>
                </c:cat>
                <c:val>
                  <c:numRef>
                    <c:extLst xmlns:c15="http://schemas.microsoft.com/office/drawing/2012/chart">
                      <c:ext xmlns:c15="http://schemas.microsoft.com/office/drawing/2012/chart" uri="{02D57815-91ED-43cb-92C2-25804820EDAC}">
                        <c15:formulaRef>
                          <c15:sqref>'Q7'!$E$44:$E$45</c15:sqref>
                        </c15:formulaRef>
                      </c:ext>
                    </c:extLst>
                    <c:numCache>
                      <c:formatCode>###0</c:formatCode>
                      <c:ptCount val="2"/>
                      <c:pt idx="0">
                        <c:v>0</c:v>
                      </c:pt>
                      <c:pt idx="1">
                        <c:v>6</c:v>
                      </c:pt>
                    </c:numCache>
                  </c:numRef>
                </c:val>
                <c:extLst xmlns:c15="http://schemas.microsoft.com/office/drawing/2012/chart">
                  <c:ext xmlns:c16="http://schemas.microsoft.com/office/drawing/2014/chart" uri="{C3380CC4-5D6E-409C-BE32-E72D297353CC}">
                    <c16:uniqueId val="{00000003-0B0C-4FE9-8214-3FC4EB940F88}"/>
                  </c:ext>
                </c:extLst>
              </c15:ser>
            </c15:filteredBarSeries>
          </c:ext>
        </c:extLst>
      </c:barChart>
      <c:catAx>
        <c:axId val="116369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370816"/>
        <c:crosses val="autoZero"/>
        <c:auto val="1"/>
        <c:lblAlgn val="ctr"/>
        <c:lblOffset val="100"/>
        <c:noMultiLvlLbl val="0"/>
      </c:catAx>
      <c:valAx>
        <c:axId val="116370816"/>
        <c:scaling>
          <c:orientation val="minMax"/>
        </c:scaling>
        <c:delete val="1"/>
        <c:axPos val="l"/>
        <c:numFmt formatCode="###0.0%" sourceLinked="1"/>
        <c:majorTickMark val="none"/>
        <c:minorTickMark val="none"/>
        <c:tickLblPos val="none"/>
        <c:crossAx val="116369280"/>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9'!$B$4:$B$7</c:f>
              <c:strCache>
                <c:ptCount val="4"/>
                <c:pt idx="0">
                  <c:v>a. Only social media</c:v>
                </c:pt>
                <c:pt idx="1">
                  <c:v>b. infotainment channels</c:v>
                </c:pt>
                <c:pt idx="2">
                  <c:v>c.Wiki and the like</c:v>
                </c:pt>
                <c:pt idx="3">
                  <c:v>d. Government or bank sites</c:v>
                </c:pt>
              </c:strCache>
            </c:strRef>
          </c:cat>
          <c:val>
            <c:numRef>
              <c:f>'Q9'!$D$4:$D$7</c:f>
              <c:numCache>
                <c:formatCode>###0.0%</c:formatCode>
                <c:ptCount val="4"/>
                <c:pt idx="0">
                  <c:v>0.94845360824742253</c:v>
                </c:pt>
                <c:pt idx="1">
                  <c:v>0.73195876288659878</c:v>
                </c:pt>
                <c:pt idx="2">
                  <c:v>9.2783505154639206E-2</c:v>
                </c:pt>
                <c:pt idx="3">
                  <c:v>0.32989690721649562</c:v>
                </c:pt>
              </c:numCache>
            </c:numRef>
          </c:val>
          <c:extLst>
            <c:ext xmlns:c16="http://schemas.microsoft.com/office/drawing/2014/chart" uri="{C3380CC4-5D6E-409C-BE32-E72D297353CC}">
              <c16:uniqueId val="{00000000-D279-4FC8-86C2-BF1ECEF04879}"/>
            </c:ext>
          </c:extLst>
        </c:ser>
        <c:dLbls>
          <c:showLegendKey val="0"/>
          <c:showVal val="1"/>
          <c:showCatName val="0"/>
          <c:showSerName val="0"/>
          <c:showPercent val="0"/>
          <c:showBubbleSize val="0"/>
        </c:dLbls>
        <c:gapWidth val="219"/>
        <c:overlap val="-27"/>
        <c:axId val="117965568"/>
        <c:axId val="117967488"/>
        <c:extLst>
          <c:ext xmlns:c15="http://schemas.microsoft.com/office/drawing/2012/chart" uri="{02D57815-91ED-43cb-92C2-25804820EDAC}">
            <c15:filteredBarSeries>
              <c15: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Q9'!$B$4:$B$7</c15:sqref>
                        </c15:formulaRef>
                      </c:ext>
                    </c:extLst>
                    <c:strCache>
                      <c:ptCount val="4"/>
                      <c:pt idx="0">
                        <c:v>a. Only social media</c:v>
                      </c:pt>
                      <c:pt idx="1">
                        <c:v>b. infotainment channels</c:v>
                      </c:pt>
                      <c:pt idx="2">
                        <c:v>c.Wiki and the like</c:v>
                      </c:pt>
                      <c:pt idx="3">
                        <c:v>d. Government or bank sites</c:v>
                      </c:pt>
                    </c:strCache>
                  </c:strRef>
                </c:cat>
                <c:val>
                  <c:numRef>
                    <c:extLst>
                      <c:ext uri="{02D57815-91ED-43cb-92C2-25804820EDAC}">
                        <c15:formulaRef>
                          <c15:sqref>'Q9'!$C$4:$C$7</c15:sqref>
                        </c15:formulaRef>
                      </c:ext>
                    </c:extLst>
                    <c:numCache>
                      <c:formatCode>###0</c:formatCode>
                      <c:ptCount val="4"/>
                      <c:pt idx="0">
                        <c:v>92</c:v>
                      </c:pt>
                      <c:pt idx="1">
                        <c:v>71</c:v>
                      </c:pt>
                      <c:pt idx="2">
                        <c:v>9</c:v>
                      </c:pt>
                      <c:pt idx="3">
                        <c:v>32</c:v>
                      </c:pt>
                    </c:numCache>
                  </c:numRef>
                </c:val>
                <c:extLst>
                  <c:ext xmlns:c16="http://schemas.microsoft.com/office/drawing/2014/chart" uri="{C3380CC4-5D6E-409C-BE32-E72D297353CC}">
                    <c16:uniqueId val="{00000001-D279-4FC8-86C2-BF1ECEF04879}"/>
                  </c:ext>
                </c:extLst>
              </c15:ser>
            </c15:filteredBarSeries>
          </c:ext>
        </c:extLst>
      </c:barChart>
      <c:catAx>
        <c:axId val="117965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67488"/>
        <c:crosses val="autoZero"/>
        <c:auto val="1"/>
        <c:lblAlgn val="ctr"/>
        <c:lblOffset val="100"/>
        <c:noMultiLvlLbl val="0"/>
      </c:catAx>
      <c:valAx>
        <c:axId val="117967488"/>
        <c:scaling>
          <c:orientation val="minMax"/>
        </c:scaling>
        <c:delete val="1"/>
        <c:axPos val="l"/>
        <c:numFmt formatCode="###0.0%" sourceLinked="1"/>
        <c:majorTickMark val="none"/>
        <c:minorTickMark val="none"/>
        <c:tickLblPos val="none"/>
        <c:crossAx val="1179655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4'!$B$4:$B$8</c:f>
              <c:strCache>
                <c:ptCount val="5"/>
                <c:pt idx="0">
                  <c:v>(a) Turn the computer / smart device on</c:v>
                </c:pt>
                <c:pt idx="1">
                  <c:v>(b) independently log on to a network</c:v>
                </c:pt>
                <c:pt idx="2">
                  <c:v>(c) navigate on the web</c:v>
                </c:pt>
                <c:pt idx="3">
                  <c:v>(d) creatively use key words for searching information on the web</c:v>
                </c:pt>
                <c:pt idx="4">
                  <c:v>(e) understand the language for transacting with the websites</c:v>
                </c:pt>
              </c:strCache>
            </c:strRef>
          </c:cat>
          <c:val>
            <c:numRef>
              <c:f>'Q14'!$D$4:$D$8</c:f>
              <c:numCache>
                <c:formatCode>###0.0%</c:formatCode>
                <c:ptCount val="5"/>
                <c:pt idx="0">
                  <c:v>0.96808510638297873</c:v>
                </c:pt>
                <c:pt idx="1">
                  <c:v>0.94680851063829963</c:v>
                </c:pt>
                <c:pt idx="2">
                  <c:v>0.87234042553191504</c:v>
                </c:pt>
                <c:pt idx="3">
                  <c:v>0.73404255319149059</c:v>
                </c:pt>
                <c:pt idx="4">
                  <c:v>0.70212765957446865</c:v>
                </c:pt>
              </c:numCache>
            </c:numRef>
          </c:val>
          <c:extLst>
            <c:ext xmlns:c16="http://schemas.microsoft.com/office/drawing/2014/chart" uri="{C3380CC4-5D6E-409C-BE32-E72D297353CC}">
              <c16:uniqueId val="{00000000-EA40-4380-AA6A-38D7FD0A4BB3}"/>
            </c:ext>
          </c:extLst>
        </c:ser>
        <c:dLbls>
          <c:showLegendKey val="0"/>
          <c:showVal val="1"/>
          <c:showCatName val="0"/>
          <c:showSerName val="0"/>
          <c:showPercent val="0"/>
          <c:showBubbleSize val="0"/>
        </c:dLbls>
        <c:gapWidth val="219"/>
        <c:overlap val="-27"/>
        <c:axId val="119397376"/>
        <c:axId val="119814016"/>
        <c:extLst>
          <c:ext xmlns:c15="http://schemas.microsoft.com/office/drawing/2012/chart" uri="{02D57815-91ED-43cb-92C2-25804820EDAC}">
            <c15:filteredBarSeries>
              <c15: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Q14'!$B$4:$B$8</c15:sqref>
                        </c15:formulaRef>
                      </c:ext>
                    </c:extLst>
                    <c:strCache>
                      <c:ptCount val="5"/>
                      <c:pt idx="0">
                        <c:v>(a) Turn the computer / smart device on</c:v>
                      </c:pt>
                      <c:pt idx="1">
                        <c:v>(b) independently log on to a network</c:v>
                      </c:pt>
                      <c:pt idx="2">
                        <c:v>(c) navigate on the web</c:v>
                      </c:pt>
                      <c:pt idx="3">
                        <c:v>(d) creatively use key words for searching information on the web</c:v>
                      </c:pt>
                      <c:pt idx="4">
                        <c:v>(e) understand the language for transacting with the websites</c:v>
                      </c:pt>
                    </c:strCache>
                  </c:strRef>
                </c:cat>
                <c:val>
                  <c:numRef>
                    <c:extLst>
                      <c:ext uri="{02D57815-91ED-43cb-92C2-25804820EDAC}">
                        <c15:formulaRef>
                          <c15:sqref>'Q14'!$C$4:$C$8</c15:sqref>
                        </c15:formulaRef>
                      </c:ext>
                    </c:extLst>
                    <c:numCache>
                      <c:formatCode>###0</c:formatCode>
                      <c:ptCount val="5"/>
                      <c:pt idx="0">
                        <c:v>91</c:v>
                      </c:pt>
                      <c:pt idx="1">
                        <c:v>89</c:v>
                      </c:pt>
                      <c:pt idx="2">
                        <c:v>82</c:v>
                      </c:pt>
                      <c:pt idx="3">
                        <c:v>69</c:v>
                      </c:pt>
                      <c:pt idx="4">
                        <c:v>66</c:v>
                      </c:pt>
                    </c:numCache>
                  </c:numRef>
                </c:val>
                <c:extLst>
                  <c:ext xmlns:c16="http://schemas.microsoft.com/office/drawing/2014/chart" uri="{C3380CC4-5D6E-409C-BE32-E72D297353CC}">
                    <c16:uniqueId val="{00000001-EA40-4380-AA6A-38D7FD0A4BB3}"/>
                  </c:ext>
                </c:extLst>
              </c15:ser>
            </c15:filteredBarSeries>
          </c:ext>
        </c:extLst>
      </c:barChart>
      <c:catAx>
        <c:axId val="119397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814016"/>
        <c:crosses val="autoZero"/>
        <c:auto val="1"/>
        <c:lblAlgn val="ctr"/>
        <c:lblOffset val="100"/>
        <c:noMultiLvlLbl val="0"/>
      </c:catAx>
      <c:valAx>
        <c:axId val="119814016"/>
        <c:scaling>
          <c:orientation val="minMax"/>
        </c:scaling>
        <c:delete val="1"/>
        <c:axPos val="l"/>
        <c:numFmt formatCode="###0.0%" sourceLinked="1"/>
        <c:majorTickMark val="none"/>
        <c:minorTickMark val="none"/>
        <c:tickLblPos val="none"/>
        <c:crossAx val="119397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Q14'!$D$16:$D$17</c:f>
              <c:strCache>
                <c:ptCount val="1"/>
                <c:pt idx="0">
                  <c:v>(a) Turn the computer / smart device on</c:v>
                </c:pt>
              </c:strCache>
              <c:extLst/>
            </c:strRef>
          </c:tx>
          <c:spPr>
            <a:solidFill>
              <a:schemeClr val="accent2"/>
            </a:solidFill>
            <a:ln>
              <a:noFill/>
            </a:ln>
            <a:effectLst/>
          </c:spPr>
          <c:invertIfNegative val="0"/>
          <c:cat>
            <c:strRef>
              <c:f>'Q14'!$B$18:$B$19</c:f>
              <c:strCache>
                <c:ptCount val="2"/>
                <c:pt idx="0">
                  <c:v>Female</c:v>
                </c:pt>
                <c:pt idx="1">
                  <c:v>Male</c:v>
                </c:pt>
              </c:strCache>
            </c:strRef>
          </c:cat>
          <c:val>
            <c:numRef>
              <c:f>'Q14'!$D$18:$D$19</c:f>
              <c:numCache>
                <c:formatCode>###0.0%</c:formatCode>
                <c:ptCount val="2"/>
                <c:pt idx="0">
                  <c:v>0.88888888888888884</c:v>
                </c:pt>
                <c:pt idx="1">
                  <c:v>0.97647058823529409</c:v>
                </c:pt>
              </c:numCache>
            </c:numRef>
          </c:val>
          <c:extLst>
            <c:ext xmlns:c16="http://schemas.microsoft.com/office/drawing/2014/chart" uri="{C3380CC4-5D6E-409C-BE32-E72D297353CC}">
              <c16:uniqueId val="{00000000-AB2B-42A4-AFDC-BE143F87A042}"/>
            </c:ext>
          </c:extLst>
        </c:ser>
        <c:ser>
          <c:idx val="3"/>
          <c:order val="3"/>
          <c:tx>
            <c:strRef>
              <c:f>'Q14'!$F$16:$F$17</c:f>
              <c:strCache>
                <c:ptCount val="1"/>
                <c:pt idx="0">
                  <c:v>(b) independently log on to a network</c:v>
                </c:pt>
              </c:strCache>
              <c:extLst/>
            </c:strRef>
          </c:tx>
          <c:spPr>
            <a:solidFill>
              <a:schemeClr val="accent4"/>
            </a:solidFill>
            <a:ln>
              <a:noFill/>
            </a:ln>
            <a:effectLst/>
          </c:spPr>
          <c:invertIfNegative val="0"/>
          <c:cat>
            <c:strRef>
              <c:f>'Q14'!$B$18:$B$19</c:f>
              <c:strCache>
                <c:ptCount val="2"/>
                <c:pt idx="0">
                  <c:v>Female</c:v>
                </c:pt>
                <c:pt idx="1">
                  <c:v>Male</c:v>
                </c:pt>
              </c:strCache>
            </c:strRef>
          </c:cat>
          <c:val>
            <c:numRef>
              <c:f>'Q14'!$F$18:$F$19</c:f>
              <c:numCache>
                <c:formatCode>###0.0%</c:formatCode>
                <c:ptCount val="2"/>
                <c:pt idx="0">
                  <c:v>0.77777777777777879</c:v>
                </c:pt>
                <c:pt idx="1">
                  <c:v>0.96470588235294163</c:v>
                </c:pt>
              </c:numCache>
            </c:numRef>
          </c:val>
          <c:extLst>
            <c:ext xmlns:c16="http://schemas.microsoft.com/office/drawing/2014/chart" uri="{C3380CC4-5D6E-409C-BE32-E72D297353CC}">
              <c16:uniqueId val="{00000001-AB2B-42A4-AFDC-BE143F87A042}"/>
            </c:ext>
          </c:extLst>
        </c:ser>
        <c:ser>
          <c:idx val="5"/>
          <c:order val="5"/>
          <c:tx>
            <c:strRef>
              <c:f>'Q14'!$H$16:$H$17</c:f>
              <c:strCache>
                <c:ptCount val="1"/>
                <c:pt idx="0">
                  <c:v>(c) navigate on the web</c:v>
                </c:pt>
              </c:strCache>
              <c:extLst/>
            </c:strRef>
          </c:tx>
          <c:spPr>
            <a:solidFill>
              <a:schemeClr val="accent6"/>
            </a:solidFill>
            <a:ln>
              <a:noFill/>
            </a:ln>
            <a:effectLst/>
          </c:spPr>
          <c:invertIfNegative val="0"/>
          <c:cat>
            <c:strRef>
              <c:f>'Q14'!$B$18:$B$19</c:f>
              <c:strCache>
                <c:ptCount val="2"/>
                <c:pt idx="0">
                  <c:v>Female</c:v>
                </c:pt>
                <c:pt idx="1">
                  <c:v>Male</c:v>
                </c:pt>
              </c:strCache>
            </c:strRef>
          </c:cat>
          <c:val>
            <c:numRef>
              <c:f>'Q14'!$H$18:$H$19</c:f>
              <c:numCache>
                <c:formatCode>###0.0%</c:formatCode>
                <c:ptCount val="2"/>
                <c:pt idx="0">
                  <c:v>0.66666666666666663</c:v>
                </c:pt>
                <c:pt idx="1">
                  <c:v>0.89411764705882368</c:v>
                </c:pt>
              </c:numCache>
            </c:numRef>
          </c:val>
          <c:extLst>
            <c:ext xmlns:c16="http://schemas.microsoft.com/office/drawing/2014/chart" uri="{C3380CC4-5D6E-409C-BE32-E72D297353CC}">
              <c16:uniqueId val="{00000002-AB2B-42A4-AFDC-BE143F87A042}"/>
            </c:ext>
          </c:extLst>
        </c:ser>
        <c:ser>
          <c:idx val="7"/>
          <c:order val="7"/>
          <c:tx>
            <c:strRef>
              <c:f>'Q14'!$J$16:$J$17</c:f>
              <c:strCache>
                <c:ptCount val="1"/>
                <c:pt idx="0">
                  <c:v>(d) creatively use key words for searching information on the web</c:v>
                </c:pt>
              </c:strCache>
              <c:extLst/>
            </c:strRef>
          </c:tx>
          <c:spPr>
            <a:solidFill>
              <a:schemeClr val="accent2">
                <a:lumMod val="60000"/>
              </a:schemeClr>
            </a:solidFill>
            <a:ln>
              <a:noFill/>
            </a:ln>
            <a:effectLst/>
          </c:spPr>
          <c:invertIfNegative val="0"/>
          <c:cat>
            <c:strRef>
              <c:f>'Q14'!$B$18:$B$19</c:f>
              <c:strCache>
                <c:ptCount val="2"/>
                <c:pt idx="0">
                  <c:v>Female</c:v>
                </c:pt>
                <c:pt idx="1">
                  <c:v>Male</c:v>
                </c:pt>
              </c:strCache>
            </c:strRef>
          </c:cat>
          <c:val>
            <c:numRef>
              <c:f>'Q14'!$J$18:$J$19</c:f>
              <c:numCache>
                <c:formatCode>###0.0%</c:formatCode>
                <c:ptCount val="2"/>
                <c:pt idx="0">
                  <c:v>0.55555555555555569</c:v>
                </c:pt>
                <c:pt idx="1">
                  <c:v>0.75294117647059067</c:v>
                </c:pt>
              </c:numCache>
            </c:numRef>
          </c:val>
          <c:extLst>
            <c:ext xmlns:c16="http://schemas.microsoft.com/office/drawing/2014/chart" uri="{C3380CC4-5D6E-409C-BE32-E72D297353CC}">
              <c16:uniqueId val="{00000003-AB2B-42A4-AFDC-BE143F87A042}"/>
            </c:ext>
          </c:extLst>
        </c:ser>
        <c:ser>
          <c:idx val="9"/>
          <c:order val="9"/>
          <c:tx>
            <c:strRef>
              <c:f>'Q14'!$L$16:$L$17</c:f>
              <c:strCache>
                <c:ptCount val="1"/>
                <c:pt idx="0">
                  <c:v>(e) understand the language for transacting with the websites</c:v>
                </c:pt>
              </c:strCache>
              <c:extLst/>
            </c:strRef>
          </c:tx>
          <c:spPr>
            <a:solidFill>
              <a:schemeClr val="accent4">
                <a:lumMod val="60000"/>
              </a:schemeClr>
            </a:solidFill>
            <a:ln>
              <a:noFill/>
            </a:ln>
            <a:effectLst/>
          </c:spPr>
          <c:invertIfNegative val="0"/>
          <c:cat>
            <c:strRef>
              <c:f>'Q14'!$B$18:$B$19</c:f>
              <c:strCache>
                <c:ptCount val="2"/>
                <c:pt idx="0">
                  <c:v>Female</c:v>
                </c:pt>
                <c:pt idx="1">
                  <c:v>Male</c:v>
                </c:pt>
              </c:strCache>
            </c:strRef>
          </c:cat>
          <c:val>
            <c:numRef>
              <c:f>'Q14'!$L$18:$L$19</c:f>
              <c:numCache>
                <c:formatCode>###0.0%</c:formatCode>
                <c:ptCount val="2"/>
                <c:pt idx="0">
                  <c:v>0.44444444444444442</c:v>
                </c:pt>
                <c:pt idx="1">
                  <c:v>0.72941176470588232</c:v>
                </c:pt>
              </c:numCache>
            </c:numRef>
          </c:val>
          <c:extLst>
            <c:ext xmlns:c16="http://schemas.microsoft.com/office/drawing/2014/chart" uri="{C3380CC4-5D6E-409C-BE32-E72D297353CC}">
              <c16:uniqueId val="{00000004-AB2B-42A4-AFDC-BE143F87A042}"/>
            </c:ext>
          </c:extLst>
        </c:ser>
        <c:dLbls>
          <c:showLegendKey val="0"/>
          <c:showVal val="0"/>
          <c:showCatName val="0"/>
          <c:showSerName val="0"/>
          <c:showPercent val="0"/>
          <c:showBubbleSize val="0"/>
        </c:dLbls>
        <c:gapWidth val="150"/>
        <c:axId val="128405888"/>
        <c:axId val="128407808"/>
        <c:extLst>
          <c:ext xmlns:c15="http://schemas.microsoft.com/office/drawing/2012/chart" uri="{02D57815-91ED-43cb-92C2-25804820EDAC}">
            <c15:filteredBarSeries>
              <c15:ser>
                <c:idx val="0"/>
                <c:order val="0"/>
                <c:tx>
                  <c:strRef>
                    <c:extLst>
                      <c:ext uri="{02D57815-91ED-43cb-92C2-25804820EDAC}">
                        <c15:formulaRef>
                          <c15:sqref>'Q14'!$C$16:$C$17</c15:sqref>
                        </c15:formulaRef>
                      </c:ext>
                    </c:extLst>
                    <c:strCache>
                      <c:ptCount val="2"/>
                      <c:pt idx="0">
                        <c:v>(a) Turn the computer / smart device on</c:v>
                      </c:pt>
                      <c:pt idx="1">
                        <c:v>Count</c:v>
                      </c:pt>
                    </c:strCache>
                  </c:strRef>
                </c:tx>
                <c:spPr>
                  <a:solidFill>
                    <a:schemeClr val="accent1"/>
                  </a:solidFill>
                  <a:ln>
                    <a:noFill/>
                  </a:ln>
                  <a:effectLst/>
                </c:spPr>
                <c:invertIfNegative val="0"/>
                <c:cat>
                  <c:strRef>
                    <c:extLst>
                      <c:ext uri="{02D57815-91ED-43cb-92C2-25804820EDAC}">
                        <c15:formulaRef>
                          <c15:sqref>'Q14'!$B$18:$B$19</c15:sqref>
                        </c15:formulaRef>
                      </c:ext>
                    </c:extLst>
                    <c:strCache>
                      <c:ptCount val="2"/>
                      <c:pt idx="0">
                        <c:v>Female</c:v>
                      </c:pt>
                      <c:pt idx="1">
                        <c:v>Male</c:v>
                      </c:pt>
                    </c:strCache>
                  </c:strRef>
                </c:cat>
                <c:val>
                  <c:numRef>
                    <c:extLst>
                      <c:ext uri="{02D57815-91ED-43cb-92C2-25804820EDAC}">
                        <c15:formulaRef>
                          <c15:sqref>'Q14'!$C$18:$C$19</c15:sqref>
                        </c15:formulaRef>
                      </c:ext>
                    </c:extLst>
                    <c:numCache>
                      <c:formatCode>###0</c:formatCode>
                      <c:ptCount val="2"/>
                      <c:pt idx="0">
                        <c:v>8</c:v>
                      </c:pt>
                      <c:pt idx="1">
                        <c:v>83</c:v>
                      </c:pt>
                    </c:numCache>
                  </c:numRef>
                </c:val>
                <c:extLst>
                  <c:ext xmlns:c16="http://schemas.microsoft.com/office/drawing/2014/chart" uri="{C3380CC4-5D6E-409C-BE32-E72D297353CC}">
                    <c16:uniqueId val="{00000005-AB2B-42A4-AFDC-BE143F87A042}"/>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Q14'!$E$16:$E$17</c15:sqref>
                        </c15:formulaRef>
                      </c:ext>
                    </c:extLst>
                    <c:strCache>
                      <c:ptCount val="2"/>
                      <c:pt idx="0">
                        <c:v>(b) independently log on to a network</c:v>
                      </c:pt>
                      <c:pt idx="1">
                        <c:v>Count</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Q14'!$B$18:$B$19</c15:sqref>
                        </c15:formulaRef>
                      </c:ext>
                    </c:extLst>
                    <c:strCache>
                      <c:ptCount val="2"/>
                      <c:pt idx="0">
                        <c:v>Female</c:v>
                      </c:pt>
                      <c:pt idx="1">
                        <c:v>Male</c:v>
                      </c:pt>
                    </c:strCache>
                  </c:strRef>
                </c:cat>
                <c:val>
                  <c:numRef>
                    <c:extLst xmlns:c15="http://schemas.microsoft.com/office/drawing/2012/chart">
                      <c:ext xmlns:c15="http://schemas.microsoft.com/office/drawing/2012/chart" uri="{02D57815-91ED-43cb-92C2-25804820EDAC}">
                        <c15:formulaRef>
                          <c15:sqref>'Q14'!$E$18:$E$19</c15:sqref>
                        </c15:formulaRef>
                      </c:ext>
                    </c:extLst>
                    <c:numCache>
                      <c:formatCode>###0</c:formatCode>
                      <c:ptCount val="2"/>
                      <c:pt idx="0">
                        <c:v>7</c:v>
                      </c:pt>
                      <c:pt idx="1">
                        <c:v>82</c:v>
                      </c:pt>
                    </c:numCache>
                  </c:numRef>
                </c:val>
                <c:extLst xmlns:c15="http://schemas.microsoft.com/office/drawing/2012/chart">
                  <c:ext xmlns:c16="http://schemas.microsoft.com/office/drawing/2014/chart" uri="{C3380CC4-5D6E-409C-BE32-E72D297353CC}">
                    <c16:uniqueId val="{00000006-AB2B-42A4-AFDC-BE143F87A042}"/>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Q14'!$G$16:$G$17</c15:sqref>
                        </c15:formulaRef>
                      </c:ext>
                    </c:extLst>
                    <c:strCache>
                      <c:ptCount val="2"/>
                      <c:pt idx="0">
                        <c:v>(c) navigate on the web</c:v>
                      </c:pt>
                      <c:pt idx="1">
                        <c:v>Count</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Q14'!$B$18:$B$19</c15:sqref>
                        </c15:formulaRef>
                      </c:ext>
                    </c:extLst>
                    <c:strCache>
                      <c:ptCount val="2"/>
                      <c:pt idx="0">
                        <c:v>Female</c:v>
                      </c:pt>
                      <c:pt idx="1">
                        <c:v>Male</c:v>
                      </c:pt>
                    </c:strCache>
                  </c:strRef>
                </c:cat>
                <c:val>
                  <c:numRef>
                    <c:extLst xmlns:c15="http://schemas.microsoft.com/office/drawing/2012/chart">
                      <c:ext xmlns:c15="http://schemas.microsoft.com/office/drawing/2012/chart" uri="{02D57815-91ED-43cb-92C2-25804820EDAC}">
                        <c15:formulaRef>
                          <c15:sqref>'Q14'!$G$18:$G$19</c15:sqref>
                        </c15:formulaRef>
                      </c:ext>
                    </c:extLst>
                    <c:numCache>
                      <c:formatCode>###0</c:formatCode>
                      <c:ptCount val="2"/>
                      <c:pt idx="0">
                        <c:v>6</c:v>
                      </c:pt>
                      <c:pt idx="1">
                        <c:v>76</c:v>
                      </c:pt>
                    </c:numCache>
                  </c:numRef>
                </c:val>
                <c:extLst xmlns:c15="http://schemas.microsoft.com/office/drawing/2012/chart">
                  <c:ext xmlns:c16="http://schemas.microsoft.com/office/drawing/2014/chart" uri="{C3380CC4-5D6E-409C-BE32-E72D297353CC}">
                    <c16:uniqueId val="{00000007-AB2B-42A4-AFDC-BE143F87A042}"/>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Q14'!$I$16:$I$17</c15:sqref>
                        </c15:formulaRef>
                      </c:ext>
                    </c:extLst>
                    <c:strCache>
                      <c:ptCount val="2"/>
                      <c:pt idx="0">
                        <c:v>(d) creatively use key words for searching information on the web</c:v>
                      </c:pt>
                      <c:pt idx="1">
                        <c:v>Count</c:v>
                      </c:pt>
                    </c:strCache>
                  </c:strRef>
                </c:tx>
                <c:spPr>
                  <a:solidFill>
                    <a:schemeClr val="accent1">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Q14'!$B$18:$B$19</c15:sqref>
                        </c15:formulaRef>
                      </c:ext>
                    </c:extLst>
                    <c:strCache>
                      <c:ptCount val="2"/>
                      <c:pt idx="0">
                        <c:v>Female</c:v>
                      </c:pt>
                      <c:pt idx="1">
                        <c:v>Male</c:v>
                      </c:pt>
                    </c:strCache>
                  </c:strRef>
                </c:cat>
                <c:val>
                  <c:numRef>
                    <c:extLst xmlns:c15="http://schemas.microsoft.com/office/drawing/2012/chart">
                      <c:ext xmlns:c15="http://schemas.microsoft.com/office/drawing/2012/chart" uri="{02D57815-91ED-43cb-92C2-25804820EDAC}">
                        <c15:formulaRef>
                          <c15:sqref>'Q14'!$I$18:$I$19</c15:sqref>
                        </c15:formulaRef>
                      </c:ext>
                    </c:extLst>
                    <c:numCache>
                      <c:formatCode>###0</c:formatCode>
                      <c:ptCount val="2"/>
                      <c:pt idx="0">
                        <c:v>5</c:v>
                      </c:pt>
                      <c:pt idx="1">
                        <c:v>64</c:v>
                      </c:pt>
                    </c:numCache>
                  </c:numRef>
                </c:val>
                <c:extLst xmlns:c15="http://schemas.microsoft.com/office/drawing/2012/chart">
                  <c:ext xmlns:c16="http://schemas.microsoft.com/office/drawing/2014/chart" uri="{C3380CC4-5D6E-409C-BE32-E72D297353CC}">
                    <c16:uniqueId val="{00000008-AB2B-42A4-AFDC-BE143F87A042}"/>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Q14'!$K$16:$K$17</c15:sqref>
                        </c15:formulaRef>
                      </c:ext>
                    </c:extLst>
                    <c:strCache>
                      <c:ptCount val="2"/>
                      <c:pt idx="0">
                        <c:v>(e) understand the language for transacting with the websites</c:v>
                      </c:pt>
                      <c:pt idx="1">
                        <c:v>Count</c:v>
                      </c:pt>
                    </c:strCache>
                  </c:strRef>
                </c:tx>
                <c:spPr>
                  <a:solidFill>
                    <a:schemeClr val="accent3">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Q14'!$B$18:$B$19</c15:sqref>
                        </c15:formulaRef>
                      </c:ext>
                    </c:extLst>
                    <c:strCache>
                      <c:ptCount val="2"/>
                      <c:pt idx="0">
                        <c:v>Female</c:v>
                      </c:pt>
                      <c:pt idx="1">
                        <c:v>Male</c:v>
                      </c:pt>
                    </c:strCache>
                  </c:strRef>
                </c:cat>
                <c:val>
                  <c:numRef>
                    <c:extLst xmlns:c15="http://schemas.microsoft.com/office/drawing/2012/chart">
                      <c:ext xmlns:c15="http://schemas.microsoft.com/office/drawing/2012/chart" uri="{02D57815-91ED-43cb-92C2-25804820EDAC}">
                        <c15:formulaRef>
                          <c15:sqref>'Q14'!$K$18:$K$19</c15:sqref>
                        </c15:formulaRef>
                      </c:ext>
                    </c:extLst>
                    <c:numCache>
                      <c:formatCode>###0</c:formatCode>
                      <c:ptCount val="2"/>
                      <c:pt idx="0">
                        <c:v>4</c:v>
                      </c:pt>
                      <c:pt idx="1">
                        <c:v>62</c:v>
                      </c:pt>
                    </c:numCache>
                  </c:numRef>
                </c:val>
                <c:extLst xmlns:c15="http://schemas.microsoft.com/office/drawing/2012/chart">
                  <c:ext xmlns:c16="http://schemas.microsoft.com/office/drawing/2014/chart" uri="{C3380CC4-5D6E-409C-BE32-E72D297353CC}">
                    <c16:uniqueId val="{00000009-AB2B-42A4-AFDC-BE143F87A042}"/>
                  </c:ext>
                </c:extLst>
              </c15:ser>
            </c15:filteredBarSeries>
          </c:ext>
        </c:extLst>
      </c:barChart>
      <c:catAx>
        <c:axId val="128405888"/>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407808"/>
        <c:crosses val="autoZero"/>
        <c:auto val="1"/>
        <c:lblAlgn val="ctr"/>
        <c:lblOffset val="100"/>
        <c:noMultiLvlLbl val="0"/>
      </c:catAx>
      <c:valAx>
        <c:axId val="128407808"/>
        <c:scaling>
          <c:orientation val="minMax"/>
        </c:scaling>
        <c:delete val="0"/>
        <c:axPos val="l"/>
        <c:majorGridlines>
          <c:spPr>
            <a:ln w="9525" cap="flat" cmpd="sng" algn="ctr">
              <a:solidFill>
                <a:schemeClr val="tx1">
                  <a:lumMod val="15000"/>
                  <a:lumOff val="85000"/>
                </a:schemeClr>
              </a:solidFill>
              <a:round/>
            </a:ln>
            <a:effectLst/>
          </c:spPr>
        </c:majorGridlines>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4058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5'!$D$4:$D$9</c:f>
              <c:strCache>
                <c:ptCount val="6"/>
                <c:pt idx="0">
                  <c:v>(a) Online booking of air/rail/bus tickets</c:v>
                </c:pt>
                <c:pt idx="1">
                  <c:v>(b) Accessing government services</c:v>
                </c:pt>
                <c:pt idx="2">
                  <c:v>(c) Applying for / claiming benefits online</c:v>
                </c:pt>
                <c:pt idx="3">
                  <c:v>(d) Online tax payment</c:v>
                </c:pt>
                <c:pt idx="4">
                  <c:v>(e) Online banking</c:v>
                </c:pt>
                <c:pt idx="5">
                  <c:v>(f) PayTm</c:v>
                </c:pt>
              </c:strCache>
            </c:strRef>
          </c:cat>
          <c:val>
            <c:numRef>
              <c:f>'Q15'!$F$4:$F$9</c:f>
              <c:numCache>
                <c:formatCode>###0.0%</c:formatCode>
                <c:ptCount val="6"/>
                <c:pt idx="0">
                  <c:v>0.70000000000000062</c:v>
                </c:pt>
                <c:pt idx="1">
                  <c:v>0.47142857142857192</c:v>
                </c:pt>
                <c:pt idx="2">
                  <c:v>0.15714285714285736</c:v>
                </c:pt>
                <c:pt idx="3">
                  <c:v>0.21428571428571427</c:v>
                </c:pt>
                <c:pt idx="4">
                  <c:v>0.38571428571428668</c:v>
                </c:pt>
                <c:pt idx="5">
                  <c:v>0.81428571428571461</c:v>
                </c:pt>
              </c:numCache>
            </c:numRef>
          </c:val>
          <c:extLst>
            <c:ext xmlns:c16="http://schemas.microsoft.com/office/drawing/2014/chart" uri="{C3380CC4-5D6E-409C-BE32-E72D297353CC}">
              <c16:uniqueId val="{00000000-F851-4144-BA58-1C8DE65B7E2D}"/>
            </c:ext>
          </c:extLst>
        </c:ser>
        <c:dLbls>
          <c:showLegendKey val="0"/>
          <c:showVal val="1"/>
          <c:showCatName val="0"/>
          <c:showSerName val="0"/>
          <c:showPercent val="0"/>
          <c:showBubbleSize val="0"/>
        </c:dLbls>
        <c:gapWidth val="219"/>
        <c:overlap val="-27"/>
        <c:axId val="128508288"/>
        <c:axId val="128509824"/>
        <c:extLst>
          <c:ext xmlns:c15="http://schemas.microsoft.com/office/drawing/2012/chart" uri="{02D57815-91ED-43cb-92C2-25804820EDAC}">
            <c15:filteredBarSeries>
              <c15: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Q15'!$D$4:$D$9</c15:sqref>
                        </c15:formulaRef>
                      </c:ext>
                    </c:extLst>
                    <c:strCache>
                      <c:ptCount val="6"/>
                      <c:pt idx="0">
                        <c:v>(a) Online booking of air/rail/bus tickets</c:v>
                      </c:pt>
                      <c:pt idx="1">
                        <c:v>(b) Accessing government services</c:v>
                      </c:pt>
                      <c:pt idx="2">
                        <c:v>(c) Applying for / claiming benefits online</c:v>
                      </c:pt>
                      <c:pt idx="3">
                        <c:v>(d) Online tax payment</c:v>
                      </c:pt>
                      <c:pt idx="4">
                        <c:v>(e) Online banking</c:v>
                      </c:pt>
                      <c:pt idx="5">
                        <c:v>(f) PayTm</c:v>
                      </c:pt>
                    </c:strCache>
                  </c:strRef>
                </c:cat>
                <c:val>
                  <c:numRef>
                    <c:extLst>
                      <c:ext uri="{02D57815-91ED-43cb-92C2-25804820EDAC}">
                        <c15:formulaRef>
                          <c15:sqref>'Q15'!$E$4:$E$9</c15:sqref>
                        </c15:formulaRef>
                      </c:ext>
                    </c:extLst>
                    <c:numCache>
                      <c:formatCode>###0</c:formatCode>
                      <c:ptCount val="6"/>
                      <c:pt idx="0">
                        <c:v>49</c:v>
                      </c:pt>
                      <c:pt idx="1">
                        <c:v>33</c:v>
                      </c:pt>
                      <c:pt idx="2">
                        <c:v>11</c:v>
                      </c:pt>
                      <c:pt idx="3">
                        <c:v>15</c:v>
                      </c:pt>
                      <c:pt idx="4">
                        <c:v>27</c:v>
                      </c:pt>
                      <c:pt idx="5">
                        <c:v>57</c:v>
                      </c:pt>
                    </c:numCache>
                  </c:numRef>
                </c:val>
                <c:extLst>
                  <c:ext xmlns:c16="http://schemas.microsoft.com/office/drawing/2014/chart" uri="{C3380CC4-5D6E-409C-BE32-E72D297353CC}">
                    <c16:uniqueId val="{00000001-F851-4144-BA58-1C8DE65B7E2D}"/>
                  </c:ext>
                </c:extLst>
              </c15:ser>
            </c15:filteredBarSeries>
          </c:ext>
        </c:extLst>
      </c:barChart>
      <c:catAx>
        <c:axId val="128508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509824"/>
        <c:crosses val="autoZero"/>
        <c:auto val="1"/>
        <c:lblAlgn val="ctr"/>
        <c:lblOffset val="100"/>
        <c:noMultiLvlLbl val="0"/>
      </c:catAx>
      <c:valAx>
        <c:axId val="128509824"/>
        <c:scaling>
          <c:orientation val="minMax"/>
        </c:scaling>
        <c:delete val="1"/>
        <c:axPos val="l"/>
        <c:numFmt formatCode="###0.0%" sourceLinked="1"/>
        <c:majorTickMark val="none"/>
        <c:minorTickMark val="none"/>
        <c:tickLblPos val="none"/>
        <c:crossAx val="128508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6'!$B$3:$B$10</c:f>
              <c:strCache>
                <c:ptCount val="8"/>
                <c:pt idx="0">
                  <c:v>(a) Online shopping</c:v>
                </c:pt>
                <c:pt idx="1">
                  <c:v>(b) Cloud computing</c:v>
                </c:pt>
                <c:pt idx="2">
                  <c:v>(c) E-mail</c:v>
                </c:pt>
                <c:pt idx="3">
                  <c:v>(d) Hobbies / leisure</c:v>
                </c:pt>
                <c:pt idx="4">
                  <c:v>(e) Social networking</c:v>
                </c:pt>
                <c:pt idx="5">
                  <c:v>(f) Research</c:v>
                </c:pt>
                <c:pt idx="6">
                  <c:v>(g) Job searches / applications</c:v>
                </c:pt>
                <c:pt idx="7">
                  <c:v>(h) Streaming / watching / downloading TV, programmes / films</c:v>
                </c:pt>
              </c:strCache>
            </c:strRef>
          </c:cat>
          <c:val>
            <c:numRef>
              <c:f>'Q16'!$D$3:$D$10</c:f>
              <c:numCache>
                <c:formatCode>###0.0%</c:formatCode>
                <c:ptCount val="8"/>
                <c:pt idx="0">
                  <c:v>0.60416666666666652</c:v>
                </c:pt>
                <c:pt idx="1">
                  <c:v>1.0416666666666664E-2</c:v>
                </c:pt>
                <c:pt idx="2">
                  <c:v>0.65625000000000089</c:v>
                </c:pt>
                <c:pt idx="3">
                  <c:v>0.31250000000000039</c:v>
                </c:pt>
                <c:pt idx="4">
                  <c:v>0.7083333333333337</c:v>
                </c:pt>
                <c:pt idx="5">
                  <c:v>0.10416666666666678</c:v>
                </c:pt>
                <c:pt idx="6">
                  <c:v>0.23958333333333359</c:v>
                </c:pt>
                <c:pt idx="7">
                  <c:v>0.96875000000000089</c:v>
                </c:pt>
              </c:numCache>
            </c:numRef>
          </c:val>
          <c:extLst>
            <c:ext xmlns:c16="http://schemas.microsoft.com/office/drawing/2014/chart" uri="{C3380CC4-5D6E-409C-BE32-E72D297353CC}">
              <c16:uniqueId val="{00000000-739A-4EEC-96DD-E3AFFC101C0A}"/>
            </c:ext>
          </c:extLst>
        </c:ser>
        <c:dLbls>
          <c:showLegendKey val="0"/>
          <c:showVal val="1"/>
          <c:showCatName val="0"/>
          <c:showSerName val="0"/>
          <c:showPercent val="0"/>
          <c:showBubbleSize val="0"/>
        </c:dLbls>
        <c:gapWidth val="150"/>
        <c:axId val="128534400"/>
        <c:axId val="128557056"/>
        <c:extLst>
          <c:ext xmlns:c15="http://schemas.microsoft.com/office/drawing/2012/chart" uri="{02D57815-91ED-43cb-92C2-25804820EDAC}">
            <c15:filteredBarSeries>
              <c15: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Q16'!$B$3:$B$10</c15:sqref>
                        </c15:formulaRef>
                      </c:ext>
                    </c:extLst>
                    <c:strCache>
                      <c:ptCount val="8"/>
                      <c:pt idx="0">
                        <c:v>(a) Online shopping</c:v>
                      </c:pt>
                      <c:pt idx="1">
                        <c:v>(b) Cloud computing</c:v>
                      </c:pt>
                      <c:pt idx="2">
                        <c:v>(c) E-mail</c:v>
                      </c:pt>
                      <c:pt idx="3">
                        <c:v>(d) Hobbies / leisure</c:v>
                      </c:pt>
                      <c:pt idx="4">
                        <c:v>(e) Social networking</c:v>
                      </c:pt>
                      <c:pt idx="5">
                        <c:v>(f) Research</c:v>
                      </c:pt>
                      <c:pt idx="6">
                        <c:v>(g) Job searches / applications</c:v>
                      </c:pt>
                      <c:pt idx="7">
                        <c:v>(h) Streaming / watching / downloading TV, programmes / films</c:v>
                      </c:pt>
                    </c:strCache>
                  </c:strRef>
                </c:cat>
                <c:val>
                  <c:numRef>
                    <c:extLst>
                      <c:ext uri="{02D57815-91ED-43cb-92C2-25804820EDAC}">
                        <c15:formulaRef>
                          <c15:sqref>'Q16'!$C$3:$C$10</c15:sqref>
                        </c15:formulaRef>
                      </c:ext>
                    </c:extLst>
                    <c:numCache>
                      <c:formatCode>###0</c:formatCode>
                      <c:ptCount val="8"/>
                      <c:pt idx="0">
                        <c:v>58</c:v>
                      </c:pt>
                      <c:pt idx="1">
                        <c:v>1</c:v>
                      </c:pt>
                      <c:pt idx="2">
                        <c:v>63</c:v>
                      </c:pt>
                      <c:pt idx="3">
                        <c:v>30</c:v>
                      </c:pt>
                      <c:pt idx="4">
                        <c:v>68</c:v>
                      </c:pt>
                      <c:pt idx="5">
                        <c:v>10</c:v>
                      </c:pt>
                      <c:pt idx="6">
                        <c:v>23</c:v>
                      </c:pt>
                      <c:pt idx="7">
                        <c:v>93</c:v>
                      </c:pt>
                    </c:numCache>
                  </c:numRef>
                </c:val>
                <c:extLst>
                  <c:ext xmlns:c16="http://schemas.microsoft.com/office/drawing/2014/chart" uri="{C3380CC4-5D6E-409C-BE32-E72D297353CC}">
                    <c16:uniqueId val="{00000001-739A-4EEC-96DD-E3AFFC101C0A}"/>
                  </c:ext>
                </c:extLst>
              </c15:ser>
            </c15:filteredBarSeries>
          </c:ext>
        </c:extLst>
      </c:barChart>
      <c:catAx>
        <c:axId val="128534400"/>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557056"/>
        <c:crosses val="autoZero"/>
        <c:auto val="1"/>
        <c:lblAlgn val="ctr"/>
        <c:lblOffset val="100"/>
        <c:noMultiLvlLbl val="0"/>
      </c:catAx>
      <c:valAx>
        <c:axId val="128557056"/>
        <c:scaling>
          <c:orientation val="minMax"/>
        </c:scaling>
        <c:delete val="1"/>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out"/>
        <c:minorTickMark val="none"/>
        <c:tickLblPos val="none"/>
        <c:crossAx val="128534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8DFAE7-6B5A-400A-86E2-C859FF06C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181</Words>
  <Characters>2383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IPAL</dc:creator>
  <cp:lastModifiedBy>hp99</cp:lastModifiedBy>
  <cp:revision>2</cp:revision>
  <dcterms:created xsi:type="dcterms:W3CDTF">2018-08-07T05:08:00Z</dcterms:created>
  <dcterms:modified xsi:type="dcterms:W3CDTF">2018-08-07T05:08:00Z</dcterms:modified>
</cp:coreProperties>
</file>